
<file path=[Content_Types].xml><?xml version="1.0" encoding="utf-8"?>
<Types xmlns="http://schemas.openxmlformats.org/package/2006/content-types">
  <Default ContentType="application/vnd.openxmlformats-package.relationships+xml" Extension="rels"/>
  <Default ContentType="application/xml" Extens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mc:Ignorable="w14 w15">
  <w:body>
    <w:p w14:textId="77777777" w14:paraId="5A4B1CDD" w:rsidRDefault="00542351" w:rsidP="00F13F93" w:rsidR="00542351">
      <w:pPr>
        <w15:collapsed w:val="false"/>
        <w:rPr>
          <w:lang w:val="ru-RU"/>
        </w:rPr>
      </w:pPr>
    </w:p>
    <w:tbl>
      <w:tblPr>
        <w:tblStyle w:val="ac"/>
        <w:tblW w:type="auto" w:w="0"/>
        <w:tblInd w:type="dxa" w:w="7621"/>
        <w:tblBorders>
          <w:top w:space="0" w:sz="0" w:color="auto" w:val="none"/>
          <w:left w:space="0" w:sz="0" w:color="auto" w:val="none"/>
          <w:bottom w:space="0" w:sz="0" w:color="auto" w:val="none"/>
          <w:right w:space="0" w:sz="0" w:color="auto" w:val="none"/>
          <w:insideH w:space="0" w:sz="0" w:color="auto" w:val="none"/>
          <w:insideV w:space="0" w:sz="0" w:color="auto" w:val="none"/>
        </w:tblBorders>
        <w:tblLook w:val="04A0" w:noVBand="1" w:noHBand="0" w:lastColumn="0" w:firstColumn="1" w:lastRow="0" w:firstRow="1"/>
      </w:tblPr>
      <w:tblGrid>
        <w:gridCol w:w="2858"/>
      </w:tblGrid>
      <w:tr w14:textId="77777777" w14:paraId="256660B6" w:rsidTr="00AD71AA" w:rsidR="00F13F93" w:rsidRPr="00F13F93">
        <w:tc>
          <w:tcPr>
            <w:tcW w:type="dxa" w:w="2858"/>
          </w:tcPr>
          <w:p w14:textId="77777777" w14:paraId="420DAD59" w:rsidRDefault="00F13F93" w:rsidP="00F13F93" w:rsidR="00F13F93">
            <w:pPr>
              <w:rPr>
                <w:lang w:val="ru-RU"/>
              </w:rPr>
            </w:pPr>
          </w:p>
          <w:p w14:textId="77777777" w14:paraId="21C00640" w:rsidRDefault="00F13F93" w:rsidP="00F13F93" w:rsidR="00F13F93">
            <w:pPr>
              <w:rPr>
                <w:lang w:val="ru-RU"/>
              </w:rPr>
            </w:pPr>
          </w:p>
          <w:p w14:textId="331B86C3" w14:paraId="6590649F" w:rsidRDefault="00F13F93" w:rsidP="00F13F93" w:rsidR="00F13F93" w:rsidRPr="00F13F93">
            <w:pPr>
              <w:rPr>
                <w:lang w:val="ru-RU"/>
              </w:rPr>
            </w:pPr>
            <w:r w:rsidRPr="00F13F93">
              <w:rPr>
                <w:lang w:val="ru-RU"/>
              </w:rPr>
              <w:t xml:space="preserve">Приложение №</w:t>
            </w:r>
            <w:r>
              <w:rPr>
                <w:lang w:val="ru-RU"/>
              </w:rPr>
              <w:t xml:space="preserve"> 4</w:t>
            </w:r>
          </w:p>
          <w:p w14:textId="77777777" w14:paraId="6F7120C5" w:rsidRDefault="00F13F93" w:rsidP="00F13F93" w:rsidR="00F13F93" w:rsidRPr="00F13F93">
            <w:pPr>
              <w:rPr>
                <w:lang w:val="ru-RU"/>
              </w:rPr>
            </w:pPr>
            <w:r w:rsidRPr="00F13F93">
              <w:rPr>
                <w:lang w:val="ru-RU"/>
              </w:rPr>
              <w:t xml:space="preserve">УТВЕРЖДЕНА</w:t>
            </w:r>
          </w:p>
          <w:p w14:textId="77777777" w14:paraId="62030CD1" w:rsidRDefault="00F13F93" w:rsidP="00F13F93" w:rsidR="00F13F93" w:rsidRPr="00F13F93">
            <w:pPr>
              <w:rPr>
                <w:lang w:val="ru-RU"/>
              </w:rPr>
            </w:pPr>
            <w:r w:rsidRPr="00F13F93">
              <w:rPr>
                <w:lang w:val="ru-RU"/>
              </w:rPr>
              <w:t xml:space="preserve">приказом НИУ ВШЭ </w:t>
            </w:r>
          </w:p>
          <w:p w14:textId="77777777" w14:paraId="2A0F9375" w:rsidRDefault="00F13F93" w:rsidP="00F13F93" w:rsidR="00F13F93" w:rsidRPr="00F13F93">
            <w:pPr>
              <w:rPr>
                <w:lang w:val="ru-RU"/>
              </w:rPr>
            </w:pPr>
            <w:r w:rsidRPr="00F13F93">
              <w:rPr>
                <w:lang w:val="ru-RU"/>
              </w:rPr>
              <w:t xml:space="preserve">от _______№ ________ </w:t>
            </w:r>
          </w:p>
          <w:p w14:textId="77777777" w14:paraId="3298A7B4" w:rsidRDefault="00F13F93" w:rsidP="00F13F93" w:rsidR="00F13F93" w:rsidRPr="00F13F93">
            <w:pPr>
              <w:rPr>
                <w:lang w:val="ru-RU"/>
              </w:rPr>
            </w:pPr>
          </w:p>
        </w:tc>
      </w:tr>
    </w:tbl>
    <w:p w14:textId="77777777" w14:paraId="6398E20F" w:rsidRDefault="00F13F93" w:rsidP="00F13F93" w:rsidR="00F13F93" w:rsidRPr="00F13F93">
      <w:pPr>
        <w:rPr>
          <w:lang w:val="ru-RU"/>
        </w:rPr>
      </w:pPr>
    </w:p>
    <w:p w14:textId="77777777" w14:paraId="7B253F46" w:rsidRDefault="00F13F93" w:rsidP="00F13F93" w:rsidR="00F13F93" w:rsidRPr="00F13F93">
      <w:pPr>
        <w:jc w:val="center"/>
        <w:rPr>
          <w:lang w:val="ru-RU"/>
        </w:rPr>
      </w:pPr>
      <w:r w:rsidRPr="00F13F93">
        <w:rPr>
          <w:lang w:val="ru-RU"/>
        </w:rPr>
        <w:t xml:space="preserve">Типовая форма</w:t>
      </w:r>
    </w:p>
    <w:p w14:textId="77777777" w14:paraId="181A81AA" w:rsidRDefault="00F13F93" w:rsidP="00F13F93" w:rsidR="00F13F93">
      <w:pPr>
        <w:rPr>
          <w:lang w:val="ru-RU"/>
        </w:rPr>
      </w:pPr>
    </w:p>
    <w:tbl>
      <w:tblPr>
        <w:tblStyle w:val="ac"/>
        <w:tblW w:type="auto" w:w="0"/>
        <w:tblLayout w:type="fixed"/>
        <w:tblLook w:val="04A0" w:noVBand="1" w:noHBand="0" w:lastColumn="0" w:firstColumn="1" w:lastRow="0" w:firstRow="1"/>
      </w:tblPr>
      <w:tblGrid>
        <w:gridCol w:w="5353"/>
        <w:gridCol w:w="5126"/>
      </w:tblGrid>
      <w:tr w14:textId="77777777" w14:paraId="5B6F03BB" w:rsidTr="00AD71AA" w:rsidR="00F13F93" w:rsidRPr="007E1E9C">
        <w:tc>
          <w:tcPr>
            <w:tcW w:type="dxa" w:w="5353"/>
          </w:tcPr>
          <w:p w14:textId="77777777" w14:paraId="7DB2BDFB" w:rsidRDefault="00F13F93" w:rsidP="00AD71AA" w:rsidR="00F13F93">
            <w:pPr>
              <w:pStyle w:val="a3"/>
              <w:rPr>
                <w:color w:val="auto"/>
                <w:szCs w:val="24"/>
                <w:lang w:val="ru-RU"/>
              </w:rPr>
            </w:pPr>
          </w:p>
          <w:p w14:textId="12BA6786" w14:paraId="6F1E7963" w:rsidRDefault="00F13F93" w:rsidP="00AD71AA" w:rsidR="00F13F93" w:rsidRPr="00B642D0">
            <w:pPr>
              <w:pStyle w:val="a3"/>
              <w:rPr>
                <w:color w:val="auto"/>
                <w:szCs w:val="24"/>
                <w:lang w:val="ru-RU"/>
              </w:rPr>
            </w:pPr>
            <w:r>
              <w:rPr>
                <w:color w:val="auto"/>
                <w:szCs w:val="24"/>
                <w:lang w:val="ru-RU"/>
              </w:rPr>
              <w:t xml:space="preserve">Договор</w:t>
            </w:r>
            <w:r w:rsidRPr="00B642D0">
              <w:rPr>
                <w:color w:val="auto"/>
                <w:szCs w:val="24"/>
                <w:lang w:val="ru-RU"/>
              </w:rPr>
              <w:t xml:space="preserve"> № ________-20_-  </w:t>
            </w:r>
            <w:proofErr w:type="gramStart"/>
            <w:r w:rsidRPr="00B642D0">
              <w:rPr>
                <w:color w:val="auto"/>
                <w:szCs w:val="24"/>
                <w:lang w:val="ru-RU"/>
              </w:rPr>
              <w:t xml:space="preserve">К</w:t>
            </w:r>
            <w:proofErr w:type="gramEnd"/>
            <w:r w:rsidRPr="00B642D0">
              <w:rPr>
                <w:color w:val="auto"/>
                <w:szCs w:val="24"/>
                <w:lang w:val="ru-RU"/>
              </w:rPr>
              <w:t xml:space="preserve">___/___</w:t>
            </w:r>
          </w:p>
          <w:p w14:textId="77777777" w14:paraId="7F23B62F" w:rsidRDefault="00F13F93" w:rsidP="00AD71AA" w:rsidR="00F13F93" w:rsidRPr="00B642D0">
            <w:pPr>
              <w:pStyle w:val="a3"/>
              <w:rPr>
                <w:b w:val="false"/>
                <w:color w:val="auto"/>
                <w:szCs w:val="24"/>
                <w:lang w:val="ru-RU"/>
              </w:rPr>
            </w:pPr>
            <w:r w:rsidRPr="00B642D0">
              <w:rPr>
                <w:b w:val="false"/>
                <w:color w:val="auto"/>
                <w:szCs w:val="24"/>
                <w:lang w:val="ru-RU"/>
              </w:rPr>
              <w:t xml:space="preserve">об оказании платных образовательных услуг иностранным гражданам</w:t>
            </w:r>
          </w:p>
          <w:p w14:textId="77777777" w14:paraId="18112695" w:rsidRDefault="00F13F93" w:rsidP="00AD71AA" w:rsidR="00F13F93" w:rsidRPr="00B642D0">
            <w:pPr>
              <w:pStyle w:val="a3"/>
              <w:rPr>
                <w:b w:val="false"/>
                <w:color w:val="auto"/>
                <w:szCs w:val="24"/>
                <w:lang w:val="ru-RU"/>
              </w:rPr>
            </w:pPr>
            <w:r w:rsidRPr="00B642D0">
              <w:rPr>
                <w:b w:val="false"/>
                <w:color w:val="auto"/>
                <w:szCs w:val="24"/>
                <w:lang w:val="ru-RU"/>
              </w:rPr>
              <w:t xml:space="preserve">(</w:t>
            </w:r>
            <w:r>
              <w:rPr>
                <w:b w:val="false"/>
                <w:color w:val="auto"/>
                <w:szCs w:val="24"/>
                <w:lang w:val="ru-RU"/>
              </w:rPr>
              <w:t xml:space="preserve">подготовка специалиста</w:t>
            </w:r>
            <w:r w:rsidRPr="00B642D0">
              <w:rPr>
                <w:b w:val="false"/>
                <w:color w:val="auto"/>
                <w:szCs w:val="24"/>
                <w:lang w:val="ru-RU"/>
              </w:rPr>
              <w:t xml:space="preserve">)</w:t>
            </w:r>
          </w:p>
          <w:p w14:textId="77777777" w14:paraId="6501DF32" w:rsidRDefault="00F13F93" w:rsidP="00AD71AA" w:rsidR="00F13F93" w:rsidRPr="00B642D0">
            <w:pPr>
              <w:pStyle w:val="a3"/>
              <w:jc w:val="left"/>
              <w:rPr>
                <w:color w:val="auto"/>
                <w:szCs w:val="24"/>
                <w:lang w:val="ru-RU"/>
              </w:rPr>
            </w:pPr>
            <w:r w:rsidRPr="00B642D0">
              <w:rPr>
                <w:b w:val="false"/>
                <w:color w:val="auto"/>
                <w:szCs w:val="24"/>
                <w:lang w:val="ru-RU"/>
              </w:rPr>
              <w:t xml:space="preserve">г. Москва</w:t>
            </w:r>
            <w:r w:rsidRPr="00B642D0">
              <w:rPr>
                <w:b w:val="false"/>
                <w:color w:val="auto"/>
                <w:szCs w:val="24"/>
                <w:lang w:val="ru-RU"/>
              </w:rPr>
              <w:tab/>
            </w:r>
            <w:r w:rsidRPr="00B642D0">
              <w:rPr>
                <w:b w:val="false"/>
                <w:color w:val="auto"/>
                <w:szCs w:val="24"/>
                <w:lang w:val="ru-RU"/>
              </w:rPr>
              <w:tab/>
            </w:r>
            <w:r w:rsidRPr="00B642D0">
              <w:rPr>
                <w:b w:val="false"/>
                <w:color w:val="auto"/>
                <w:szCs w:val="24"/>
                <w:lang w:val="ru-RU"/>
              </w:rPr>
              <w:tab/>
              <w:t xml:space="preserve">"__" _______ 20_</w:t>
            </w:r>
            <w:r>
              <w:rPr>
                <w:b w:val="false"/>
                <w:color w:val="auto"/>
                <w:szCs w:val="24"/>
                <w:lang w:val="ru-RU"/>
              </w:rPr>
              <w:t xml:space="preserve">_</w:t>
            </w:r>
            <w:r w:rsidRPr="00B642D0">
              <w:rPr>
                <w:b w:val="false"/>
                <w:color w:val="auto"/>
                <w:szCs w:val="24"/>
                <w:lang w:val="ru-RU"/>
              </w:rPr>
              <w:t xml:space="preserve"> г.</w:t>
            </w:r>
          </w:p>
        </w:tc>
        <w:tc>
          <w:tcPr>
            <w:tcW w:type="dxa" w:w="5126"/>
          </w:tcPr>
          <w:p w14:textId="77777777" w14:paraId="4D2F40EA" w:rsidRDefault="00F13F93" w:rsidP="00AD71AA" w:rsidR="00F13F93">
            <w:pPr>
              <w:jc w:val="center"/>
              <w:rPr>
                <w:b/>
                <w:lang w:val="ru-RU"/>
              </w:rPr>
            </w:pPr>
          </w:p>
          <w:p w14:textId="14222A05" w14:paraId="0E75E828" w:rsidRDefault="00F13F93" w:rsidP="00AD71AA" w:rsidR="00F13F93" w:rsidRPr="007E1E9C">
            <w:pPr>
              <w:jc w:val="center"/>
              <w:rPr>
                <w:b/>
                <w:lang w:val="en-US"/>
              </w:rPr>
            </w:pPr>
            <w:bookmarkStart w:name="_GoBack" w:id="0"/>
            <w:bookmarkEnd w:id="0"/>
            <w:r>
              <w:rPr>
                <w:b/>
                <w:lang w:val="en-US"/>
              </w:rPr>
              <w:t xml:space="preserve">A</w:t>
            </w:r>
            <w:r w:rsidRPr="007E1E9C">
              <w:rPr>
                <w:b/>
                <w:lang w:val="en-US"/>
              </w:rPr>
              <w:t xml:space="preserve">greement No. ________-20_-  </w:t>
            </w:r>
            <w:r w:rsidRPr="007E1E9C">
              <w:rPr>
                <w:b/>
              </w:rPr>
              <w:t xml:space="preserve">К</w:t>
            </w:r>
            <w:r w:rsidRPr="007E1E9C">
              <w:rPr>
                <w:b/>
                <w:lang w:val="en-US"/>
              </w:rPr>
              <w:t xml:space="preserve">___/___</w:t>
            </w:r>
          </w:p>
          <w:p w14:textId="77777777" w14:paraId="5C57FE5A" w:rsidRDefault="00F13F93" w:rsidP="00AD71AA" w:rsidR="00F13F93" w:rsidRPr="007E1E9C">
            <w:pPr>
              <w:jc w:val="center"/>
              <w:rPr>
                <w:lang w:val="en-US"/>
              </w:rPr>
            </w:pPr>
            <w:r w:rsidRPr="007E1E9C">
              <w:rPr>
                <w:lang w:val="en-US"/>
              </w:rPr>
              <w:t xml:space="preserve">for the provision of paid educational services to foreign nationals</w:t>
            </w:r>
          </w:p>
          <w:p w14:textId="77777777" w14:paraId="36C5A8E6" w:rsidRDefault="00F13F93" w:rsidP="00AD71AA" w:rsidR="00F13F93" w:rsidRPr="007E1E9C">
            <w:pPr>
              <w:jc w:val="center"/>
            </w:pPr>
            <w:r w:rsidRPr="007E1E9C">
              <w:t xml:space="preserve">(</w:t>
            </w:r>
            <w:r>
              <w:rPr>
                <w:lang w:val="en-US"/>
              </w:rPr>
              <w:t xml:space="preserve">Specialist</w:t>
            </w:r>
            <w:r w:rsidRPr="007E1E9C">
              <w:t xml:space="preserve">’s level)</w:t>
            </w:r>
          </w:p>
          <w:p w14:textId="77777777" w14:paraId="57ED501A" w:rsidRDefault="00F13F93" w:rsidP="00AD71AA" w:rsidR="00F13F93" w:rsidRPr="007E1E9C">
            <w:r w:rsidRPr="007E1E9C">
              <w:t xml:space="preserve">Moscow     </w:t>
            </w:r>
            <w:r w:rsidRPr="007E1E9C">
              <w:rPr>
                <w:lang w:val="en-US"/>
              </w:rPr>
              <w:t xml:space="preserve">  </w:t>
            </w:r>
            <w:r w:rsidRPr="007E1E9C">
              <w:tab/>
            </w:r>
            <w:r w:rsidRPr="007E1E9C">
              <w:tab/>
            </w:r>
            <w:r w:rsidRPr="007E1E9C">
              <w:rPr>
                <w:noProof/>
              </w:rPr>
              <w:t xml:space="preserve">"__" _______ 20</w:t>
            </w:r>
            <w:r>
              <w:rPr>
                <w:noProof/>
                <w:lang w:val="ru-RU"/>
              </w:rPr>
              <w:t xml:space="preserve">_</w:t>
            </w:r>
            <w:r w:rsidRPr="007E1E9C">
              <w:rPr>
                <w:noProof/>
              </w:rPr>
              <w:t xml:space="preserve">_</w:t>
            </w:r>
          </w:p>
          <w:p w14:textId="77777777" w14:paraId="4626D966" w:rsidRDefault="00F13F93" w:rsidP="00AD71AA" w:rsidR="00F13F93" w:rsidRPr="007E1E9C">
            <w:pPr>
              <w:pStyle w:val="a3"/>
              <w:jc w:val="left"/>
              <w:rPr>
                <w:color w:val="auto"/>
                <w:szCs w:val="24"/>
                <w:lang w:val="en-US"/>
              </w:rPr>
            </w:pPr>
          </w:p>
        </w:tc>
      </w:tr>
      <w:tr w14:textId="77777777" w14:paraId="52E6EB3A" w:rsidTr="00AD71AA" w:rsidR="00F13F93" w:rsidRPr="001C274F">
        <w:tc>
          <w:tcPr>
            <w:tcW w:type="dxa" w:w="5353"/>
          </w:tcPr>
          <w:p w14:textId="77777777" w14:paraId="4CEF096E" w:rsidRDefault="00F13F93" w:rsidP="00AD71AA" w:rsidR="00F13F93" w:rsidRPr="00521B3E">
            <w:pPr>
              <w:ind w:firstLine="708"/>
              <w:jc w:val="both"/>
              <w:rPr>
                <w:color w:val="000000"/>
                <w:lang w:val="ru-RU"/>
              </w:rPr>
            </w:pPr>
            <w:proofErr w:type="gramStart"/>
            <w:r w:rsidRPr="00521B3E">
              <w:rPr>
                <w:color w:val="000000"/>
                <w:lang w:val="ru-RU"/>
              </w:rPr>
              <w:t xml:space="preserve">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r w:rsidRPr="00521B3E">
              <w:rPr>
                <w:lang w:val="ru-RU"/>
              </w:rPr>
              <w:t xml:space="preserve">, именуемое в дальнейшем «Исполнитель» или «НИУ ВШЭ», на основании лицензии на осуществление образовательной деятельности от «__» ________ 2</w:t>
            </w:r>
            <w:r>
              <w:rPr>
                <w:lang w:val="ru-RU"/>
              </w:rPr>
              <w:t xml:space="preserve">0_</w:t>
            </w:r>
            <w:r w:rsidRPr="00521B3E">
              <w:rPr>
                <w:lang w:val="ru-RU"/>
              </w:rPr>
              <w:t xml:space="preserve">__ г. № ____, выданной Федеральной службой по надзору в сфере образования и науки на срок _________, и свидетельства о государственной ак</w:t>
            </w:r>
            <w:r>
              <w:rPr>
                <w:lang w:val="ru-RU"/>
              </w:rPr>
              <w:t xml:space="preserve">кредитации от «____» _______ 20_</w:t>
            </w:r>
            <w:r w:rsidRPr="00521B3E">
              <w:rPr>
                <w:lang w:val="ru-RU"/>
              </w:rPr>
              <w:t xml:space="preserve">___ г. № ______, выданного Федеральной службой по надзору в сфере образования и науки</w:t>
            </w:r>
            <w:proofErr w:type="gramEnd"/>
            <w:r>
              <w:rPr>
                <w:lang w:val="ru-RU"/>
              </w:rPr>
              <w:t xml:space="preserve"> </w:t>
            </w:r>
            <w:proofErr w:type="gramStart"/>
            <w:r>
              <w:rPr>
                <w:lang w:val="ru-RU"/>
              </w:rPr>
              <w:t xml:space="preserve">на срок до «__» ____  20_</w:t>
            </w:r>
            <w:r w:rsidRPr="00521B3E">
              <w:rPr>
                <w:lang w:val="ru-RU"/>
              </w:rPr>
              <w:t xml:space="preserve">___ г.,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L</w:instrText>
            </w:r>
            <w:r w:rsidRPr="00521B3E">
              <w:rPr>
                <w:lang w:val="ru-RU"/>
              </w:rPr>
              <w:instrText xml:space="preserve">" </w:instrText>
            </w:r>
            <w:r>
              <w:fldChar w:fldCharType="separate"/>
            </w:r>
            <w:r w:rsidRPr="00521B3E">
              <w:rPr>
                <w:noProof/>
                <w:lang w:val="ru-RU"/>
              </w:rPr>
              <w:t xml:space="preserve">в лице ___________,</w:t>
            </w:r>
            <w:r>
              <w:rPr>
                <w:noProof/>
              </w:rPr>
              <w:fldChar w:fldCharType="end"/>
            </w:r>
            <w:r w:rsidRPr="00C908B1">
              <w:rPr>
                <w:noProof/>
                <w:lang w:val="ru-RU"/>
              </w:rPr>
              <w:t xml:space="preserve"> </w:t>
            </w:r>
            <w:r w:rsidRPr="00521B3E">
              <w:rPr>
                <w:lang w:val="ru-RU"/>
              </w:rPr>
              <w:t xml:space="preserve">действующего на основании доверенности от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DOV</w:instrText>
            </w:r>
            <w:r w:rsidRPr="00521B3E">
              <w:rPr>
                <w:lang w:val="ru-RU"/>
              </w:rPr>
              <w:instrText xml:space="preserve">" </w:instrText>
            </w:r>
            <w:r>
              <w:fldChar w:fldCharType="separate"/>
            </w:r>
            <w:r w:rsidRPr="009C476E">
              <w:rPr>
                <w:noProof/>
                <w:lang w:val="ru-RU"/>
              </w:rPr>
              <w:t xml:space="preserve">«____»</w:t>
            </w:r>
            <w:r w:rsidRPr="00521B3E">
              <w:rPr>
                <w:noProof/>
                <w:lang w:val="ru-RU"/>
              </w:rPr>
              <w:t xml:space="preserve"> ______ 20_ г. № ________,</w:t>
            </w:r>
            <w:r>
              <w:rPr>
                <w:noProof/>
              </w:rPr>
              <w:fldChar w:fldCharType="end"/>
            </w:r>
            <w:r w:rsidRPr="00A54276">
              <w:rPr>
                <w:lang w:val="ru-RU"/>
              </w:rPr>
              <w:t xml:space="preserve">с </w:t>
            </w:r>
            <w:r w:rsidRPr="00521B3E">
              <w:rPr>
                <w:lang w:val="ru-RU"/>
              </w:rPr>
              <w:t xml:space="preserve">одной</w:t>
            </w:r>
            <w:r w:rsidRPr="00A54276">
              <w:rPr>
                <w:lang w:val="ru-RU"/>
              </w:rPr>
              <w:t xml:space="preserve"> стороны, </w:t>
            </w:r>
            <w:r w:rsidRPr="00521B3E">
              <w:rPr>
                <w:bCs/>
                <w:color w:val="000000"/>
                <w:lang w:val="ru-RU"/>
              </w:rPr>
              <w:t xml:space="preserve">и гр. _________________________________________________________, именуемый (</w:t>
            </w:r>
            <w:proofErr w:type="spellStart"/>
            <w:r w:rsidRPr="00521B3E">
              <w:rPr>
                <w:bCs/>
                <w:color w:val="000000"/>
                <w:lang w:val="ru-RU"/>
              </w:rPr>
              <w:t xml:space="preserve">ая</w:t>
            </w:r>
            <w:proofErr w:type="spellEnd"/>
            <w:r w:rsidRPr="00521B3E">
              <w:rPr>
                <w:bCs/>
                <w:color w:val="000000"/>
                <w:lang w:val="ru-RU"/>
              </w:rPr>
              <w:t xml:space="preserve">) в дальнейшем «Студент», с </w:t>
            </w:r>
            <w:r>
              <w:rPr>
                <w:bCs/>
                <w:color w:val="000000"/>
                <w:lang w:val="ru-RU"/>
              </w:rPr>
              <w:t xml:space="preserve"> другой</w:t>
            </w:r>
            <w:r w:rsidRPr="00521B3E">
              <w:rPr>
                <w:bCs/>
                <w:color w:val="000000"/>
                <w:lang w:val="ru-RU"/>
              </w:rPr>
              <w:t xml:space="preserve"> стороны, </w:t>
            </w:r>
            <w:r w:rsidRPr="00521B3E">
              <w:rPr>
                <w:color w:val="000000"/>
                <w:lang w:val="ru-RU"/>
              </w:rPr>
              <w:t xml:space="preserve">заключили настоящий Договор о нижеследующем: </w:t>
            </w:r>
            <w:proofErr w:type="gramEnd"/>
          </w:p>
          <w:p w14:textId="77777777" w14:paraId="09499B67" w:rsidRDefault="00F13F93" w:rsidP="00AD71AA" w:rsidR="00F13F93" w:rsidRPr="00B642D0">
            <w:pPr>
              <w:jc w:val="both"/>
              <w:rPr>
                <w:lang w:val="ru-RU"/>
              </w:rPr>
            </w:pPr>
          </w:p>
        </w:tc>
        <w:tc>
          <w:tcPr>
            <w:tcW w:type="dxa" w:w="5126"/>
          </w:tcPr>
          <w:p w14:textId="77777777" w14:paraId="67DB7B1C" w:rsidRDefault="00F13F93" w:rsidP="00AD71AA" w:rsidR="00F13F93" w:rsidRPr="00C251E0">
            <w:pPr>
              <w:ind w:firstLine="708"/>
              <w:jc w:val="both"/>
              <w:rPr>
                <w:color w:val="000000"/>
              </w:rPr>
            </w:pPr>
            <w:r>
              <w:t xml:space="preserve">National</w:t>
            </w:r>
            <w:r w:rsidRPr="0031640E">
              <w:rPr>
                <w:lang w:val="en-US"/>
              </w:rPr>
              <w:t xml:space="preserve"> </w:t>
            </w:r>
            <w:r>
              <w:t xml:space="preserve">Research</w:t>
            </w:r>
            <w:r w:rsidRPr="0031640E">
              <w:rPr>
                <w:lang w:val="en-US"/>
              </w:rPr>
              <w:t xml:space="preserve"> </w:t>
            </w:r>
            <w:r>
              <w:t xml:space="preserve">University</w:t>
            </w:r>
            <w:r w:rsidRPr="0031640E">
              <w:rPr>
                <w:lang w:val="en-US"/>
              </w:rPr>
              <w:t xml:space="preserve"> </w:t>
            </w:r>
            <w:r>
              <w:t xml:space="preserve">Higher</w:t>
            </w:r>
            <w:r w:rsidRPr="0031640E">
              <w:rPr>
                <w:lang w:val="en-US"/>
              </w:rPr>
              <w:t xml:space="preserve"> </w:t>
            </w:r>
            <w:r>
              <w:t xml:space="preserve">School</w:t>
            </w:r>
            <w:r w:rsidRPr="0031640E">
              <w:rPr>
                <w:lang w:val="en-US"/>
              </w:rPr>
              <w:t xml:space="preserve"> </w:t>
            </w:r>
            <w:r>
              <w:t xml:space="preserve">of</w:t>
            </w:r>
            <w:r w:rsidRPr="0031640E">
              <w:rPr>
                <w:lang w:val="en-US"/>
              </w:rPr>
              <w:t xml:space="preserve"> </w:t>
            </w:r>
            <w:r>
              <w:t xml:space="preserve">Economics</w:t>
            </w:r>
            <w:r w:rsidRPr="0031640E">
              <w:rPr>
                <w:lang w:val="en-US"/>
              </w:rPr>
              <w:t xml:space="preserve"> (</w:t>
            </w:r>
            <w:r>
              <w:t xml:space="preserve">hereinafter</w:t>
            </w:r>
            <w:r w:rsidRPr="0031640E">
              <w:rPr>
                <w:lang w:val="en-US"/>
              </w:rPr>
              <w:t xml:space="preserve">, </w:t>
            </w:r>
            <w:r>
              <w:t xml:space="preserve">the</w:t>
            </w:r>
            <w:r w:rsidRPr="0031640E">
              <w:rPr>
                <w:lang w:val="en-US"/>
              </w:rPr>
              <w:t xml:space="preserve"> “</w:t>
            </w:r>
            <w:r>
              <w:t xml:space="preserve">Provider</w:t>
            </w:r>
            <w:r w:rsidRPr="0031640E">
              <w:rPr>
                <w:lang w:val="en-US"/>
              </w:rPr>
              <w:t xml:space="preserve">” </w:t>
            </w:r>
            <w:r>
              <w:t xml:space="preserve">or</w:t>
            </w:r>
            <w:r w:rsidRPr="0031640E">
              <w:rPr>
                <w:lang w:val="en-US"/>
              </w:rPr>
              <w:t xml:space="preserve"> “</w:t>
            </w:r>
            <w:r>
              <w:t xml:space="preserve">HSE”), on the basis of License No._____ for the provision of educational services issued by the Federal Education and Science Supervision Agency on “____” ________ 20__ and valid until _________, and Certificate of State Accreditation No._____, issued by the Federal Education and Science Supervision Agency on “____” _______ 20_ _______________________________________  and valid until “____” ____ 20_, represented by _____ </w:t>
            </w:r>
            <w:proofErr w:type="spellStart"/>
            <w:r>
              <w:t xml:space="preserve">authori</w:t>
            </w:r>
            <w:proofErr w:type="spellEnd"/>
            <w:r>
              <w:rPr>
                <w:lang w:val="en-US"/>
              </w:rPr>
              <w:t xml:space="preserve">z</w:t>
            </w:r>
            <w:proofErr w:type="spellStart"/>
            <w:r>
              <w:t xml:space="preserve">ed</w:t>
            </w:r>
            <w:proofErr w:type="spellEnd"/>
            <w:r>
              <w:t xml:space="preserve"> by Power of Attorney No. _________ dated __________ on the one part, </w:t>
            </w:r>
            <w:r>
              <w:rPr>
                <w:color w:val="000000"/>
              </w:rPr>
              <w:t xml:space="preserve"> </w:t>
            </w:r>
            <w:r>
              <w:t xml:space="preserve"> </w:t>
            </w:r>
            <w:r>
              <w:br/>
            </w:r>
            <w:r>
              <w:br/>
              <w:t xml:space="preserve"> </w:t>
            </w:r>
            <w:r>
              <w:br/>
              <w:t xml:space="preserve">and _______________________________________ </w:t>
            </w:r>
            <w:r>
              <w:br/>
              <w:t xml:space="preserve">(hereinafter, the “Student”) on the </w:t>
            </w:r>
            <w:r>
              <w:rPr>
                <w:lang w:val="en-US"/>
              </w:rPr>
              <w:t xml:space="preserve">second</w:t>
            </w:r>
            <w:r>
              <w:t xml:space="preserve"> part, have entered into this Agreement as follows: </w:t>
            </w:r>
            <w:r>
              <w:rPr>
                <w:color w:val="000000"/>
              </w:rPr>
              <w:t xml:space="preserve"> </w:t>
            </w:r>
          </w:p>
          <w:p w14:textId="77777777" w14:paraId="6A0EBFF4" w:rsidRDefault="00F13F93" w:rsidP="00AD71AA" w:rsidR="00F13F93" w:rsidRPr="00521B3E">
            <w:pPr>
              <w:pStyle w:val="a3"/>
              <w:jc w:val="left"/>
              <w:rPr>
                <w:color w:val="auto"/>
                <w:szCs w:val="24"/>
              </w:rPr>
            </w:pPr>
          </w:p>
        </w:tc>
      </w:tr>
      <w:tr w14:textId="77777777" w14:paraId="30FC5E7B" w:rsidTr="00AD71AA" w:rsidR="00F13F93" w:rsidRPr="001C274F">
        <w:tc>
          <w:tcPr>
            <w:tcW w:type="dxa" w:w="5353"/>
          </w:tcPr>
          <w:p w14:textId="77777777" w14:paraId="7FDAE602" w:rsidRDefault="00F13F93" w:rsidP="00AD71AA" w:rsidR="00F13F93" w:rsidRPr="00B642D0">
            <w:pPr>
              <w:jc w:val="center"/>
              <w:rPr>
                <w:lang w:val="ru-RU"/>
              </w:rPr>
            </w:pPr>
            <w:r w:rsidRPr="00B642D0">
              <w:rPr>
                <w:lang w:val="ru-RU"/>
              </w:rPr>
              <w:t xml:space="preserve">1. ПРЕДМЕТ ДОГОВОРА</w:t>
            </w:r>
          </w:p>
          <w:p w14:textId="77777777" w14:paraId="0BB6E80B" w:rsidRDefault="00F13F93" w:rsidP="00AD71AA" w:rsidR="00F13F93" w:rsidRPr="00B642D0">
            <w:pPr>
              <w:ind w:firstLine="720"/>
              <w:jc w:val="both"/>
              <w:rPr>
                <w:lang w:val="ru-RU"/>
              </w:rPr>
            </w:pPr>
            <w:r w:rsidRPr="00B642D0">
              <w:rPr>
                <w:lang w:val="ru-RU"/>
              </w:rPr>
              <w:t xml:space="preserve">1.1. Исполнитель обязуется </w:t>
            </w:r>
            <w:r>
              <w:rPr>
                <w:lang w:val="ru-RU"/>
              </w:rPr>
              <w:t xml:space="preserve">предоставить образовательные услуги </w:t>
            </w:r>
            <w:r w:rsidRPr="00B642D0">
              <w:rPr>
                <w:lang w:val="ru-RU"/>
              </w:rPr>
              <w:t xml:space="preserve">Студент</w:t>
            </w:r>
            <w:r>
              <w:rPr>
                <w:lang w:val="ru-RU"/>
              </w:rPr>
              <w:t xml:space="preserve">у</w:t>
            </w:r>
            <w:r w:rsidRPr="00B642D0">
              <w:rPr>
                <w:lang w:val="ru-RU"/>
              </w:rPr>
              <w:t xml:space="preserve"> по программе </w:t>
            </w:r>
            <w:proofErr w:type="spellStart"/>
            <w:r>
              <w:rPr>
                <w:lang w:val="ru-RU"/>
              </w:rPr>
              <w:t xml:space="preserve">специалитета</w:t>
            </w:r>
            <w:proofErr w:type="spellEnd"/>
            <w:r w:rsidRPr="00B642D0">
              <w:rPr>
                <w:lang w:val="ru-RU"/>
              </w:rPr>
              <w:t xml:space="preserve"> ____________________________, разработанной на основе образовательного стандарта НИУ ВШЭ/федерального государственного образовательного стандарта высшего образования, по направлению</w:t>
            </w:r>
            <w:r>
              <w:rPr>
                <w:lang w:val="ru-RU"/>
              </w:rPr>
              <w:t xml:space="preserve"> (специальности)</w:t>
            </w:r>
            <w:r w:rsidRPr="00B642D0">
              <w:rPr>
                <w:lang w:val="ru-RU"/>
              </w:rPr>
              <w:t xml:space="preserve">_________________________________________________________________________</w:t>
            </w:r>
          </w:p>
          <w:p w14:textId="77777777" w14:paraId="02F0B7A8" w:rsidRDefault="00F13F93" w:rsidP="00AD71AA" w:rsidR="00F13F93" w:rsidRPr="00B642D0">
            <w:pPr>
              <w:jc w:val="both"/>
              <w:rPr>
                <w:lang w:val="ru-RU"/>
              </w:rPr>
            </w:pPr>
            <w:r w:rsidRPr="00B642D0">
              <w:rPr>
                <w:lang w:val="ru-RU"/>
              </w:rPr>
              <w:t xml:space="preserve">(далее  – Образовательная программа), а </w:t>
            </w:r>
            <w:r w:rsidRPr="00D76F86">
              <w:rPr>
                <w:lang w:val="ru-RU"/>
              </w:rPr>
              <w:t xml:space="preserve">Студент</w:t>
            </w:r>
            <w:r w:rsidRPr="00B642D0">
              <w:rPr>
                <w:lang w:val="ru-RU"/>
              </w:rPr>
              <w:t xml:space="preserve"> </w:t>
            </w:r>
            <w:r>
              <w:rPr>
                <w:lang w:val="ru-RU"/>
              </w:rPr>
              <w:t xml:space="preserve">обязуется осваивать Образовательную программу </w:t>
            </w:r>
            <w:r w:rsidRPr="00D76F86">
              <w:rPr>
                <w:lang w:val="ru-RU"/>
              </w:rPr>
              <w:t xml:space="preserve">и</w:t>
            </w:r>
            <w:r>
              <w:rPr>
                <w:lang w:val="ru-RU"/>
              </w:rPr>
              <w:t xml:space="preserve"> </w:t>
            </w:r>
            <w:r w:rsidRPr="00B642D0">
              <w:rPr>
                <w:lang w:val="ru-RU"/>
              </w:rPr>
              <w:t xml:space="preserve">оплачивать </w:t>
            </w:r>
            <w:r>
              <w:rPr>
                <w:lang w:val="ru-RU"/>
              </w:rPr>
              <w:t xml:space="preserve">образовательные услуги</w:t>
            </w:r>
            <w:r w:rsidRPr="00B642D0">
              <w:rPr>
                <w:lang w:val="ru-RU"/>
              </w:rPr>
              <w:t xml:space="preserve">.</w:t>
            </w:r>
          </w:p>
          <w:p w14:textId="77777777" w14:paraId="67C24A59" w:rsidRDefault="00F13F93" w:rsidP="00AD71AA" w:rsidR="00F13F93" w:rsidRPr="00B642D0">
            <w:pPr>
              <w:jc w:val="both"/>
              <w:rPr>
                <w:lang w:val="ru-RU"/>
              </w:rPr>
            </w:pPr>
            <w:r w:rsidRPr="00B642D0">
              <w:rPr>
                <w:lang w:val="ru-RU"/>
              </w:rPr>
              <w:t xml:space="preserve">Форма обучения – очная,  очно - заочная, заочная (</w:t>
            </w:r>
            <w:proofErr w:type="gramStart"/>
            <w:r w:rsidRPr="00B642D0">
              <w:rPr>
                <w:lang w:val="ru-RU"/>
              </w:rPr>
              <w:t xml:space="preserve">нужное</w:t>
            </w:r>
            <w:proofErr w:type="gramEnd"/>
            <w:r w:rsidRPr="00B642D0">
              <w:rPr>
                <w:lang w:val="ru-RU"/>
              </w:rPr>
              <w:t xml:space="preserve"> подчеркнуть).</w:t>
            </w:r>
          </w:p>
          <w:p w14:textId="77777777" w14:paraId="23AB1985" w:rsidRDefault="00F13F93" w:rsidP="00AD71AA" w:rsidR="00F13F93" w:rsidRPr="00B642D0">
            <w:pPr>
              <w:ind w:firstLine="720"/>
              <w:jc w:val="both"/>
              <w:rPr>
                <w:lang w:val="ru-RU"/>
              </w:rPr>
            </w:pPr>
            <w:r w:rsidRPr="00B642D0">
              <w:rPr>
                <w:lang w:val="ru-RU"/>
              </w:rPr>
              <w:lastRenderedPageBreak/>
              <w:t xml:space="preserve">1.2. Срок </w:t>
            </w:r>
            <w:r>
              <w:rPr>
                <w:lang w:val="ru-RU"/>
              </w:rPr>
              <w:t xml:space="preserve">освоения </w:t>
            </w:r>
            <w:r w:rsidRPr="00B642D0">
              <w:rPr>
                <w:lang w:val="ru-RU"/>
              </w:rPr>
              <w:t xml:space="preserve"> Образовательной программ</w:t>
            </w:r>
            <w:r>
              <w:rPr>
                <w:lang w:val="ru-RU"/>
              </w:rPr>
              <w:t xml:space="preserve">ы (продолжительность обучения)_</w:t>
            </w:r>
            <w:r w:rsidRPr="00B642D0">
              <w:rPr>
                <w:lang w:val="ru-RU"/>
              </w:rPr>
              <w:t xml:space="preserve">в  соответствии с образовательным стандартом НИУ ВШЭ/федеральным государственным образовательным стандартом высшего образования составляет __ года</w:t>
            </w:r>
            <w:r>
              <w:rPr>
                <w:lang w:val="ru-RU"/>
              </w:rPr>
              <w:t xml:space="preserve">, начиная с </w:t>
            </w:r>
            <w:r w:rsidRPr="001565D6">
              <w:rPr>
                <w:lang w:val="ru-RU"/>
              </w:rPr>
              <w:t xml:space="preserve">«__»_________20__</w:t>
            </w:r>
            <w:r w:rsidRPr="0033182C">
              <w:rPr>
                <w:lang w:val="ru-RU"/>
              </w:rPr>
              <w:t xml:space="preserve">г</w:t>
            </w:r>
            <w:r w:rsidRPr="00B642D0">
              <w:rPr>
                <w:lang w:val="ru-RU"/>
              </w:rPr>
              <w:t xml:space="preserve">.</w:t>
            </w:r>
          </w:p>
          <w:p w14:textId="77777777" w14:paraId="75FEBDFB" w:rsidRDefault="00F13F93" w:rsidP="00AD71AA" w:rsidR="00F13F93" w:rsidRPr="00B642D0">
            <w:pPr>
              <w:ind w:firstLine="720"/>
              <w:jc w:val="both"/>
              <w:rPr>
                <w:lang w:val="ru-RU"/>
              </w:rPr>
            </w:pPr>
            <w:r w:rsidRPr="00B642D0">
              <w:rPr>
                <w:lang w:val="ru-RU"/>
              </w:rPr>
              <w:t xml:space="preserve">1.3. После успешного прохождения Студентом государственной итоговой аттестации по решению государственной экзаменационной комиссии ему выдается </w:t>
            </w:r>
            <w:r>
              <w:rPr>
                <w:lang w:val="ru-RU"/>
              </w:rPr>
              <w:t xml:space="preserve">диплом специалиста</w:t>
            </w:r>
            <w:r w:rsidRPr="00B642D0">
              <w:rPr>
                <w:lang w:val="ru-RU"/>
              </w:rPr>
              <w:t xml:space="preserve">, в случае отчисления Студента из НИУ ВШЭ до завершения им обучения в полном объеме по Образовательной программе ему выдается справка об обучении установленного</w:t>
            </w:r>
            <w:r>
              <w:rPr>
                <w:lang w:val="ru-RU"/>
              </w:rPr>
              <w:t xml:space="preserve"> НИУ ВШЭ</w:t>
            </w:r>
            <w:r w:rsidRPr="00B642D0">
              <w:rPr>
                <w:lang w:val="ru-RU"/>
              </w:rPr>
              <w:t xml:space="preserve"> образца.</w:t>
            </w:r>
          </w:p>
          <w:p w14:textId="77777777" w14:paraId="48CB4F01" w:rsidRDefault="00F13F93" w:rsidP="00AD71AA" w:rsidR="00F13F93" w:rsidRPr="00B642D0">
            <w:pPr>
              <w:ind w:firstLine="720"/>
              <w:jc w:val="both"/>
              <w:rPr>
                <w:lang w:val="ru-RU"/>
              </w:rPr>
            </w:pPr>
            <w:r w:rsidRPr="00B642D0">
              <w:rPr>
                <w:lang w:val="ru-RU"/>
              </w:rPr>
              <w:t xml:space="preserve">1.4. Место обучения (место оказания образовательных услуг): __________________. </w:t>
            </w:r>
          </w:p>
          <w:p w14:textId="77777777" w14:paraId="3AA2A6EA" w:rsidRDefault="00F13F93" w:rsidP="00AD71AA" w:rsidR="00F13F93" w:rsidRPr="00B642D0">
            <w:pPr>
              <w:pStyle w:val="a3"/>
              <w:jc w:val="left"/>
              <w:rPr>
                <w:color w:val="auto"/>
                <w:szCs w:val="24"/>
                <w:lang w:val="ru-RU"/>
              </w:rPr>
            </w:pPr>
          </w:p>
        </w:tc>
        <w:tc>
          <w:tcPr>
            <w:tcW w:type="dxa" w:w="5126"/>
          </w:tcPr>
          <w:p w14:textId="77777777" w14:paraId="0CEA38C6" w:rsidRDefault="00F13F93" w:rsidP="00AD71AA" w:rsidR="00F13F93" w:rsidRPr="007E1E9C">
            <w:pPr>
              <w:pStyle w:val="afd"/>
              <w:numPr>
                <w:ilvl w:val="0"/>
                <w:numId w:val="2"/>
              </w:numPr>
              <w:rPr>
                <w:lang w:val="en-GB"/>
              </w:rPr>
            </w:pPr>
            <w:r w:rsidRPr="007E1E9C">
              <w:rPr>
                <w:lang w:val="en-GB"/>
              </w:rPr>
              <w:lastRenderedPageBreak/>
              <w:t xml:space="preserve">SCOPE OF THE AGREEMENT</w:t>
            </w:r>
          </w:p>
          <w:p w14:textId="77777777" w14:paraId="1090CEA3" w:rsidRDefault="00F13F93" w:rsidP="00AD71AA" w:rsidR="00F13F93" w:rsidRPr="007E1E9C">
            <w:pPr>
              <w:jc w:val="both"/>
              <w:rPr>
                <w:lang w:val="en-US"/>
              </w:rPr>
            </w:pPr>
            <w:r w:rsidRPr="007E1E9C">
              <w:rPr>
                <w:lang w:val="en-US"/>
              </w:rPr>
              <w:t xml:space="preserve">1.1 The Provider shall provide training </w:t>
            </w:r>
            <w:r>
              <w:rPr>
                <w:lang w:val="en-US"/>
              </w:rPr>
              <w:t xml:space="preserve">to the</w:t>
            </w:r>
            <w:r w:rsidRPr="007E1E9C">
              <w:rPr>
                <w:lang w:val="en-US"/>
              </w:rPr>
              <w:t xml:space="preserve"> Student </w:t>
            </w:r>
            <w:r>
              <w:rPr>
                <w:lang w:val="en-US"/>
              </w:rPr>
              <w:t xml:space="preserve">under</w:t>
            </w:r>
            <w:r w:rsidRPr="007E1E9C">
              <w:rPr>
                <w:lang w:val="en-US"/>
              </w:rPr>
              <w:t xml:space="preserve"> the </w:t>
            </w:r>
            <w:r>
              <w:rPr>
                <w:lang w:val="en-US"/>
              </w:rPr>
              <w:t xml:space="preserve">Specialist</w:t>
            </w:r>
            <w:r w:rsidRPr="007E1E9C">
              <w:rPr>
                <w:lang w:val="en-US"/>
              </w:rPr>
              <w:t xml:space="preserve">’s </w:t>
            </w:r>
            <w:proofErr w:type="spellStart"/>
            <w:r w:rsidRPr="007E1E9C">
              <w:rPr>
                <w:lang w:val="en-US"/>
              </w:rPr>
              <w:t xml:space="preserve">programme</w:t>
            </w:r>
            <w:proofErr w:type="spellEnd"/>
            <w:r w:rsidRPr="007E1E9C">
              <w:rPr>
                <w:lang w:val="en-US"/>
              </w:rPr>
              <w:t xml:space="preserve"> ______________________________________ in the following field of study:_____________</w:t>
            </w:r>
          </w:p>
          <w:p w14:textId="77777777" w14:paraId="1E53FA5D" w:rsidRDefault="00F13F93" w:rsidP="00AD71AA" w:rsidR="00F13F93" w:rsidRPr="007E1E9C">
            <w:pPr>
              <w:jc w:val="both"/>
              <w:rPr>
                <w:lang w:val="en-US"/>
              </w:rPr>
            </w:pPr>
            <w:r w:rsidRPr="007E1E9C">
              <w:rPr>
                <w:lang w:val="en-US"/>
              </w:rPr>
              <w:t xml:space="preserve">______________________________________, developed in accordance with the HSE</w:t>
            </w:r>
            <w:r>
              <w:rPr>
                <w:lang w:val="en-US"/>
              </w:rPr>
              <w:t xml:space="preserve">’s</w:t>
            </w:r>
            <w:r w:rsidRPr="007E1E9C">
              <w:rPr>
                <w:lang w:val="en-US"/>
              </w:rPr>
              <w:t xml:space="preserve"> </w:t>
            </w:r>
            <w:r>
              <w:rPr>
                <w:lang w:val="en-US"/>
              </w:rPr>
              <w:t xml:space="preserve">E</w:t>
            </w:r>
            <w:r w:rsidRPr="007E1E9C">
              <w:rPr>
                <w:lang w:val="en-US"/>
              </w:rPr>
              <w:t xml:space="preserve">ducational </w:t>
            </w:r>
            <w:r>
              <w:rPr>
                <w:lang w:val="en-US"/>
              </w:rPr>
              <w:t xml:space="preserve">S</w:t>
            </w:r>
            <w:r w:rsidRPr="007E1E9C">
              <w:rPr>
                <w:lang w:val="en-US"/>
              </w:rPr>
              <w:t xml:space="preserve">tandard/ </w:t>
            </w:r>
            <w:r>
              <w:rPr>
                <w:lang w:val="en-US"/>
              </w:rPr>
              <w:t xml:space="preserve">F</w:t>
            </w:r>
            <w:r w:rsidRPr="007E1E9C">
              <w:rPr>
                <w:lang w:val="en-US"/>
              </w:rPr>
              <w:t xml:space="preserve">ederal </w:t>
            </w:r>
            <w:r>
              <w:rPr>
                <w:lang w:val="en-US"/>
              </w:rPr>
              <w:t xml:space="preserve">S</w:t>
            </w:r>
            <w:r w:rsidRPr="007E1E9C">
              <w:rPr>
                <w:lang w:val="en-US"/>
              </w:rPr>
              <w:t xml:space="preserve">tate </w:t>
            </w:r>
            <w:r>
              <w:rPr>
                <w:lang w:val="en-US"/>
              </w:rPr>
              <w:t xml:space="preserve">E</w:t>
            </w:r>
            <w:r w:rsidRPr="007E1E9C">
              <w:rPr>
                <w:lang w:val="en-US"/>
              </w:rPr>
              <w:t xml:space="preserve">ducational </w:t>
            </w:r>
            <w:r>
              <w:rPr>
                <w:lang w:val="en-US"/>
              </w:rPr>
              <w:t xml:space="preserve">S</w:t>
            </w:r>
            <w:r w:rsidRPr="007E1E9C">
              <w:rPr>
                <w:lang w:val="en-US"/>
              </w:rPr>
              <w:t xml:space="preserve">tandard for </w:t>
            </w:r>
            <w:r>
              <w:rPr>
                <w:lang w:val="en-US"/>
              </w:rPr>
              <w:t xml:space="preserve">H</w:t>
            </w:r>
            <w:r w:rsidRPr="007E1E9C">
              <w:rPr>
                <w:lang w:val="en-US"/>
              </w:rPr>
              <w:t xml:space="preserve">igher </w:t>
            </w:r>
            <w:r>
              <w:rPr>
                <w:lang w:val="en-US"/>
              </w:rPr>
              <w:t xml:space="preserve">E</w:t>
            </w:r>
            <w:r w:rsidRPr="007E1E9C">
              <w:rPr>
                <w:lang w:val="en-US"/>
              </w:rPr>
              <w:t xml:space="preserve">ducation (hereinafter, the </w:t>
            </w:r>
            <w:r>
              <w:rPr>
                <w:lang w:val="en-US"/>
              </w:rPr>
              <w:t xml:space="preserve">“</w:t>
            </w:r>
            <w:r w:rsidRPr="007E1E9C">
              <w:rPr>
                <w:lang w:val="en-US"/>
              </w:rPr>
              <w:t xml:space="preserve">Degree </w:t>
            </w:r>
            <w:r>
              <w:rPr>
                <w:lang w:val="en-US"/>
              </w:rPr>
              <w:t xml:space="preserve">P</w:t>
            </w:r>
            <w:r w:rsidRPr="007E1E9C">
              <w:rPr>
                <w:lang w:val="en-US"/>
              </w:rPr>
              <w:t xml:space="preserve">rogramme</w:t>
            </w:r>
            <w:r>
              <w:rPr>
                <w:lang w:val="en-US"/>
              </w:rPr>
              <w:t xml:space="preserve">”</w:t>
            </w:r>
            <w:r w:rsidRPr="007E1E9C">
              <w:rPr>
                <w:lang w:val="en-US"/>
              </w:rPr>
              <w:t xml:space="preserve">), and the</w:t>
            </w:r>
            <w:r>
              <w:rPr>
                <w:lang w:val="en-US"/>
              </w:rPr>
              <w:t xml:space="preserve"> Student</w:t>
            </w:r>
            <w:r w:rsidRPr="007E1E9C">
              <w:rPr>
                <w:lang w:val="en-US"/>
              </w:rPr>
              <w:t xml:space="preserve"> shall </w:t>
            </w:r>
            <w:r>
              <w:rPr>
                <w:lang w:val="en-US"/>
              </w:rPr>
              <w:t xml:space="preserve">study and </w:t>
            </w:r>
            <w:r w:rsidRPr="007E1E9C">
              <w:rPr>
                <w:lang w:val="en-US"/>
              </w:rPr>
              <w:t xml:space="preserve">pay </w:t>
            </w:r>
            <w:r>
              <w:rPr>
                <w:lang w:val="en-US"/>
              </w:rPr>
              <w:t xml:space="preserve">the tuition fee</w:t>
            </w:r>
            <w:r w:rsidRPr="007E1E9C">
              <w:rPr>
                <w:lang w:val="en-US"/>
              </w:rPr>
              <w:t xml:space="preserve"> </w:t>
            </w:r>
            <w:r>
              <w:rPr>
                <w:lang w:val="en-US"/>
              </w:rPr>
              <w:t xml:space="preserve">for the </w:t>
            </w:r>
            <w:r w:rsidRPr="007E1E9C">
              <w:rPr>
                <w:lang w:val="en-US"/>
              </w:rPr>
              <w:t xml:space="preserve">chosen Degree </w:t>
            </w:r>
            <w:r>
              <w:rPr>
                <w:lang w:val="en-US"/>
              </w:rPr>
              <w:t xml:space="preserve">P</w:t>
            </w:r>
            <w:r w:rsidRPr="007E1E9C">
              <w:rPr>
                <w:lang w:val="en-US"/>
              </w:rPr>
              <w:t xml:space="preserve">rogramme</w:t>
            </w:r>
            <w:r>
              <w:rPr>
                <w:lang w:val="en-US"/>
              </w:rPr>
              <w:t xml:space="preserve">.</w:t>
            </w:r>
          </w:p>
          <w:p w14:textId="77777777" w14:paraId="16B88FA3" w:rsidRDefault="00F13F93" w:rsidP="00AD71AA" w:rsidR="00F13F93" w:rsidRPr="007E1E9C">
            <w:pPr>
              <w:ind w:left="708"/>
              <w:jc w:val="both"/>
              <w:rPr>
                <w:lang w:val="en-US"/>
              </w:rPr>
            </w:pPr>
          </w:p>
          <w:p w14:textId="77777777" w14:paraId="416B2F7D" w:rsidRDefault="00F13F93" w:rsidP="00AD71AA" w:rsidR="00F13F93">
            <w:pPr>
              <w:jc w:val="both"/>
              <w:rPr>
                <w:lang w:val="en-US"/>
              </w:rPr>
            </w:pPr>
            <w:r w:rsidRPr="007E1E9C">
              <w:rPr>
                <w:lang w:val="en-US"/>
              </w:rPr>
              <w:t xml:space="preserve">Mode of study – full-time, part-time, </w:t>
            </w:r>
            <w:r>
              <w:rPr>
                <w:lang w:val="en-US"/>
              </w:rPr>
              <w:t xml:space="preserve">or </w:t>
            </w:r>
            <w:r w:rsidRPr="007E1E9C">
              <w:rPr>
                <w:lang w:val="en-US"/>
              </w:rPr>
              <w:t xml:space="preserve">distance learning (underline as applicable).</w:t>
            </w:r>
          </w:p>
          <w:p w14:textId="77777777" w14:paraId="4809AEFE" w:rsidRDefault="00F13F93" w:rsidP="00AD71AA" w:rsidR="00F13F93" w:rsidRPr="007E1E9C">
            <w:pPr>
              <w:ind w:left="35"/>
              <w:jc w:val="both"/>
              <w:rPr>
                <w:noProof/>
                <w:lang w:val="en-US"/>
              </w:rPr>
            </w:pPr>
            <w:r w:rsidRPr="007E1E9C">
              <w:rPr>
                <w:lang w:val="en-US"/>
              </w:rPr>
              <w:t xml:space="preserve">1.2 Pursuant to HSE</w:t>
            </w:r>
            <w:r>
              <w:rPr>
                <w:lang w:val="en-US"/>
              </w:rPr>
              <w:t xml:space="preserve">’s</w:t>
            </w:r>
            <w:r w:rsidRPr="007E1E9C">
              <w:rPr>
                <w:lang w:val="en-US"/>
              </w:rPr>
              <w:t xml:space="preserve"> </w:t>
            </w:r>
            <w:r>
              <w:rPr>
                <w:lang w:val="en-US"/>
              </w:rPr>
              <w:t xml:space="preserve">E</w:t>
            </w:r>
            <w:r w:rsidRPr="007E1E9C">
              <w:rPr>
                <w:lang w:val="en-US"/>
              </w:rPr>
              <w:t xml:space="preserve">ducational </w:t>
            </w:r>
            <w:r>
              <w:rPr>
                <w:lang w:val="en-US"/>
              </w:rPr>
              <w:t xml:space="preserve">S</w:t>
            </w:r>
            <w:r w:rsidRPr="007E1E9C">
              <w:rPr>
                <w:lang w:val="en-US"/>
              </w:rPr>
              <w:t xml:space="preserve">tandard/ </w:t>
            </w:r>
            <w:r>
              <w:rPr>
                <w:lang w:val="en-US"/>
              </w:rPr>
              <w:lastRenderedPageBreak/>
              <w:t xml:space="preserve">F</w:t>
            </w:r>
            <w:r w:rsidRPr="007E1E9C">
              <w:rPr>
                <w:lang w:val="en-US"/>
              </w:rPr>
              <w:t xml:space="preserve">ederal </w:t>
            </w:r>
            <w:r>
              <w:rPr>
                <w:lang w:val="en-US"/>
              </w:rPr>
              <w:t xml:space="preserve">S</w:t>
            </w:r>
            <w:r w:rsidRPr="007E1E9C">
              <w:rPr>
                <w:lang w:val="en-US"/>
              </w:rPr>
              <w:t xml:space="preserve">tate </w:t>
            </w:r>
            <w:r>
              <w:rPr>
                <w:lang w:val="en-US"/>
              </w:rPr>
              <w:t xml:space="preserve">E</w:t>
            </w:r>
            <w:r w:rsidRPr="007E1E9C">
              <w:rPr>
                <w:lang w:val="en-US"/>
              </w:rPr>
              <w:t xml:space="preserve">ducational </w:t>
            </w:r>
            <w:r>
              <w:rPr>
                <w:lang w:val="en-US"/>
              </w:rPr>
              <w:t xml:space="preserve">S</w:t>
            </w:r>
            <w:r w:rsidRPr="007E1E9C">
              <w:rPr>
                <w:lang w:val="en-US"/>
              </w:rPr>
              <w:t xml:space="preserve">tandard for </w:t>
            </w:r>
            <w:r>
              <w:rPr>
                <w:lang w:val="en-US"/>
              </w:rPr>
              <w:t xml:space="preserve">H</w:t>
            </w:r>
            <w:r w:rsidRPr="007E1E9C">
              <w:rPr>
                <w:lang w:val="en-US"/>
              </w:rPr>
              <w:t xml:space="preserve">igher </w:t>
            </w:r>
            <w:r>
              <w:rPr>
                <w:lang w:val="en-US"/>
              </w:rPr>
              <w:t xml:space="preserve">E</w:t>
            </w:r>
            <w:r w:rsidRPr="007E1E9C">
              <w:rPr>
                <w:lang w:val="en-US"/>
              </w:rPr>
              <w:t xml:space="preserve">ducation, </w:t>
            </w:r>
            <w:r>
              <w:rPr>
                <w:lang w:val="en-US"/>
              </w:rPr>
              <w:t xml:space="preserve">the </w:t>
            </w:r>
            <w:r w:rsidRPr="007E1E9C">
              <w:rPr>
                <w:lang w:val="en-US"/>
              </w:rPr>
              <w:t xml:space="preserve">duration of the Degree </w:t>
            </w:r>
            <w:r>
              <w:rPr>
                <w:lang w:val="en-US"/>
              </w:rPr>
              <w:t xml:space="preserve">P</w:t>
            </w:r>
            <w:r w:rsidRPr="007E1E9C">
              <w:rPr>
                <w:lang w:val="en-US"/>
              </w:rPr>
              <w:t xml:space="preserve">rogramme </w:t>
            </w:r>
            <w:r>
              <w:rPr>
                <w:lang w:val="en-US"/>
              </w:rPr>
              <w:t xml:space="preserve">shall be ___ years, starting </w:t>
            </w:r>
            <w:proofErr w:type="gramStart"/>
            <w:r>
              <w:rPr>
                <w:lang w:val="en-US"/>
              </w:rPr>
              <w:t xml:space="preserve">from </w:t>
            </w:r>
            <w:r w:rsidRPr="007E1E9C">
              <w:rPr>
                <w:lang w:val="en-US"/>
              </w:rPr>
              <w:t xml:space="preserve"> </w:t>
            </w:r>
            <w:proofErr w:type="gramEnd"/>
            <w:r w:rsidRPr="007E1E9C">
              <w:fldChar w:fldCharType="begin"/>
            </w:r>
            <w:r w:rsidRPr="007E1E9C">
              <w:rPr>
                <w:lang w:val="en-US"/>
              </w:rPr>
              <w:instrText xml:space="preserve"> MERGEFIELD "R_DAT_BEG" </w:instrText>
            </w:r>
            <w:r w:rsidRPr="007E1E9C">
              <w:fldChar w:fldCharType="separate"/>
            </w:r>
            <w:r w:rsidRPr="007E1E9C">
              <w:rPr>
                <w:noProof/>
                <w:lang w:val="en-US"/>
              </w:rPr>
              <w:t xml:space="preserve">"__" _________ 20</w:t>
            </w:r>
            <w:r w:rsidRPr="009E04C5">
              <w:rPr>
                <w:noProof/>
                <w:lang w:val="en-US"/>
              </w:rPr>
              <w:t xml:space="preserve">_</w:t>
            </w:r>
            <w:r w:rsidRPr="007E1E9C">
              <w:rPr>
                <w:noProof/>
                <w:lang w:val="en-US"/>
              </w:rPr>
              <w:t xml:space="preserve">_ </w:t>
            </w:r>
            <w:r w:rsidRPr="007E1E9C">
              <w:rPr>
                <w:noProof/>
              </w:rPr>
              <w:fldChar w:fldCharType="end"/>
            </w:r>
            <w:r>
              <w:rPr>
                <w:noProof/>
              </w:rPr>
              <w:t xml:space="preserve">.</w:t>
            </w:r>
          </w:p>
          <w:p w14:textId="77777777" w14:paraId="368B2549" w:rsidRDefault="00F13F93" w:rsidP="00AD71AA" w:rsidR="00F13F93" w:rsidRPr="007E1E9C">
            <w:pPr>
              <w:jc w:val="both"/>
              <w:rPr>
                <w:noProof/>
                <w:lang w:val="en-US"/>
              </w:rPr>
            </w:pPr>
          </w:p>
          <w:p w14:textId="77777777" w14:paraId="13222149" w:rsidRDefault="00F13F93" w:rsidP="00AD71AA" w:rsidR="00F13F93" w:rsidRPr="00E730A3">
            <w:pPr>
              <w:ind w:left="35"/>
              <w:jc w:val="both"/>
              <w:rPr>
                <w:noProof/>
                <w:lang w:val="en-US"/>
              </w:rPr>
            </w:pPr>
          </w:p>
          <w:p w14:textId="77777777" w14:paraId="1F63B71A" w:rsidRDefault="00F13F93" w:rsidP="00AD71AA" w:rsidR="00F13F93" w:rsidRPr="007E1E9C">
            <w:pPr>
              <w:ind w:left="35"/>
              <w:jc w:val="both"/>
              <w:rPr>
                <w:noProof/>
                <w:lang w:val="en-US"/>
              </w:rPr>
            </w:pPr>
            <w:r w:rsidRPr="007E1E9C">
              <w:rPr>
                <w:noProof/>
                <w:lang w:val="en-US"/>
              </w:rPr>
              <w:t xml:space="preserve">1.3. Upon the Student’s successful passing of the final state examination</w:t>
            </w:r>
            <w:r>
              <w:rPr>
                <w:noProof/>
                <w:lang w:val="en-US"/>
              </w:rPr>
              <w:t xml:space="preserve">,</w:t>
            </w:r>
            <w:r w:rsidRPr="007E1E9C">
              <w:rPr>
                <w:noProof/>
                <w:lang w:val="en-US"/>
              </w:rPr>
              <w:t xml:space="preserve"> as per the decision of the state examination board, </w:t>
            </w:r>
            <w:r>
              <w:rPr>
                <w:noProof/>
                <w:lang w:val="en-US"/>
              </w:rPr>
              <w:t xml:space="preserve">he/she</w:t>
            </w:r>
            <w:r w:rsidRPr="007E1E9C">
              <w:rPr>
                <w:noProof/>
                <w:lang w:val="en-US"/>
              </w:rPr>
              <w:t xml:space="preserve"> shall be issued a</w:t>
            </w:r>
            <w:r>
              <w:rPr>
                <w:noProof/>
                <w:lang w:val="en-US"/>
              </w:rPr>
              <w:t xml:space="preserve"> Specialist’s</w:t>
            </w:r>
            <w:r w:rsidRPr="007E1E9C">
              <w:rPr>
                <w:noProof/>
                <w:lang w:val="en-US"/>
              </w:rPr>
              <w:t xml:space="preserve"> degree</w:t>
            </w:r>
            <w:r>
              <w:rPr>
                <w:noProof/>
                <w:lang w:val="en-US"/>
              </w:rPr>
              <w:t xml:space="preserve">. I</w:t>
            </w:r>
            <w:r w:rsidRPr="007E1E9C">
              <w:rPr>
                <w:noProof/>
                <w:lang w:val="en-US"/>
              </w:rPr>
              <w:t xml:space="preserve">f the Student is dismissed from HSE prior to the </w:t>
            </w:r>
            <w:r>
              <w:rPr>
                <w:noProof/>
                <w:lang w:val="en-US"/>
              </w:rPr>
              <w:t xml:space="preserve">the </w:t>
            </w:r>
            <w:r w:rsidRPr="007E1E9C">
              <w:rPr>
                <w:noProof/>
                <w:lang w:val="en-US"/>
              </w:rPr>
              <w:t xml:space="preserve">completion of the Degree </w:t>
            </w:r>
            <w:r>
              <w:rPr>
                <w:noProof/>
                <w:lang w:val="en-US"/>
              </w:rPr>
              <w:t xml:space="preserve">P</w:t>
            </w:r>
            <w:r w:rsidRPr="007E1E9C">
              <w:rPr>
                <w:noProof/>
                <w:lang w:val="en-US"/>
              </w:rPr>
              <w:t xml:space="preserve">rogramme, </w:t>
            </w:r>
            <w:r>
              <w:rPr>
                <w:noProof/>
                <w:lang w:val="en-US"/>
              </w:rPr>
              <w:t xml:space="preserve">he/she</w:t>
            </w:r>
            <w:r w:rsidRPr="007E1E9C">
              <w:rPr>
                <w:noProof/>
                <w:lang w:val="en-US"/>
              </w:rPr>
              <w:t xml:space="preserve"> shall receive a standard certificate of attendance</w:t>
            </w:r>
            <w:r>
              <w:rPr>
                <w:noProof/>
                <w:lang w:val="en-US"/>
              </w:rPr>
              <w:t xml:space="preserve"> set out by HSE</w:t>
            </w:r>
            <w:r w:rsidRPr="007E1E9C">
              <w:rPr>
                <w:noProof/>
                <w:lang w:val="en-US"/>
              </w:rPr>
              <w:t xml:space="preserve">.</w:t>
            </w:r>
          </w:p>
          <w:p w14:textId="77777777" w14:paraId="4F742228" w:rsidRDefault="00F13F93" w:rsidP="00AD71AA" w:rsidR="00F13F93" w:rsidRPr="007E1E9C">
            <w:pPr>
              <w:ind w:left="35"/>
              <w:jc w:val="both"/>
              <w:rPr>
                <w:noProof/>
                <w:lang w:val="en-US"/>
              </w:rPr>
            </w:pPr>
          </w:p>
          <w:p w14:textId="77777777" w14:paraId="354F3DD6" w:rsidRDefault="00F13F93" w:rsidP="00AD71AA" w:rsidR="00F13F93" w:rsidRPr="007E1E9C">
            <w:pPr>
              <w:ind w:left="35"/>
              <w:jc w:val="both"/>
              <w:rPr>
                <w:noProof/>
                <w:lang w:val="en-US"/>
              </w:rPr>
            </w:pPr>
          </w:p>
          <w:p w14:textId="77777777" w14:paraId="3C040466" w:rsidRDefault="00F13F93" w:rsidP="00AD71AA" w:rsidR="00F13F93" w:rsidRPr="007E1E9C">
            <w:pPr>
              <w:ind w:left="35"/>
              <w:jc w:val="both"/>
              <w:rPr>
                <w:noProof/>
                <w:lang w:val="en-US"/>
              </w:rPr>
            </w:pPr>
            <w:r w:rsidRPr="007E1E9C">
              <w:rPr>
                <w:noProof/>
                <w:lang w:val="en-US"/>
              </w:rPr>
              <w:t xml:space="preserve">1.4 Location of instruction (provision of educational services):___________________.</w:t>
            </w:r>
          </w:p>
          <w:p w14:textId="77777777" w14:paraId="012985BD" w:rsidRDefault="00F13F93" w:rsidP="00AD71AA" w:rsidR="00F13F93" w:rsidRPr="007E1E9C">
            <w:pPr>
              <w:pStyle w:val="a3"/>
              <w:jc w:val="left"/>
              <w:rPr>
                <w:color w:val="auto"/>
                <w:szCs w:val="24"/>
                <w:lang w:val="en-US"/>
              </w:rPr>
            </w:pPr>
          </w:p>
        </w:tc>
      </w:tr>
      <w:tr w14:textId="77777777" w14:paraId="3ED4BCA4" w:rsidTr="00AD71AA" w:rsidR="00F13F93" w:rsidRPr="001C274F">
        <w:tc>
          <w:tcPr>
            <w:tcW w:type="dxa" w:w="5353"/>
          </w:tcPr>
          <w:p w14:textId="77777777" w14:paraId="5CC15EB6" w:rsidRDefault="00F13F93" w:rsidP="00AD71AA" w:rsidR="00F13F93" w:rsidRPr="00B642D0">
            <w:pPr>
              <w:jc w:val="center"/>
              <w:outlineLvl w:val="0"/>
              <w:rPr>
                <w:lang w:val="ru-RU"/>
              </w:rPr>
            </w:pPr>
            <w:r w:rsidRPr="00B642D0">
              <w:rPr>
                <w:lang w:val="ru-RU"/>
              </w:rPr>
              <w:lastRenderedPageBreak/>
              <w:t xml:space="preserve">2. ПРАВА И ОБЯЗАННОСТИ ИСПОЛНИТЕЛЯ</w:t>
            </w:r>
          </w:p>
          <w:p w14:textId="77777777" w14:paraId="015B6325" w:rsidRDefault="00F13F93" w:rsidP="00AD71AA" w:rsidR="00F13F93" w:rsidRPr="00B642D0">
            <w:pPr>
              <w:jc w:val="center"/>
              <w:outlineLvl w:val="0"/>
              <w:rPr>
                <w:lang w:val="ru-RU"/>
              </w:rPr>
            </w:pPr>
          </w:p>
          <w:p w14:textId="77777777" w14:paraId="29F73758" w:rsidRDefault="00F13F93" w:rsidP="00AD71AA" w:rsidR="00F13F93" w:rsidRPr="00B642D0">
            <w:pPr>
              <w:ind w:firstLine="720"/>
              <w:jc w:val="both"/>
              <w:rPr>
                <w:lang w:val="ru-RU"/>
              </w:rPr>
            </w:pPr>
            <w:r w:rsidRPr="00B642D0">
              <w:rPr>
                <w:lang w:val="ru-RU"/>
              </w:rPr>
              <w:t xml:space="preserve">2.1. Исполнитель имеет право:</w:t>
            </w:r>
          </w:p>
          <w:p w14:textId="77777777" w14:paraId="0C12E797" w:rsidRDefault="00F13F93" w:rsidP="00AD71AA" w:rsidR="00F13F93" w:rsidRPr="00B642D0">
            <w:pPr>
              <w:pStyle w:val="2"/>
              <w:spacing w:lineRule="auto" w:line="240"/>
              <w:rPr>
                <w:color w:val="auto"/>
                <w:szCs w:val="24"/>
                <w:lang w:val="ru-RU"/>
              </w:rPr>
            </w:pPr>
            <w:r w:rsidRPr="00B642D0">
              <w:rPr>
                <w:color w:val="auto"/>
                <w:szCs w:val="24"/>
                <w:lang w:val="ru-RU"/>
              </w:rPr>
              <w:t xml:space="preserve">2.1.1. </w:t>
            </w:r>
            <w:r>
              <w:rPr>
                <w:color w:val="auto"/>
                <w:szCs w:val="24"/>
                <w:lang w:val="ru-RU"/>
              </w:rPr>
              <w:t xml:space="preserve">с</w:t>
            </w:r>
            <w:r w:rsidRPr="00B642D0">
              <w:rPr>
                <w:color w:val="auto"/>
                <w:szCs w:val="24"/>
                <w:lang w:val="ru-RU"/>
              </w:rPr>
              <w:t xml:space="preserve">амостоятельно осуществлять образовательный процесс, выбирать системы оценок, формы, порядок и периодичность контроля знаний, включая промежуточную и государственную итоговую  аттестацию Студента, применять к нему меры поощрения и налагать взыскания в </w:t>
            </w:r>
            <w:r w:rsidRPr="001215A8">
              <w:rPr>
                <w:color w:val="auto"/>
                <w:szCs w:val="24"/>
                <w:lang w:val="ru-RU"/>
              </w:rPr>
              <w:t xml:space="preserve">соответствии с законодательством Российской Федерации, Договором</w:t>
            </w:r>
            <w:r>
              <w:rPr>
                <w:color w:val="auto"/>
                <w:szCs w:val="24"/>
                <w:lang w:val="ru-RU"/>
              </w:rPr>
              <w:t xml:space="preserve"> </w:t>
            </w:r>
            <w:r w:rsidRPr="00B642D0">
              <w:rPr>
                <w:color w:val="auto"/>
                <w:szCs w:val="24"/>
                <w:lang w:val="ru-RU"/>
              </w:rPr>
              <w:t xml:space="preserve">и локальными нормативными актами НИУ ВШЭ</w:t>
            </w:r>
            <w:r>
              <w:rPr>
                <w:color w:val="auto"/>
                <w:szCs w:val="24"/>
                <w:lang w:val="ru-RU"/>
              </w:rPr>
              <w:t xml:space="preserve">;</w:t>
            </w:r>
          </w:p>
          <w:p w14:textId="77777777" w14:paraId="4C4B48CF" w:rsidRDefault="00F13F93" w:rsidP="00AD71AA" w:rsidR="00F13F93" w:rsidRPr="00B642D0">
            <w:pPr>
              <w:ind w:firstLine="720"/>
              <w:jc w:val="both"/>
              <w:rPr>
                <w:lang w:val="ru-RU"/>
              </w:rPr>
            </w:pPr>
            <w:r w:rsidRPr="00B642D0">
              <w:rPr>
                <w:lang w:val="ru-RU"/>
              </w:rPr>
              <w:t xml:space="preserve">2.1.2. </w:t>
            </w:r>
            <w:r>
              <w:rPr>
                <w:lang w:val="ru-RU"/>
              </w:rPr>
              <w:t xml:space="preserve">о</w:t>
            </w:r>
            <w:r w:rsidRPr="00B642D0">
              <w:rPr>
                <w:lang w:val="ru-RU"/>
              </w:rPr>
              <w:t xml:space="preserve">тчислить Студента из НИУ ВШЭ по основаниям, предусмотренным законодательством Российской Федерации,</w:t>
            </w:r>
            <w:r>
              <w:rPr>
                <w:lang w:val="ru-RU"/>
              </w:rPr>
              <w:t xml:space="preserve"> Договором</w:t>
            </w:r>
            <w:r w:rsidRPr="00B642D0">
              <w:rPr>
                <w:lang w:val="ru-RU"/>
              </w:rPr>
              <w:t xml:space="preserve"> и локальными нормативными актами НИУ ВШЭ</w:t>
            </w:r>
            <w:r>
              <w:rPr>
                <w:lang w:val="ru-RU"/>
              </w:rPr>
              <w:t xml:space="preserve">;</w:t>
            </w:r>
            <w:r w:rsidRPr="00B642D0">
              <w:rPr>
                <w:lang w:val="ru-RU"/>
              </w:rPr>
              <w:t xml:space="preserve"> </w:t>
            </w:r>
          </w:p>
          <w:p w14:textId="77777777" w14:paraId="7F351130" w:rsidRDefault="00F13F93" w:rsidP="00AD71AA" w:rsidR="00F13F93" w:rsidRPr="00583415">
            <w:pPr>
              <w:ind w:firstLine="720"/>
              <w:jc w:val="both"/>
              <w:rPr>
                <w:lang w:val="ru-RU"/>
              </w:rPr>
            </w:pPr>
            <w:r w:rsidRPr="00B642D0">
              <w:rPr>
                <w:lang w:val="ru-RU"/>
              </w:rPr>
              <w:t xml:space="preserve">2.1.3. </w:t>
            </w:r>
            <w:r>
              <w:rPr>
                <w:lang w:val="ru-RU"/>
              </w:rPr>
              <w:t xml:space="preserve">р</w:t>
            </w:r>
            <w:r w:rsidRPr="00B642D0">
              <w:rPr>
                <w:lang w:val="ru-RU"/>
              </w:rPr>
              <w:t xml:space="preserve">асторгнуть Договор в одностороннем порядке в случаях</w:t>
            </w:r>
            <w:r>
              <w:rPr>
                <w:lang w:val="ru-RU"/>
              </w:rPr>
              <w:t xml:space="preserve">, </w:t>
            </w:r>
            <w:r w:rsidRPr="00583415">
              <w:rPr>
                <w:lang w:val="ru-RU"/>
              </w:rPr>
              <w:t xml:space="preserve">предусмотренных Правилами оказания платных образовательных услуг, утвержденных Правительством Российской Федерации, а именно:</w:t>
            </w:r>
          </w:p>
          <w:p w14:textId="77777777" w14:paraId="31E15AD2" w:rsidRDefault="00F13F93" w:rsidP="00AD71AA" w:rsidR="00F13F93" w:rsidRPr="00583415">
            <w:pPr>
              <w:numPr>
                <w:ilvl w:val="0"/>
                <w:numId w:val="13"/>
              </w:numPr>
              <w:tabs>
                <w:tab w:pos="1134" w:val="left"/>
              </w:tabs>
              <w:ind w:firstLine="709" w:left="0"/>
              <w:jc w:val="both"/>
              <w:rPr>
                <w:lang w:val="ru-RU"/>
              </w:rPr>
            </w:pPr>
            <w:r w:rsidRPr="00583415">
              <w:rPr>
                <w:lang w:val="ru-RU"/>
              </w:rPr>
              <w:t xml:space="preserve">применения к Студенту отчисления как меры дисциплинарного взыскания; </w:t>
            </w:r>
          </w:p>
          <w:p w14:textId="77777777" w14:paraId="2D65F1D9" w:rsidRDefault="00F13F93" w:rsidP="00AD71AA" w:rsidR="00F13F93" w:rsidRPr="00583415">
            <w:pPr>
              <w:numPr>
                <w:ilvl w:val="0"/>
                <w:numId w:val="13"/>
              </w:numPr>
              <w:tabs>
                <w:tab w:pos="1134" w:val="left"/>
              </w:tabs>
              <w:ind w:firstLine="709" w:left="0"/>
              <w:jc w:val="both"/>
              <w:rPr>
                <w:lang w:val="ru-RU"/>
              </w:rPr>
            </w:pPr>
            <w:r w:rsidRPr="00583415">
              <w:rPr>
                <w:lang w:val="ru-RU"/>
              </w:rPr>
              <w:t xml:space="preserve">невыполнения Студентом обязанностей по добросовестному освоению Образовательной программы и выполнению учебного плана;</w:t>
            </w:r>
          </w:p>
          <w:p w14:textId="77777777" w14:paraId="3AFBD737" w:rsidRDefault="00F13F93" w:rsidP="00AD71AA" w:rsidR="00F13F93" w:rsidRPr="00B642D0">
            <w:pPr>
              <w:numPr>
                <w:ilvl w:val="0"/>
                <w:numId w:val="13"/>
              </w:numPr>
              <w:tabs>
                <w:tab w:pos="1134" w:val="left"/>
              </w:tabs>
              <w:ind w:firstLine="709" w:left="0"/>
              <w:jc w:val="both"/>
              <w:rPr>
                <w:lang w:val="ru-RU"/>
              </w:rPr>
            </w:pPr>
            <w:r w:rsidRPr="00583415">
              <w:rPr>
                <w:lang w:val="ru-RU"/>
              </w:rPr>
              <w:t xml:space="preserve">установления нарушения порядка приема в НИУ ВШЭ, повлекшего по вине Студента его незаконное зачисление в НИУ ВШЭ;</w:t>
            </w:r>
          </w:p>
          <w:p w14:textId="77777777" w14:paraId="6A7C3A76" w:rsidRDefault="00F13F93" w:rsidP="00AD71AA" w:rsidR="00F13F93" w:rsidRPr="00B642D0">
            <w:pPr>
              <w:numPr>
                <w:ilvl w:val="0"/>
                <w:numId w:val="13"/>
              </w:numPr>
              <w:tabs>
                <w:tab w:pos="1134" w:val="left"/>
              </w:tabs>
              <w:ind w:firstLine="709" w:left="0"/>
              <w:jc w:val="both"/>
              <w:rPr>
                <w:lang w:val="ru-RU"/>
              </w:rPr>
            </w:pPr>
            <w:r w:rsidRPr="00B642D0">
              <w:rPr>
                <w:lang w:val="ru-RU"/>
              </w:rPr>
              <w:lastRenderedPageBreak/>
              <w:t xml:space="preserve"> неоплаты </w:t>
            </w:r>
            <w:r w:rsidRPr="00D76F86">
              <w:rPr>
                <w:lang w:val="ru-RU"/>
              </w:rPr>
              <w:t xml:space="preserve"> </w:t>
            </w:r>
            <w:r>
              <w:rPr>
                <w:lang w:val="ru-RU"/>
              </w:rPr>
              <w:t xml:space="preserve">Студентом</w:t>
            </w:r>
            <w:r w:rsidRPr="00B642D0">
              <w:rPr>
                <w:lang w:val="ru-RU"/>
              </w:rPr>
              <w:t xml:space="preserve"> стоимости</w:t>
            </w:r>
            <w:r>
              <w:rPr>
                <w:lang w:val="ru-RU"/>
              </w:rPr>
              <w:t xml:space="preserve"> платных образовательных</w:t>
            </w:r>
            <w:r w:rsidRPr="00B642D0">
              <w:rPr>
                <w:lang w:val="ru-RU"/>
              </w:rPr>
              <w:t xml:space="preserve"> услуг Исполнителя по истечении сроков, установленных в </w:t>
            </w:r>
            <w:r>
              <w:rPr>
                <w:lang w:val="ru-RU"/>
              </w:rPr>
              <w:t xml:space="preserve">разделе</w:t>
            </w:r>
            <w:r w:rsidRPr="00D76F86">
              <w:rPr>
                <w:lang w:val="ru-RU"/>
              </w:rPr>
              <w:t xml:space="preserve">4</w:t>
            </w:r>
            <w:r w:rsidRPr="00B642D0">
              <w:rPr>
                <w:lang w:val="ru-RU"/>
              </w:rPr>
              <w:t xml:space="preserve">Договора;</w:t>
            </w:r>
          </w:p>
          <w:p w14:textId="77777777" w14:paraId="3ADBA6C5" w:rsidRDefault="00F13F93" w:rsidP="00AD71AA" w:rsidR="00F13F93" w:rsidRPr="00B642D0">
            <w:pPr>
              <w:numPr>
                <w:ilvl w:val="0"/>
                <w:numId w:val="13"/>
              </w:numPr>
              <w:tabs>
                <w:tab w:pos="1134" w:val="left"/>
              </w:tabs>
              <w:ind w:firstLine="709" w:left="0"/>
              <w:jc w:val="both"/>
              <w:rPr>
                <w:lang w:val="ru-RU"/>
              </w:rPr>
            </w:pPr>
            <w:r w:rsidRPr="00B642D0">
              <w:rPr>
                <w:lang w:val="ru-RU"/>
              </w:rPr>
              <w:t xml:space="preserve"> если надлежащее исполнение обязательства по оказанию Исполнителем платных образовательных услуг стало невозможным вследствие действий (бездействия) Студента.</w:t>
            </w:r>
          </w:p>
          <w:p w14:textId="77777777" w14:paraId="1799AE9B" w:rsidRDefault="00F13F93" w:rsidP="00AD71AA" w:rsidR="00F13F93" w:rsidRPr="00B642D0">
            <w:pPr>
              <w:autoSpaceDE w:val="false"/>
              <w:autoSpaceDN w:val="false"/>
              <w:adjustRightInd w:val="false"/>
              <w:ind w:firstLine="709"/>
              <w:jc w:val="both"/>
              <w:rPr>
                <w:lang w:val="ru-RU"/>
              </w:rPr>
            </w:pPr>
            <w:r w:rsidRPr="00B642D0">
              <w:rPr>
                <w:lang w:val="ru-RU"/>
              </w:rPr>
              <w:t xml:space="preserve">Расторжение Договора в одностороннем порядке Исполнителем влечет за собой отчисление Студента.</w:t>
            </w:r>
          </w:p>
          <w:p w14:textId="77777777" w14:paraId="7DCC3E61" w:rsidRDefault="00F13F93" w:rsidP="00AD71AA" w:rsidR="00F13F93" w:rsidRPr="00B642D0">
            <w:pPr>
              <w:ind w:firstLine="720"/>
              <w:jc w:val="both"/>
              <w:rPr>
                <w:lang w:val="ru-RU"/>
              </w:rPr>
            </w:pPr>
            <w:r w:rsidRPr="00B642D0">
              <w:rPr>
                <w:lang w:val="ru-RU"/>
              </w:rPr>
              <w:t xml:space="preserve">2.2. Исполнитель обязуется:</w:t>
            </w:r>
          </w:p>
          <w:p w14:textId="77777777" w14:paraId="1F8219C8" w:rsidRDefault="00F13F93" w:rsidP="00AD71AA" w:rsidR="00F13F93" w:rsidRPr="00B642D0">
            <w:pPr>
              <w:ind w:firstLine="708"/>
              <w:jc w:val="both"/>
              <w:rPr>
                <w:lang w:val="ru-RU"/>
              </w:rPr>
            </w:pPr>
            <w:r w:rsidRPr="00B642D0">
              <w:rPr>
                <w:lang w:val="ru-RU"/>
              </w:rPr>
              <w:t xml:space="preserve">2.2.1. </w:t>
            </w:r>
            <w:r>
              <w:rPr>
                <w:lang w:val="ru-RU"/>
              </w:rPr>
              <w:t xml:space="preserve">з</w:t>
            </w:r>
            <w:r w:rsidRPr="00B642D0">
              <w:rPr>
                <w:lang w:val="ru-RU"/>
              </w:rPr>
              <w:t xml:space="preserve">ачислить Студента, выполнившего установленные локальными нормативными актами Исполнителя условия приема, в НИУ ВШЭ</w:t>
            </w:r>
            <w:r>
              <w:rPr>
                <w:lang w:val="ru-RU"/>
              </w:rPr>
              <w:t xml:space="preserve">;</w:t>
            </w:r>
          </w:p>
          <w:p w14:textId="77777777" w14:paraId="5D23E1F3" w:rsidRDefault="00F13F93" w:rsidP="00AD71AA" w:rsidR="00F13F93" w:rsidRPr="00B642D0">
            <w:pPr>
              <w:ind w:firstLine="708"/>
              <w:jc w:val="both"/>
              <w:rPr>
                <w:lang w:val="ru-RU"/>
              </w:rPr>
            </w:pPr>
            <w:proofErr w:type="gramStart"/>
            <w:r w:rsidRPr="00B642D0">
              <w:rPr>
                <w:lang w:val="ru-RU"/>
              </w:rPr>
              <w:t xml:space="preserve">2.2.2. </w:t>
            </w:r>
            <w:r>
              <w:rPr>
                <w:lang w:val="ru-RU"/>
              </w:rPr>
              <w:t xml:space="preserve">о</w:t>
            </w:r>
            <w:r w:rsidRPr="00B642D0">
              <w:rPr>
                <w:lang w:val="ru-RU"/>
              </w:rPr>
              <w:t xml:space="preserve">знакомить Студента в период заключения настоящего Договора с уставом НИУ ВШЭ, свидетельством о государственной регистрации НИУ ВШЭ, с лицензией на осуществление образовательной деятельности, со свидетельством о государственной аккредитации, образовательными программами, реализуемыми НИУ ВШЭ, Правилами внутреннего распорядка</w:t>
            </w:r>
            <w:r>
              <w:rPr>
                <w:lang w:val="ru-RU"/>
              </w:rPr>
              <w:t xml:space="preserve"> обучающихся</w:t>
            </w:r>
            <w:r w:rsidRPr="00B642D0">
              <w:rPr>
                <w:lang w:val="ru-RU"/>
              </w:rPr>
              <w:t xml:space="preserve"> НИУ ВШЭ, документами, регламентирующими организацию и осуществление образовательной деятельности в НИУ ВШЭ, права и обязанности Студента, а также довести до сведения Студента</w:t>
            </w:r>
            <w:proofErr w:type="gramEnd"/>
            <w:r w:rsidRPr="00B642D0">
              <w:rPr>
                <w:lang w:val="ru-RU"/>
              </w:rPr>
              <w:t xml:space="preserve">, что вышеперечисленные документы размещены в открытом доступе на корпоративном </w:t>
            </w:r>
            <w:r>
              <w:rPr>
                <w:lang w:val="ru-RU"/>
              </w:rPr>
              <w:t xml:space="preserve">сайте</w:t>
            </w:r>
            <w:r w:rsidRPr="00B642D0">
              <w:rPr>
                <w:lang w:val="ru-RU"/>
              </w:rPr>
              <w:t xml:space="preserve"> (</w:t>
            </w:r>
            <w:r>
              <w:rPr>
                <w:lang w:val="ru-RU"/>
              </w:rPr>
              <w:t xml:space="preserve">портале</w:t>
            </w:r>
            <w:r w:rsidRPr="00B642D0">
              <w:rPr>
                <w:lang w:val="ru-RU"/>
              </w:rPr>
              <w:t xml:space="preserve">) НИУ ВШЭ по адресу: </w:t>
            </w:r>
            <w:hyperlink r:id="rId8" w:history="true">
              <w:r w:rsidRPr="007E1E9C">
                <w:rPr>
                  <w:rStyle w:val="afc"/>
                  <w:color w:val="auto"/>
                  <w:lang w:val="en-US"/>
                </w:rPr>
                <w:t xml:space="preserve">www</w:t>
              </w:r>
              <w:r w:rsidRPr="00B642D0">
                <w:rPr>
                  <w:rStyle w:val="afc"/>
                  <w:color w:val="auto"/>
                  <w:lang w:val="ru-RU"/>
                </w:rPr>
                <w:t xml:space="preserve">.</w:t>
              </w:r>
              <w:proofErr w:type="spellStart"/>
              <w:r w:rsidRPr="007E1E9C">
                <w:rPr>
                  <w:rStyle w:val="afc"/>
                  <w:color w:val="auto"/>
                  <w:lang w:val="en-US"/>
                </w:rPr>
                <w:t xml:space="preserve">hse</w:t>
              </w:r>
              <w:proofErr w:type="spellEnd"/>
              <w:r w:rsidRPr="00B642D0">
                <w:rPr>
                  <w:rStyle w:val="afc"/>
                  <w:color w:val="auto"/>
                  <w:lang w:val="ru-RU"/>
                </w:rPr>
                <w:t xml:space="preserve">.</w:t>
              </w:r>
              <w:proofErr w:type="spellStart"/>
              <w:r w:rsidRPr="007E1E9C">
                <w:rPr>
                  <w:rStyle w:val="afc"/>
                  <w:color w:val="auto"/>
                  <w:lang w:val="en-US"/>
                </w:rPr>
                <w:t xml:space="preserve">ru</w:t>
              </w:r>
              <w:proofErr w:type="spellEnd"/>
            </w:hyperlink>
            <w:r w:rsidRPr="00B642D0">
              <w:rPr>
                <w:lang w:val="ru-RU"/>
              </w:rPr>
              <w:t xml:space="preserve">. </w:t>
            </w:r>
          </w:p>
          <w:p w14:textId="77777777" w14:paraId="44A00E61" w:rsidRDefault="00F13F93" w:rsidP="00AD71AA" w:rsidR="00F13F93" w:rsidRPr="00B642D0">
            <w:pPr>
              <w:jc w:val="both"/>
              <w:rPr>
                <w:lang w:val="ru-RU"/>
              </w:rPr>
            </w:pPr>
            <w:r w:rsidRPr="00B642D0">
              <w:rPr>
                <w:lang w:val="ru-RU"/>
              </w:rPr>
              <w:t xml:space="preserve">С вышеперечисленными документами </w:t>
            </w:r>
            <w:proofErr w:type="gramStart"/>
            <w:r w:rsidRPr="00B642D0">
              <w:rPr>
                <w:lang w:val="ru-RU"/>
              </w:rPr>
              <w:t xml:space="preserve">ознакомлен</w:t>
            </w:r>
            <w:proofErr w:type="gramEnd"/>
            <w:r w:rsidRPr="00B642D0">
              <w:rPr>
                <w:lang w:val="ru-RU"/>
              </w:rPr>
              <w:t xml:space="preserve">.</w:t>
            </w:r>
          </w:p>
          <w:p w14:textId="77777777" w14:paraId="4B5476AE" w:rsidRDefault="00F13F93" w:rsidP="00AD71AA" w:rsidR="00F13F93" w:rsidRPr="00B642D0">
            <w:pPr>
              <w:jc w:val="both"/>
              <w:rPr>
                <w:lang w:val="ru-RU"/>
              </w:rPr>
            </w:pPr>
            <w:r w:rsidRPr="00B642D0">
              <w:rPr>
                <w:lang w:val="ru-RU"/>
              </w:rPr>
              <w:t xml:space="preserve">___________________________________</w:t>
            </w:r>
          </w:p>
          <w:p w14:textId="77777777" w14:paraId="0259CA14" w:rsidRDefault="00F13F93" w:rsidP="00AD71AA" w:rsidR="00F13F93" w:rsidRPr="00B642D0">
            <w:pPr>
              <w:jc w:val="both"/>
              <w:rPr>
                <w:lang w:val="ru-RU"/>
              </w:rPr>
            </w:pPr>
            <w:r w:rsidRPr="00B642D0">
              <w:rPr>
                <w:lang w:val="ru-RU"/>
              </w:rPr>
              <w:t xml:space="preserve">(Ф.И.О., подпись Студента)</w:t>
            </w:r>
          </w:p>
          <w:p w14:textId="77777777" w14:paraId="49AA2513" w:rsidRDefault="00F13F93" w:rsidP="00AD71AA" w:rsidR="00F13F93" w:rsidRPr="00B642D0">
            <w:pPr>
              <w:ind w:firstLine="720"/>
              <w:jc w:val="both"/>
              <w:rPr>
                <w:lang w:val="ru-RU"/>
              </w:rPr>
            </w:pPr>
            <w:r w:rsidRPr="00B642D0">
              <w:rPr>
                <w:lang w:val="ru-RU"/>
              </w:rPr>
              <w:t xml:space="preserve">2.2.3. </w:t>
            </w:r>
            <w:r>
              <w:rPr>
                <w:lang w:val="ru-RU"/>
              </w:rPr>
              <w:t xml:space="preserve">о</w:t>
            </w:r>
            <w:r w:rsidRPr="00B642D0">
              <w:rPr>
                <w:lang w:val="ru-RU"/>
              </w:rPr>
              <w:t xml:space="preserve">рганизовать и обеспечить надлежащее оказание </w:t>
            </w:r>
            <w:r>
              <w:rPr>
                <w:lang w:val="ru-RU"/>
              </w:rPr>
              <w:t xml:space="preserve">образовательных </w:t>
            </w:r>
            <w:r w:rsidRPr="00B642D0">
              <w:rPr>
                <w:lang w:val="ru-RU"/>
              </w:rPr>
              <w:t xml:space="preserve">услуг, предусмотренных в разделе 1 настоящего Договора. Образовательные услуги оказываются в соответствии с образовательным стандартом НИУ ВШЭ /федеральным государственным образовательным стандартом, учебным планом, рабочим учебным планом, графиком учебного процесса, расписанием занятий и другими локальными нормативными актами, разрабатываемыми Исполнителем</w:t>
            </w:r>
            <w:r>
              <w:rPr>
                <w:lang w:val="ru-RU"/>
              </w:rPr>
              <w:t xml:space="preserve">;</w:t>
            </w:r>
          </w:p>
          <w:p w14:textId="77777777" w14:paraId="1F5D3282" w:rsidRDefault="00F13F93" w:rsidP="00AD71AA" w:rsidR="00F13F93" w:rsidRPr="00B642D0">
            <w:pPr>
              <w:ind w:firstLine="720"/>
              <w:jc w:val="both"/>
              <w:rPr>
                <w:lang w:val="ru-RU"/>
              </w:rPr>
            </w:pPr>
            <w:r w:rsidRPr="00B642D0">
              <w:rPr>
                <w:lang w:val="ru-RU"/>
              </w:rPr>
              <w:t xml:space="preserve">Обучение осуществляется на русском языке, если иное не предусмотрено Образовательной программой</w:t>
            </w:r>
            <w:r>
              <w:rPr>
                <w:lang w:val="ru-RU"/>
              </w:rPr>
              <w:t xml:space="preserve">;</w:t>
            </w:r>
          </w:p>
          <w:p w14:textId="77777777" w14:paraId="55675F38" w:rsidRDefault="00F13F93" w:rsidP="00AD71AA" w:rsidR="00F13F93" w:rsidRPr="00B642D0">
            <w:pPr>
              <w:ind w:firstLine="720"/>
              <w:jc w:val="both"/>
              <w:rPr>
                <w:lang w:val="ru-RU"/>
              </w:rPr>
            </w:pPr>
            <w:r w:rsidRPr="00B642D0">
              <w:rPr>
                <w:lang w:val="ru-RU"/>
              </w:rPr>
              <w:t xml:space="preserve">2.2.4. </w:t>
            </w:r>
            <w:r>
              <w:rPr>
                <w:lang w:val="ru-RU"/>
              </w:rPr>
              <w:t xml:space="preserve">с</w:t>
            </w:r>
            <w:r w:rsidRPr="00B642D0">
              <w:rPr>
                <w:lang w:val="ru-RU"/>
              </w:rPr>
              <w:t xml:space="preserve">оздать Студенту необходимые условия для освоения им Образовательной </w:t>
            </w:r>
            <w:r w:rsidRPr="00B642D0">
              <w:rPr>
                <w:lang w:val="ru-RU"/>
              </w:rPr>
              <w:lastRenderedPageBreak/>
              <w:t xml:space="preserve">программы</w:t>
            </w:r>
            <w:r>
              <w:rPr>
                <w:lang w:val="ru-RU"/>
              </w:rPr>
              <w:t xml:space="preserve">;</w:t>
            </w:r>
          </w:p>
          <w:p w14:textId="77777777" w14:paraId="79BCD7CF" w:rsidRDefault="00F13F93" w:rsidP="00AD71AA" w:rsidR="00F13F93" w:rsidRPr="00B642D0">
            <w:pPr>
              <w:pStyle w:val="a7"/>
              <w:spacing w:lineRule="auto" w:line="240"/>
              <w:ind w:firstLine="720"/>
              <w:rPr>
                <w:color w:val="auto"/>
                <w:szCs w:val="24"/>
                <w:lang w:val="ru-RU"/>
              </w:rPr>
            </w:pPr>
            <w:r w:rsidRPr="00B642D0">
              <w:rPr>
                <w:color w:val="auto"/>
                <w:szCs w:val="24"/>
                <w:lang w:val="ru-RU"/>
              </w:rPr>
              <w:t xml:space="preserve">2.2.5. </w:t>
            </w:r>
            <w:r>
              <w:rPr>
                <w:color w:val="auto"/>
                <w:szCs w:val="24"/>
                <w:lang w:val="ru-RU"/>
              </w:rPr>
              <w:t xml:space="preserve">о</w:t>
            </w:r>
            <w:r w:rsidRPr="00B642D0">
              <w:rPr>
                <w:color w:val="auto"/>
                <w:szCs w:val="24"/>
                <w:lang w:val="ru-RU"/>
              </w:rPr>
              <w:t xml:space="preserve">беспечить необходимый контроль знаний Студента на уровне государственных требований, предъявляемых к лицам, которым присвоена квалификация «</w:t>
            </w:r>
            <w:r>
              <w:rPr>
                <w:color w:val="auto"/>
                <w:szCs w:val="24"/>
                <w:lang w:val="ru-RU"/>
              </w:rPr>
              <w:t xml:space="preserve">специалист</w:t>
            </w:r>
            <w:r w:rsidRPr="00B642D0">
              <w:rPr>
                <w:color w:val="auto"/>
                <w:szCs w:val="24"/>
                <w:lang w:val="ru-RU"/>
              </w:rPr>
              <w:t xml:space="preserve">»</w:t>
            </w:r>
            <w:r>
              <w:rPr>
                <w:color w:val="auto"/>
                <w:szCs w:val="24"/>
                <w:lang w:val="ru-RU"/>
              </w:rPr>
              <w:t xml:space="preserve">;</w:t>
            </w:r>
          </w:p>
          <w:p w14:textId="77777777" w14:paraId="5CB012B0" w:rsidRDefault="00F13F93" w:rsidP="00AD71AA" w:rsidR="00F13F93" w:rsidRPr="00B642D0">
            <w:pPr>
              <w:ind w:firstLine="708"/>
              <w:jc w:val="both"/>
              <w:rPr>
                <w:lang w:val="ru-RU"/>
              </w:rPr>
            </w:pPr>
            <w:r w:rsidRPr="00B642D0">
              <w:rPr>
                <w:lang w:val="ru-RU"/>
              </w:rPr>
              <w:t xml:space="preserve">2.2.6. </w:t>
            </w:r>
            <w:r>
              <w:rPr>
                <w:lang w:val="ru-RU"/>
              </w:rPr>
              <w:t xml:space="preserve">п</w:t>
            </w:r>
            <w:r w:rsidRPr="00B642D0">
              <w:rPr>
                <w:lang w:val="ru-RU"/>
              </w:rPr>
              <w:t xml:space="preserve">редоставить возможность Студенту использовать учебно-методическую и материально-техническую базы НИУ ВШЭ в пределах, необходимых для освоения им Образовательной программы, а также приобретать за плату дополнительную учебно-методическую литературу, выпускаемую НИУ ВШЭ</w:t>
            </w:r>
            <w:r>
              <w:rPr>
                <w:lang w:val="ru-RU"/>
              </w:rPr>
              <w:t xml:space="preserve">;</w:t>
            </w:r>
          </w:p>
          <w:p w14:textId="77777777" w14:paraId="69C9D8C1" w:rsidRDefault="00F13F93" w:rsidP="00AD71AA" w:rsidR="00F13F93" w:rsidRPr="00B642D0">
            <w:pPr>
              <w:ind w:firstLine="708"/>
              <w:jc w:val="both"/>
              <w:rPr>
                <w:lang w:val="ru-RU"/>
              </w:rPr>
            </w:pPr>
            <w:r w:rsidRPr="00B642D0">
              <w:rPr>
                <w:lang w:val="ru-RU"/>
              </w:rPr>
              <w:t xml:space="preserve">2.2.7. </w:t>
            </w:r>
            <w:r>
              <w:rPr>
                <w:lang w:val="ru-RU"/>
              </w:rPr>
              <w:t xml:space="preserve">п</w:t>
            </w:r>
            <w:r w:rsidRPr="00B642D0">
              <w:rPr>
                <w:lang w:val="ru-RU"/>
              </w:rPr>
              <w:t xml:space="preserve">ри невыполнении Студентом установленных объемов учебной нагрузки и самостоятельной работы, </w:t>
            </w:r>
            <w:proofErr w:type="spellStart"/>
            <w:r w:rsidRPr="00B642D0">
              <w:rPr>
                <w:lang w:val="ru-RU"/>
              </w:rPr>
              <w:t xml:space="preserve">непрохождении</w:t>
            </w:r>
            <w:proofErr w:type="spellEnd"/>
            <w:r w:rsidRPr="00B642D0">
              <w:rPr>
                <w:lang w:val="ru-RU"/>
              </w:rPr>
              <w:t xml:space="preserve"> им форм контроля знаний предоставить Студенту возможность повторного прохождения промежуточной аттестации в порядке, установленном в НИУ ВШЭ</w:t>
            </w:r>
            <w:r>
              <w:rPr>
                <w:lang w:val="ru-RU"/>
              </w:rPr>
              <w:t xml:space="preserve">;</w:t>
            </w:r>
          </w:p>
          <w:p w14:textId="77777777" w14:paraId="7F8D56C0" w:rsidRDefault="00F13F93" w:rsidP="00AD71AA" w:rsidR="00F13F93" w:rsidRPr="00B642D0">
            <w:pPr>
              <w:ind w:firstLine="708"/>
              <w:jc w:val="both"/>
              <w:rPr>
                <w:lang w:val="ru-RU"/>
              </w:rPr>
            </w:pPr>
            <w:r w:rsidRPr="00B642D0">
              <w:rPr>
                <w:lang w:val="ru-RU"/>
              </w:rPr>
              <w:t xml:space="preserve">2.2.8. </w:t>
            </w:r>
            <w:r>
              <w:rPr>
                <w:lang w:val="ru-RU"/>
              </w:rPr>
              <w:t xml:space="preserve">п</w:t>
            </w:r>
            <w:r w:rsidRPr="00B642D0">
              <w:rPr>
                <w:lang w:val="ru-RU"/>
              </w:rPr>
              <w:t xml:space="preserve">ри условии полного выполнения Студентом</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 xml:space="preserve">установленных объемов учебной нагрузки и самостоятельной работы, успешного прохождения форм контроля знаний, соблюдения Правил внутреннего распорядка</w:t>
            </w:r>
            <w:r>
              <w:rPr>
                <w:lang w:val="ru-RU"/>
              </w:rPr>
              <w:t xml:space="preserve"> обучающихся</w:t>
            </w:r>
            <w:r w:rsidRPr="00B642D0">
              <w:rPr>
                <w:lang w:val="ru-RU"/>
              </w:rPr>
              <w:t xml:space="preserve"> НИУ ВШЭ предоставить Студенту возможность прохождения государственной итоговой аттестации для получения</w:t>
            </w:r>
            <w:r>
              <w:rPr>
                <w:lang w:val="ru-RU"/>
              </w:rPr>
              <w:t xml:space="preserve"> диплома специалиста</w:t>
            </w:r>
            <w:r w:rsidRPr="00B642D0">
              <w:rPr>
                <w:lang w:val="ru-RU"/>
              </w:rPr>
              <w:t xml:space="preserve"> по направлению</w:t>
            </w:r>
            <w:r>
              <w:rPr>
                <w:lang w:val="ru-RU"/>
              </w:rPr>
              <w:t xml:space="preserve"> (специальности)</w:t>
            </w:r>
            <w:r w:rsidRPr="00B642D0">
              <w:rPr>
                <w:lang w:val="ru-RU"/>
              </w:rPr>
              <w:t xml:space="preserve"> ______________.</w:t>
            </w:r>
          </w:p>
          <w:p w14:textId="77777777" w14:paraId="6C460081" w:rsidRDefault="00F13F93" w:rsidP="00AD71AA" w:rsidR="00F13F93" w:rsidRPr="00B642D0">
            <w:pPr>
              <w:ind w:firstLine="720"/>
              <w:jc w:val="both"/>
              <w:rPr>
                <w:lang w:val="ru-RU"/>
              </w:rPr>
            </w:pPr>
            <w:r w:rsidRPr="00B642D0">
              <w:rPr>
                <w:lang w:val="ru-RU"/>
              </w:rPr>
              <w:t xml:space="preserve">2.2.9. </w:t>
            </w:r>
            <w:r>
              <w:rPr>
                <w:lang w:val="ru-RU"/>
              </w:rPr>
              <w:t xml:space="preserve">п</w:t>
            </w:r>
            <w:r w:rsidRPr="00B642D0">
              <w:rPr>
                <w:lang w:val="ru-RU"/>
              </w:rPr>
              <w:t xml:space="preserve">ри условии успешного прохождения всех установленных видов </w:t>
            </w:r>
            <w:r>
              <w:rPr>
                <w:lang w:val="ru-RU"/>
              </w:rPr>
              <w:t xml:space="preserve">государственных </w:t>
            </w:r>
            <w:r w:rsidRPr="00B642D0">
              <w:rPr>
                <w:lang w:val="ru-RU"/>
              </w:rPr>
              <w:t xml:space="preserve">аттестационных испытаний, включенных в государственную итоговую аттестацию, присвоить Студенту соответствующую квалификацию и выдать </w:t>
            </w:r>
            <w:r>
              <w:rPr>
                <w:lang w:val="ru-RU"/>
              </w:rPr>
              <w:t xml:space="preserve">диплом специалиста</w:t>
            </w:r>
            <w:r w:rsidRPr="00B642D0">
              <w:rPr>
                <w:lang w:val="ru-RU"/>
              </w:rPr>
              <w:t xml:space="preserve">. </w:t>
            </w:r>
          </w:p>
          <w:p w14:textId="77777777" w14:paraId="548E3F56" w:rsidRDefault="00F13F93" w:rsidP="00AD71AA" w:rsidR="00F13F93" w:rsidRPr="00B642D0">
            <w:pPr>
              <w:ind w:firstLine="720"/>
              <w:jc w:val="both"/>
              <w:rPr>
                <w:lang w:val="ru-RU"/>
              </w:rPr>
            </w:pPr>
            <w:r w:rsidRPr="00B642D0">
              <w:rPr>
                <w:lang w:val="ru-RU"/>
              </w:rPr>
              <w:t xml:space="preserve">Студент, не прошедший государственную итоговую аттестацию в установленный учебным планом период без уважительной причины, в том числе получивший неудовлетворительную оценку на </w:t>
            </w:r>
            <w:r>
              <w:rPr>
                <w:lang w:val="ru-RU"/>
              </w:rPr>
              <w:t xml:space="preserve">государственных</w:t>
            </w:r>
            <w:r w:rsidRPr="00B642D0">
              <w:rPr>
                <w:lang w:val="ru-RU"/>
              </w:rPr>
              <w:t xml:space="preserve"> аттестационных испытаниях, входящих в состав государственной итоговой аттестации, отчисляется из НИУ ВШЭ и получает справку об обучении установленного </w:t>
            </w:r>
            <w:r>
              <w:rPr>
                <w:lang w:val="ru-RU"/>
              </w:rPr>
              <w:t xml:space="preserve">НИУ ВШЭ </w:t>
            </w:r>
            <w:r w:rsidRPr="00B642D0">
              <w:rPr>
                <w:lang w:val="ru-RU"/>
              </w:rPr>
              <w:t xml:space="preserve">образца</w:t>
            </w:r>
            <w:r>
              <w:rPr>
                <w:lang w:val="ru-RU"/>
              </w:rPr>
              <w:t xml:space="preserve">;</w:t>
            </w:r>
          </w:p>
          <w:p w14:textId="77777777" w14:paraId="7020A46D" w:rsidRDefault="00F13F93" w:rsidP="00AD71AA" w:rsidR="00F13F93" w:rsidRPr="00BB50C1">
            <w:pPr>
              <w:ind w:firstLine="720"/>
              <w:jc w:val="both"/>
              <w:rPr>
                <w:lang w:val="ru-RU"/>
              </w:rPr>
            </w:pPr>
            <w:r w:rsidRPr="00B642D0">
              <w:rPr>
                <w:lang w:val="ru-RU"/>
              </w:rPr>
              <w:t xml:space="preserve">2.2.10. </w:t>
            </w:r>
            <w:r w:rsidRPr="003B06A6">
              <w:rPr>
                <w:lang w:val="ru-RU"/>
              </w:rPr>
              <w:t xml:space="preserve">предоставить Студенту на период оказания образовательных услуг жилое помещение в общежитии в порядке и на условиях, установленных законодательством РФ и локальными нормативными актами НИУ ВШЭ</w:t>
            </w:r>
            <w:r>
              <w:rPr>
                <w:lang w:val="ru-RU"/>
              </w:rPr>
              <w:t xml:space="preserve">;</w:t>
            </w:r>
          </w:p>
          <w:p w14:textId="77777777" w14:paraId="2F50CFCD" w:rsidRDefault="00F13F93" w:rsidP="00AD71AA" w:rsidR="00F13F93" w:rsidRPr="00C56C9D">
            <w:pPr>
              <w:ind w:firstLine="720"/>
              <w:jc w:val="both"/>
              <w:rPr>
                <w:lang w:val="ru-RU"/>
              </w:rPr>
            </w:pPr>
          </w:p>
          <w:p w14:textId="77777777" w14:paraId="4A40BC05" w:rsidRDefault="00F13F93" w:rsidP="00AD71AA" w:rsidR="00F13F93" w:rsidRPr="00B642D0">
            <w:pPr>
              <w:ind w:firstLine="720"/>
              <w:jc w:val="both"/>
              <w:rPr>
                <w:lang w:val="ru-RU"/>
              </w:rPr>
            </w:pPr>
            <w:r w:rsidRPr="00B642D0">
              <w:rPr>
                <w:lang w:val="ru-RU"/>
              </w:rPr>
              <w:lastRenderedPageBreak/>
              <w:t xml:space="preserve">2.2.</w:t>
            </w:r>
            <w:r w:rsidRPr="00D76F86">
              <w:rPr>
                <w:lang w:val="ru-RU"/>
              </w:rPr>
              <w:t xml:space="preserve">11</w:t>
            </w:r>
            <w:r w:rsidRPr="00B642D0">
              <w:rPr>
                <w:lang w:val="ru-RU"/>
              </w:rPr>
              <w:t xml:space="preserve">. </w:t>
            </w:r>
            <w:r>
              <w:rPr>
                <w:lang w:val="ru-RU"/>
              </w:rPr>
              <w:t xml:space="preserve">о</w:t>
            </w:r>
            <w:r w:rsidRPr="00B642D0">
              <w:rPr>
                <w:lang w:val="ru-RU"/>
              </w:rPr>
              <w:t xml:space="preserve">казывать содействие Студенту в получении в установленном порядке виз для следования на учебу в Россию, выезда на родину, передвижения по территории Российской Федерации в соответствии с учебным процессом</w:t>
            </w:r>
            <w:r>
              <w:rPr>
                <w:lang w:val="ru-RU"/>
              </w:rPr>
              <w:t xml:space="preserve">;</w:t>
            </w:r>
          </w:p>
          <w:p w14:textId="77777777" w14:paraId="3079EFC6" w:rsidRDefault="00F13F93" w:rsidP="00AD71AA" w:rsidR="00F13F93" w:rsidRPr="00B642D0">
            <w:pPr>
              <w:ind w:firstLine="709"/>
              <w:jc w:val="both"/>
              <w:rPr>
                <w:lang w:val="ru-RU"/>
              </w:rPr>
            </w:pPr>
            <w:r w:rsidRPr="00B642D0">
              <w:rPr>
                <w:lang w:val="ru-RU"/>
              </w:rPr>
              <w:t xml:space="preserve">2.2.</w:t>
            </w:r>
            <w:r w:rsidRPr="00D76F86">
              <w:rPr>
                <w:lang w:val="ru-RU"/>
              </w:rPr>
              <w:t xml:space="preserve">12</w:t>
            </w:r>
            <w:r w:rsidRPr="00B642D0">
              <w:rPr>
                <w:lang w:val="ru-RU"/>
              </w:rPr>
              <w:t xml:space="preserve">. </w:t>
            </w:r>
            <w:r>
              <w:rPr>
                <w:lang w:val="ru-RU"/>
              </w:rPr>
              <w:t xml:space="preserve">п</w:t>
            </w:r>
            <w:r w:rsidRPr="00B642D0">
              <w:rPr>
                <w:lang w:val="ru-RU"/>
              </w:rPr>
              <w:t xml:space="preserve">роявлять уважение к личности Студента, не допускать физического   и  психологического насилия, обеспечить  условия укрепления нравственного, физического и психологического здоровья, эмоционального    благополучия Студента с учетом его индивидуальных особенностей</w:t>
            </w:r>
            <w:r>
              <w:rPr>
                <w:lang w:val="ru-RU"/>
              </w:rPr>
              <w:t xml:space="preserve">;</w:t>
            </w:r>
          </w:p>
          <w:p w14:textId="77777777" w14:paraId="50F03E3E" w:rsidRDefault="00F13F93" w:rsidP="00AD71AA" w:rsidR="00F13F93" w:rsidRPr="00B642D0">
            <w:pPr>
              <w:ind w:firstLine="720"/>
              <w:jc w:val="both"/>
              <w:rPr>
                <w:lang w:val="ru-RU"/>
              </w:rPr>
            </w:pPr>
            <w:r w:rsidRPr="00B642D0">
              <w:rPr>
                <w:lang w:val="ru-RU"/>
              </w:rPr>
              <w:t xml:space="preserve">2.2.</w:t>
            </w:r>
            <w:r w:rsidRPr="00D76F86">
              <w:rPr>
                <w:lang w:val="ru-RU"/>
              </w:rPr>
              <w:t xml:space="preserve">13</w:t>
            </w:r>
            <w:r w:rsidRPr="00B642D0">
              <w:rPr>
                <w:lang w:val="ru-RU"/>
              </w:rPr>
              <w:t xml:space="preserve">. </w:t>
            </w:r>
            <w:r>
              <w:rPr>
                <w:lang w:val="ru-RU"/>
              </w:rPr>
              <w:t xml:space="preserve">с</w:t>
            </w:r>
            <w:r w:rsidRPr="00B642D0">
              <w:rPr>
                <w:lang w:val="ru-RU"/>
              </w:rPr>
              <w:t xml:space="preserve">ообщить Студенту о расторжении Договора в одностороннем порядке и</w:t>
            </w:r>
            <w:r>
              <w:rPr>
                <w:lang w:val="ru-RU"/>
              </w:rPr>
              <w:t xml:space="preserve"> </w:t>
            </w:r>
            <w:r w:rsidRPr="00B642D0">
              <w:rPr>
                <w:lang w:val="ru-RU"/>
              </w:rPr>
              <w:t xml:space="preserve">об отчислении Студента по инициативе НИУ ВШЭ за 10 (десять) календарных дней до расторжения Договора/отчисления путем направления Студенту письменного уведомления об этом по адресу (</w:t>
            </w:r>
            <w:proofErr w:type="spellStart"/>
            <w:r w:rsidRPr="00B642D0">
              <w:rPr>
                <w:lang w:val="ru-RU"/>
              </w:rPr>
              <w:t xml:space="preserve">ам</w:t>
            </w:r>
            <w:proofErr w:type="spellEnd"/>
            <w:r w:rsidRPr="00B642D0">
              <w:rPr>
                <w:lang w:val="ru-RU"/>
              </w:rPr>
              <w:t xml:space="preserve">), указанному (</w:t>
            </w:r>
            <w:proofErr w:type="spellStart"/>
            <w:r w:rsidRPr="00B642D0">
              <w:rPr>
                <w:lang w:val="ru-RU"/>
              </w:rPr>
              <w:t xml:space="preserve">ым</w:t>
            </w:r>
            <w:proofErr w:type="spellEnd"/>
            <w:r w:rsidRPr="00B642D0">
              <w:rPr>
                <w:lang w:val="ru-RU"/>
              </w:rPr>
              <w:t xml:space="preserve">) в разделе </w:t>
            </w:r>
            <w:r w:rsidRPr="00D76F86">
              <w:rPr>
                <w:lang w:val="ru-RU"/>
              </w:rPr>
              <w:t xml:space="preserve">8</w:t>
            </w:r>
            <w:r w:rsidRPr="00B642D0">
              <w:rPr>
                <w:lang w:val="ru-RU"/>
              </w:rPr>
              <w:t xml:space="preserve"> настоящего Договора</w:t>
            </w:r>
            <w:r>
              <w:rPr>
                <w:lang w:val="ru-RU"/>
              </w:rPr>
              <w:t xml:space="preserve">;</w:t>
            </w:r>
          </w:p>
          <w:p w14:textId="77777777" w14:paraId="2B90BD05" w:rsidRDefault="00F13F93" w:rsidP="00AD71AA" w:rsidR="00F13F93" w:rsidRPr="00B642D0">
            <w:pPr>
              <w:ind w:firstLine="720"/>
              <w:jc w:val="both"/>
              <w:rPr>
                <w:lang w:val="ru-RU"/>
              </w:rPr>
            </w:pPr>
            <w:proofErr w:type="gramStart"/>
            <w:r w:rsidRPr="00B642D0">
              <w:rPr>
                <w:lang w:val="ru-RU"/>
              </w:rPr>
              <w:t xml:space="preserve">2.2.</w:t>
            </w:r>
            <w:r w:rsidRPr="00D76F86">
              <w:rPr>
                <w:lang w:val="ru-RU"/>
              </w:rPr>
              <w:t xml:space="preserve">14</w:t>
            </w:r>
            <w:r w:rsidRPr="00B642D0">
              <w:rPr>
                <w:lang w:val="ru-RU"/>
              </w:rPr>
              <w:t xml:space="preserve">. </w:t>
            </w:r>
            <w:r>
              <w:rPr>
                <w:lang w:val="ru-RU"/>
              </w:rPr>
              <w:t xml:space="preserve">с</w:t>
            </w:r>
            <w:r w:rsidRPr="00B642D0">
              <w:rPr>
                <w:lang w:val="ru-RU"/>
              </w:rPr>
              <w:t xml:space="preserve">ообщать Студенту об увеличении стоимости</w:t>
            </w:r>
            <w:r>
              <w:rPr>
                <w:lang w:val="ru-RU"/>
              </w:rPr>
              <w:t xml:space="preserve"> образовательных</w:t>
            </w:r>
            <w:r w:rsidRPr="00B642D0">
              <w:rPr>
                <w:lang w:val="ru-RU"/>
              </w:rPr>
              <w:t xml:space="preserve"> услуг </w:t>
            </w:r>
            <w:r>
              <w:rPr>
                <w:lang w:val="ru-RU"/>
              </w:rPr>
              <w:t xml:space="preserve">по Договору</w:t>
            </w:r>
            <w:r w:rsidRPr="00B642D0">
              <w:rPr>
                <w:lang w:val="ru-RU"/>
              </w:rPr>
              <w:t xml:space="preserve"> с учетом уровня инфляции в соответствии с п</w:t>
            </w:r>
            <w:r>
              <w:rPr>
                <w:lang w:val="ru-RU"/>
              </w:rPr>
              <w:t xml:space="preserve">унктом</w:t>
            </w:r>
            <w:r w:rsidRPr="00B642D0">
              <w:rPr>
                <w:lang w:val="ru-RU"/>
              </w:rPr>
              <w:t xml:space="preserve"> </w:t>
            </w:r>
            <w:r w:rsidRPr="00D76F86">
              <w:rPr>
                <w:lang w:val="ru-RU"/>
              </w:rPr>
              <w:t xml:space="preserve">4</w:t>
            </w:r>
            <w:r w:rsidRPr="00B642D0">
              <w:rPr>
                <w:lang w:val="ru-RU"/>
              </w:rPr>
              <w:t xml:space="preserve">.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 xml:space="preserve">услуг за который увеличивается, путем направления Студенту письменного уведомления об этом по адресу (</w:t>
            </w:r>
            <w:proofErr w:type="spellStart"/>
            <w:r w:rsidRPr="00B642D0">
              <w:rPr>
                <w:lang w:val="ru-RU"/>
              </w:rPr>
              <w:t xml:space="preserve">ам</w:t>
            </w:r>
            <w:proofErr w:type="spellEnd"/>
            <w:r w:rsidRPr="00B642D0">
              <w:rPr>
                <w:lang w:val="ru-RU"/>
              </w:rPr>
              <w:t xml:space="preserve">), указанному (</w:t>
            </w:r>
            <w:proofErr w:type="spellStart"/>
            <w:r w:rsidRPr="00B642D0">
              <w:rPr>
                <w:lang w:val="ru-RU"/>
              </w:rPr>
              <w:t xml:space="preserve">ым</w:t>
            </w:r>
            <w:proofErr w:type="spellEnd"/>
            <w:r w:rsidRPr="00B642D0">
              <w:rPr>
                <w:lang w:val="ru-RU"/>
              </w:rPr>
              <w:t xml:space="preserve">) в разделе </w:t>
            </w:r>
            <w:r w:rsidRPr="00D76F86">
              <w:rPr>
                <w:lang w:val="ru-RU"/>
              </w:rPr>
              <w:t xml:space="preserve">8</w:t>
            </w:r>
            <w:r w:rsidRPr="00B642D0">
              <w:rPr>
                <w:lang w:val="ru-RU"/>
              </w:rPr>
              <w:t xml:space="preserve"> настоящего Договора, или вручения такого уведомления Студенту лично под</w:t>
            </w:r>
            <w:proofErr w:type="gramEnd"/>
            <w:r w:rsidRPr="00B642D0">
              <w:rPr>
                <w:lang w:val="ru-RU"/>
              </w:rPr>
              <w:t xml:space="preserve"> расписку</w:t>
            </w:r>
            <w:r>
              <w:rPr>
                <w:lang w:val="ru-RU"/>
              </w:rPr>
              <w:t xml:space="preserve">;</w:t>
            </w:r>
          </w:p>
          <w:p w14:textId="77777777" w14:paraId="6AB04341" w:rsidRDefault="00F13F93" w:rsidP="00AD71AA" w:rsidR="00F13F93" w:rsidRPr="00B642D0">
            <w:pPr>
              <w:ind w:firstLine="720"/>
              <w:jc w:val="both"/>
              <w:rPr>
                <w:lang w:val="ru-RU"/>
              </w:rPr>
            </w:pPr>
            <w:proofErr w:type="gramStart"/>
            <w:r w:rsidRPr="00B642D0">
              <w:rPr>
                <w:lang w:val="ru-RU"/>
              </w:rPr>
              <w:t xml:space="preserve">2.2.</w:t>
            </w:r>
            <w:r w:rsidRPr="00D76F86">
              <w:rPr>
                <w:lang w:val="ru-RU"/>
              </w:rPr>
              <w:t xml:space="preserve">15</w:t>
            </w:r>
            <w:r w:rsidRPr="00B642D0">
              <w:rPr>
                <w:lang w:val="ru-RU"/>
              </w:rPr>
              <w:t xml:space="preserve">. </w:t>
            </w:r>
            <w:r>
              <w:rPr>
                <w:lang w:val="ru-RU"/>
              </w:rPr>
              <w:t xml:space="preserve">р</w:t>
            </w:r>
            <w:r w:rsidRPr="00B642D0">
              <w:rPr>
                <w:lang w:val="ru-RU"/>
              </w:rPr>
              <w:t xml:space="preserve">азмещать на интернет-страницах </w:t>
            </w:r>
            <w:r w:rsidRPr="003A24DC">
              <w:rPr>
                <w:lang w:val="ru-RU"/>
              </w:rPr>
              <w:t xml:space="preserve">структурных подразделений</w:t>
            </w:r>
            <w:r>
              <w:rPr>
                <w:lang w:val="ru-RU"/>
              </w:rPr>
              <w:t xml:space="preserve"> </w:t>
            </w:r>
            <w:r w:rsidRPr="00B642D0">
              <w:rPr>
                <w:lang w:val="ru-RU"/>
              </w:rPr>
              <w:t xml:space="preserve">НИУ ВШЭ, </w:t>
            </w:r>
            <w:r w:rsidRPr="003A24DC">
              <w:rPr>
                <w:lang w:val="ru-RU"/>
              </w:rPr>
              <w:t xml:space="preserve">реализующих образовательные программы высшего образования</w:t>
            </w:r>
            <w:r>
              <w:rPr>
                <w:lang w:val="ru-RU"/>
              </w:rPr>
              <w:t xml:space="preserve">, </w:t>
            </w:r>
            <w:r w:rsidRPr="00B642D0">
              <w:rPr>
                <w:lang w:val="ru-RU"/>
              </w:rPr>
              <w:t xml:space="preserve">Управления бухгалтерского учета НИУ ВШЭ, Планово-финансового управления НИУ ВШЭ и Дирекции основных образовательных программ НИУ ВШЭ на корпоративном </w:t>
            </w:r>
            <w:r>
              <w:rPr>
                <w:lang w:val="ru-RU"/>
              </w:rPr>
              <w:t xml:space="preserve">сайте</w:t>
            </w:r>
            <w:r w:rsidRPr="00B642D0">
              <w:rPr>
                <w:lang w:val="ru-RU"/>
              </w:rPr>
              <w:t xml:space="preserve"> (</w:t>
            </w:r>
            <w:r>
              <w:rPr>
                <w:lang w:val="ru-RU"/>
              </w:rPr>
              <w:t xml:space="preserve">портале</w:t>
            </w:r>
            <w:r w:rsidRPr="00B642D0">
              <w:rPr>
                <w:lang w:val="ru-RU"/>
              </w:rPr>
              <w:t xml:space="preserve">) НИУ ВШЭ по адресу: </w:t>
            </w:r>
            <w:hyperlink r:id="rId9" w:history="true">
              <w:r w:rsidRPr="007E1E9C">
                <w:t xml:space="preserve">www</w:t>
              </w:r>
              <w:r w:rsidRPr="00B642D0">
                <w:rPr>
                  <w:lang w:val="ru-RU"/>
                </w:rPr>
                <w:t xml:space="preserve">.</w:t>
              </w:r>
              <w:proofErr w:type="spellStart"/>
              <w:r w:rsidRPr="007E1E9C">
                <w:t xml:space="preserve">hse</w:t>
              </w:r>
              <w:proofErr w:type="spellEnd"/>
              <w:r w:rsidRPr="00B642D0">
                <w:rPr>
                  <w:lang w:val="ru-RU"/>
                </w:rPr>
                <w:t xml:space="preserve">.</w:t>
              </w:r>
              <w:proofErr w:type="spellStart"/>
              <w:r w:rsidRPr="007E1E9C">
                <w:t xml:space="preserve">ru</w:t>
              </w:r>
              <w:proofErr w:type="spellEnd"/>
            </w:hyperlink>
            <w:r w:rsidRPr="00B642D0">
              <w:rPr>
                <w:lang w:val="ru-RU"/>
              </w:rPr>
              <w:t xml:space="preserve"> информацию об увеличении стоимости </w:t>
            </w:r>
            <w:r>
              <w:rPr>
                <w:lang w:val="ru-RU"/>
              </w:rPr>
              <w:t xml:space="preserve">образовательных </w:t>
            </w:r>
            <w:r w:rsidRPr="00B642D0">
              <w:rPr>
                <w:lang w:val="ru-RU"/>
              </w:rPr>
              <w:t xml:space="preserve">услуг с учетом уровня инфляции в соответствии с  п</w:t>
            </w:r>
            <w:r>
              <w:rPr>
                <w:lang w:val="ru-RU"/>
              </w:rPr>
              <w:t xml:space="preserve">унктом</w:t>
            </w:r>
            <w:r w:rsidRPr="00B642D0">
              <w:rPr>
                <w:lang w:val="ru-RU"/>
              </w:rPr>
              <w:t xml:space="preserve"> </w:t>
            </w:r>
            <w:r w:rsidRPr="00D76F86">
              <w:rPr>
                <w:lang w:val="ru-RU"/>
              </w:rPr>
              <w:t xml:space="preserve">4</w:t>
            </w:r>
            <w:r w:rsidRPr="00B642D0">
              <w:rPr>
                <w:lang w:val="ru-RU"/>
              </w:rPr>
              <w:t xml:space="preserve">.1 настоящего Договора не позднее 15</w:t>
            </w:r>
            <w:proofErr w:type="gramEnd"/>
            <w:r w:rsidRPr="00B642D0">
              <w:rPr>
                <w:lang w:val="ru-RU"/>
              </w:rPr>
              <w:t xml:space="preserve"> июня учебного года, предшествующего учебному году, стоимость </w:t>
            </w:r>
            <w:r>
              <w:rPr>
                <w:lang w:val="ru-RU"/>
              </w:rPr>
              <w:t xml:space="preserve">образовательных </w:t>
            </w:r>
            <w:r w:rsidRPr="00B642D0">
              <w:rPr>
                <w:lang w:val="ru-RU"/>
              </w:rPr>
              <w:t xml:space="preserve">услуг за который увеличивается.</w:t>
            </w:r>
          </w:p>
          <w:p w14:textId="77777777" w14:paraId="0710F7AC" w:rsidRDefault="00F13F93" w:rsidP="00AD71AA" w:rsidR="00F13F93" w:rsidRPr="00B642D0">
            <w:pPr>
              <w:ind w:firstLine="720"/>
              <w:jc w:val="both"/>
              <w:rPr>
                <w:lang w:val="ru-RU"/>
              </w:rPr>
            </w:pPr>
            <w:r w:rsidRPr="00B642D0">
              <w:rPr>
                <w:lang w:val="ru-RU"/>
              </w:rPr>
              <w:t xml:space="preserve">2.3. Исполнитель не несет обязательств в части:</w:t>
            </w:r>
          </w:p>
          <w:p w14:textId="77777777" w14:paraId="30FA39E8" w:rsidRDefault="00F13F93" w:rsidP="00AD71AA" w:rsidR="00F13F93" w:rsidRPr="00B642D0">
            <w:pPr>
              <w:ind w:firstLine="720"/>
              <w:jc w:val="both"/>
              <w:rPr>
                <w:lang w:val="ru-RU"/>
              </w:rPr>
            </w:pPr>
            <w:r w:rsidRPr="00B642D0">
              <w:rPr>
                <w:lang w:val="ru-RU"/>
              </w:rPr>
              <w:t xml:space="preserve">2.3.1. </w:t>
            </w:r>
            <w:r>
              <w:rPr>
                <w:lang w:val="ru-RU"/>
              </w:rPr>
              <w:t xml:space="preserve">с</w:t>
            </w:r>
            <w:r w:rsidRPr="00B642D0">
              <w:rPr>
                <w:lang w:val="ru-RU"/>
              </w:rPr>
              <w:t xml:space="preserve">трахования жизни Студента и его личного имущества, а также медицинского страхования</w:t>
            </w:r>
            <w:r>
              <w:rPr>
                <w:lang w:val="ru-RU"/>
              </w:rPr>
              <w:t xml:space="preserve">;</w:t>
            </w:r>
          </w:p>
          <w:p w14:textId="77777777" w14:paraId="0A8C4A82" w:rsidRDefault="00F13F93" w:rsidP="00AD71AA" w:rsidR="00F13F93" w:rsidRPr="00B642D0">
            <w:pPr>
              <w:ind w:firstLine="720"/>
              <w:jc w:val="both"/>
              <w:rPr>
                <w:lang w:val="ru-RU"/>
              </w:rPr>
            </w:pPr>
            <w:r w:rsidRPr="00B642D0">
              <w:rPr>
                <w:lang w:val="ru-RU"/>
              </w:rPr>
              <w:t xml:space="preserve">2.3.2 </w:t>
            </w:r>
            <w:r>
              <w:rPr>
                <w:lang w:val="ru-RU"/>
              </w:rPr>
              <w:t xml:space="preserve">о</w:t>
            </w:r>
            <w:r w:rsidRPr="00B642D0">
              <w:rPr>
                <w:lang w:val="ru-RU"/>
              </w:rPr>
              <w:t xml:space="preserve">платы проезда Студента в Россию, отъезда на родину, в другие страны, оплаты виз и </w:t>
            </w:r>
            <w:r w:rsidRPr="00B642D0">
              <w:rPr>
                <w:lang w:val="ru-RU"/>
              </w:rPr>
              <w:lastRenderedPageBreak/>
              <w:t xml:space="preserve">регистраций, а также его поездок по территории Российской Федерации</w:t>
            </w:r>
            <w:r>
              <w:rPr>
                <w:lang w:val="ru-RU"/>
              </w:rPr>
              <w:t xml:space="preserve">;</w:t>
            </w:r>
          </w:p>
          <w:p w14:textId="77777777" w14:paraId="43130CCE" w:rsidRDefault="00F13F93" w:rsidP="00AD71AA" w:rsidR="00F13F93" w:rsidRPr="00B642D0">
            <w:pPr>
              <w:ind w:firstLine="720"/>
              <w:jc w:val="both"/>
              <w:rPr>
                <w:lang w:val="ru-RU"/>
              </w:rPr>
            </w:pPr>
            <w:r w:rsidRPr="00B642D0">
              <w:rPr>
                <w:lang w:val="ru-RU"/>
              </w:rPr>
              <w:t xml:space="preserve">2.3.3. </w:t>
            </w:r>
            <w:r>
              <w:rPr>
                <w:lang w:val="ru-RU"/>
              </w:rPr>
              <w:t xml:space="preserve">о</w:t>
            </w:r>
            <w:r w:rsidRPr="00B642D0">
              <w:rPr>
                <w:lang w:val="ru-RU"/>
              </w:rPr>
              <w:t xml:space="preserve">платы пребывания в Российской Федерации членов семьи Студента или других приглашенных им лиц, а также предоставления им жилой площади</w:t>
            </w:r>
            <w:r>
              <w:rPr>
                <w:lang w:val="ru-RU"/>
              </w:rPr>
              <w:t xml:space="preserve">;</w:t>
            </w:r>
          </w:p>
          <w:p w14:textId="77777777" w14:paraId="4CDF21C9" w:rsidRDefault="00F13F93" w:rsidP="00AD71AA" w:rsidR="00F13F93" w:rsidRPr="00B642D0">
            <w:pPr>
              <w:ind w:firstLine="720"/>
              <w:jc w:val="both"/>
              <w:rPr>
                <w:lang w:val="ru-RU"/>
              </w:rPr>
            </w:pPr>
            <w:r w:rsidRPr="00B642D0">
              <w:rPr>
                <w:lang w:val="ru-RU"/>
              </w:rPr>
              <w:t xml:space="preserve">2.3.4. </w:t>
            </w:r>
            <w:r>
              <w:rPr>
                <w:lang w:val="ru-RU"/>
              </w:rPr>
              <w:t xml:space="preserve">о</w:t>
            </w:r>
            <w:r w:rsidRPr="00B642D0">
              <w:rPr>
                <w:lang w:val="ru-RU"/>
              </w:rPr>
              <w:t xml:space="preserve">платы судебных и иных расходов, связанных с нарушением Студентом гражданского, административного и уголовного законодательства Российской Федерации. </w:t>
            </w:r>
          </w:p>
        </w:tc>
        <w:tc>
          <w:tcPr>
            <w:tcW w:type="dxa" w:w="5126"/>
          </w:tcPr>
          <w:p w14:textId="77777777" w14:paraId="27200BE4" w:rsidRDefault="00F13F93" w:rsidP="00AD71AA" w:rsidR="00F13F93" w:rsidRPr="007E1E9C">
            <w:pPr>
              <w:pStyle w:val="afd"/>
              <w:numPr>
                <w:ilvl w:val="0"/>
                <w:numId w:val="2"/>
              </w:numPr>
              <w:jc w:val="center"/>
              <w:rPr>
                <w:lang w:val="en-GB"/>
              </w:rPr>
            </w:pPr>
            <w:r w:rsidRPr="007E1E9C">
              <w:rPr>
                <w:lang w:val="en-GB"/>
              </w:rPr>
              <w:lastRenderedPageBreak/>
              <w:t xml:space="preserve">RIGHTS AND OBLIGATIONS OF THE PROVIDER</w:t>
            </w:r>
          </w:p>
          <w:p w14:textId="77777777" w14:paraId="1374E493" w:rsidRDefault="00F13F93" w:rsidP="00AD71AA" w:rsidR="00F13F93" w:rsidRPr="007E1E9C">
            <w:pPr>
              <w:jc w:val="both"/>
              <w:rPr>
                <w:lang w:val="en-US"/>
              </w:rPr>
            </w:pPr>
            <w:r w:rsidRPr="007E1E9C">
              <w:rPr>
                <w:lang w:val="en-US"/>
              </w:rPr>
              <w:t xml:space="preserve">2.1 The Provider is entitled to:</w:t>
            </w:r>
          </w:p>
          <w:p w14:textId="77777777" w14:paraId="06719E78" w:rsidRDefault="00F13F93" w:rsidP="00AD71AA" w:rsidR="00F13F93" w:rsidRPr="007E1E9C">
            <w:pPr>
              <w:pStyle w:val="afd"/>
              <w:widowControl w:val="false"/>
              <w:tabs>
                <w:tab w:pos="743" w:val="left"/>
              </w:tabs>
              <w:ind w:left="35"/>
              <w:contextualSpacing w:val="false"/>
              <w:jc w:val="both"/>
              <w:rPr>
                <w:lang w:val="en-GB"/>
              </w:rPr>
            </w:pPr>
            <w:r w:rsidRPr="007E1E9C">
              <w:rPr>
                <w:lang w:val="en-GB"/>
              </w:rPr>
              <w:t xml:space="preserve">2.1.1 Independently arrange the educational process, set up </w:t>
            </w:r>
            <w:r>
              <w:rPr>
                <w:lang w:val="en-GB"/>
              </w:rPr>
              <w:t xml:space="preserve">a</w:t>
            </w:r>
            <w:r w:rsidRPr="007E1E9C">
              <w:rPr>
                <w:lang w:val="en-GB"/>
              </w:rPr>
              <w:t xml:space="preserve"> grading framework, modes, procedures and schedule of assessments, including interim and final state examinations of the Student; apply incentives and disciplinary measures </w:t>
            </w:r>
            <w:r>
              <w:rPr>
                <w:lang w:val="en-GB"/>
              </w:rPr>
              <w:t xml:space="preserve">with respect to the</w:t>
            </w:r>
            <w:r w:rsidRPr="007E1E9C">
              <w:rPr>
                <w:lang w:val="en-GB"/>
              </w:rPr>
              <w:t xml:space="preserve"> Student as per the </w:t>
            </w:r>
            <w:r>
              <w:rPr>
                <w:lang w:val="en-GB"/>
              </w:rPr>
              <w:t xml:space="preserve">laws of Russian Federation and</w:t>
            </w:r>
            <w:r w:rsidRPr="007E1E9C">
              <w:rPr>
                <w:lang w:val="en-GB"/>
              </w:rPr>
              <w:t xml:space="preserve"> </w:t>
            </w:r>
            <w:r>
              <w:rPr>
                <w:lang w:val="en-GB"/>
              </w:rPr>
              <w:t xml:space="preserve">the University’s </w:t>
            </w:r>
            <w:r w:rsidRPr="007E1E9C">
              <w:rPr>
                <w:lang w:val="en-GB"/>
              </w:rPr>
              <w:t xml:space="preserve">bylaws</w:t>
            </w:r>
            <w:r>
              <w:rPr>
                <w:lang w:val="en-GB"/>
              </w:rPr>
              <w:t xml:space="preserve">;</w:t>
            </w:r>
          </w:p>
          <w:p w14:textId="77777777" w14:paraId="4FD90482" w:rsidRDefault="00F13F93" w:rsidP="00AD71AA" w:rsidR="00F13F93" w:rsidRPr="007E1E9C">
            <w:pPr>
              <w:pStyle w:val="afd"/>
              <w:widowControl w:val="false"/>
              <w:tabs>
                <w:tab w:pos="743" w:val="left"/>
              </w:tabs>
              <w:ind w:left="35"/>
              <w:contextualSpacing w:val="false"/>
              <w:jc w:val="both"/>
              <w:rPr>
                <w:lang w:val="en-GB"/>
              </w:rPr>
            </w:pPr>
          </w:p>
          <w:p w14:textId="77777777" w14:paraId="538EE1CB" w:rsidRDefault="00F13F93" w:rsidP="00AD71AA" w:rsidR="00F13F93" w:rsidRPr="007E1E9C">
            <w:pPr>
              <w:pStyle w:val="afd"/>
              <w:widowControl w:val="false"/>
              <w:tabs>
                <w:tab w:pos="743" w:val="left"/>
              </w:tabs>
              <w:ind w:left="35"/>
              <w:contextualSpacing w:val="false"/>
              <w:jc w:val="both"/>
              <w:rPr>
                <w:lang w:val="en-GB"/>
              </w:rPr>
            </w:pPr>
          </w:p>
          <w:p w14:textId="77777777" w14:paraId="2B78F82C" w:rsidRDefault="00F13F93" w:rsidP="00AD71AA" w:rsidR="00F13F93" w:rsidRPr="007E1E9C">
            <w:pPr>
              <w:pStyle w:val="afd"/>
              <w:widowControl w:val="false"/>
              <w:tabs>
                <w:tab w:pos="743" w:val="left"/>
              </w:tabs>
              <w:ind w:left="35"/>
              <w:contextualSpacing w:val="false"/>
              <w:jc w:val="both"/>
              <w:rPr>
                <w:lang w:val="en-GB"/>
              </w:rPr>
            </w:pPr>
            <w:r w:rsidRPr="007E1E9C">
              <w:rPr>
                <w:lang w:val="en-GB"/>
              </w:rPr>
              <w:t xml:space="preserve">2.1.2 Dismiss the Student from HSE on</w:t>
            </w:r>
            <w:r>
              <w:rPr>
                <w:lang w:val="en-GB"/>
              </w:rPr>
              <w:t xml:space="preserve"> the</w:t>
            </w:r>
            <w:r w:rsidRPr="007E1E9C">
              <w:rPr>
                <w:lang w:val="en-GB"/>
              </w:rPr>
              <w:t xml:space="preserve"> grounds stipulated by Russian legislation, </w:t>
            </w:r>
            <w:r>
              <w:rPr>
                <w:lang w:val="en-GB"/>
              </w:rPr>
              <w:t xml:space="preserve">the Agreement </w:t>
            </w:r>
            <w:r w:rsidRPr="007E1E9C">
              <w:rPr>
                <w:lang w:val="en-GB"/>
              </w:rPr>
              <w:t xml:space="preserve">and </w:t>
            </w:r>
            <w:r>
              <w:rPr>
                <w:lang w:val="en-GB"/>
              </w:rPr>
              <w:t xml:space="preserve">the University’s </w:t>
            </w:r>
            <w:r w:rsidRPr="007E1E9C">
              <w:rPr>
                <w:lang w:val="en-GB"/>
              </w:rPr>
              <w:t xml:space="preserve">bylaws.</w:t>
            </w:r>
          </w:p>
          <w:p w14:textId="77777777" w14:paraId="5AD57824" w:rsidRDefault="00F13F93" w:rsidP="00AD71AA" w:rsidR="00F13F93" w:rsidRPr="007E1E9C">
            <w:pPr>
              <w:pStyle w:val="afd"/>
              <w:widowControl w:val="false"/>
              <w:tabs>
                <w:tab w:pos="743" w:val="left"/>
              </w:tabs>
              <w:ind w:left="35"/>
              <w:contextualSpacing w:val="false"/>
              <w:jc w:val="both"/>
              <w:rPr>
                <w:lang w:val="en-GB"/>
              </w:rPr>
            </w:pPr>
          </w:p>
          <w:p w14:textId="77777777" w14:paraId="4A6ED3D8" w:rsidRDefault="00F13F93" w:rsidP="00AD71AA" w:rsidR="00F13F93" w:rsidRPr="007E1E9C">
            <w:pPr>
              <w:pStyle w:val="afd"/>
              <w:widowControl w:val="false"/>
              <w:tabs>
                <w:tab w:pos="743" w:val="left"/>
              </w:tabs>
              <w:ind w:left="35"/>
              <w:contextualSpacing w:val="false"/>
              <w:jc w:val="both"/>
              <w:rPr>
                <w:lang w:val="en-GB"/>
              </w:rPr>
            </w:pPr>
          </w:p>
          <w:p w14:textId="77777777" w14:paraId="18C1EC59" w:rsidRDefault="00F13F93" w:rsidP="00AD71AA" w:rsidR="00F13F93">
            <w:pPr>
              <w:pStyle w:val="afd"/>
              <w:widowControl w:val="false"/>
              <w:tabs>
                <w:tab w:pos="743" w:val="left"/>
              </w:tabs>
              <w:ind w:left="35"/>
              <w:contextualSpacing w:val="false"/>
              <w:jc w:val="both"/>
              <w:rPr>
                <w:lang w:val="en-GB"/>
              </w:rPr>
            </w:pPr>
            <w:r w:rsidRPr="007E1E9C">
              <w:rPr>
                <w:lang w:val="en-GB"/>
              </w:rPr>
              <w:t xml:space="preserve">2.1.3 Unilaterally terminate this Agreement in the following cases</w:t>
            </w:r>
            <w:r>
              <w:rPr>
                <w:lang w:val="en-GB"/>
              </w:rPr>
              <w:t xml:space="preserve"> prescribed by the Rules of provision of paid educational services, approved by the Government of Russian Federation, namely</w:t>
            </w:r>
            <w:r w:rsidRPr="007E1E9C">
              <w:rPr>
                <w:lang w:val="en-GB"/>
              </w:rPr>
              <w:t xml:space="preserve">:</w:t>
            </w:r>
          </w:p>
          <w:p w14:textId="77777777" w14:paraId="6294D4DE" w:rsidRDefault="00F13F93" w:rsidP="00AD71AA" w:rsidR="00F13F93">
            <w:pPr>
              <w:pStyle w:val="afd"/>
              <w:widowControl w:val="false"/>
              <w:tabs>
                <w:tab w:pos="743" w:val="left"/>
              </w:tabs>
              <w:ind w:left="35"/>
              <w:contextualSpacing w:val="false"/>
              <w:jc w:val="both"/>
              <w:rPr>
                <w:lang w:val="en-GB"/>
              </w:rPr>
            </w:pPr>
          </w:p>
          <w:p w14:textId="77777777" w14:paraId="02B72DE1" w:rsidRDefault="00F13F93" w:rsidP="00AD71AA" w:rsidR="00F13F93">
            <w:pPr>
              <w:pStyle w:val="afd"/>
              <w:widowControl w:val="false"/>
              <w:numPr>
                <w:ilvl w:val="0"/>
                <w:numId w:val="3"/>
              </w:numPr>
              <w:ind w:firstLine="360" w:left="0"/>
              <w:jc w:val="both"/>
              <w:rPr>
                <w:lang w:val="en-GB"/>
              </w:rPr>
            </w:pPr>
            <w:r>
              <w:rPr>
                <w:lang w:val="en-GB"/>
              </w:rPr>
              <w:t xml:space="preserve">Use of expulsion of the Student as disciplinary measures;</w:t>
            </w:r>
          </w:p>
          <w:p w14:textId="77777777" w14:paraId="4867D36D" w:rsidRDefault="00F13F93" w:rsidP="00AD71AA" w:rsidR="00F13F93">
            <w:pPr>
              <w:pStyle w:val="afd"/>
              <w:widowControl w:val="false"/>
              <w:numPr>
                <w:ilvl w:val="0"/>
                <w:numId w:val="3"/>
              </w:numPr>
              <w:ind w:firstLine="360" w:left="0"/>
              <w:jc w:val="both"/>
              <w:rPr>
                <w:lang w:val="en-GB"/>
              </w:rPr>
            </w:pPr>
            <w:r>
              <w:rPr>
                <w:lang w:val="en-GB"/>
              </w:rPr>
              <w:t xml:space="preserve">Failure by the Student to fulfil obligations to complete educational programme and educational plan faithfully;</w:t>
            </w:r>
          </w:p>
          <w:p w14:textId="77777777" w14:paraId="5226C967" w:rsidRDefault="00F13F93" w:rsidP="00AD71AA" w:rsidR="00F13F93">
            <w:pPr>
              <w:pStyle w:val="afd"/>
              <w:widowControl w:val="false"/>
              <w:ind w:left="360"/>
              <w:jc w:val="both"/>
              <w:rPr>
                <w:lang w:val="en-GB"/>
              </w:rPr>
            </w:pPr>
          </w:p>
          <w:p w14:textId="77777777" w14:paraId="350945DE" w:rsidRDefault="00F13F93" w:rsidP="00AD71AA" w:rsidR="00F13F93">
            <w:pPr>
              <w:pStyle w:val="afd"/>
              <w:widowControl w:val="false"/>
              <w:numPr>
                <w:ilvl w:val="0"/>
                <w:numId w:val="3"/>
              </w:numPr>
              <w:ind w:firstLine="360" w:left="0"/>
              <w:jc w:val="both"/>
              <w:rPr>
                <w:lang w:val="en-GB"/>
              </w:rPr>
            </w:pPr>
            <w:r>
              <w:rPr>
                <w:lang w:val="en-GB"/>
              </w:rPr>
              <w:t xml:space="preserve">Establishment of the fact of the breach of the procedures of admission to the HSE by the Student which have caused illegal admission to the HSE;</w:t>
            </w:r>
          </w:p>
          <w:p w14:textId="77777777" w14:paraId="3FCA1A22" w:rsidRDefault="00F13F93" w:rsidP="00AD71AA" w:rsidR="00F13F93">
            <w:pPr>
              <w:pStyle w:val="afd"/>
              <w:widowControl w:val="false"/>
              <w:numPr>
                <w:ilvl w:val="0"/>
                <w:numId w:val="3"/>
              </w:numPr>
              <w:ind w:firstLine="360" w:left="0"/>
              <w:jc w:val="both"/>
              <w:rPr>
                <w:lang w:val="en-GB"/>
              </w:rPr>
            </w:pPr>
            <w:r w:rsidRPr="007E1E9C">
              <w:rPr>
                <w:lang w:val="en-GB"/>
              </w:rPr>
              <w:lastRenderedPageBreak/>
              <w:t xml:space="preserve">the </w:t>
            </w:r>
            <w:r>
              <w:rPr>
                <w:lang w:val="en-GB"/>
              </w:rPr>
              <w:t xml:space="preserve">Student</w:t>
            </w:r>
            <w:r w:rsidRPr="007E1E9C">
              <w:rPr>
                <w:lang w:val="en-GB"/>
              </w:rPr>
              <w:t xml:space="preserve"> fails to pay the </w:t>
            </w:r>
            <w:r>
              <w:rPr>
                <w:lang w:val="en-GB"/>
              </w:rPr>
              <w:t xml:space="preserve">price </w:t>
            </w:r>
            <w:r w:rsidRPr="00964E03">
              <w:rPr>
                <w:lang w:val="en-US"/>
              </w:rPr>
              <w:t xml:space="preserve">of the educational services of the </w:t>
            </w:r>
            <w:r>
              <w:rPr>
                <w:lang w:val="en-US"/>
              </w:rPr>
              <w:t xml:space="preserve">Provider</w:t>
            </w:r>
            <w:r w:rsidRPr="007E1E9C">
              <w:rPr>
                <w:lang w:val="en-GB"/>
              </w:rPr>
              <w:t xml:space="preserve"> after the due date set in item </w:t>
            </w:r>
            <w:r>
              <w:rPr>
                <w:lang w:val="en-US"/>
              </w:rPr>
              <w:t xml:space="preserve">4</w:t>
            </w:r>
            <w:r w:rsidRPr="007E1E9C">
              <w:rPr>
                <w:lang w:val="en-GB"/>
              </w:rPr>
              <w:t xml:space="preserve">.</w:t>
            </w:r>
            <w:r w:rsidRPr="001040EE">
              <w:rPr>
                <w:lang w:val="en-GB"/>
              </w:rPr>
              <w:t xml:space="preserve">5 </w:t>
            </w:r>
            <w:r w:rsidRPr="007E1E9C">
              <w:rPr>
                <w:lang w:val="en-GB"/>
              </w:rPr>
              <w:t xml:space="preserve">hereof;</w:t>
            </w:r>
          </w:p>
          <w:p w14:textId="77777777" w14:paraId="475964F1" w:rsidRDefault="00F13F93" w:rsidP="00AD71AA" w:rsidR="00F13F93">
            <w:pPr>
              <w:pStyle w:val="afd"/>
              <w:widowControl w:val="false"/>
              <w:ind w:left="360"/>
              <w:jc w:val="both"/>
              <w:rPr>
                <w:lang w:val="en-GB"/>
              </w:rPr>
            </w:pPr>
          </w:p>
          <w:p w14:textId="77777777" w14:paraId="4B823C2E" w:rsidRDefault="00F13F93" w:rsidP="00AD71AA" w:rsidR="00F13F93" w:rsidRPr="007E1E9C">
            <w:pPr>
              <w:pStyle w:val="afd"/>
              <w:widowControl w:val="false"/>
              <w:numPr>
                <w:ilvl w:val="0"/>
                <w:numId w:val="3"/>
              </w:numPr>
              <w:ind w:firstLine="360" w:left="0"/>
              <w:jc w:val="both"/>
              <w:rPr>
                <w:lang w:val="en-GB"/>
              </w:rPr>
            </w:pPr>
            <w:proofErr w:type="gramStart"/>
            <w:r w:rsidRPr="007E1E9C">
              <w:rPr>
                <w:lang w:val="en-GB"/>
              </w:rPr>
              <w:t xml:space="preserve">the</w:t>
            </w:r>
            <w:proofErr w:type="gramEnd"/>
            <w:r w:rsidRPr="007E1E9C">
              <w:rPr>
                <w:lang w:val="en-GB"/>
              </w:rPr>
              <w:t xml:space="preserve"> Provider may no longer deliver proper educational services as a result of the Student’s action (inaction).</w:t>
            </w:r>
          </w:p>
          <w:p w14:textId="77777777" w14:paraId="5E4B8740" w:rsidRDefault="00F13F93" w:rsidP="00AD71AA" w:rsidR="00F13F93" w:rsidRPr="007E1E9C">
            <w:pPr>
              <w:widowControl w:val="false"/>
              <w:tabs>
                <w:tab w:pos="1452" w:val="left"/>
              </w:tabs>
              <w:ind w:left="35"/>
              <w:jc w:val="both"/>
              <w:rPr>
                <w:lang w:val="en-US"/>
              </w:rPr>
            </w:pPr>
          </w:p>
          <w:p w14:textId="77777777" w14:paraId="12909A97" w:rsidRDefault="00F13F93" w:rsidP="00AD71AA" w:rsidR="00F13F93">
            <w:pPr>
              <w:widowControl w:val="false"/>
              <w:tabs>
                <w:tab w:pos="1452" w:val="left"/>
              </w:tabs>
              <w:ind w:left="35"/>
              <w:jc w:val="both"/>
              <w:rPr>
                <w:lang w:val="en-US"/>
              </w:rPr>
            </w:pPr>
          </w:p>
          <w:p w14:textId="77777777" w14:paraId="50873B64" w:rsidRDefault="00F13F93" w:rsidP="00AD71AA" w:rsidR="00F13F93" w:rsidRPr="007E1E9C">
            <w:pPr>
              <w:widowControl w:val="false"/>
              <w:tabs>
                <w:tab w:pos="1452" w:val="left"/>
              </w:tabs>
              <w:ind w:left="35"/>
              <w:jc w:val="both"/>
              <w:rPr>
                <w:lang w:val="en-US"/>
              </w:rPr>
            </w:pPr>
            <w:r w:rsidRPr="007E1E9C">
              <w:rPr>
                <w:lang w:val="en-US"/>
              </w:rPr>
              <w:t xml:space="preserve">Unilateral termination of this Agreement by the Provider entails </w:t>
            </w:r>
            <w:r>
              <w:rPr>
                <w:lang w:val="en-US"/>
              </w:rPr>
              <w:t xml:space="preserve">the subsequent </w:t>
            </w:r>
            <w:r w:rsidRPr="007E1E9C">
              <w:rPr>
                <w:lang w:val="en-US"/>
              </w:rPr>
              <w:t xml:space="preserve">dismissal of the Student.</w:t>
            </w:r>
          </w:p>
          <w:p w14:textId="77777777" w14:paraId="6EFE4F6E" w:rsidRDefault="00F13F93" w:rsidP="00AD71AA" w:rsidR="00F13F93" w:rsidRPr="007E1E9C">
            <w:pPr>
              <w:pStyle w:val="afd"/>
              <w:numPr>
                <w:ilvl w:val="1"/>
                <w:numId w:val="4"/>
              </w:numPr>
              <w:jc w:val="both"/>
              <w:rPr>
                <w:lang w:val="en-GB"/>
              </w:rPr>
            </w:pPr>
            <w:r w:rsidRPr="007E1E9C">
              <w:rPr>
                <w:lang w:val="en-GB"/>
              </w:rPr>
              <w:t xml:space="preserve">The Provider undertakes to:</w:t>
            </w:r>
          </w:p>
          <w:p w14:textId="77777777" w14:paraId="2D3A2294" w:rsidRDefault="00F13F93" w:rsidP="00AD71AA" w:rsidR="00F13F93">
            <w:pPr>
              <w:pStyle w:val="afd"/>
              <w:widowControl w:val="false"/>
              <w:tabs>
                <w:tab w:pos="743" w:val="left"/>
              </w:tabs>
              <w:ind w:left="35"/>
              <w:contextualSpacing w:val="false"/>
              <w:jc w:val="both"/>
              <w:rPr>
                <w:lang w:val="en-GB"/>
              </w:rPr>
            </w:pPr>
            <w:r w:rsidRPr="007E1E9C">
              <w:rPr>
                <w:lang w:val="en-GB"/>
              </w:rPr>
              <w:t xml:space="preserve">2.2.1 </w:t>
            </w:r>
            <w:r>
              <w:rPr>
                <w:lang w:val="en-GB"/>
              </w:rPr>
              <w:t xml:space="preserve">A</w:t>
            </w:r>
            <w:r w:rsidRPr="007E1E9C">
              <w:rPr>
                <w:lang w:val="en-GB"/>
              </w:rPr>
              <w:t xml:space="preserve">dmit the Student to HSE, provided that </w:t>
            </w:r>
            <w:r>
              <w:rPr>
                <w:lang w:val="en-GB"/>
              </w:rPr>
              <w:t xml:space="preserve">he/she</w:t>
            </w:r>
            <w:r w:rsidRPr="007E1E9C">
              <w:rPr>
                <w:lang w:val="en-GB"/>
              </w:rPr>
              <w:t xml:space="preserve"> has satisfied all admission requirements stipulated by the </w:t>
            </w:r>
            <w:r>
              <w:rPr>
                <w:lang w:val="en-GB"/>
              </w:rPr>
              <w:t xml:space="preserve">University’s </w:t>
            </w:r>
            <w:r w:rsidRPr="007E1E9C">
              <w:rPr>
                <w:lang w:val="en-GB"/>
              </w:rPr>
              <w:t xml:space="preserve">bylaws</w:t>
            </w:r>
            <w:r>
              <w:rPr>
                <w:lang w:val="en-GB"/>
              </w:rPr>
              <w:t xml:space="preserve">;</w:t>
            </w:r>
          </w:p>
          <w:p w14:textId="77777777" w14:paraId="2A4D45BC" w:rsidRDefault="00F13F93" w:rsidP="00AD71AA" w:rsidR="00F13F93" w:rsidRPr="007E1E9C">
            <w:pPr>
              <w:pStyle w:val="afd"/>
              <w:widowControl w:val="false"/>
              <w:tabs>
                <w:tab w:pos="1452" w:val="left"/>
              </w:tabs>
              <w:ind w:left="35"/>
              <w:jc w:val="both"/>
              <w:rPr>
                <w:lang w:val="en-GB"/>
              </w:rPr>
            </w:pPr>
            <w:r w:rsidRPr="007E1E9C">
              <w:rPr>
                <w:lang w:val="en-GB"/>
              </w:rPr>
              <w:t xml:space="preserve">2.2.2 </w:t>
            </w:r>
            <w:r>
              <w:rPr>
                <w:lang w:val="en-GB"/>
              </w:rPr>
              <w:t xml:space="preserve">Prior to</w:t>
            </w:r>
            <w:r w:rsidRPr="007E1E9C">
              <w:rPr>
                <w:lang w:val="en-GB"/>
              </w:rPr>
              <w:t xml:space="preserve"> conclusion of this Agreement, familiari</w:t>
            </w:r>
            <w:r>
              <w:rPr>
                <w:lang w:val="en-GB"/>
              </w:rPr>
              <w:t xml:space="preserve">z</w:t>
            </w:r>
            <w:r w:rsidRPr="007E1E9C">
              <w:rPr>
                <w:lang w:val="en-GB"/>
              </w:rPr>
              <w:t xml:space="preserve">e the Student with the HSE Charter, </w:t>
            </w:r>
            <w:r>
              <w:rPr>
                <w:lang w:val="en-GB"/>
              </w:rPr>
              <w:t xml:space="preserve">the University’s </w:t>
            </w:r>
            <w:r w:rsidRPr="007E1E9C">
              <w:rPr>
                <w:lang w:val="en-GB"/>
              </w:rPr>
              <w:t xml:space="preserve">certificate of state registration, </w:t>
            </w:r>
            <w:r>
              <w:rPr>
                <w:lang w:val="en-GB"/>
              </w:rPr>
              <w:t xml:space="preserve">its </w:t>
            </w:r>
            <w:r w:rsidRPr="007E1E9C">
              <w:rPr>
                <w:lang w:val="en-GB"/>
              </w:rPr>
              <w:t xml:space="preserve">license for the provision of educational activities, certificate of state accreditation, </w:t>
            </w:r>
            <w:r>
              <w:rPr>
                <w:lang w:val="en-GB"/>
              </w:rPr>
              <w:t xml:space="preserve">the </w:t>
            </w:r>
            <w:r w:rsidRPr="007E1E9C">
              <w:rPr>
                <w:lang w:val="en-GB"/>
              </w:rPr>
              <w:t xml:space="preserve">education programmes offered by HSE, </w:t>
            </w:r>
            <w:r>
              <w:rPr>
                <w:lang w:val="en-GB"/>
              </w:rPr>
              <w:t xml:space="preserve">its </w:t>
            </w:r>
            <w:r w:rsidRPr="007E1E9C">
              <w:rPr>
                <w:lang w:val="en-GB"/>
              </w:rPr>
              <w:t xml:space="preserve">Internal Regulations</w:t>
            </w:r>
            <w:r>
              <w:rPr>
                <w:lang w:val="en-GB"/>
              </w:rPr>
              <w:t xml:space="preserve"> for the learners</w:t>
            </w:r>
            <w:r w:rsidRPr="007E1E9C">
              <w:rPr>
                <w:lang w:val="en-GB"/>
              </w:rPr>
              <w:t xml:space="preserve">, documents governing educational services and processes </w:t>
            </w:r>
            <w:r>
              <w:rPr>
                <w:lang w:val="en-GB"/>
              </w:rPr>
              <w:t xml:space="preserve">at</w:t>
            </w:r>
            <w:r w:rsidRPr="007E1E9C">
              <w:rPr>
                <w:lang w:val="en-GB"/>
              </w:rPr>
              <w:t xml:space="preserve"> HSE, </w:t>
            </w:r>
            <w:r>
              <w:rPr>
                <w:lang w:val="en-GB"/>
              </w:rPr>
              <w:t xml:space="preserve">the </w:t>
            </w:r>
            <w:r w:rsidRPr="007E1E9C">
              <w:rPr>
                <w:lang w:val="en-GB"/>
              </w:rPr>
              <w:t xml:space="preserve">rights and obligations of the Student, and inform </w:t>
            </w:r>
            <w:r>
              <w:rPr>
                <w:lang w:val="en-GB"/>
              </w:rPr>
              <w:t xml:space="preserve">him/her</w:t>
            </w:r>
            <w:r w:rsidRPr="007E1E9C">
              <w:rPr>
                <w:lang w:val="en-GB"/>
              </w:rPr>
              <w:t xml:space="preserve"> that all the </w:t>
            </w:r>
            <w:r>
              <w:rPr>
                <w:lang w:val="en-GB"/>
              </w:rPr>
              <w:t xml:space="preserve">afore</w:t>
            </w:r>
            <w:r w:rsidRPr="007E1E9C">
              <w:rPr>
                <w:lang w:val="en-GB"/>
              </w:rPr>
              <w:t xml:space="preserve">mentioned documents are openly available on HSE</w:t>
            </w:r>
            <w:r>
              <w:rPr>
                <w:lang w:val="en-GB"/>
              </w:rPr>
              <w:t xml:space="preserve">’s</w:t>
            </w:r>
            <w:r w:rsidRPr="007E1E9C">
              <w:rPr>
                <w:lang w:val="en-GB"/>
              </w:rPr>
              <w:t xml:space="preserve"> </w:t>
            </w:r>
            <w:r>
              <w:rPr>
                <w:lang w:val="en-GB"/>
              </w:rPr>
              <w:t xml:space="preserve">official site </w:t>
            </w:r>
            <w:r w:rsidRPr="007E1E9C">
              <w:rPr>
                <w:lang w:val="en-GB"/>
              </w:rPr>
              <w:t xml:space="preserve">(</w:t>
            </w:r>
            <w:r>
              <w:rPr>
                <w:lang w:val="en-GB"/>
              </w:rPr>
              <w:t xml:space="preserve">portal</w:t>
            </w:r>
            <w:r w:rsidRPr="007E1E9C">
              <w:rPr>
                <w:lang w:val="en-GB"/>
              </w:rPr>
              <w:t xml:space="preserve">): </w:t>
            </w:r>
            <w:hyperlink r:id="rId10" w:history="true">
              <w:r w:rsidRPr="007E1E9C">
                <w:rPr>
                  <w:rStyle w:val="afc"/>
                  <w:color w:val="auto"/>
                  <w:lang w:val="en-GB"/>
                </w:rPr>
                <w:t xml:space="preserve">www.hse.ru</w:t>
              </w:r>
            </w:hyperlink>
            <w:r w:rsidRPr="00D06D1C">
              <w:rPr>
                <w:lang w:val="en-GB"/>
              </w:rPr>
              <w:t xml:space="preserve">;</w:t>
            </w:r>
          </w:p>
          <w:p w14:textId="77777777" w14:paraId="7178F916" w:rsidRDefault="00F13F93" w:rsidP="00AD71AA" w:rsidR="00F13F93" w:rsidRPr="007E1E9C">
            <w:pPr>
              <w:pStyle w:val="afd"/>
              <w:widowControl w:val="false"/>
              <w:tabs>
                <w:tab w:pos="1452" w:val="left"/>
              </w:tabs>
              <w:ind w:left="35"/>
              <w:jc w:val="both"/>
              <w:rPr>
                <w:lang w:val="en-GB"/>
              </w:rPr>
            </w:pPr>
          </w:p>
          <w:p w14:textId="77777777" w14:paraId="48F8BF3F" w:rsidRDefault="00F13F93" w:rsidP="00AD71AA" w:rsidR="00F13F93" w:rsidRPr="001040EE">
            <w:pPr>
              <w:pStyle w:val="afd"/>
              <w:widowControl w:val="false"/>
              <w:tabs>
                <w:tab w:pos="1452" w:val="left"/>
              </w:tabs>
              <w:ind w:left="35"/>
              <w:jc w:val="both"/>
              <w:rPr>
                <w:lang w:val="en-US"/>
              </w:rPr>
            </w:pPr>
          </w:p>
          <w:p w14:textId="77777777" w14:paraId="09CDB047" w:rsidRDefault="00F13F93" w:rsidP="00AD71AA" w:rsidR="00F13F93" w:rsidRPr="00E730A3">
            <w:pPr>
              <w:pStyle w:val="afd"/>
              <w:widowControl w:val="false"/>
              <w:tabs>
                <w:tab w:pos="1452" w:val="left"/>
              </w:tabs>
              <w:ind w:left="35"/>
              <w:jc w:val="both"/>
              <w:rPr>
                <w:lang w:val="en-US"/>
              </w:rPr>
            </w:pPr>
          </w:p>
          <w:p w14:textId="77777777" w14:paraId="32F045D9" w:rsidRDefault="00F13F93" w:rsidP="00AD71AA" w:rsidR="00F13F93" w:rsidRPr="00E730A3">
            <w:pPr>
              <w:pStyle w:val="afd"/>
              <w:widowControl w:val="false"/>
              <w:tabs>
                <w:tab w:pos="1452" w:val="left"/>
              </w:tabs>
              <w:ind w:left="35"/>
              <w:jc w:val="both"/>
              <w:rPr>
                <w:lang w:val="en-US"/>
              </w:rPr>
            </w:pPr>
          </w:p>
          <w:p w14:textId="77777777" w14:paraId="46B45632" w:rsidRDefault="00F13F93" w:rsidP="00AD71AA" w:rsidR="00F13F93" w:rsidRPr="007E1E9C">
            <w:pPr>
              <w:widowControl w:val="false"/>
              <w:tabs>
                <w:tab w:pos="1452" w:val="left"/>
              </w:tabs>
              <w:jc w:val="both"/>
              <w:rPr>
                <w:lang w:val="en-US"/>
              </w:rPr>
            </w:pPr>
            <w:r w:rsidRPr="007E1E9C">
              <w:rPr>
                <w:lang w:val="en-US"/>
              </w:rPr>
              <w:t xml:space="preserve">I have read and understood the above-mentioned documents. </w:t>
            </w:r>
          </w:p>
          <w:p w14:textId="77777777" w14:paraId="0F5B9721" w:rsidRDefault="00F13F93" w:rsidP="00AD71AA" w:rsidR="00F13F93" w:rsidRPr="007E1E9C">
            <w:pPr>
              <w:jc w:val="both"/>
              <w:rPr>
                <w:lang w:val="en-US"/>
              </w:rPr>
            </w:pPr>
            <w:r w:rsidRPr="007E1E9C">
              <w:rPr>
                <w:lang w:val="en-US"/>
              </w:rPr>
              <w:t xml:space="preserve">__________________________</w:t>
            </w:r>
          </w:p>
          <w:p w14:textId="77777777" w14:paraId="47C19418" w:rsidRDefault="00F13F93" w:rsidP="00AD71AA" w:rsidR="00F13F93" w:rsidRPr="007E1E9C">
            <w:pPr>
              <w:jc w:val="both"/>
              <w:rPr>
                <w:lang w:val="en-US"/>
              </w:rPr>
            </w:pPr>
            <w:r w:rsidRPr="007E1E9C">
              <w:rPr>
                <w:lang w:val="en-US"/>
              </w:rPr>
              <w:t xml:space="preserve">(Student</w:t>
            </w:r>
            <w:r>
              <w:rPr>
                <w:lang w:val="en-US"/>
              </w:rPr>
              <w:t xml:space="preserve">’s</w:t>
            </w:r>
            <w:r w:rsidRPr="007E1E9C">
              <w:rPr>
                <w:lang w:val="en-US"/>
              </w:rPr>
              <w:t xml:space="preserve"> name and signature)</w:t>
            </w:r>
          </w:p>
          <w:p w14:textId="77777777" w14:paraId="685B4504" w:rsidRDefault="00F13F93" w:rsidP="00AD71AA" w:rsidR="00F13F93" w:rsidRPr="007E1E9C">
            <w:pPr>
              <w:pStyle w:val="afd"/>
              <w:widowControl w:val="false"/>
              <w:tabs>
                <w:tab w:pos="743" w:val="left"/>
              </w:tabs>
              <w:ind w:left="35"/>
              <w:contextualSpacing w:val="false"/>
              <w:jc w:val="both"/>
              <w:rPr>
                <w:lang w:val="en-GB"/>
              </w:rPr>
            </w:pPr>
            <w:r w:rsidRPr="007E1E9C">
              <w:rPr>
                <w:lang w:val="en-GB"/>
              </w:rPr>
              <w:t xml:space="preserve">2.2.3 Arrange and provide proper educational services specified in </w:t>
            </w:r>
            <w:r>
              <w:rPr>
                <w:lang w:val="en-GB"/>
              </w:rPr>
              <w:t xml:space="preserve">C</w:t>
            </w:r>
            <w:r w:rsidRPr="007E1E9C">
              <w:rPr>
                <w:lang w:val="en-GB"/>
              </w:rPr>
              <w:t xml:space="preserve">lause 1 hereof. Educational services are rendered in accordance with the HSE </w:t>
            </w:r>
            <w:r>
              <w:rPr>
                <w:lang w:val="en-GB"/>
              </w:rPr>
              <w:t xml:space="preserve">E</w:t>
            </w:r>
            <w:r w:rsidRPr="007E1E9C">
              <w:rPr>
                <w:lang w:val="en-GB"/>
              </w:rPr>
              <w:t xml:space="preserve">ducational </w:t>
            </w:r>
            <w:r>
              <w:rPr>
                <w:lang w:val="en-GB"/>
              </w:rPr>
              <w:t xml:space="preserve">S</w:t>
            </w:r>
            <w:r w:rsidRPr="007E1E9C">
              <w:rPr>
                <w:lang w:val="en-GB"/>
              </w:rPr>
              <w:t xml:space="preserve">tandard/ </w:t>
            </w:r>
            <w:r>
              <w:rPr>
                <w:lang w:val="en-GB"/>
              </w:rPr>
              <w:t xml:space="preserve">F</w:t>
            </w:r>
            <w:r w:rsidRPr="007E1E9C">
              <w:rPr>
                <w:lang w:val="en-GB"/>
              </w:rPr>
              <w:t xml:space="preserve">ederal </w:t>
            </w:r>
            <w:r>
              <w:rPr>
                <w:lang w:val="en-GB"/>
              </w:rPr>
              <w:t xml:space="preserve">S</w:t>
            </w:r>
            <w:r w:rsidRPr="007E1E9C">
              <w:rPr>
                <w:lang w:val="en-GB"/>
              </w:rPr>
              <w:t xml:space="preserve">tate </w:t>
            </w:r>
            <w:r>
              <w:rPr>
                <w:lang w:val="en-GB"/>
              </w:rPr>
              <w:t xml:space="preserve">E</w:t>
            </w:r>
            <w:r w:rsidRPr="007E1E9C">
              <w:rPr>
                <w:lang w:val="en-GB"/>
              </w:rPr>
              <w:t xml:space="preserve">ducational </w:t>
            </w:r>
            <w:r>
              <w:rPr>
                <w:lang w:val="en-GB"/>
              </w:rPr>
              <w:t xml:space="preserve">S</w:t>
            </w:r>
            <w:r w:rsidRPr="007E1E9C">
              <w:rPr>
                <w:lang w:val="en-GB"/>
              </w:rPr>
              <w:t xml:space="preserve">tandard, </w:t>
            </w:r>
            <w:r>
              <w:rPr>
                <w:lang w:val="en-GB"/>
              </w:rPr>
              <w:t xml:space="preserve">the University’s </w:t>
            </w:r>
            <w:r w:rsidRPr="007E1E9C">
              <w:rPr>
                <w:lang w:val="en-GB"/>
              </w:rPr>
              <w:t xml:space="preserve">curriculum, working curriculum, academic schedule, timetable and other bylaws developed by the Provider</w:t>
            </w:r>
            <w:r>
              <w:rPr>
                <w:lang w:val="en-GB"/>
              </w:rPr>
              <w:t xml:space="preserve">;</w:t>
            </w:r>
          </w:p>
          <w:p w14:textId="77777777" w14:paraId="1073A4AA" w:rsidRDefault="00F13F93" w:rsidP="00AD71AA" w:rsidR="00F13F93" w:rsidRPr="007E1E9C">
            <w:pPr>
              <w:widowControl w:val="false"/>
              <w:tabs>
                <w:tab w:pos="1452" w:val="left"/>
              </w:tabs>
              <w:jc w:val="both"/>
              <w:rPr>
                <w:lang w:val="en-US"/>
              </w:rPr>
            </w:pPr>
          </w:p>
          <w:p w14:textId="77777777" w14:paraId="3F80CB0D" w:rsidRDefault="00F13F93" w:rsidP="00AD71AA" w:rsidR="00F13F93" w:rsidRPr="007E1E9C">
            <w:pPr>
              <w:widowControl w:val="false"/>
              <w:tabs>
                <w:tab w:pos="1452" w:val="left"/>
              </w:tabs>
              <w:jc w:val="both"/>
              <w:rPr>
                <w:lang w:val="en-US"/>
              </w:rPr>
            </w:pPr>
          </w:p>
          <w:p w14:textId="77777777" w14:paraId="4AFA7B87" w:rsidRDefault="00F13F93" w:rsidP="00AD71AA" w:rsidR="00F13F93" w:rsidRPr="007E1E9C">
            <w:pPr>
              <w:widowControl w:val="false"/>
              <w:tabs>
                <w:tab w:pos="1452" w:val="left"/>
              </w:tabs>
              <w:jc w:val="both"/>
              <w:rPr>
                <w:lang w:val="en-US"/>
              </w:rPr>
            </w:pPr>
          </w:p>
          <w:p w14:textId="77777777" w14:paraId="0661C0AA" w:rsidRDefault="00F13F93" w:rsidP="00AD71AA" w:rsidR="00F13F93" w:rsidRPr="007E1E9C">
            <w:pPr>
              <w:widowControl w:val="false"/>
              <w:tabs>
                <w:tab w:pos="1452" w:val="left"/>
              </w:tabs>
              <w:jc w:val="both"/>
              <w:rPr>
                <w:lang w:val="en-US"/>
              </w:rPr>
            </w:pPr>
          </w:p>
          <w:p w14:textId="77777777" w14:paraId="6F28EC55" w:rsidRDefault="00F13F93" w:rsidP="00AD71AA" w:rsidR="00F13F93" w:rsidRPr="007E1E9C">
            <w:pPr>
              <w:widowControl w:val="false"/>
              <w:tabs>
                <w:tab w:pos="1452" w:val="left"/>
              </w:tabs>
              <w:jc w:val="both"/>
              <w:rPr>
                <w:lang w:val="en-US"/>
              </w:rPr>
            </w:pPr>
            <w:r w:rsidRPr="007E1E9C">
              <w:rPr>
                <w:lang w:val="en-US"/>
              </w:rPr>
              <w:t xml:space="preserve">The language of instruction is Russian, unless otherwise stipulated for the given Degree </w:t>
            </w:r>
            <w:r>
              <w:rPr>
                <w:lang w:val="en-US"/>
              </w:rPr>
              <w:t xml:space="preserve">P</w:t>
            </w:r>
            <w:r w:rsidRPr="007E1E9C">
              <w:rPr>
                <w:lang w:val="en-US"/>
              </w:rPr>
              <w:t xml:space="preserve">rogramme</w:t>
            </w:r>
            <w:r>
              <w:rPr>
                <w:lang w:val="en-US"/>
              </w:rPr>
              <w:t xml:space="preserve">.</w:t>
            </w:r>
          </w:p>
          <w:p w14:textId="77777777" w14:paraId="0FFF6A06"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2.4 Ensure that the Student is provided with all the conditions necessary for mastering the</w:t>
            </w:r>
            <w:r>
              <w:rPr>
                <w:lang w:val="en-GB"/>
              </w:rPr>
              <w:t xml:space="preserve"> content of the</w:t>
            </w:r>
            <w:r w:rsidRPr="007E1E9C">
              <w:rPr>
                <w:lang w:val="en-GB"/>
              </w:rPr>
              <w:t xml:space="preserve"> Degree </w:t>
            </w:r>
            <w:r>
              <w:rPr>
                <w:lang w:val="en-GB"/>
              </w:rPr>
              <w:t xml:space="preserve">P</w:t>
            </w:r>
            <w:r w:rsidRPr="007E1E9C">
              <w:rPr>
                <w:lang w:val="en-GB"/>
              </w:rPr>
              <w:t xml:space="preserve">rogramme</w:t>
            </w:r>
            <w:r>
              <w:rPr>
                <w:lang w:val="en-GB"/>
              </w:rPr>
              <w:t xml:space="preserve">;</w:t>
            </w:r>
          </w:p>
          <w:p w14:textId="77777777" w14:paraId="54932672"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lastRenderedPageBreak/>
              <w:t xml:space="preserve">2.2.5 Ensure adequate assessment of the Student</w:t>
            </w:r>
            <w:r>
              <w:rPr>
                <w:lang w:val="en-GB"/>
              </w:rPr>
              <w:t xml:space="preserve">’s</w:t>
            </w:r>
            <w:r w:rsidRPr="007E1E9C">
              <w:rPr>
                <w:lang w:val="en-GB"/>
              </w:rPr>
              <w:t xml:space="preserve"> performance as per state requirements for </w:t>
            </w:r>
            <w:r>
              <w:rPr>
                <w:lang w:val="en-GB"/>
              </w:rPr>
              <w:t xml:space="preserve">Specialist</w:t>
            </w:r>
            <w:r w:rsidRPr="007E1E9C">
              <w:rPr>
                <w:lang w:val="en-GB"/>
              </w:rPr>
              <w:t xml:space="preserve">’s degree holders</w:t>
            </w:r>
            <w:r>
              <w:rPr>
                <w:lang w:val="en-GB"/>
              </w:rPr>
              <w:t xml:space="preserve">;</w:t>
            </w:r>
          </w:p>
          <w:p w14:textId="77777777" w14:paraId="2C36BB15" w:rsidRDefault="00F13F93" w:rsidP="00AD71AA" w:rsidR="00F13F93" w:rsidRPr="007E1E9C">
            <w:pPr>
              <w:pStyle w:val="afd"/>
              <w:widowControl w:val="false"/>
              <w:tabs>
                <w:tab w:pos="743" w:val="left"/>
              </w:tabs>
              <w:ind w:left="34"/>
              <w:contextualSpacing w:val="false"/>
              <w:jc w:val="both"/>
              <w:rPr>
                <w:lang w:val="en-GB"/>
              </w:rPr>
            </w:pPr>
          </w:p>
          <w:p w14:textId="77777777" w14:paraId="4AB3DC09"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2.6 Grant the Student the right to use </w:t>
            </w:r>
            <w:r>
              <w:rPr>
                <w:lang w:val="en-GB"/>
              </w:rPr>
              <w:t xml:space="preserve">the </w:t>
            </w:r>
            <w:r w:rsidRPr="007E1E9C">
              <w:rPr>
                <w:lang w:val="en-GB"/>
              </w:rPr>
              <w:t xml:space="preserve">teaching, learning, physical and technological resources of HSE to the extent required for the completion of the given Degree </w:t>
            </w:r>
            <w:r>
              <w:rPr>
                <w:lang w:val="en-GB"/>
              </w:rPr>
              <w:t xml:space="preserve">P</w:t>
            </w:r>
            <w:r w:rsidRPr="007E1E9C">
              <w:rPr>
                <w:lang w:val="en-GB"/>
              </w:rPr>
              <w:t xml:space="preserve">rogramme, and, for an additional fee, purchase teaching and learning materials published by </w:t>
            </w:r>
            <w:r>
              <w:rPr>
                <w:lang w:val="en-GB"/>
              </w:rPr>
              <w:t xml:space="preserve">the University;</w:t>
            </w:r>
          </w:p>
          <w:p w14:textId="77777777" w14:paraId="710D2314" w:rsidRDefault="00F13F93" w:rsidP="00AD71AA" w:rsidR="00F13F93" w:rsidRPr="007E1E9C">
            <w:pPr>
              <w:pStyle w:val="afd"/>
              <w:widowControl w:val="false"/>
              <w:tabs>
                <w:tab w:pos="743" w:val="left"/>
              </w:tabs>
              <w:ind w:left="34"/>
              <w:contextualSpacing w:val="false"/>
              <w:jc w:val="both"/>
              <w:rPr>
                <w:lang w:val="en-GB"/>
              </w:rPr>
            </w:pPr>
          </w:p>
          <w:p w14:textId="77777777" w14:paraId="20079FFE" w:rsidRDefault="00F13F93" w:rsidP="00AD71AA" w:rsidR="00F13F93" w:rsidRPr="007E1E9C">
            <w:pPr>
              <w:pStyle w:val="afd"/>
              <w:widowControl w:val="false"/>
              <w:tabs>
                <w:tab w:pos="743" w:val="left"/>
              </w:tabs>
              <w:ind w:left="34"/>
              <w:contextualSpacing w:val="false"/>
              <w:jc w:val="both"/>
              <w:rPr>
                <w:lang w:val="en-GB"/>
              </w:rPr>
            </w:pPr>
          </w:p>
          <w:p w14:textId="77777777" w14:paraId="5F919223"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2.7 Enable the Student to repeat interim assessment</w:t>
            </w:r>
            <w:r>
              <w:rPr>
                <w:lang w:val="en-GB"/>
              </w:rPr>
              <w:t xml:space="preserve">s</w:t>
            </w:r>
            <w:r w:rsidRPr="007E1E9C">
              <w:rPr>
                <w:lang w:val="en-GB"/>
              </w:rPr>
              <w:t xml:space="preserve"> as per the procedures established by HSE, if </w:t>
            </w:r>
            <w:r>
              <w:rPr>
                <w:lang w:val="en-GB"/>
              </w:rPr>
              <w:t xml:space="preserve">he/she </w:t>
            </w:r>
            <w:r w:rsidRPr="007E1E9C">
              <w:rPr>
                <w:lang w:val="en-GB"/>
              </w:rPr>
              <w:t xml:space="preserve">fails to manage the prescribed volume of study and independent work</w:t>
            </w:r>
            <w:r>
              <w:rPr>
                <w:lang w:val="en-GB"/>
              </w:rPr>
              <w:t xml:space="preserve">,</w:t>
            </w:r>
            <w:r w:rsidRPr="007E1E9C">
              <w:rPr>
                <w:lang w:val="en-GB"/>
              </w:rPr>
              <w:t xml:space="preserve"> or fails to pass any assessment</w:t>
            </w:r>
            <w:r>
              <w:rPr>
                <w:lang w:val="en-GB"/>
              </w:rPr>
              <w:t xml:space="preserve">;</w:t>
            </w:r>
          </w:p>
          <w:p w14:textId="77777777" w14:paraId="6EA031C3" w:rsidRDefault="00F13F93" w:rsidP="00AD71AA" w:rsidR="00F13F93" w:rsidRPr="007E1E9C">
            <w:pPr>
              <w:pStyle w:val="afd"/>
              <w:widowControl w:val="false"/>
              <w:tabs>
                <w:tab w:pos="743" w:val="left"/>
              </w:tabs>
              <w:ind w:left="34"/>
              <w:contextualSpacing w:val="false"/>
              <w:jc w:val="both"/>
              <w:rPr>
                <w:lang w:val="en-GB"/>
              </w:rPr>
            </w:pPr>
          </w:p>
          <w:p w14:textId="77777777" w14:paraId="12A1F902" w:rsidRDefault="00F13F93" w:rsidP="00AD71AA" w:rsidR="00F13F93" w:rsidRPr="007E1E9C">
            <w:pPr>
              <w:pStyle w:val="afd"/>
              <w:widowControl w:val="false"/>
              <w:tabs>
                <w:tab w:pos="743" w:val="left"/>
              </w:tabs>
              <w:ind w:left="34"/>
              <w:contextualSpacing w:val="false"/>
              <w:jc w:val="both"/>
              <w:rPr>
                <w:lang w:val="en-GB"/>
              </w:rPr>
            </w:pPr>
          </w:p>
          <w:p w14:textId="77777777" w14:paraId="6ADA7C3E"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2.8 Allow the Student to proceed to the final state examination in order to receive </w:t>
            </w:r>
            <w:r>
              <w:rPr>
                <w:lang w:val="en-GB"/>
              </w:rPr>
              <w:t xml:space="preserve">a Specialist’s</w:t>
            </w:r>
            <w:r w:rsidRPr="007E1E9C">
              <w:rPr>
                <w:lang w:val="en-GB"/>
              </w:rPr>
              <w:t xml:space="preserve"> degree in</w:t>
            </w:r>
          </w:p>
          <w:p w14:textId="77777777" w14:paraId="5ADD5168" w:rsidRDefault="00F13F93" w:rsidP="00AD71AA" w:rsidR="00F13F93" w:rsidRPr="007E1E9C">
            <w:pPr>
              <w:widowControl w:val="false"/>
              <w:tabs>
                <w:tab w:pos="1452" w:val="left"/>
              </w:tabs>
              <w:ind w:left="35"/>
              <w:jc w:val="both"/>
              <w:rPr>
                <w:lang w:val="en-US"/>
              </w:rPr>
            </w:pPr>
            <w:r w:rsidRPr="007E1E9C">
              <w:rPr>
                <w:lang w:val="en-US"/>
              </w:rPr>
              <w:t xml:space="preserve">______________________________________, provided that the </w:t>
            </w:r>
            <w:r>
              <w:rPr>
                <w:lang w:val="en-US"/>
              </w:rPr>
              <w:t xml:space="preserve">he/she has complied in full with the given syllabus,</w:t>
            </w:r>
            <w:r w:rsidRPr="007E1E9C">
              <w:rPr>
                <w:lang w:val="en-US"/>
              </w:rPr>
              <w:t xml:space="preserve"> </w:t>
            </w:r>
            <w:r>
              <w:rPr>
                <w:lang w:val="en-US"/>
              </w:rPr>
              <w:t xml:space="preserve">including </w:t>
            </w:r>
            <w:r w:rsidRPr="007E1E9C">
              <w:rPr>
                <w:lang w:val="en-US"/>
              </w:rPr>
              <w:t xml:space="preserve">the prescribed volume of study load and independent work, passed the assessments</w:t>
            </w:r>
            <w:r>
              <w:rPr>
                <w:lang w:val="en-US"/>
              </w:rPr>
              <w:t xml:space="preserve">,</w:t>
            </w:r>
            <w:r w:rsidRPr="007E1E9C">
              <w:rPr>
                <w:lang w:val="en-US"/>
              </w:rPr>
              <w:t xml:space="preserve"> and observed HSE</w:t>
            </w:r>
            <w:r>
              <w:rPr>
                <w:lang w:val="en-US"/>
              </w:rPr>
              <w:t xml:space="preserve">’s</w:t>
            </w:r>
            <w:r w:rsidRPr="007E1E9C">
              <w:rPr>
                <w:lang w:val="en-US"/>
              </w:rPr>
              <w:t xml:space="preserve"> Internal Regulations</w:t>
            </w:r>
            <w:r>
              <w:rPr>
                <w:lang w:val="en-US"/>
              </w:rPr>
              <w:t xml:space="preserve"> for the learners;</w:t>
            </w:r>
          </w:p>
          <w:p w14:textId="77777777" w14:paraId="7788D86C" w:rsidRDefault="00F13F93" w:rsidP="00AD71AA" w:rsidR="00F13F93" w:rsidRPr="007E1E9C">
            <w:pPr>
              <w:widowControl w:val="false"/>
              <w:tabs>
                <w:tab w:pos="1452" w:val="left"/>
              </w:tabs>
              <w:ind w:left="35"/>
              <w:jc w:val="both"/>
              <w:rPr>
                <w:lang w:val="en-US"/>
              </w:rPr>
            </w:pPr>
          </w:p>
          <w:p w14:textId="77777777" w14:paraId="57E398AD"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2.9 Award the corresponding qualification to the Student and issue a</w:t>
            </w:r>
            <w:r>
              <w:rPr>
                <w:lang w:val="en-GB"/>
              </w:rPr>
              <w:t xml:space="preserve"> Specialist’s</w:t>
            </w:r>
            <w:r w:rsidRPr="007E1E9C">
              <w:rPr>
                <w:lang w:val="en-GB"/>
              </w:rPr>
              <w:t xml:space="preserve"> degree and qualification certificate, provided </w:t>
            </w:r>
            <w:r>
              <w:rPr>
                <w:lang w:val="en-GB"/>
              </w:rPr>
              <w:t xml:space="preserve">that he/she</w:t>
            </w:r>
            <w:r w:rsidRPr="007E1E9C">
              <w:rPr>
                <w:lang w:val="en-GB"/>
              </w:rPr>
              <w:t xml:space="preserve"> has successfully completed all assessments incorporated into the final state examination</w:t>
            </w:r>
            <w:r>
              <w:rPr>
                <w:lang w:val="en-GB"/>
              </w:rPr>
              <w:t xml:space="preserve">;</w:t>
            </w:r>
          </w:p>
          <w:p w14:textId="77777777" w14:paraId="5164FEFC" w:rsidRDefault="00F13F93" w:rsidP="00AD71AA" w:rsidR="00F13F93" w:rsidRPr="007E1E9C">
            <w:pPr>
              <w:pStyle w:val="afd"/>
              <w:widowControl w:val="false"/>
              <w:tabs>
                <w:tab w:pos="743" w:val="left"/>
              </w:tabs>
              <w:ind w:left="34"/>
              <w:contextualSpacing w:val="false"/>
              <w:jc w:val="both"/>
              <w:rPr>
                <w:lang w:val="en-GB"/>
              </w:rPr>
            </w:pPr>
          </w:p>
          <w:p w14:textId="77777777" w14:paraId="2A96F718" w:rsidRDefault="00F13F93" w:rsidP="00AD71AA" w:rsidR="00F13F93" w:rsidRPr="007E1E9C">
            <w:pPr>
              <w:pStyle w:val="afd"/>
              <w:widowControl w:val="false"/>
              <w:tabs>
                <w:tab w:pos="743" w:val="left"/>
              </w:tabs>
              <w:ind w:left="34"/>
              <w:contextualSpacing w:val="false"/>
              <w:jc w:val="both"/>
              <w:rPr>
                <w:lang w:val="en-GB"/>
              </w:rPr>
            </w:pPr>
          </w:p>
          <w:p w14:textId="77777777" w14:paraId="7C921C9F" w:rsidRDefault="00F13F93" w:rsidP="00AD71AA" w:rsidR="00F13F93" w:rsidRPr="007E1E9C">
            <w:pPr>
              <w:pStyle w:val="afd"/>
              <w:widowControl w:val="false"/>
              <w:tabs>
                <w:tab w:pos="35" w:val="left"/>
                <w:tab w:pos="1169" w:val="left"/>
              </w:tabs>
              <w:ind w:left="33"/>
              <w:jc w:val="both"/>
              <w:rPr>
                <w:lang w:val="en-GB"/>
              </w:rPr>
            </w:pPr>
            <w:r w:rsidRPr="007E1E9C">
              <w:rPr>
                <w:lang w:val="en-GB"/>
              </w:rPr>
              <w:tab/>
              <w:t xml:space="preserve">If the Student does not take the final state examination within the period stipulated by the curriculum without a valid excuse, or does not pass final assessments incorporated into the final state examination, </w:t>
            </w:r>
            <w:r>
              <w:rPr>
                <w:lang w:val="en-GB"/>
              </w:rPr>
              <w:t xml:space="preserve">he/she</w:t>
            </w:r>
            <w:r w:rsidRPr="007E1E9C">
              <w:rPr>
                <w:lang w:val="en-GB"/>
              </w:rPr>
              <w:t xml:space="preserve"> shall be dismissed from HSE and receive a standard certificate of attendance</w:t>
            </w:r>
            <w:r>
              <w:rPr>
                <w:lang w:val="en-GB"/>
              </w:rPr>
              <w:t xml:space="preserve"> set out by HSE;</w:t>
            </w:r>
          </w:p>
          <w:p w14:textId="77777777" w14:paraId="0C60F5DA" w:rsidRDefault="00F13F93" w:rsidP="00AD71AA" w:rsidR="00F13F93" w:rsidRPr="007E1E9C">
            <w:pPr>
              <w:pStyle w:val="afd"/>
              <w:widowControl w:val="false"/>
              <w:tabs>
                <w:tab w:pos="35" w:val="left"/>
                <w:tab w:pos="1169" w:val="left"/>
              </w:tabs>
              <w:ind w:left="33"/>
              <w:jc w:val="both"/>
              <w:rPr>
                <w:lang w:val="en-GB"/>
              </w:rPr>
            </w:pPr>
          </w:p>
          <w:p w14:textId="77777777" w14:paraId="7EC469DC" w:rsidRDefault="00F13F93" w:rsidP="00AD71AA" w:rsidR="00F13F93" w:rsidRPr="007E1E9C">
            <w:pPr>
              <w:pStyle w:val="afd"/>
              <w:widowControl w:val="false"/>
              <w:tabs>
                <w:tab w:pos="35" w:val="left"/>
                <w:tab w:pos="1169" w:val="left"/>
              </w:tabs>
              <w:ind w:left="33"/>
              <w:jc w:val="both"/>
              <w:rPr>
                <w:lang w:val="en-GB"/>
              </w:rPr>
            </w:pPr>
          </w:p>
          <w:p w14:textId="77777777" w14:paraId="501E0991" w:rsidRDefault="00F13F93" w:rsidP="00AD71AA" w:rsidR="00F13F93" w:rsidRPr="007E1E9C">
            <w:pPr>
              <w:pStyle w:val="afd"/>
              <w:widowControl w:val="false"/>
              <w:tabs>
                <w:tab w:pos="743" w:val="left"/>
              </w:tabs>
              <w:ind w:left="34"/>
              <w:contextualSpacing w:val="false"/>
              <w:jc w:val="both"/>
              <w:rPr>
                <w:lang w:val="en-GB"/>
              </w:rPr>
            </w:pPr>
            <w:r w:rsidRPr="00DD5E7A">
              <w:rPr>
                <w:lang w:val="en-US"/>
              </w:rPr>
              <w:t xml:space="preserve">2.2.10 </w:t>
            </w:r>
            <w:r w:rsidRPr="007E1E9C">
              <w:rPr>
                <w:lang w:val="en-GB"/>
              </w:rPr>
              <w:t xml:space="preserve">Provide the Student with</w:t>
            </w:r>
            <w:r w:rsidRPr="00E730A3">
              <w:rPr>
                <w:lang w:val="en-US"/>
              </w:rPr>
              <w:t xml:space="preserve"> </w:t>
            </w:r>
            <w:r>
              <w:rPr>
                <w:lang w:val="en-US"/>
              </w:rPr>
              <w:t xml:space="preserve">living</w:t>
            </w:r>
            <w:r w:rsidRPr="007E1E9C">
              <w:rPr>
                <w:lang w:val="en-GB"/>
              </w:rPr>
              <w:t xml:space="preserve"> accommodation in a dormitory for the entire duration of their training, subject to the established standards and </w:t>
            </w:r>
            <w:r>
              <w:rPr>
                <w:lang w:val="en-GB"/>
              </w:rPr>
              <w:t xml:space="preserve">rules established by legislation of the Russian Federation and bylaws of HSE</w:t>
            </w:r>
            <w:r w:rsidRPr="007E1E9C">
              <w:rPr>
                <w:lang w:val="en-GB"/>
              </w:rPr>
              <w:t xml:space="preserve"> </w:t>
            </w:r>
          </w:p>
          <w:p w14:textId="77777777" w14:paraId="2B61E834"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1</w:t>
            </w:r>
            <w:r w:rsidRPr="007E1E9C">
              <w:rPr>
                <w:lang w:val="en-GB"/>
              </w:rPr>
              <w:t xml:space="preserve"> Assist the Student</w:t>
            </w:r>
            <w:r>
              <w:rPr>
                <w:lang w:val="en-GB"/>
              </w:rPr>
              <w:t xml:space="preserve"> in</w:t>
            </w:r>
            <w:r w:rsidRPr="007E1E9C">
              <w:rPr>
                <w:lang w:val="en-GB"/>
              </w:rPr>
              <w:t xml:space="preserve"> </w:t>
            </w:r>
            <w:r>
              <w:rPr>
                <w:lang w:val="en-GB"/>
              </w:rPr>
              <w:t xml:space="preserve">obtaining a</w:t>
            </w:r>
            <w:r w:rsidRPr="007E1E9C">
              <w:rPr>
                <w:lang w:val="en-GB"/>
              </w:rPr>
              <w:t xml:space="preserve"> visa for studying in the Russian Federation, returning to </w:t>
            </w:r>
            <w:r w:rsidRPr="007E1E9C">
              <w:rPr>
                <w:lang w:val="en-GB"/>
              </w:rPr>
              <w:lastRenderedPageBreak/>
              <w:t xml:space="preserve">their home country</w:t>
            </w:r>
            <w:r>
              <w:rPr>
                <w:lang w:val="en-GB"/>
              </w:rPr>
              <w:t xml:space="preserve">,</w:t>
            </w:r>
            <w:r w:rsidRPr="007E1E9C">
              <w:rPr>
                <w:lang w:val="en-GB"/>
              </w:rPr>
              <w:t xml:space="preserve"> or travelling within the Russian Federation as per the educational process, </w:t>
            </w:r>
            <w:r>
              <w:rPr>
                <w:lang w:val="en-GB"/>
              </w:rPr>
              <w:t xml:space="preserve">and </w:t>
            </w:r>
            <w:r w:rsidRPr="007E1E9C">
              <w:rPr>
                <w:lang w:val="en-GB"/>
              </w:rPr>
              <w:t xml:space="preserve">subject to established procedures</w:t>
            </w:r>
            <w:r>
              <w:rPr>
                <w:lang w:val="en-GB"/>
              </w:rPr>
              <w:t xml:space="preserve">;</w:t>
            </w:r>
          </w:p>
          <w:p w14:textId="77777777" w14:paraId="6615D546"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2</w:t>
            </w:r>
            <w:r w:rsidRPr="007E1E9C">
              <w:rPr>
                <w:lang w:val="en-GB"/>
              </w:rPr>
              <w:t xml:space="preserve"> Ensure respect of the Student’s dignity, </w:t>
            </w:r>
            <w:r>
              <w:rPr>
                <w:lang w:val="en-GB"/>
              </w:rPr>
              <w:t xml:space="preserve">his/her</w:t>
            </w:r>
            <w:r w:rsidRPr="007E1E9C">
              <w:rPr>
                <w:lang w:val="en-GB"/>
              </w:rPr>
              <w:t xml:space="preserve"> protection from physical and psychological abuse; create a favourable environment for the Student’s moral, physical and mental health and emotional well-being with </w:t>
            </w:r>
            <w:r>
              <w:rPr>
                <w:lang w:val="en-GB"/>
              </w:rPr>
              <w:t xml:space="preserve">respect to his/her</w:t>
            </w:r>
            <w:r w:rsidRPr="007E1E9C">
              <w:rPr>
                <w:lang w:val="en-GB"/>
              </w:rPr>
              <w:t xml:space="preserve"> personal circumstances</w:t>
            </w:r>
            <w:r>
              <w:rPr>
                <w:lang w:val="en-GB"/>
              </w:rPr>
              <w:t xml:space="preserve">;</w:t>
            </w:r>
          </w:p>
          <w:p w14:textId="77777777" w14:paraId="6EA3DC15" w:rsidRDefault="00F13F93" w:rsidP="00AD71AA" w:rsidR="00F13F93" w:rsidRPr="007E1E9C">
            <w:pPr>
              <w:pStyle w:val="afd"/>
              <w:widowControl w:val="false"/>
              <w:tabs>
                <w:tab w:pos="743" w:val="left"/>
              </w:tabs>
              <w:ind w:left="34"/>
              <w:contextualSpacing w:val="false"/>
              <w:jc w:val="both"/>
              <w:rPr>
                <w:lang w:val="en-GB"/>
              </w:rPr>
            </w:pPr>
          </w:p>
          <w:p w14:textId="77777777" w14:paraId="1F3F02EC"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3</w:t>
            </w:r>
            <w:r w:rsidRPr="007E1E9C">
              <w:rPr>
                <w:lang w:val="en-GB"/>
              </w:rPr>
              <w:t xml:space="preserve"> Upon unilateral termination of the Agreement and/or the Student’s dismissal by HSE, notify </w:t>
            </w:r>
            <w:r>
              <w:rPr>
                <w:lang w:val="en-GB"/>
              </w:rPr>
              <w:t xml:space="preserve">him/her</w:t>
            </w:r>
            <w:r w:rsidRPr="007E1E9C">
              <w:rPr>
                <w:lang w:val="en-GB"/>
              </w:rPr>
              <w:t xml:space="preserve"> at least 10 (ten) calendar days prior to the date of such termination/dismissal by sending a written notification to the address(-</w:t>
            </w:r>
            <w:proofErr w:type="spellStart"/>
            <w:r w:rsidRPr="007E1E9C">
              <w:rPr>
                <w:lang w:val="en-GB"/>
              </w:rPr>
              <w:t xml:space="preserve">es</w:t>
            </w:r>
            <w:proofErr w:type="spellEnd"/>
            <w:r w:rsidRPr="007E1E9C">
              <w:rPr>
                <w:lang w:val="en-GB"/>
              </w:rPr>
              <w:t xml:space="preserve">) </w:t>
            </w:r>
            <w:r>
              <w:rPr>
                <w:lang w:val="en-GB"/>
              </w:rPr>
              <w:t xml:space="preserve">of the</w:t>
            </w:r>
            <w:r w:rsidRPr="005920D3">
              <w:rPr>
                <w:lang w:val="en-US"/>
              </w:rPr>
              <w:t xml:space="preserve"> </w:t>
            </w:r>
            <w:r w:rsidRPr="005920D3">
              <w:rPr>
                <w:lang w:val="en-GB"/>
              </w:rPr>
              <w:t xml:space="preserve">Student </w:t>
            </w:r>
            <w:r w:rsidRPr="007E1E9C">
              <w:rPr>
                <w:lang w:val="en-GB"/>
              </w:rPr>
              <w:t xml:space="preserve">specified in clause </w:t>
            </w:r>
            <w:r>
              <w:rPr>
                <w:lang w:val="en-US"/>
              </w:rPr>
              <w:t xml:space="preserve">8</w:t>
            </w:r>
            <w:r w:rsidRPr="007E1E9C">
              <w:rPr>
                <w:lang w:val="en-GB"/>
              </w:rPr>
              <w:t xml:space="preserve"> hereof</w:t>
            </w:r>
            <w:r>
              <w:rPr>
                <w:lang w:val="en-GB"/>
              </w:rPr>
              <w:t xml:space="preserve">;</w:t>
            </w:r>
          </w:p>
          <w:p w14:textId="77777777" w14:paraId="4F5FE3C9" w:rsidRDefault="00F13F93" w:rsidP="00AD71AA" w:rsidR="00F13F93">
            <w:pPr>
              <w:pStyle w:val="afd"/>
              <w:widowControl w:val="false"/>
              <w:tabs>
                <w:tab w:pos="743" w:val="left"/>
              </w:tabs>
              <w:ind w:left="34"/>
              <w:contextualSpacing w:val="false"/>
              <w:jc w:val="both"/>
              <w:rPr>
                <w:lang w:val="en-GB"/>
              </w:rPr>
            </w:pPr>
          </w:p>
          <w:p w14:textId="77777777" w14:paraId="2CB27DDF" w:rsidRDefault="00F13F93" w:rsidP="00AD71AA" w:rsidR="00F13F93" w:rsidRPr="007E1E9C">
            <w:pPr>
              <w:pStyle w:val="afd"/>
              <w:widowControl w:val="false"/>
              <w:tabs>
                <w:tab w:pos="743" w:val="left"/>
              </w:tabs>
              <w:ind w:left="34"/>
              <w:contextualSpacing w:val="false"/>
              <w:jc w:val="both"/>
              <w:rPr>
                <w:lang w:val="en-GB"/>
              </w:rPr>
            </w:pPr>
          </w:p>
          <w:p w14:textId="77777777" w14:paraId="5693A469"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2.</w:t>
            </w:r>
            <w:r>
              <w:rPr>
                <w:lang w:val="en-US"/>
              </w:rPr>
              <w:t xml:space="preserve">14</w:t>
            </w:r>
            <w:r w:rsidRPr="007E1E9C">
              <w:rPr>
                <w:lang w:val="en-GB"/>
              </w:rPr>
              <w:t xml:space="preserve"> Notify the </w:t>
            </w:r>
            <w:r w:rsidRPr="00A75765">
              <w:rPr>
                <w:lang w:val="en-GB"/>
              </w:rPr>
              <w:t xml:space="preserve">Student </w:t>
            </w:r>
            <w:r>
              <w:rPr>
                <w:lang w:val="en-GB"/>
              </w:rPr>
              <w:t xml:space="preserve">in regards to an</w:t>
            </w:r>
            <w:r w:rsidRPr="007E1E9C">
              <w:rPr>
                <w:lang w:val="en-GB"/>
              </w:rPr>
              <w:t xml:space="preserve"> increase in </w:t>
            </w:r>
            <w:r>
              <w:rPr>
                <w:lang w:val="en-GB"/>
              </w:rPr>
              <w:t xml:space="preserve">price </w:t>
            </w:r>
            <w:r w:rsidRPr="00E730A3">
              <w:rPr>
                <w:lang w:val="en-US"/>
              </w:rPr>
              <w:t xml:space="preserve">of</w:t>
            </w:r>
            <w:r>
              <w:rPr>
                <w:lang w:val="en-US"/>
              </w:rPr>
              <w:t xml:space="preserve"> educational services</w:t>
            </w:r>
            <w:r w:rsidRPr="007E1E9C">
              <w:rPr>
                <w:lang w:val="en-GB"/>
              </w:rPr>
              <w:t xml:space="preserve"> (adjusted for the inflation rate as per item </w:t>
            </w:r>
            <w:r>
              <w:rPr>
                <w:lang w:val="en-US"/>
              </w:rPr>
              <w:t xml:space="preserve">4</w:t>
            </w:r>
            <w:r w:rsidRPr="007E1E9C">
              <w:rPr>
                <w:lang w:val="en-GB"/>
              </w:rPr>
              <w:t xml:space="preserve">.1 hereof) by sending a written notification to the address(-</w:t>
            </w:r>
            <w:proofErr w:type="spellStart"/>
            <w:r w:rsidRPr="007E1E9C">
              <w:rPr>
                <w:lang w:val="en-GB"/>
              </w:rPr>
              <w:t xml:space="preserve">es</w:t>
            </w:r>
            <w:proofErr w:type="spellEnd"/>
            <w:r w:rsidRPr="007E1E9C">
              <w:rPr>
                <w:lang w:val="en-GB"/>
              </w:rPr>
              <w:t xml:space="preserve">) </w:t>
            </w:r>
            <w:r>
              <w:rPr>
                <w:lang w:val="en-GB"/>
              </w:rPr>
              <w:t xml:space="preserve">of the Student </w:t>
            </w:r>
            <w:r w:rsidRPr="007E1E9C">
              <w:rPr>
                <w:lang w:val="en-GB"/>
              </w:rPr>
              <w:t xml:space="preserve">specified in clause </w:t>
            </w:r>
            <w:r>
              <w:rPr>
                <w:lang w:val="en-GB"/>
              </w:rPr>
              <w:t xml:space="preserve">8</w:t>
            </w:r>
            <w:r w:rsidRPr="007E1E9C">
              <w:rPr>
                <w:lang w:val="en-GB"/>
              </w:rPr>
              <w:t xml:space="preserve"> hereof</w:t>
            </w:r>
            <w:r>
              <w:rPr>
                <w:lang w:val="en-GB"/>
              </w:rPr>
              <w:t xml:space="preserve">,</w:t>
            </w:r>
            <w:r w:rsidRPr="007E1E9C">
              <w:rPr>
                <w:lang w:val="en-GB"/>
              </w:rPr>
              <w:t xml:space="preserve"> or delivering it </w:t>
            </w:r>
            <w:r>
              <w:rPr>
                <w:lang w:val="en-GB"/>
              </w:rPr>
              <w:t xml:space="preserve">to the Student</w:t>
            </w:r>
            <w:r w:rsidRPr="007E1E9C">
              <w:rPr>
                <w:lang w:val="en-GB"/>
              </w:rPr>
              <w:t xml:space="preserve"> in person with the</w:t>
            </w:r>
            <w:r>
              <w:rPr>
                <w:lang w:val="en-GB"/>
              </w:rPr>
              <w:t xml:space="preserve">ir</w:t>
            </w:r>
            <w:r w:rsidRPr="007E1E9C">
              <w:rPr>
                <w:lang w:val="en-GB"/>
              </w:rPr>
              <w:t xml:space="preserve"> signature of acknowledgement, no later than June 15 of the academic year preceding the year for which </w:t>
            </w:r>
            <w:r>
              <w:rPr>
                <w:lang w:val="en-GB"/>
              </w:rPr>
              <w:t xml:space="preserve">the price of educational services</w:t>
            </w:r>
            <w:r w:rsidRPr="007E1E9C">
              <w:rPr>
                <w:lang w:val="en-GB"/>
              </w:rPr>
              <w:t xml:space="preserve"> shall be increased</w:t>
            </w:r>
            <w:r>
              <w:rPr>
                <w:lang w:val="en-GB"/>
              </w:rPr>
              <w:t xml:space="preserve">;</w:t>
            </w:r>
          </w:p>
          <w:p w14:textId="77777777" w14:paraId="79172629" w:rsidRDefault="00F13F93" w:rsidP="00AD71AA" w:rsidR="00F13F93">
            <w:pPr>
              <w:pStyle w:val="afd"/>
              <w:widowControl w:val="false"/>
              <w:tabs>
                <w:tab w:pos="743" w:val="left"/>
              </w:tabs>
              <w:ind w:left="34"/>
              <w:contextualSpacing w:val="false"/>
              <w:jc w:val="both"/>
              <w:rPr>
                <w:lang w:val="en-GB"/>
              </w:rPr>
            </w:pPr>
          </w:p>
          <w:p w14:textId="77777777" w14:paraId="081FE0D1" w:rsidRDefault="00F13F93" w:rsidP="00AD71AA" w:rsidR="00F13F93" w:rsidRPr="007E1E9C">
            <w:pPr>
              <w:pStyle w:val="afd"/>
              <w:widowControl w:val="false"/>
              <w:tabs>
                <w:tab w:pos="743" w:val="left"/>
              </w:tabs>
              <w:ind w:left="34"/>
              <w:contextualSpacing w:val="false"/>
              <w:jc w:val="both"/>
              <w:rPr>
                <w:lang w:val="en-GB"/>
              </w:rPr>
            </w:pPr>
          </w:p>
          <w:p w14:textId="77777777" w14:paraId="4A007762"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5</w:t>
            </w:r>
            <w:r w:rsidRPr="007E1E9C">
              <w:rPr>
                <w:lang w:val="en-GB"/>
              </w:rPr>
              <w:t xml:space="preserve"> Publish </w:t>
            </w:r>
            <w:r>
              <w:rPr>
                <w:lang w:val="en-GB"/>
              </w:rPr>
              <w:t xml:space="preserve">a </w:t>
            </w:r>
            <w:r w:rsidRPr="007E1E9C">
              <w:rPr>
                <w:lang w:val="en-GB"/>
              </w:rPr>
              <w:t xml:space="preserve">notification </w:t>
            </w:r>
            <w:r>
              <w:rPr>
                <w:lang w:val="en-GB"/>
              </w:rPr>
              <w:t xml:space="preserve">in regards to an</w:t>
            </w:r>
            <w:r w:rsidRPr="007E1E9C">
              <w:rPr>
                <w:lang w:val="en-GB"/>
              </w:rPr>
              <w:t xml:space="preserve"> increase in </w:t>
            </w:r>
            <w:r>
              <w:rPr>
                <w:lang w:val="en-GB"/>
              </w:rPr>
              <w:t xml:space="preserve">price of educational services</w:t>
            </w:r>
            <w:r w:rsidRPr="007E1E9C">
              <w:rPr>
                <w:lang w:val="en-GB"/>
              </w:rPr>
              <w:t xml:space="preserve"> (adjusted for the inflation rate as per item </w:t>
            </w:r>
            <w:r>
              <w:rPr>
                <w:lang w:val="en-GB"/>
              </w:rPr>
              <w:t xml:space="preserve">4</w:t>
            </w:r>
            <w:r w:rsidRPr="007E1E9C">
              <w:rPr>
                <w:lang w:val="en-GB"/>
              </w:rPr>
              <w:t xml:space="preserve">.1 hereof) on the webpages of HSE</w:t>
            </w:r>
            <w:r>
              <w:rPr>
                <w:lang w:val="en-GB"/>
              </w:rPr>
              <w:t xml:space="preserve">’s respective</w:t>
            </w:r>
            <w:r w:rsidRPr="007E1E9C">
              <w:rPr>
                <w:lang w:val="en-GB"/>
              </w:rPr>
              <w:t xml:space="preserve"> faculties and subdivisions, accounting office, planning and finance office and </w:t>
            </w:r>
            <w:r>
              <w:rPr>
                <w:lang w:val="en-GB"/>
              </w:rPr>
              <w:t xml:space="preserve">the </w:t>
            </w:r>
            <w:r w:rsidRPr="007E1E9C">
              <w:rPr>
                <w:lang w:val="en-GB"/>
              </w:rPr>
              <w:t xml:space="preserve">office of degree programmes on HSE</w:t>
            </w:r>
            <w:r>
              <w:rPr>
                <w:lang w:val="en-GB"/>
              </w:rPr>
              <w:t xml:space="preserve">’s</w:t>
            </w:r>
            <w:r w:rsidRPr="007E1E9C">
              <w:rPr>
                <w:lang w:val="en-GB"/>
              </w:rPr>
              <w:t xml:space="preserve"> corporate portal (official website) </w:t>
            </w:r>
            <w:hyperlink r:id="rId11" w:history="true">
              <w:r w:rsidRPr="007E1E9C">
                <w:rPr>
                  <w:lang w:val="en-GB"/>
                </w:rPr>
                <w:t xml:space="preserve">www.hse.ru</w:t>
              </w:r>
            </w:hyperlink>
            <w:r w:rsidRPr="007E1E9C">
              <w:rPr>
                <w:lang w:val="en-GB"/>
              </w:rPr>
              <w:t xml:space="preserve">, no later than June 15 of the academic year preceding the year for which </w:t>
            </w:r>
            <w:r>
              <w:rPr>
                <w:lang w:val="en-GB"/>
              </w:rPr>
              <w:t xml:space="preserve">the price of educational services</w:t>
            </w:r>
            <w:r w:rsidRPr="007E1E9C">
              <w:rPr>
                <w:lang w:val="en-GB"/>
              </w:rPr>
              <w:t xml:space="preserve"> </w:t>
            </w:r>
            <w:r>
              <w:rPr>
                <w:lang w:val="en-GB"/>
              </w:rPr>
              <w:t xml:space="preserve">are to be</w:t>
            </w:r>
            <w:r w:rsidRPr="007E1E9C">
              <w:rPr>
                <w:lang w:val="en-GB"/>
              </w:rPr>
              <w:t xml:space="preserve"> </w:t>
            </w:r>
            <w:r>
              <w:rPr>
                <w:lang w:val="en-GB"/>
              </w:rPr>
              <w:t xml:space="preserve">raised</w:t>
            </w:r>
            <w:r w:rsidRPr="007E1E9C">
              <w:rPr>
                <w:lang w:val="en-GB"/>
              </w:rPr>
              <w:t xml:space="preserve">.</w:t>
            </w:r>
          </w:p>
          <w:p w14:textId="77777777" w14:paraId="0EF0D30E" w:rsidRDefault="00F13F93" w:rsidP="00AD71AA" w:rsidR="00F13F93" w:rsidRPr="007E1E9C">
            <w:pPr>
              <w:pStyle w:val="afd"/>
              <w:widowControl w:val="false"/>
              <w:tabs>
                <w:tab w:pos="743" w:val="left"/>
              </w:tabs>
              <w:ind w:left="34"/>
              <w:contextualSpacing w:val="false"/>
              <w:jc w:val="both"/>
              <w:rPr>
                <w:lang w:val="en-GB"/>
              </w:rPr>
            </w:pPr>
          </w:p>
          <w:p w14:textId="77777777" w14:paraId="47DD7B81" w:rsidRDefault="00F13F93" w:rsidP="00AD71AA" w:rsidR="00F13F93" w:rsidRPr="007E1E9C">
            <w:pPr>
              <w:pStyle w:val="afd"/>
              <w:widowControl w:val="false"/>
              <w:tabs>
                <w:tab w:pos="743" w:val="left"/>
              </w:tabs>
              <w:ind w:left="34"/>
              <w:contextualSpacing w:val="false"/>
              <w:jc w:val="both"/>
              <w:rPr>
                <w:lang w:val="en-GB"/>
              </w:rPr>
            </w:pPr>
          </w:p>
          <w:p w14:textId="77777777" w14:paraId="16D7DF47" w:rsidRDefault="00F13F93" w:rsidP="00AD71AA" w:rsidR="00F13F93" w:rsidRPr="007E1E9C">
            <w:pPr>
              <w:pStyle w:val="afd"/>
              <w:widowControl w:val="false"/>
              <w:tabs>
                <w:tab w:pos="743" w:val="left"/>
              </w:tabs>
              <w:ind w:left="34"/>
              <w:contextualSpacing w:val="false"/>
              <w:jc w:val="both"/>
              <w:rPr>
                <w:lang w:val="en-GB"/>
              </w:rPr>
            </w:pPr>
          </w:p>
          <w:p w14:textId="77777777" w14:paraId="729D7158" w:rsidRDefault="00F13F93" w:rsidP="00AD71AA" w:rsidR="00F13F93" w:rsidRPr="00DD5E7A">
            <w:pPr>
              <w:pStyle w:val="afd"/>
              <w:widowControl w:val="false"/>
              <w:tabs>
                <w:tab w:pos="743" w:val="left"/>
              </w:tabs>
              <w:ind w:left="34"/>
              <w:contextualSpacing w:val="false"/>
              <w:jc w:val="both"/>
              <w:rPr>
                <w:lang w:val="en-US"/>
              </w:rPr>
            </w:pPr>
          </w:p>
          <w:p w14:textId="77777777" w14:paraId="1D1232E9" w:rsidRDefault="00F13F93" w:rsidP="00AD71AA" w:rsidR="00F13F93" w:rsidRPr="00DD5E7A">
            <w:pPr>
              <w:pStyle w:val="afd"/>
              <w:widowControl w:val="false"/>
              <w:tabs>
                <w:tab w:pos="743" w:val="left"/>
              </w:tabs>
              <w:ind w:left="34"/>
              <w:contextualSpacing w:val="false"/>
              <w:jc w:val="both"/>
              <w:rPr>
                <w:lang w:val="en-US"/>
              </w:rPr>
            </w:pPr>
          </w:p>
          <w:p w14:textId="77777777" w14:paraId="5E37C486" w:rsidRDefault="00F13F93" w:rsidP="00AD71AA" w:rsidR="00F13F93" w:rsidRPr="007E1E9C">
            <w:pPr>
              <w:pStyle w:val="afd"/>
              <w:widowControl w:val="false"/>
              <w:numPr>
                <w:ilvl w:val="1"/>
                <w:numId w:val="4"/>
              </w:numPr>
              <w:tabs>
                <w:tab w:pos="35" w:val="left"/>
                <w:tab w:pos="602" w:val="left"/>
              </w:tabs>
              <w:ind w:firstLine="1" w:left="34"/>
              <w:jc w:val="both"/>
              <w:rPr>
                <w:lang w:val="en-GB"/>
              </w:rPr>
            </w:pPr>
            <w:r w:rsidRPr="007E1E9C">
              <w:rPr>
                <w:lang w:val="en-GB"/>
              </w:rPr>
              <w:t xml:space="preserve">The Provider is under no obligations for any of the following:</w:t>
            </w:r>
          </w:p>
          <w:p w14:textId="77777777" w14:paraId="1C7B2525" w:rsidRDefault="00F13F93" w:rsidP="00AD71AA" w:rsidR="00F13F93" w:rsidRPr="007E1E9C">
            <w:pPr>
              <w:pStyle w:val="afd"/>
              <w:widowControl w:val="false"/>
              <w:numPr>
                <w:ilvl w:val="2"/>
                <w:numId w:val="4"/>
              </w:numPr>
              <w:tabs>
                <w:tab w:pos="743" w:val="left"/>
              </w:tabs>
              <w:ind w:firstLine="1" w:left="34"/>
              <w:contextualSpacing w:val="false"/>
              <w:jc w:val="both"/>
              <w:rPr>
                <w:lang w:val="en-GB"/>
              </w:rPr>
            </w:pPr>
            <w:r>
              <w:rPr>
                <w:lang w:val="en-GB"/>
              </w:rPr>
              <w:t xml:space="preserve">I</w:t>
            </w:r>
            <w:r w:rsidRPr="007E1E9C">
              <w:rPr>
                <w:lang w:val="en-GB"/>
              </w:rPr>
              <w:t xml:space="preserve">nsurance of the Student’s life, health or personal property</w:t>
            </w:r>
            <w:r>
              <w:rPr>
                <w:lang w:val="en-GB"/>
              </w:rPr>
              <w:t xml:space="preserve">;</w:t>
            </w:r>
          </w:p>
          <w:p w14:textId="77777777" w14:paraId="3B4CB576" w:rsidRDefault="00F13F93" w:rsidP="00AD71AA" w:rsidR="00F13F93" w:rsidRPr="001E1261">
            <w:pPr>
              <w:pStyle w:val="afd"/>
              <w:widowControl w:val="false"/>
              <w:tabs>
                <w:tab w:pos="743" w:val="left"/>
              </w:tabs>
              <w:ind w:left="34"/>
              <w:contextualSpacing w:val="false"/>
              <w:jc w:val="both"/>
              <w:rPr>
                <w:lang w:val="en-US"/>
              </w:rPr>
            </w:pPr>
          </w:p>
          <w:p w14:textId="77777777" w14:paraId="08DA527A"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3.2 </w:t>
            </w:r>
            <w:r>
              <w:rPr>
                <w:lang w:val="en-GB"/>
              </w:rPr>
              <w:t xml:space="preserve">C</w:t>
            </w:r>
            <w:r w:rsidRPr="007E1E9C">
              <w:rPr>
                <w:lang w:val="en-GB"/>
              </w:rPr>
              <w:t xml:space="preserve">overing the costs of the Student’s travel to Russia, return to </w:t>
            </w:r>
            <w:r>
              <w:rPr>
                <w:lang w:val="en-GB"/>
              </w:rPr>
              <w:t xml:space="preserve">his/her</w:t>
            </w:r>
            <w:r w:rsidRPr="007E1E9C">
              <w:rPr>
                <w:lang w:val="en-GB"/>
              </w:rPr>
              <w:t xml:space="preserve"> home country or travel to any other countries, registration or visa fees or any travel within the Russian Federation</w:t>
            </w:r>
            <w:r>
              <w:rPr>
                <w:lang w:val="en-GB"/>
              </w:rPr>
              <w:t xml:space="preserve">;</w:t>
            </w:r>
          </w:p>
          <w:p w14:textId="77777777" w14:paraId="3A9AC74C"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lastRenderedPageBreak/>
              <w:t xml:space="preserve">2.3.3 </w:t>
            </w:r>
            <w:r>
              <w:rPr>
                <w:lang w:val="en-GB"/>
              </w:rPr>
              <w:t xml:space="preserve">The l</w:t>
            </w:r>
            <w:r w:rsidRPr="007E1E9C">
              <w:rPr>
                <w:lang w:val="en-GB"/>
              </w:rPr>
              <w:t xml:space="preserve">iving costs of the Student’s family members or </w:t>
            </w:r>
            <w:r>
              <w:rPr>
                <w:lang w:val="en-GB"/>
              </w:rPr>
              <w:t xml:space="preserve">any </w:t>
            </w:r>
            <w:r w:rsidRPr="007E1E9C">
              <w:rPr>
                <w:lang w:val="en-GB"/>
              </w:rPr>
              <w:t xml:space="preserve">other guests in the Russian Federation, or provision of accommodation for </w:t>
            </w:r>
            <w:r>
              <w:rPr>
                <w:lang w:val="en-GB"/>
              </w:rPr>
              <w:t xml:space="preserve">such persons;</w:t>
            </w:r>
          </w:p>
          <w:p w14:textId="77777777" w14:paraId="5EDC7231" w:rsidRDefault="00F13F93" w:rsidP="00AD71AA" w:rsidR="00F13F93" w:rsidRPr="007E1E9C">
            <w:pPr>
              <w:pStyle w:val="afd"/>
              <w:widowControl w:val="false"/>
              <w:tabs>
                <w:tab w:pos="743" w:val="left"/>
              </w:tabs>
              <w:ind w:left="34"/>
              <w:contextualSpacing w:val="false"/>
              <w:jc w:val="both"/>
              <w:rPr>
                <w:lang w:val="en-GB"/>
              </w:rPr>
            </w:pPr>
            <w:r w:rsidRPr="007E1E9C">
              <w:rPr>
                <w:lang w:val="en-GB"/>
              </w:rPr>
              <w:t xml:space="preserve">2.3.4 Covering court fees or other fees associated with the Student’s violation of administrative or criminal legislation of the Russian Federation.</w:t>
            </w:r>
          </w:p>
          <w:p w14:textId="77777777" w14:paraId="4A15BBDC" w:rsidRDefault="00F13F93" w:rsidP="00AD71AA" w:rsidR="00F13F93" w:rsidRPr="007E1E9C">
            <w:pPr>
              <w:pStyle w:val="a3"/>
              <w:jc w:val="left"/>
              <w:rPr>
                <w:color w:val="auto"/>
                <w:szCs w:val="24"/>
              </w:rPr>
            </w:pPr>
          </w:p>
        </w:tc>
      </w:tr>
      <w:tr w14:textId="77777777" w14:paraId="0F9F6A7F" w:rsidTr="00AD71AA" w:rsidR="00F13F93" w:rsidRPr="001F22DE">
        <w:tc>
          <w:tcPr>
            <w:tcW w:type="dxa" w:w="5353"/>
          </w:tcPr>
          <w:p w14:textId="77777777" w14:paraId="0255B1A1" w:rsidRDefault="00F13F93" w:rsidP="00AD71AA" w:rsidR="00F13F93" w:rsidRPr="00B642D0">
            <w:pPr>
              <w:jc w:val="center"/>
              <w:outlineLvl w:val="0"/>
              <w:rPr>
                <w:lang w:val="ru-RU"/>
              </w:rPr>
            </w:pPr>
            <w:r w:rsidRPr="00D76F86">
              <w:rPr>
                <w:lang w:val="ru-RU"/>
              </w:rPr>
              <w:lastRenderedPageBreak/>
              <w:t xml:space="preserve">3</w:t>
            </w:r>
            <w:r w:rsidRPr="00B642D0">
              <w:rPr>
                <w:lang w:val="ru-RU"/>
              </w:rPr>
              <w:t xml:space="preserve">. ПРАВА И ОБЯЗАННОСТИ СТУДЕНТА</w:t>
            </w:r>
          </w:p>
          <w:p w14:textId="77777777" w14:paraId="2C8C1CFF" w:rsidRDefault="00F13F93" w:rsidP="00AD71AA" w:rsidR="00F13F93" w:rsidRPr="00B642D0">
            <w:pPr>
              <w:jc w:val="center"/>
              <w:outlineLvl w:val="0"/>
              <w:rPr>
                <w:lang w:val="ru-RU"/>
              </w:rPr>
            </w:pPr>
          </w:p>
          <w:p w14:textId="77777777" w14:paraId="16411C43" w:rsidRDefault="00F13F93" w:rsidP="00AD71AA" w:rsidR="00F13F93" w:rsidRPr="00B642D0">
            <w:pPr>
              <w:ind w:firstLine="720"/>
              <w:jc w:val="both"/>
              <w:rPr>
                <w:lang w:val="ru-RU"/>
              </w:rPr>
            </w:pPr>
            <w:r w:rsidRPr="00D76F86">
              <w:rPr>
                <w:lang w:val="ru-RU"/>
              </w:rPr>
              <w:t xml:space="preserve">3</w:t>
            </w:r>
            <w:r w:rsidRPr="00B642D0">
              <w:rPr>
                <w:lang w:val="ru-RU"/>
              </w:rPr>
              <w:t xml:space="preserve">.1. Студент вправе:</w:t>
            </w:r>
          </w:p>
          <w:p w14:textId="77777777" w14:paraId="5AE5F49B" w:rsidRDefault="00F13F93" w:rsidP="00AD71AA" w:rsidR="00F13F93" w:rsidRPr="001E1261">
            <w:pPr>
              <w:pStyle w:val="21"/>
              <w:spacing w:lineRule="auto" w:line="240"/>
              <w:ind w:firstLine="720"/>
              <w:rPr>
                <w:color w:val="auto"/>
                <w:lang w:val="ru-RU"/>
              </w:rPr>
            </w:pPr>
            <w:r w:rsidRPr="00D76F86">
              <w:rPr>
                <w:color w:val="auto"/>
                <w:szCs w:val="24"/>
                <w:lang w:val="ru-RU"/>
              </w:rPr>
              <w:t xml:space="preserve">3</w:t>
            </w:r>
            <w:r w:rsidRPr="00B642D0">
              <w:rPr>
                <w:color w:val="auto"/>
                <w:szCs w:val="24"/>
                <w:lang w:val="ru-RU"/>
              </w:rPr>
              <w:t xml:space="preserve">.1.1. </w:t>
            </w:r>
            <w:r>
              <w:rPr>
                <w:color w:val="auto"/>
                <w:szCs w:val="24"/>
                <w:lang w:val="ru-RU"/>
              </w:rPr>
              <w:t xml:space="preserve">п</w:t>
            </w:r>
            <w:r w:rsidRPr="00B642D0">
              <w:rPr>
                <w:color w:val="auto"/>
                <w:szCs w:val="24"/>
                <w:lang w:val="ru-RU"/>
              </w:rPr>
              <w:t xml:space="preserve">олучать полную и достоверную информацию об оценке своих знаний, умений и навыков, а также о критериях этой оценки</w:t>
            </w:r>
            <w:r>
              <w:rPr>
                <w:color w:val="auto"/>
                <w:szCs w:val="24"/>
                <w:lang w:val="ru-RU"/>
              </w:rPr>
              <w:t xml:space="preserve">;</w:t>
            </w:r>
          </w:p>
          <w:p w14:textId="77777777" w14:paraId="42E5B5FA" w:rsidRDefault="00F13F93" w:rsidP="00AD71AA" w:rsidR="00F13F93" w:rsidRPr="00B642D0">
            <w:pPr>
              <w:pStyle w:val="31"/>
              <w:spacing w:lineRule="auto" w:line="240"/>
              <w:ind w:firstLine="720"/>
              <w:rPr>
                <w:szCs w:val="24"/>
                <w:lang w:val="ru-RU"/>
              </w:rPr>
            </w:pPr>
          </w:p>
          <w:p w14:textId="77777777" w14:paraId="0182FF3B" w:rsidRDefault="00F13F93" w:rsidP="00AD71AA" w:rsidR="00F13F93" w:rsidRPr="00B642D0">
            <w:pPr>
              <w:pStyle w:val="31"/>
              <w:spacing w:lineRule="auto" w:line="240"/>
              <w:ind w:firstLine="720"/>
              <w:rPr>
                <w:szCs w:val="24"/>
                <w:lang w:val="ru-RU"/>
              </w:rPr>
            </w:pPr>
            <w:r w:rsidRPr="00D76F86">
              <w:rPr>
                <w:szCs w:val="24"/>
                <w:lang w:val="ru-RU"/>
              </w:rPr>
              <w:t xml:space="preserve">3</w:t>
            </w:r>
            <w:r w:rsidRPr="00B642D0">
              <w:rPr>
                <w:szCs w:val="24"/>
                <w:lang w:val="ru-RU"/>
              </w:rPr>
              <w:t xml:space="preserve">.1.2. </w:t>
            </w:r>
            <w:r>
              <w:rPr>
                <w:szCs w:val="24"/>
                <w:lang w:val="ru-RU"/>
              </w:rPr>
              <w:t xml:space="preserve">п</w:t>
            </w:r>
            <w:r w:rsidRPr="00B642D0">
              <w:rPr>
                <w:szCs w:val="24"/>
                <w:lang w:val="ru-RU"/>
              </w:rPr>
              <w:t xml:space="preserve">ользоваться имуществом Исполнителя, необходимым для освоения Образовательной программы во время занятий, предусмотренных учебным расписанием</w:t>
            </w:r>
            <w:r>
              <w:rPr>
                <w:szCs w:val="24"/>
                <w:lang w:val="ru-RU"/>
              </w:rPr>
              <w:t xml:space="preserve">;</w:t>
            </w:r>
          </w:p>
          <w:p w14:textId="77777777" w14:paraId="198631E2" w:rsidRDefault="00F13F93" w:rsidP="00AD71AA" w:rsidR="00F13F93" w:rsidRPr="00B642D0">
            <w:pPr>
              <w:ind w:firstLine="720"/>
              <w:jc w:val="both"/>
              <w:rPr>
                <w:lang w:val="ru-RU"/>
              </w:rPr>
            </w:pPr>
            <w:r w:rsidRPr="00D76F86">
              <w:rPr>
                <w:lang w:val="ru-RU"/>
              </w:rPr>
              <w:t xml:space="preserve">3</w:t>
            </w:r>
            <w:r w:rsidRPr="00B642D0">
              <w:rPr>
                <w:lang w:val="ru-RU"/>
              </w:rPr>
              <w:t xml:space="preserve">.1.3. </w:t>
            </w:r>
            <w:r>
              <w:rPr>
                <w:lang w:val="ru-RU"/>
              </w:rPr>
              <w:t xml:space="preserve">п</w:t>
            </w:r>
            <w:r w:rsidRPr="00B642D0">
              <w:rPr>
                <w:lang w:val="ru-RU"/>
              </w:rPr>
              <w:t xml:space="preserve">ользоваться дополнительными образовательными услугами, не входящими в Образовательную программу, на основании отдельно заключенного договора</w:t>
            </w:r>
            <w:r>
              <w:rPr>
                <w:lang w:val="ru-RU"/>
              </w:rPr>
              <w:t xml:space="preserve">;</w:t>
            </w:r>
          </w:p>
          <w:p w14:textId="77777777" w14:paraId="4C346E76" w:rsidRDefault="00F13F93" w:rsidP="00AD71AA" w:rsidR="00F13F93" w:rsidRPr="00B642D0">
            <w:pPr>
              <w:ind w:firstLine="720"/>
              <w:jc w:val="both"/>
              <w:rPr>
                <w:lang w:val="ru-RU"/>
              </w:rPr>
            </w:pPr>
            <w:r w:rsidRPr="00D76F86">
              <w:rPr>
                <w:lang w:val="ru-RU"/>
              </w:rPr>
              <w:t xml:space="preserve">3</w:t>
            </w:r>
            <w:r w:rsidRPr="00B642D0">
              <w:rPr>
                <w:lang w:val="ru-RU"/>
              </w:rPr>
              <w:t xml:space="preserve">.1.4. </w:t>
            </w:r>
            <w:r>
              <w:rPr>
                <w:lang w:val="ru-RU"/>
              </w:rPr>
              <w:t xml:space="preserve">о</w:t>
            </w:r>
            <w:r w:rsidRPr="00B642D0">
              <w:rPr>
                <w:lang w:val="ru-RU"/>
              </w:rPr>
              <w:t xml:space="preserve">бращаться к работникам Исполнителя по вопросам, касающимся процесса обучения в НИУ ВШЭ</w:t>
            </w:r>
            <w:r>
              <w:rPr>
                <w:lang w:val="ru-RU"/>
              </w:rPr>
              <w:t xml:space="preserve">;</w:t>
            </w:r>
          </w:p>
          <w:p w14:textId="77777777" w14:paraId="127E9586" w:rsidRDefault="00F13F93" w:rsidP="00AD71AA" w:rsidR="00F13F93" w:rsidRPr="00B642D0">
            <w:pPr>
              <w:ind w:firstLine="720"/>
              <w:jc w:val="both"/>
              <w:rPr>
                <w:lang w:val="ru-RU"/>
              </w:rPr>
            </w:pPr>
            <w:r w:rsidRPr="00D76F86">
              <w:rPr>
                <w:lang w:val="ru-RU"/>
              </w:rPr>
              <w:t xml:space="preserve">3</w:t>
            </w:r>
            <w:r w:rsidRPr="00B642D0">
              <w:rPr>
                <w:lang w:val="ru-RU"/>
              </w:rPr>
              <w:t xml:space="preserve">.1.5. </w:t>
            </w:r>
            <w:r>
              <w:rPr>
                <w:lang w:val="ru-RU"/>
              </w:rPr>
              <w:t xml:space="preserve">п</w:t>
            </w:r>
            <w:r w:rsidRPr="00B642D0">
              <w:rPr>
                <w:lang w:val="ru-RU"/>
              </w:rPr>
              <w:t xml:space="preserve">ринимать участие в социально-культурных и т.п. мероприятиях, организованных Исполнителем для студентов НИУ ВШЭ</w:t>
            </w:r>
            <w:r>
              <w:rPr>
                <w:lang w:val="ru-RU"/>
              </w:rPr>
              <w:t xml:space="preserve">;</w:t>
            </w:r>
          </w:p>
          <w:p w14:textId="77777777" w14:paraId="1D3B0003" w:rsidRDefault="00F13F93" w:rsidP="00AD71AA" w:rsidR="00F13F93" w:rsidRPr="00B642D0">
            <w:pPr>
              <w:pStyle w:val="a7"/>
              <w:spacing w:lineRule="auto" w:line="240"/>
              <w:ind w:firstLine="709"/>
              <w:rPr>
                <w:color w:val="auto"/>
                <w:szCs w:val="24"/>
                <w:lang w:val="ru-RU"/>
              </w:rPr>
            </w:pPr>
            <w:r w:rsidRPr="00D76F86">
              <w:rPr>
                <w:color w:val="auto"/>
                <w:szCs w:val="24"/>
                <w:lang w:val="ru-RU"/>
              </w:rPr>
              <w:t xml:space="preserve">3</w:t>
            </w:r>
            <w:r w:rsidRPr="00B642D0">
              <w:rPr>
                <w:color w:val="auto"/>
                <w:szCs w:val="24"/>
                <w:lang w:val="ru-RU"/>
              </w:rPr>
              <w:t xml:space="preserve">.1.6. </w:t>
            </w:r>
            <w:r>
              <w:rPr>
                <w:color w:val="auto"/>
                <w:szCs w:val="24"/>
                <w:lang w:val="ru-RU"/>
              </w:rPr>
              <w:t xml:space="preserve">п</w:t>
            </w:r>
            <w:r w:rsidRPr="00B642D0">
              <w:rPr>
                <w:color w:val="auto"/>
                <w:szCs w:val="24"/>
                <w:lang w:val="ru-RU"/>
              </w:rPr>
              <w:t xml:space="preserve">рекратить образовательные отношения досрочно по своей инициативе при условии возмещения Исполнителю фактически понесенных им расходов на обучение Студента до даты отчисления Студента</w:t>
            </w:r>
            <w:r>
              <w:rPr>
                <w:color w:val="auto"/>
                <w:szCs w:val="24"/>
                <w:lang w:val="ru-RU"/>
              </w:rPr>
              <w:t xml:space="preserve">;</w:t>
            </w:r>
          </w:p>
          <w:p w14:textId="77777777" w14:paraId="7B7C2DC1" w:rsidRDefault="00F13F93" w:rsidP="00AD71AA" w:rsidR="00F13F93" w:rsidRPr="00B642D0">
            <w:pPr>
              <w:pStyle w:val="a7"/>
              <w:spacing w:lineRule="auto" w:line="240"/>
              <w:ind w:firstLine="709"/>
              <w:rPr>
                <w:color w:val="auto"/>
                <w:szCs w:val="24"/>
                <w:lang w:val="ru-RU"/>
              </w:rPr>
            </w:pPr>
            <w:r w:rsidRPr="00D76F86">
              <w:rPr>
                <w:color w:val="auto"/>
                <w:lang w:val="ru-RU"/>
              </w:rPr>
              <w:t xml:space="preserve">3</w:t>
            </w:r>
            <w:r w:rsidRPr="00B642D0">
              <w:rPr>
                <w:color w:val="auto"/>
                <w:lang w:val="ru-RU"/>
              </w:rPr>
              <w:t xml:space="preserve">.1.7. </w:t>
            </w:r>
            <w:r>
              <w:rPr>
                <w:color w:val="auto"/>
                <w:lang w:val="ru-RU"/>
              </w:rPr>
              <w:t xml:space="preserve">п</w:t>
            </w:r>
            <w:r w:rsidRPr="00B642D0">
              <w:rPr>
                <w:color w:val="auto"/>
                <w:lang w:val="ru-RU"/>
              </w:rPr>
              <w:t xml:space="preserve">ользоваться иными академическими правами в соответствии с </w:t>
            </w:r>
            <w:hyperlink r:id="rId12" w:history="true">
              <w:r w:rsidRPr="00B642D0">
                <w:rPr>
                  <w:color w:val="auto"/>
                  <w:lang w:val="ru-RU"/>
                </w:rPr>
                <w:t xml:space="preserve">частью 1 статьи 34</w:t>
              </w:r>
            </w:hyperlink>
            <w:r w:rsidRPr="00B642D0">
              <w:rPr>
                <w:color w:val="auto"/>
                <w:lang w:val="ru-RU"/>
              </w:rPr>
              <w:t xml:space="preserve"> Федерального закона от </w:t>
            </w:r>
            <w:r>
              <w:rPr>
                <w:color w:val="auto"/>
                <w:lang w:val="ru-RU"/>
              </w:rPr>
              <w:t xml:space="preserve">«</w:t>
            </w:r>
            <w:r w:rsidRPr="00B642D0">
              <w:rPr>
                <w:color w:val="auto"/>
                <w:lang w:val="ru-RU"/>
              </w:rPr>
              <w:t xml:space="preserve">29</w:t>
            </w:r>
            <w:r>
              <w:rPr>
                <w:color w:val="auto"/>
                <w:lang w:val="ru-RU"/>
              </w:rPr>
              <w:t xml:space="preserve">»</w:t>
            </w:r>
            <w:r w:rsidRPr="00B642D0">
              <w:rPr>
                <w:color w:val="auto"/>
                <w:lang w:val="ru-RU"/>
              </w:rPr>
              <w:t xml:space="preserve"> декабря 2012 г. </w:t>
            </w:r>
            <w:r>
              <w:rPr>
                <w:color w:val="auto"/>
                <w:lang w:val="ru-RU"/>
              </w:rPr>
              <w:t xml:space="preserve">№</w:t>
            </w:r>
            <w:r w:rsidRPr="00B642D0">
              <w:rPr>
                <w:color w:val="auto"/>
                <w:lang w:val="ru-RU"/>
              </w:rPr>
              <w:t xml:space="preserve"> 273-ФЗ </w:t>
            </w:r>
            <w:r>
              <w:rPr>
                <w:color w:val="auto"/>
                <w:lang w:val="ru-RU"/>
              </w:rPr>
              <w:t xml:space="preserve">«</w:t>
            </w:r>
            <w:r w:rsidRPr="00B642D0">
              <w:rPr>
                <w:color w:val="auto"/>
                <w:lang w:val="ru-RU"/>
              </w:rPr>
              <w:t xml:space="preserve">Об образовании в Российской Федерации</w:t>
            </w:r>
            <w:r>
              <w:rPr>
                <w:color w:val="auto"/>
                <w:lang w:val="ru-RU"/>
              </w:rPr>
              <w:t xml:space="preserve">»</w:t>
            </w:r>
            <w:r w:rsidRPr="00B642D0">
              <w:rPr>
                <w:color w:val="auto"/>
                <w:lang w:val="ru-RU"/>
              </w:rPr>
              <w:t xml:space="preserve">.</w:t>
            </w:r>
          </w:p>
          <w:p w14:textId="77777777" w14:paraId="65F44DEE" w:rsidRDefault="00F13F93" w:rsidP="00AD71AA" w:rsidR="00F13F93" w:rsidRPr="00B642D0">
            <w:pPr>
              <w:pStyle w:val="a7"/>
              <w:spacing w:lineRule="auto" w:line="240"/>
              <w:ind w:firstLine="709"/>
              <w:rPr>
                <w:color w:val="auto"/>
                <w:lang w:val="ru-RU"/>
              </w:rPr>
            </w:pPr>
            <w:r w:rsidRPr="00D76F86">
              <w:rPr>
                <w:color w:val="auto"/>
                <w:lang w:val="ru-RU"/>
              </w:rPr>
              <w:t xml:space="preserve">3</w:t>
            </w:r>
            <w:r w:rsidRPr="00B642D0">
              <w:rPr>
                <w:color w:val="auto"/>
                <w:lang w:val="ru-RU"/>
              </w:rPr>
              <w:t xml:space="preserve">.2. Студент обязуется:</w:t>
            </w:r>
          </w:p>
          <w:p w14:textId="77777777" w14:paraId="685E975F" w:rsidRDefault="00F13F93" w:rsidP="00AD71AA" w:rsidR="00F13F93" w:rsidRPr="00B642D0">
            <w:pPr>
              <w:ind w:firstLine="720"/>
              <w:jc w:val="both"/>
              <w:rPr>
                <w:lang w:val="ru-RU"/>
              </w:rPr>
            </w:pPr>
            <w:r w:rsidRPr="00D76F86">
              <w:rPr>
                <w:lang w:val="ru-RU"/>
              </w:rPr>
              <w:t xml:space="preserve">3</w:t>
            </w:r>
            <w:r w:rsidRPr="00B642D0">
              <w:rPr>
                <w:lang w:val="ru-RU"/>
              </w:rPr>
              <w:t xml:space="preserve">.2.1. </w:t>
            </w:r>
            <w:r>
              <w:rPr>
                <w:lang w:val="ru-RU"/>
              </w:rPr>
              <w:t xml:space="preserve">о</w:t>
            </w:r>
            <w:r w:rsidRPr="00B642D0">
              <w:rPr>
                <w:lang w:val="ru-RU"/>
              </w:rPr>
              <w:t xml:space="preserve">сваивать образовательную программу в соответствии с учебным планом и графиком учебного процесса; выполнять требования</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 xml:space="preserve">установленные объемы учебной нагрузки и самостоятельной работы</w:t>
            </w:r>
            <w:r>
              <w:rPr>
                <w:lang w:val="ru-RU"/>
              </w:rPr>
              <w:t xml:space="preserve">;</w:t>
            </w:r>
          </w:p>
          <w:p w14:textId="77777777" w14:paraId="0FE217A4" w:rsidRDefault="00F13F93" w:rsidP="00AD71AA" w:rsidR="00F13F93" w:rsidRPr="00EF4566">
            <w:pPr>
              <w:pStyle w:val="a5"/>
              <w:rPr>
                <w:lang w:val="ru-RU"/>
              </w:rPr>
            </w:pPr>
            <w:r w:rsidRPr="00D76F86">
              <w:rPr>
                <w:lang w:val="ru-RU"/>
              </w:rPr>
              <w:t xml:space="preserve">3.2.2.</w:t>
            </w:r>
            <w:r w:rsidRPr="00D76F86">
              <w:rPr>
                <w:lang w:val="ru-RU"/>
              </w:rPr>
              <w:tab/>
            </w:r>
            <w:r>
              <w:rPr>
                <w:szCs w:val="24"/>
                <w:lang w:val="ru-RU"/>
              </w:rPr>
              <w:t xml:space="preserve">о</w:t>
            </w:r>
            <w:r w:rsidRPr="00D76F86">
              <w:rPr>
                <w:szCs w:val="24"/>
                <w:lang w:val="ru-RU"/>
              </w:rPr>
              <w:t xml:space="preserve">плачивать</w:t>
            </w:r>
            <w:r>
              <w:rPr>
                <w:szCs w:val="24"/>
                <w:lang w:val="ru-RU"/>
              </w:rPr>
              <w:t xml:space="preserve"> образовательные</w:t>
            </w:r>
            <w:r w:rsidRPr="00D76F86">
              <w:rPr>
                <w:szCs w:val="24"/>
                <w:lang w:val="ru-RU"/>
              </w:rPr>
              <w:t xml:space="preserve"> услуги Исполнителя в размере и в сроки, предусмотренные разделом </w:t>
            </w:r>
            <w:r w:rsidRPr="001E1261">
              <w:rPr>
                <w:lang w:val="ru-RU"/>
              </w:rPr>
              <w:t xml:space="preserve">4</w:t>
            </w:r>
            <w:r w:rsidRPr="00D76F86">
              <w:rPr>
                <w:szCs w:val="24"/>
                <w:lang w:val="ru-RU"/>
              </w:rPr>
              <w:t xml:space="preserve"> </w:t>
            </w:r>
            <w:r w:rsidRPr="00D76F86">
              <w:rPr>
                <w:color w:val="auto"/>
                <w:szCs w:val="24"/>
                <w:lang w:val="ru-RU"/>
              </w:rPr>
              <w:t xml:space="preserve">настоящего Договора</w:t>
            </w:r>
            <w:r>
              <w:rPr>
                <w:color w:val="auto"/>
                <w:szCs w:val="24"/>
                <w:lang w:val="ru-RU"/>
              </w:rPr>
              <w:t xml:space="preserve">;</w:t>
            </w:r>
          </w:p>
          <w:p w14:textId="77777777" w14:paraId="6FB1B947" w:rsidRDefault="00F13F93" w:rsidP="00AD71AA" w:rsidR="00F13F93" w:rsidRPr="00B642D0">
            <w:pPr>
              <w:pStyle w:val="a5"/>
              <w:rPr>
                <w:lang w:val="ru-RU"/>
              </w:rPr>
            </w:pPr>
            <w:r w:rsidRPr="00D76F86">
              <w:rPr>
                <w:color w:val="auto"/>
                <w:szCs w:val="24"/>
                <w:lang w:val="ru-RU"/>
              </w:rPr>
              <w:t xml:space="preserve">3</w:t>
            </w:r>
            <w:r w:rsidRPr="00B642D0">
              <w:rPr>
                <w:color w:val="auto"/>
                <w:szCs w:val="24"/>
                <w:lang w:val="ru-RU"/>
              </w:rPr>
              <w:t xml:space="preserve">.2.</w:t>
            </w:r>
            <w:r w:rsidRPr="00D76F86">
              <w:rPr>
                <w:color w:val="auto"/>
                <w:szCs w:val="24"/>
                <w:lang w:val="ru-RU"/>
              </w:rPr>
              <w:t xml:space="preserve">3</w:t>
            </w:r>
            <w:r w:rsidRPr="00B642D0">
              <w:rPr>
                <w:color w:val="auto"/>
                <w:szCs w:val="24"/>
                <w:lang w:val="ru-RU"/>
              </w:rPr>
              <w:t xml:space="preserve">.</w:t>
            </w:r>
            <w:r w:rsidRPr="00B642D0">
              <w:rPr>
                <w:color w:val="auto"/>
                <w:szCs w:val="24"/>
                <w:lang w:val="ru-RU"/>
              </w:rPr>
              <w:tab/>
            </w:r>
            <w:r>
              <w:rPr>
                <w:lang w:val="ru-RU"/>
              </w:rPr>
              <w:t xml:space="preserve">в</w:t>
            </w:r>
            <w:r w:rsidRPr="00B642D0">
              <w:rPr>
                <w:lang w:val="ru-RU"/>
              </w:rPr>
              <w:t xml:space="preserve">ыполнять требования законов, </w:t>
            </w:r>
            <w:r w:rsidRPr="00B642D0">
              <w:rPr>
                <w:lang w:val="ru-RU"/>
              </w:rPr>
              <w:lastRenderedPageBreak/>
              <w:t xml:space="preserve">нормативных правовых актов в области образования, </w:t>
            </w:r>
            <w:r>
              <w:rPr>
                <w:lang w:val="ru-RU"/>
              </w:rPr>
              <w:t xml:space="preserve">Договора</w:t>
            </w:r>
            <w:r w:rsidRPr="00B642D0">
              <w:rPr>
                <w:lang w:val="ru-RU"/>
              </w:rPr>
              <w:t xml:space="preserve"> и локальных нормативных актов НИУ ВШЭ, в </w:t>
            </w:r>
            <w:proofErr w:type="spellStart"/>
            <w:r w:rsidRPr="00B642D0">
              <w:rPr>
                <w:lang w:val="ru-RU"/>
              </w:rPr>
              <w:t xml:space="preserve">т.ч</w:t>
            </w:r>
            <w:proofErr w:type="spellEnd"/>
            <w:r w:rsidRPr="00B642D0">
              <w:rPr>
                <w:lang w:val="ru-RU"/>
              </w:rPr>
              <w:t xml:space="preserve">. Правил внутреннего распорядка </w:t>
            </w:r>
            <w:r>
              <w:rPr>
                <w:lang w:val="ru-RU"/>
              </w:rPr>
              <w:t xml:space="preserve">обучающихся </w:t>
            </w:r>
            <w:r w:rsidRPr="00B642D0">
              <w:rPr>
                <w:lang w:val="ru-RU"/>
              </w:rPr>
              <w:t xml:space="preserve">НИУ ВШЭ</w:t>
            </w:r>
            <w:r>
              <w:rPr>
                <w:lang w:val="ru-RU"/>
              </w:rPr>
              <w:t xml:space="preserve">;</w:t>
            </w:r>
          </w:p>
          <w:p w14:textId="77777777" w14:paraId="101DDCAC" w:rsidRDefault="00F13F93" w:rsidP="00AD71AA" w:rsidR="00F13F93" w:rsidRPr="00B642D0">
            <w:pPr>
              <w:pStyle w:val="3"/>
              <w:spacing w:lineRule="auto" w:line="240"/>
              <w:rPr>
                <w:szCs w:val="24"/>
                <w:lang w:val="ru-RU"/>
              </w:rPr>
            </w:pPr>
            <w:r w:rsidRPr="00B642D0">
              <w:rPr>
                <w:szCs w:val="24"/>
                <w:lang w:val="ru-RU"/>
              </w:rPr>
              <w:t xml:space="preserve">3.</w:t>
            </w:r>
            <w:r w:rsidRPr="00D76F86">
              <w:rPr>
                <w:szCs w:val="24"/>
                <w:lang w:val="ru-RU"/>
              </w:rPr>
              <w:t xml:space="preserve">2.4.</w:t>
            </w:r>
            <w:r w:rsidRPr="00B642D0">
              <w:rPr>
                <w:szCs w:val="24"/>
                <w:lang w:val="ru-RU"/>
              </w:rPr>
              <w:t xml:space="preserve"> </w:t>
            </w:r>
            <w:r>
              <w:rPr>
                <w:szCs w:val="24"/>
                <w:lang w:val="ru-RU"/>
              </w:rPr>
              <w:t xml:space="preserve">п</w:t>
            </w:r>
            <w:r w:rsidRPr="00B642D0">
              <w:rPr>
                <w:szCs w:val="24"/>
                <w:lang w:val="ru-RU"/>
              </w:rPr>
              <w:t xml:space="preserve">осещать занятия согласно учебному расписанию</w:t>
            </w:r>
            <w:r>
              <w:rPr>
                <w:szCs w:val="24"/>
                <w:lang w:val="ru-RU"/>
              </w:rPr>
              <w:t xml:space="preserve">;</w:t>
            </w:r>
          </w:p>
          <w:p w14:textId="77777777" w14:paraId="64A759F8" w:rsidRDefault="00F13F93" w:rsidP="00AD71AA" w:rsidR="00F13F93" w:rsidRPr="00B642D0">
            <w:pPr>
              <w:pStyle w:val="3"/>
              <w:spacing w:lineRule="auto" w:line="240"/>
              <w:rPr>
                <w:szCs w:val="24"/>
                <w:lang w:val="ru-RU"/>
              </w:rPr>
            </w:pPr>
            <w:r w:rsidRPr="00D76F86">
              <w:rPr>
                <w:szCs w:val="24"/>
                <w:lang w:val="ru-RU"/>
              </w:rPr>
              <w:t xml:space="preserve">3</w:t>
            </w:r>
            <w:r w:rsidRPr="00B642D0">
              <w:rPr>
                <w:szCs w:val="24"/>
                <w:lang w:val="ru-RU"/>
              </w:rPr>
              <w:t xml:space="preserve">.2.</w:t>
            </w:r>
            <w:r w:rsidRPr="00D76F86">
              <w:rPr>
                <w:szCs w:val="24"/>
                <w:lang w:val="ru-RU"/>
              </w:rPr>
              <w:t xml:space="preserve">5</w:t>
            </w:r>
            <w:r w:rsidRPr="00B642D0">
              <w:rPr>
                <w:szCs w:val="24"/>
                <w:lang w:val="ru-RU"/>
              </w:rPr>
              <w:t xml:space="preserve">. </w:t>
            </w:r>
            <w:r>
              <w:rPr>
                <w:szCs w:val="24"/>
                <w:lang w:val="ru-RU"/>
              </w:rPr>
              <w:t xml:space="preserve">и</w:t>
            </w:r>
            <w:r w:rsidRPr="00B642D0">
              <w:rPr>
                <w:szCs w:val="24"/>
                <w:lang w:val="ru-RU"/>
              </w:rPr>
              <w:t xml:space="preserve">звещать Исполнителя об уважительных причинах своего отсутствия на занятиях</w:t>
            </w:r>
            <w:r>
              <w:rPr>
                <w:szCs w:val="24"/>
                <w:lang w:val="ru-RU"/>
              </w:rPr>
              <w:t xml:space="preserve">,</w:t>
            </w:r>
            <w:r w:rsidRPr="00963FB1">
              <w:rPr>
                <w:szCs w:val="24"/>
                <w:lang w:bidi="ar-SA" w:eastAsia="ru-RU" w:val="ru-RU"/>
              </w:rPr>
              <w:t xml:space="preserve"> </w:t>
            </w:r>
            <w:r w:rsidRPr="00963FB1">
              <w:rPr>
                <w:szCs w:val="24"/>
                <w:lang w:val="ru-RU"/>
              </w:rPr>
              <w:t xml:space="preserve">мероприятиях текущего контроля знаний, промежуточной и итоговой аттестации;</w:t>
            </w:r>
          </w:p>
          <w:p w14:textId="77777777" w14:paraId="033374BC" w:rsidRDefault="00F13F93" w:rsidP="00AD71AA" w:rsidR="00F13F93" w:rsidRPr="00B642D0">
            <w:pPr>
              <w:ind w:firstLine="720"/>
              <w:jc w:val="both"/>
              <w:rPr>
                <w:lang w:val="ru-RU"/>
              </w:rPr>
            </w:pPr>
            <w:r w:rsidRPr="00D76F86">
              <w:rPr>
                <w:lang w:val="ru-RU"/>
              </w:rPr>
              <w:t xml:space="preserve">3</w:t>
            </w:r>
            <w:r w:rsidRPr="00B642D0">
              <w:rPr>
                <w:lang w:val="ru-RU"/>
              </w:rPr>
              <w:t xml:space="preserve">.2.</w:t>
            </w:r>
            <w:r w:rsidRPr="00D76F86">
              <w:rPr>
                <w:lang w:val="ru-RU"/>
              </w:rPr>
              <w:t xml:space="preserve">6</w:t>
            </w:r>
            <w:r w:rsidRPr="00B642D0">
              <w:rPr>
                <w:lang w:val="ru-RU"/>
              </w:rPr>
              <w:t xml:space="preserve">. </w:t>
            </w:r>
            <w:r>
              <w:rPr>
                <w:lang w:val="ru-RU"/>
              </w:rPr>
              <w:t xml:space="preserve">б</w:t>
            </w:r>
            <w:r w:rsidRPr="00B642D0">
              <w:rPr>
                <w:lang w:val="ru-RU"/>
              </w:rPr>
              <w:t xml:space="preserve">ережно относиться к имуществу Исполнителя</w:t>
            </w:r>
            <w:r>
              <w:rPr>
                <w:lang w:val="ru-RU"/>
              </w:rPr>
              <w:t xml:space="preserve">,</w:t>
            </w:r>
            <w:r w:rsidRPr="00B642D0">
              <w:rPr>
                <w:lang w:val="ru-RU"/>
              </w:rPr>
              <w:t xml:space="preserve"> </w:t>
            </w:r>
            <w:r>
              <w:rPr>
                <w:lang w:val="ru-RU"/>
              </w:rPr>
              <w:t xml:space="preserve">в</w:t>
            </w:r>
            <w:r w:rsidRPr="00B642D0">
              <w:rPr>
                <w:lang w:val="ru-RU"/>
              </w:rPr>
              <w:t xml:space="preserve">озмещать ущерб, причиненный имуществу Исполнителя, в соответствии с законодательством Российской Федерации и локальными нормативными актами НИУ ВШЭ</w:t>
            </w:r>
            <w:r>
              <w:rPr>
                <w:lang w:val="ru-RU"/>
              </w:rPr>
              <w:t xml:space="preserve">;</w:t>
            </w:r>
          </w:p>
          <w:p w14:textId="77777777" w14:paraId="68120A84" w:rsidRDefault="00F13F93" w:rsidP="00AD71AA" w:rsidR="00F13F93" w:rsidRPr="00B642D0">
            <w:pPr>
              <w:ind w:firstLine="708"/>
              <w:jc w:val="both"/>
              <w:rPr>
                <w:lang w:val="ru-RU"/>
              </w:rPr>
            </w:pPr>
            <w:r w:rsidRPr="00D76F86">
              <w:rPr>
                <w:lang w:val="ru-RU"/>
              </w:rPr>
              <w:t xml:space="preserve">3</w:t>
            </w:r>
            <w:r w:rsidRPr="00B642D0">
              <w:rPr>
                <w:lang w:val="ru-RU"/>
              </w:rPr>
              <w:t xml:space="preserve">.2.</w:t>
            </w:r>
            <w:r w:rsidRPr="00D76F86">
              <w:rPr>
                <w:lang w:val="ru-RU"/>
              </w:rPr>
              <w:t xml:space="preserve">7</w:t>
            </w:r>
            <w:r w:rsidRPr="00B642D0">
              <w:rPr>
                <w:lang w:val="ru-RU"/>
              </w:rPr>
              <w:t xml:space="preserve">. </w:t>
            </w:r>
            <w:r>
              <w:rPr>
                <w:lang w:val="ru-RU"/>
              </w:rPr>
              <w:t xml:space="preserve">п</w:t>
            </w:r>
            <w:r w:rsidRPr="00B642D0">
              <w:rPr>
                <w:lang w:val="ru-RU"/>
              </w:rPr>
              <w:t xml:space="preserve">ри прекращении образовательных отношений по своей инициативе заблаговременно </w:t>
            </w:r>
            <w:r>
              <w:rPr>
                <w:lang w:val="ru-RU"/>
              </w:rPr>
              <w:t xml:space="preserve">письменно </w:t>
            </w:r>
            <w:r w:rsidRPr="00B642D0">
              <w:rPr>
                <w:lang w:val="ru-RU"/>
              </w:rPr>
              <w:t xml:space="preserve">уведомить  об этом Исполнителя</w:t>
            </w:r>
            <w:r>
              <w:rPr>
                <w:lang w:val="ru-RU"/>
              </w:rPr>
              <w:t xml:space="preserve">;</w:t>
            </w:r>
          </w:p>
          <w:p w14:textId="77777777" w14:paraId="172A48F8" w:rsidRDefault="00F13F93" w:rsidP="00AD71AA" w:rsidR="00F13F93" w:rsidRPr="00B642D0">
            <w:pPr>
              <w:ind w:firstLine="708"/>
              <w:jc w:val="both"/>
              <w:rPr>
                <w:lang w:val="ru-RU"/>
              </w:rPr>
            </w:pPr>
            <w:proofErr w:type="gramStart"/>
            <w:r w:rsidRPr="00D76F86">
              <w:rPr>
                <w:lang w:val="ru-RU"/>
              </w:rPr>
              <w:t xml:space="preserve">3</w:t>
            </w:r>
            <w:r w:rsidRPr="00B642D0">
              <w:rPr>
                <w:lang w:val="ru-RU"/>
              </w:rPr>
              <w:t xml:space="preserve">.2.</w:t>
            </w:r>
            <w:r w:rsidRPr="00D76F86">
              <w:rPr>
                <w:lang w:val="ru-RU"/>
              </w:rPr>
              <w:t xml:space="preserve">8</w:t>
            </w:r>
            <w:r w:rsidRPr="00B642D0">
              <w:rPr>
                <w:lang w:val="ru-RU"/>
              </w:rPr>
              <w:t xml:space="preserve">. </w:t>
            </w:r>
            <w:r>
              <w:rPr>
                <w:lang w:val="ru-RU"/>
              </w:rPr>
              <w:t xml:space="preserve">п</w:t>
            </w:r>
            <w:r w:rsidRPr="00391FD1">
              <w:rPr>
                <w:lang w:val="ru-RU"/>
              </w:rPr>
              <w:t xml:space="preserve">ри поступлении в НИУ ВШЭ и в процессе обучения своевременно предоставлять все необходимые документы, в том числе в установленный правилами приема в НИУ ВШЭ на соответствующий учебный год срок представить в Приемную комиссию НИУ ВШЭ документ об образовании или об образовании и о квалификации или легализованный либо с проставлением </w:t>
            </w:r>
            <w:proofErr w:type="spellStart"/>
            <w:r w:rsidRPr="00391FD1">
              <w:rPr>
                <w:lang w:val="ru-RU"/>
              </w:rPr>
              <w:t xml:space="preserve">апостиля</w:t>
            </w:r>
            <w:proofErr w:type="spellEnd"/>
            <w:r w:rsidRPr="00391FD1">
              <w:rPr>
                <w:lang w:val="ru-RU"/>
              </w:rPr>
              <w:t xml:space="preserve"> документ иностранного государства об образовании или об образовании и</w:t>
            </w:r>
            <w:proofErr w:type="gramEnd"/>
            <w:r w:rsidRPr="00391FD1">
              <w:rPr>
                <w:lang w:val="ru-RU"/>
              </w:rPr>
              <w:t xml:space="preserve"> о квалификации с нотариально заверенным переводом на русский язык</w:t>
            </w:r>
            <w:r>
              <w:rPr>
                <w:lang w:val="ru-RU"/>
              </w:rPr>
              <w:t xml:space="preserve">;</w:t>
            </w:r>
          </w:p>
          <w:p w14:textId="77777777" w14:paraId="4C3E027F" w:rsidRDefault="00F13F93" w:rsidP="00AD71AA" w:rsidR="00F13F93">
            <w:pPr>
              <w:ind w:firstLine="720"/>
              <w:jc w:val="both"/>
              <w:rPr>
                <w:lang w:val="ru-RU"/>
              </w:rPr>
            </w:pPr>
            <w:r w:rsidRPr="00D76F86">
              <w:rPr>
                <w:lang w:val="ru-RU"/>
              </w:rPr>
              <w:t xml:space="preserve">3</w:t>
            </w:r>
            <w:r w:rsidRPr="00391FD1">
              <w:rPr>
                <w:lang w:val="ru-RU"/>
              </w:rPr>
              <w:t xml:space="preserve">.2.</w:t>
            </w:r>
            <w:r w:rsidRPr="00D76F86">
              <w:rPr>
                <w:lang w:val="ru-RU"/>
              </w:rPr>
              <w:t xml:space="preserve">9</w:t>
            </w:r>
            <w:r w:rsidRPr="00391FD1">
              <w:rPr>
                <w:lang w:val="ru-RU"/>
              </w:rPr>
              <w:t xml:space="preserve">. </w:t>
            </w:r>
            <w:r>
              <w:rPr>
                <w:lang w:val="ru-RU"/>
              </w:rPr>
              <w:t xml:space="preserve">в</w:t>
            </w:r>
            <w:r w:rsidRPr="00391FD1">
              <w:rPr>
                <w:lang w:val="ru-RU"/>
              </w:rPr>
              <w:t xml:space="preserve"> недельный срок сообщать об изменении своих данных, указанных в разделе </w:t>
            </w:r>
            <w:r w:rsidRPr="00D76F86">
              <w:rPr>
                <w:lang w:val="ru-RU"/>
              </w:rPr>
              <w:t xml:space="preserve">8</w:t>
            </w:r>
            <w:r w:rsidRPr="00391FD1">
              <w:rPr>
                <w:lang w:val="ru-RU"/>
              </w:rPr>
              <w:t xml:space="preserve"> настоящего Договора, в учебный офис Образовательной программы</w:t>
            </w:r>
            <w:r>
              <w:rPr>
                <w:lang w:val="ru-RU"/>
              </w:rPr>
              <w:t xml:space="preserve">;</w:t>
            </w:r>
          </w:p>
          <w:p w14:textId="77777777" w14:paraId="01F2A904" w:rsidRDefault="00F13F93" w:rsidP="00AD71AA" w:rsidR="00F13F93" w:rsidRPr="00B642D0">
            <w:pPr>
              <w:ind w:firstLine="720"/>
              <w:jc w:val="both"/>
              <w:rPr>
                <w:lang w:val="ru-RU"/>
              </w:rPr>
            </w:pPr>
            <w:proofErr w:type="gramStart"/>
            <w:r w:rsidRPr="00D76F86">
              <w:rPr>
                <w:lang w:val="ru-RU"/>
              </w:rPr>
              <w:t xml:space="preserve">3</w:t>
            </w:r>
            <w:r w:rsidRPr="00B642D0">
              <w:rPr>
                <w:lang w:val="ru-RU"/>
              </w:rPr>
              <w:t xml:space="preserve">.2.</w:t>
            </w:r>
            <w:r w:rsidRPr="00D76F86">
              <w:rPr>
                <w:lang w:val="ru-RU"/>
              </w:rPr>
              <w:t xml:space="preserve">10</w:t>
            </w:r>
            <w:r w:rsidRPr="00B642D0">
              <w:rPr>
                <w:lang w:val="ru-RU"/>
              </w:rPr>
              <w:t xml:space="preserve">. </w:t>
            </w:r>
            <w:r>
              <w:rPr>
                <w:lang w:val="ru-RU"/>
              </w:rPr>
              <w:t xml:space="preserve">к</w:t>
            </w:r>
            <w:r w:rsidRPr="00B642D0">
              <w:rPr>
                <w:lang w:val="ru-RU"/>
              </w:rPr>
              <w:t xml:space="preserve">аждый учебный год, следующий за годом поступления Студента в НИУ ВШЭ, знакомиться с информацией об увеличении стоимости </w:t>
            </w:r>
            <w:r>
              <w:rPr>
                <w:lang w:val="ru-RU"/>
              </w:rPr>
              <w:t xml:space="preserve">образовательных </w:t>
            </w:r>
            <w:r w:rsidRPr="00B642D0">
              <w:rPr>
                <w:lang w:val="ru-RU"/>
              </w:rPr>
              <w:t xml:space="preserve">услуг с учетом уровня инфляции, размещенной на интернет-страницах</w:t>
            </w:r>
            <w:r>
              <w:rPr>
                <w:lang w:val="ru-RU"/>
              </w:rPr>
              <w:t xml:space="preserve"> </w:t>
            </w:r>
            <w:r w:rsidRPr="009B6CDE">
              <w:rPr>
                <w:lang w:val="ru-RU"/>
              </w:rPr>
              <w:t xml:space="preserve">структурных подразделений НИУ ВШЭ, реализующих образовательные программы высшего образования</w:t>
            </w:r>
            <w:r w:rsidRPr="00B642D0">
              <w:rPr>
                <w:lang w:val="ru-RU"/>
              </w:rPr>
              <w:t xml:space="preserve">, Управления бухгалтерского учета НИУ ВШЭ, Планово-финансового управления НИУ ВШЭ и Дирекции основных образовательных программ НИУ ВШЭ на корпоративном </w:t>
            </w:r>
            <w:r>
              <w:rPr>
                <w:lang w:val="ru-RU"/>
              </w:rPr>
              <w:t xml:space="preserve">сайте </w:t>
            </w:r>
            <w:r w:rsidRPr="00B642D0">
              <w:rPr>
                <w:lang w:val="ru-RU"/>
              </w:rPr>
              <w:t xml:space="preserve">(</w:t>
            </w:r>
            <w:r>
              <w:rPr>
                <w:lang w:val="ru-RU"/>
              </w:rPr>
              <w:t xml:space="preserve">портале</w:t>
            </w:r>
            <w:r w:rsidRPr="00B642D0">
              <w:rPr>
                <w:lang w:val="ru-RU"/>
              </w:rPr>
              <w:t xml:space="preserve">) НИУ ВШЭ по адресу</w:t>
            </w:r>
            <w:proofErr w:type="gramEnd"/>
            <w:r w:rsidRPr="00B642D0">
              <w:rPr>
                <w:lang w:val="ru-RU"/>
              </w:rPr>
              <w:t xml:space="preserve">: </w:t>
            </w:r>
            <w:hyperlink r:id="rId13" w:history="true">
              <w:r w:rsidRPr="007E1E9C">
                <w:t xml:space="preserve">www</w:t>
              </w:r>
              <w:r w:rsidRPr="00B642D0">
                <w:rPr>
                  <w:lang w:val="ru-RU"/>
                </w:rPr>
                <w:t xml:space="preserve">.</w:t>
              </w:r>
              <w:proofErr w:type="spellStart"/>
              <w:r w:rsidRPr="007E1E9C">
                <w:t xml:space="preserve">hse</w:t>
              </w:r>
              <w:proofErr w:type="spellEnd"/>
              <w:r w:rsidRPr="00B642D0">
                <w:rPr>
                  <w:lang w:val="ru-RU"/>
                </w:rPr>
                <w:t xml:space="preserve">.</w:t>
              </w:r>
              <w:proofErr w:type="spellStart"/>
              <w:r w:rsidRPr="007E1E9C">
                <w:t xml:space="preserve">ru</w:t>
              </w:r>
              <w:proofErr w:type="spellEnd"/>
            </w:hyperlink>
            <w:r w:rsidRPr="00B642D0">
              <w:rPr>
                <w:lang w:val="ru-RU"/>
              </w:rPr>
              <w:t xml:space="preserve">, а также принимать письменные уведомления об этом от Исполнителя.</w:t>
            </w:r>
          </w:p>
          <w:p w14:textId="77777777" w14:paraId="554AC0FD" w:rsidRDefault="00F13F93" w:rsidP="00AD71AA" w:rsidR="00F13F93" w:rsidRPr="00B642D0">
            <w:pPr>
              <w:pStyle w:val="a3"/>
              <w:jc w:val="left"/>
              <w:rPr>
                <w:color w:val="auto"/>
                <w:szCs w:val="24"/>
                <w:lang w:val="ru-RU"/>
              </w:rPr>
            </w:pPr>
          </w:p>
        </w:tc>
        <w:tc>
          <w:tcPr>
            <w:tcW w:type="dxa" w:w="5126"/>
          </w:tcPr>
          <w:p w14:textId="77777777" w14:paraId="2FDA8F24" w:rsidRDefault="00F13F93" w:rsidP="00AD71AA" w:rsidR="00F13F93" w:rsidRPr="001E1261">
            <w:pPr>
              <w:jc w:val="center"/>
              <w:rPr>
                <w:lang w:val="en-US"/>
              </w:rPr>
            </w:pPr>
            <w:r w:rsidRPr="00D76F86">
              <w:rPr>
                <w:lang w:val="en-US"/>
              </w:rPr>
              <w:lastRenderedPageBreak/>
              <w:t xml:space="preserve">3</w:t>
            </w:r>
            <w:r w:rsidRPr="000F0128">
              <w:t xml:space="preserve">. </w:t>
            </w:r>
            <w:r w:rsidRPr="00210F21">
              <w:t xml:space="preserve">RIGHTS</w:t>
            </w:r>
            <w:r w:rsidRPr="001E1261">
              <w:rPr>
                <w:lang w:val="en-US"/>
              </w:rPr>
              <w:t xml:space="preserve"> </w:t>
            </w:r>
            <w:r w:rsidRPr="00210F21">
              <w:t xml:space="preserve">AND</w:t>
            </w:r>
            <w:r w:rsidRPr="001E1261">
              <w:rPr>
                <w:lang w:val="en-US"/>
              </w:rPr>
              <w:t xml:space="preserve"> </w:t>
            </w:r>
            <w:r w:rsidRPr="00210F21">
              <w:t xml:space="preserve">OBLIGATIONS</w:t>
            </w:r>
            <w:r w:rsidRPr="001E1261">
              <w:rPr>
                <w:lang w:val="en-US"/>
              </w:rPr>
              <w:t xml:space="preserve"> </w:t>
            </w:r>
            <w:r w:rsidRPr="00210F21">
              <w:t xml:space="preserve">OF</w:t>
            </w:r>
            <w:r w:rsidRPr="001E1261">
              <w:rPr>
                <w:lang w:val="en-US"/>
              </w:rPr>
              <w:t xml:space="preserve"> </w:t>
            </w:r>
            <w:r w:rsidRPr="00210F21">
              <w:t xml:space="preserve">THE</w:t>
            </w:r>
            <w:r w:rsidRPr="001E1261">
              <w:rPr>
                <w:lang w:val="en-US"/>
              </w:rPr>
              <w:t xml:space="preserve"> </w:t>
            </w:r>
            <w:r w:rsidRPr="00210F21">
              <w:t xml:space="preserve">STUDENT</w:t>
            </w:r>
          </w:p>
          <w:p w14:textId="77777777" w14:paraId="6EB231C4" w:rsidRDefault="00F13F93" w:rsidP="00AD71AA" w:rsidR="00F13F93" w:rsidRPr="001E1261">
            <w:pPr>
              <w:pStyle w:val="afd"/>
              <w:widowControl w:val="false"/>
              <w:tabs>
                <w:tab w:pos="35" w:val="left"/>
                <w:tab w:pos="602" w:val="left"/>
              </w:tabs>
              <w:ind w:left="35"/>
              <w:jc w:val="both"/>
              <w:rPr>
                <w:lang w:val="en-US"/>
              </w:rPr>
            </w:pPr>
            <w:r w:rsidRPr="00D76F86">
              <w:rPr>
                <w:lang w:val="en-US"/>
              </w:rPr>
              <w:t xml:space="preserve">3</w:t>
            </w:r>
            <w:r w:rsidRPr="001E1261">
              <w:rPr>
                <w:lang w:val="en-US"/>
              </w:rPr>
              <w:t xml:space="preserve">.1 </w:t>
            </w:r>
            <w:r w:rsidRPr="007E1E9C">
              <w:rPr>
                <w:lang w:val="en-GB"/>
              </w:rPr>
              <w:t xml:space="preserve">The</w:t>
            </w:r>
            <w:r w:rsidRPr="001E1261">
              <w:rPr>
                <w:lang w:val="en-US"/>
              </w:rPr>
              <w:t xml:space="preserve"> </w:t>
            </w:r>
            <w:r w:rsidRPr="007E1E9C">
              <w:rPr>
                <w:lang w:val="en-GB"/>
              </w:rPr>
              <w:t xml:space="preserve">Student</w:t>
            </w:r>
            <w:r w:rsidRPr="001E1261">
              <w:rPr>
                <w:lang w:val="en-US"/>
              </w:rPr>
              <w:t xml:space="preserve"> </w:t>
            </w:r>
            <w:r w:rsidRPr="007E1E9C">
              <w:rPr>
                <w:lang w:val="en-GB"/>
              </w:rPr>
              <w:t xml:space="preserve">is</w:t>
            </w:r>
            <w:r w:rsidRPr="001E1261">
              <w:rPr>
                <w:lang w:val="en-US"/>
              </w:rPr>
              <w:t xml:space="preserve"> </w:t>
            </w:r>
            <w:r w:rsidRPr="007E1E9C">
              <w:rPr>
                <w:lang w:val="en-GB"/>
              </w:rPr>
              <w:t xml:space="preserve">entitled</w:t>
            </w:r>
            <w:r w:rsidRPr="001E1261">
              <w:rPr>
                <w:lang w:val="en-US"/>
              </w:rPr>
              <w:t xml:space="preserve"> </w:t>
            </w:r>
            <w:r w:rsidRPr="007E1E9C">
              <w:rPr>
                <w:lang w:val="en-GB"/>
              </w:rPr>
              <w:t xml:space="preserve">to</w:t>
            </w:r>
            <w:r w:rsidRPr="001E1261">
              <w:rPr>
                <w:lang w:val="en-US"/>
              </w:rPr>
              <w:t xml:space="preserve">:</w:t>
            </w:r>
          </w:p>
          <w:p w14:textId="77777777" w14:paraId="452C164D" w:rsidRDefault="00F13F93" w:rsidP="00AD71AA" w:rsidR="00F13F93" w:rsidRPr="007E1E9C">
            <w:pPr>
              <w:pStyle w:val="afd"/>
              <w:widowControl w:val="false"/>
              <w:tabs>
                <w:tab w:pos="743" w:val="left"/>
              </w:tabs>
              <w:ind w:left="34"/>
              <w:contextualSpacing w:val="false"/>
              <w:jc w:val="both"/>
              <w:rPr>
                <w:lang w:val="en-GB"/>
              </w:rPr>
            </w:pPr>
            <w:r w:rsidRPr="00D76F86">
              <w:rPr>
                <w:lang w:val="en-US"/>
              </w:rPr>
              <w:t xml:space="preserve">3</w:t>
            </w:r>
            <w:r w:rsidRPr="000F0128">
              <w:rPr>
                <w:lang w:val="en-GB"/>
              </w:rPr>
              <w:t xml:space="preserve">.1.1 </w:t>
            </w:r>
            <w:r w:rsidRPr="007E1E9C">
              <w:rPr>
                <w:lang w:val="en-GB"/>
              </w:rPr>
              <w:t xml:space="preserve">Receive</w:t>
            </w:r>
            <w:r w:rsidRPr="001E1261">
              <w:rPr>
                <w:lang w:val="en-US"/>
              </w:rPr>
              <w:t xml:space="preserve"> </w:t>
            </w:r>
            <w:r w:rsidRPr="007E1E9C">
              <w:rPr>
                <w:lang w:val="en-GB"/>
              </w:rPr>
              <w:t xml:space="preserve">comprehensive</w:t>
            </w:r>
            <w:r w:rsidRPr="001E1261">
              <w:rPr>
                <w:lang w:val="en-US"/>
              </w:rPr>
              <w:t xml:space="preserve"> </w:t>
            </w:r>
            <w:r w:rsidRPr="007E1E9C">
              <w:rPr>
                <w:lang w:val="en-GB"/>
              </w:rPr>
              <w:t xml:space="preserve">and</w:t>
            </w:r>
            <w:r w:rsidRPr="001E1261">
              <w:rPr>
                <w:lang w:val="en-US"/>
              </w:rPr>
              <w:t xml:space="preserve"> </w:t>
            </w:r>
            <w:r w:rsidRPr="007E1E9C">
              <w:rPr>
                <w:lang w:val="en-GB"/>
              </w:rPr>
              <w:t xml:space="preserve">reliable</w:t>
            </w:r>
            <w:r w:rsidRPr="001E1261">
              <w:rPr>
                <w:lang w:val="en-US"/>
              </w:rPr>
              <w:t xml:space="preserve"> </w:t>
            </w:r>
            <w:r w:rsidRPr="007E1E9C">
              <w:rPr>
                <w:lang w:val="en-GB"/>
              </w:rPr>
              <w:t xml:space="preserve">evaluation</w:t>
            </w:r>
            <w:r>
              <w:rPr>
                <w:lang w:val="en-GB"/>
              </w:rPr>
              <w:t xml:space="preserve">s</w:t>
            </w:r>
            <w:r w:rsidRPr="007E1E9C">
              <w:rPr>
                <w:lang w:val="en-GB"/>
              </w:rPr>
              <w:t xml:space="preserve"> of </w:t>
            </w:r>
            <w:r>
              <w:rPr>
                <w:lang w:val="en-GB"/>
              </w:rPr>
              <w:t xml:space="preserve">his/her</w:t>
            </w:r>
            <w:r w:rsidRPr="007E1E9C">
              <w:rPr>
                <w:lang w:val="en-GB"/>
              </w:rPr>
              <w:t xml:space="preserve"> knowledge, capabilities and skills, </w:t>
            </w:r>
            <w:r>
              <w:rPr>
                <w:lang w:val="en-GB"/>
              </w:rPr>
              <w:t xml:space="preserve">as well as </w:t>
            </w:r>
            <w:r w:rsidRPr="007E1E9C">
              <w:rPr>
                <w:lang w:val="en-GB"/>
              </w:rPr>
              <w:t xml:space="preserve">obtain information on the criteria </w:t>
            </w:r>
            <w:r>
              <w:rPr>
                <w:lang w:val="en-GB"/>
              </w:rPr>
              <w:t xml:space="preserve">for </w:t>
            </w:r>
            <w:r w:rsidRPr="007E1E9C">
              <w:rPr>
                <w:lang w:val="en-GB"/>
              </w:rPr>
              <w:t xml:space="preserve">such evaluation</w:t>
            </w:r>
            <w:r>
              <w:rPr>
                <w:lang w:val="en-GB"/>
              </w:rPr>
              <w:t xml:space="preserve">s;</w:t>
            </w:r>
          </w:p>
          <w:p w14:textId="77777777" w14:paraId="4760699B" w:rsidRDefault="00F13F93" w:rsidP="00AD71AA" w:rsidR="00F13F93"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1.2 Use the Provider’s property needed to complete the Degree </w:t>
            </w:r>
            <w:r>
              <w:rPr>
                <w:lang w:val="en-GB"/>
              </w:rPr>
              <w:t xml:space="preserve">P</w:t>
            </w:r>
            <w:r w:rsidRPr="007E1E9C">
              <w:rPr>
                <w:lang w:val="en-GB"/>
              </w:rPr>
              <w:t xml:space="preserve">rogramme during </w:t>
            </w:r>
            <w:r>
              <w:rPr>
                <w:lang w:val="en-GB"/>
              </w:rPr>
              <w:t xml:space="preserve">the </w:t>
            </w:r>
            <w:r w:rsidRPr="007E1E9C">
              <w:rPr>
                <w:lang w:val="en-GB"/>
              </w:rPr>
              <w:t xml:space="preserve">classes included in</w:t>
            </w:r>
            <w:r>
              <w:rPr>
                <w:lang w:val="en-GB"/>
              </w:rPr>
              <w:t xml:space="preserve"> </w:t>
            </w:r>
            <w:r w:rsidRPr="007E1E9C">
              <w:rPr>
                <w:lang w:val="en-GB"/>
              </w:rPr>
              <w:t xml:space="preserve">the timetable</w:t>
            </w:r>
            <w:r>
              <w:rPr>
                <w:lang w:val="en-GB"/>
              </w:rPr>
              <w:t xml:space="preserve">;</w:t>
            </w:r>
          </w:p>
          <w:p w14:textId="77777777" w14:paraId="58C02CC9" w:rsidRDefault="00F13F93" w:rsidP="00AD71AA" w:rsidR="00F13F93">
            <w:pPr>
              <w:widowControl w:val="false"/>
              <w:tabs>
                <w:tab w:pos="743" w:val="left"/>
              </w:tabs>
              <w:jc w:val="both"/>
              <w:rPr>
                <w:lang w:val="en-US"/>
              </w:rPr>
            </w:pPr>
          </w:p>
          <w:p w14:textId="77777777" w14:paraId="5F82EDD0" w:rsidRDefault="00F13F93" w:rsidP="00AD71AA" w:rsidR="00F13F93" w:rsidRPr="007E1E9C">
            <w:pPr>
              <w:widowControl w:val="false"/>
              <w:tabs>
                <w:tab w:pos="743" w:val="left"/>
              </w:tabs>
              <w:jc w:val="both"/>
              <w:rPr>
                <w:lang w:val="en-US"/>
              </w:rPr>
            </w:pPr>
            <w:r>
              <w:rPr>
                <w:lang w:val="en-US"/>
              </w:rPr>
              <w:t xml:space="preserve">3</w:t>
            </w:r>
            <w:r w:rsidRPr="007E1E9C">
              <w:rPr>
                <w:lang w:val="en-US"/>
              </w:rPr>
              <w:t xml:space="preserve">.1.3 Use additional educational services outside the scope of the Degree </w:t>
            </w:r>
            <w:r>
              <w:rPr>
                <w:lang w:val="en-US"/>
              </w:rPr>
              <w:t xml:space="preserve">P</w:t>
            </w:r>
            <w:r w:rsidRPr="007E1E9C">
              <w:rPr>
                <w:lang w:val="en-US"/>
              </w:rPr>
              <w:t xml:space="preserve">rogramme, </w:t>
            </w:r>
            <w:r>
              <w:rPr>
                <w:lang w:val="en-US"/>
              </w:rPr>
              <w:t xml:space="preserve">as per</w:t>
            </w:r>
            <w:r w:rsidRPr="007E1E9C">
              <w:rPr>
                <w:lang w:val="en-US"/>
              </w:rPr>
              <w:t xml:space="preserve"> a separate agreement</w:t>
            </w:r>
            <w:r>
              <w:rPr>
                <w:lang w:val="en-US"/>
              </w:rPr>
              <w:t xml:space="preserve">;</w:t>
            </w:r>
          </w:p>
          <w:p w14:textId="77777777" w14:paraId="3CEA39C0" w:rsidRDefault="00F13F93" w:rsidP="00AD71AA" w:rsidR="00F13F93" w:rsidRPr="007E1E9C">
            <w:pPr>
              <w:widowControl w:val="false"/>
              <w:tabs>
                <w:tab w:pos="743" w:val="left"/>
              </w:tabs>
              <w:jc w:val="both"/>
              <w:rPr>
                <w:lang w:val="en-US"/>
              </w:rPr>
            </w:pPr>
          </w:p>
          <w:p w14:textId="77777777" w14:paraId="00B657E4" w:rsidRDefault="00F13F93" w:rsidP="00AD71AA" w:rsidR="00F13F93" w:rsidRPr="007E1E9C">
            <w:pPr>
              <w:widowControl w:val="false"/>
              <w:tabs>
                <w:tab w:pos="743" w:val="left"/>
              </w:tabs>
              <w:jc w:val="both"/>
            </w:pPr>
            <w:r>
              <w:rPr>
                <w:lang w:val="en-US"/>
              </w:rPr>
              <w:t xml:space="preserve">3</w:t>
            </w:r>
            <w:r w:rsidRPr="007E1E9C">
              <w:rPr>
                <w:lang w:val="en-US"/>
              </w:rPr>
              <w:t xml:space="preserve">.1.4. </w:t>
            </w:r>
            <w:r w:rsidRPr="007E1E9C">
              <w:t xml:space="preserve">Approach the Provider’s staff on matters </w:t>
            </w:r>
            <w:r>
              <w:t xml:space="preserve">with respect to educational processes at</w:t>
            </w:r>
            <w:r w:rsidRPr="007E1E9C">
              <w:t xml:space="preserve"> </w:t>
            </w:r>
            <w:r>
              <w:t xml:space="preserve">HSE;</w:t>
            </w:r>
          </w:p>
          <w:p w14:textId="77777777" w14:paraId="6E5670D6" w:rsidRDefault="00F13F93" w:rsidP="00AD71AA" w:rsidR="00F13F93" w:rsidRPr="007E1E9C">
            <w:pPr>
              <w:widowControl w:val="false"/>
              <w:tabs>
                <w:tab w:pos="743" w:val="left"/>
              </w:tabs>
              <w:jc w:val="both"/>
            </w:pPr>
          </w:p>
          <w:p w14:textId="77777777" w14:paraId="0533A5A0" w:rsidRDefault="00F13F93" w:rsidP="00AD71AA" w:rsidR="00F13F93" w:rsidRPr="007E1E9C">
            <w:pPr>
              <w:widowControl w:val="false"/>
              <w:tabs>
                <w:tab w:pos="743" w:val="left"/>
              </w:tabs>
              <w:jc w:val="both"/>
            </w:pPr>
            <w:r>
              <w:t xml:space="preserve">3</w:t>
            </w:r>
            <w:r w:rsidRPr="007E1E9C">
              <w:t xml:space="preserve">.1.5 Take part in public, cultural and other events arranged by the Provider for HSE students</w:t>
            </w:r>
            <w:r>
              <w:t xml:space="preserve">;</w:t>
            </w:r>
          </w:p>
          <w:p w14:textId="77777777" w14:paraId="2965AF16" w:rsidRDefault="00F13F93" w:rsidP="00AD71AA" w:rsidR="00F13F93" w:rsidRPr="007E1E9C">
            <w:pPr>
              <w:pStyle w:val="afd"/>
              <w:widowControl w:val="false"/>
              <w:tabs>
                <w:tab w:pos="743" w:val="left"/>
              </w:tabs>
              <w:ind w:left="34"/>
              <w:contextualSpacing w:val="false"/>
              <w:jc w:val="both"/>
              <w:rPr>
                <w:lang w:val="en-GB"/>
              </w:rPr>
            </w:pPr>
          </w:p>
          <w:p w14:textId="77777777" w14:paraId="3CFAAF2A" w:rsidRDefault="00F13F93" w:rsidP="00AD71AA" w:rsidR="00F13F93"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1.6 Unilaterally terminate this Agreement, provided that all the expenses actually incurred by the Provider for the Student’s training prior to the date of </w:t>
            </w:r>
            <w:r>
              <w:rPr>
                <w:lang w:val="en-GB"/>
              </w:rPr>
              <w:t xml:space="preserve">the latter’s</w:t>
            </w:r>
            <w:r w:rsidRPr="007E1E9C">
              <w:rPr>
                <w:lang w:val="en-GB"/>
              </w:rPr>
              <w:t xml:space="preserve"> dismissal are reimbursed</w:t>
            </w:r>
            <w:r>
              <w:rPr>
                <w:lang w:val="en-GB"/>
              </w:rPr>
              <w:t xml:space="preserve">;</w:t>
            </w:r>
          </w:p>
          <w:p w14:textId="77777777" w14:paraId="781EC5BB" w:rsidRDefault="00F13F93" w:rsidP="00AD71AA" w:rsidR="00F13F93" w:rsidRPr="007E1E9C">
            <w:pPr>
              <w:pStyle w:val="afd"/>
              <w:widowControl w:val="false"/>
              <w:tabs>
                <w:tab w:pos="743" w:val="left"/>
              </w:tabs>
              <w:ind w:left="34"/>
              <w:contextualSpacing w:val="false"/>
              <w:jc w:val="both"/>
              <w:rPr>
                <w:lang w:val="en-GB"/>
              </w:rPr>
            </w:pPr>
          </w:p>
          <w:p w14:textId="77777777" w14:paraId="4F949137" w:rsidRDefault="00F13F93" w:rsidP="00AD71AA" w:rsidR="00F13F93"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1.7 Exercise any other academic rights stipulated by part 1 Article 34 of the Federal Law 273-FZ “On </w:t>
            </w:r>
            <w:r>
              <w:rPr>
                <w:lang w:val="en-GB"/>
              </w:rPr>
              <w:t xml:space="preserve">E</w:t>
            </w:r>
            <w:r w:rsidRPr="007E1E9C">
              <w:rPr>
                <w:lang w:val="en-GB"/>
              </w:rPr>
              <w:t xml:space="preserve">ducation in the Russian Federation”</w:t>
            </w:r>
            <w:r>
              <w:rPr>
                <w:lang w:val="en-GB"/>
              </w:rPr>
              <w:t xml:space="preserve">;</w:t>
            </w:r>
          </w:p>
          <w:p w14:textId="77777777" w14:paraId="1193D59B" w:rsidRDefault="00F13F93" w:rsidP="00AD71AA" w:rsidR="00F13F93" w:rsidRPr="007E1E9C">
            <w:pPr>
              <w:pStyle w:val="afd"/>
              <w:ind w:left="35"/>
              <w:jc w:val="both"/>
              <w:rPr>
                <w:lang w:val="en-GB"/>
              </w:rPr>
            </w:pPr>
          </w:p>
          <w:p w14:textId="77777777" w14:paraId="6F7660FD" w:rsidRDefault="00F13F93" w:rsidP="00AD71AA" w:rsidR="00F13F93" w:rsidRPr="007E1E9C">
            <w:pPr>
              <w:pStyle w:val="afd"/>
              <w:ind w:left="35"/>
              <w:jc w:val="both"/>
              <w:rPr>
                <w:lang w:val="en-GB"/>
              </w:rPr>
            </w:pPr>
            <w:r>
              <w:rPr>
                <w:lang w:val="en-GB"/>
              </w:rPr>
              <w:t xml:space="preserve">3</w:t>
            </w:r>
            <w:r w:rsidRPr="007E1E9C">
              <w:rPr>
                <w:lang w:val="en-GB"/>
              </w:rPr>
              <w:t xml:space="preserve">.2 The Student undertakes to:</w:t>
            </w:r>
          </w:p>
          <w:p w14:textId="77777777" w14:paraId="2B73C744" w:rsidRDefault="00F13F93" w:rsidP="00AD71AA" w:rsidR="00F13F93"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2.1 </w:t>
            </w:r>
            <w:r>
              <w:rPr>
                <w:lang w:val="en-GB"/>
              </w:rPr>
              <w:t xml:space="preserve">Take part in the</w:t>
            </w:r>
            <w:r w:rsidRPr="007E1E9C">
              <w:rPr>
                <w:lang w:val="en-GB"/>
              </w:rPr>
              <w:t xml:space="preserve"> given education programme as outlined in the curriculum and academic schedule; comply with all requirements of the syllabus,</w:t>
            </w:r>
            <w:r>
              <w:rPr>
                <w:lang w:val="en-GB"/>
              </w:rPr>
              <w:t xml:space="preserve"> as well as the</w:t>
            </w:r>
            <w:r w:rsidRPr="007E1E9C">
              <w:rPr>
                <w:lang w:val="en-GB"/>
              </w:rPr>
              <w:t xml:space="preserve"> prescribed volume </w:t>
            </w:r>
            <w:r>
              <w:rPr>
                <w:lang w:val="en-GB"/>
              </w:rPr>
              <w:t xml:space="preserve">of the given</w:t>
            </w:r>
            <w:r w:rsidRPr="007E1E9C">
              <w:rPr>
                <w:lang w:val="en-GB"/>
              </w:rPr>
              <w:t xml:space="preserve"> study load and independent work</w:t>
            </w:r>
            <w:r>
              <w:rPr>
                <w:lang w:val="en-GB"/>
              </w:rPr>
              <w:t xml:space="preserve">;</w:t>
            </w:r>
          </w:p>
          <w:p w14:textId="77777777" w14:paraId="13B05133" w:rsidRDefault="00F13F93" w:rsidP="00AD71AA" w:rsidR="00F13F93" w:rsidRPr="001E1261">
            <w:pPr>
              <w:pStyle w:val="afd"/>
              <w:widowControl w:val="false"/>
              <w:tabs>
                <w:tab w:pos="743" w:val="left"/>
              </w:tabs>
              <w:ind w:left="34"/>
              <w:contextualSpacing w:val="false"/>
              <w:jc w:val="both"/>
              <w:rPr>
                <w:lang w:val="en-US"/>
              </w:rPr>
            </w:pPr>
          </w:p>
          <w:p w14:textId="77777777" w14:paraId="6E27CEAB" w:rsidRDefault="00F13F93" w:rsidP="00AD71AA" w:rsidR="00F13F93" w:rsidRPr="00E57E45">
            <w:pPr>
              <w:pStyle w:val="a5"/>
              <w:ind w:firstLine="0"/>
              <w:rPr>
                <w:szCs w:val="24"/>
                <w:lang w:val="en-US"/>
              </w:rPr>
            </w:pPr>
            <w:r w:rsidRPr="00D76F86">
              <w:rPr>
                <w:lang w:val="en-US"/>
              </w:rPr>
              <w:t xml:space="preserve">3</w:t>
            </w:r>
            <w:r w:rsidRPr="00505838">
              <w:t xml:space="preserve">.2.2</w:t>
            </w:r>
            <w:r w:rsidRPr="00D76F86">
              <w:rPr>
                <w:lang w:val="en-US"/>
              </w:rPr>
              <w:t xml:space="preserve">.</w:t>
            </w:r>
            <w:r w:rsidRPr="00D76F86">
              <w:rPr>
                <w:lang w:val="en-US"/>
              </w:rPr>
              <w:tab/>
            </w:r>
            <w:r>
              <w:rPr>
                <w:lang w:val="en-US"/>
              </w:rPr>
              <w:t xml:space="preserve">Pay</w:t>
            </w:r>
            <w:r w:rsidRPr="00EF4566">
              <w:rPr>
                <w:lang w:val="en-US"/>
              </w:rPr>
              <w:t xml:space="preserve"> </w:t>
            </w:r>
            <w:r>
              <w:rPr>
                <w:lang w:val="en-US"/>
              </w:rPr>
              <w:t xml:space="preserve">for</w:t>
            </w:r>
            <w:r w:rsidRPr="00EF4566">
              <w:rPr>
                <w:lang w:val="en-US"/>
              </w:rPr>
              <w:t xml:space="preserve"> </w:t>
            </w:r>
            <w:r>
              <w:rPr>
                <w:lang w:val="en-US"/>
              </w:rPr>
              <w:t xml:space="preserve">services</w:t>
            </w:r>
            <w:r w:rsidRPr="00EF4566">
              <w:rPr>
                <w:lang w:val="en-US"/>
              </w:rPr>
              <w:t xml:space="preserve"> </w:t>
            </w:r>
            <w:r>
              <w:rPr>
                <w:lang w:val="en-US"/>
              </w:rPr>
              <w:t xml:space="preserve">rendered</w:t>
            </w:r>
            <w:r w:rsidRPr="00EF4566">
              <w:rPr>
                <w:lang w:val="en-US"/>
              </w:rPr>
              <w:t xml:space="preserve"> </w:t>
            </w:r>
            <w:r>
              <w:rPr>
                <w:lang w:val="en-US"/>
              </w:rPr>
              <w:t xml:space="preserve">by</w:t>
            </w:r>
            <w:r w:rsidRPr="00EF4566">
              <w:rPr>
                <w:lang w:val="en-US"/>
              </w:rPr>
              <w:t xml:space="preserve"> </w:t>
            </w:r>
            <w:r>
              <w:rPr>
                <w:lang w:val="en-US"/>
              </w:rPr>
              <w:t xml:space="preserve">the</w:t>
            </w:r>
            <w:r w:rsidRPr="00EF4566">
              <w:rPr>
                <w:lang w:val="en-US"/>
              </w:rPr>
              <w:t xml:space="preserve"> </w:t>
            </w:r>
            <w:r>
              <w:rPr>
                <w:lang w:val="en-US"/>
              </w:rPr>
              <w:t xml:space="preserve">Provider</w:t>
            </w:r>
            <w:r w:rsidRPr="00EF4566">
              <w:rPr>
                <w:lang w:val="en-US"/>
              </w:rPr>
              <w:t xml:space="preserve"> </w:t>
            </w:r>
            <w:r>
              <w:rPr>
                <w:lang w:val="en-US"/>
              </w:rPr>
              <w:t xml:space="preserve">in</w:t>
            </w:r>
            <w:r w:rsidRPr="00EF4566">
              <w:rPr>
                <w:lang w:val="en-US"/>
              </w:rPr>
              <w:t xml:space="preserve"> </w:t>
            </w:r>
            <w:r>
              <w:rPr>
                <w:lang w:val="en-US"/>
              </w:rPr>
              <w:t xml:space="preserve">the</w:t>
            </w:r>
            <w:r w:rsidRPr="00EF4566">
              <w:rPr>
                <w:lang w:val="en-US"/>
              </w:rPr>
              <w:t xml:space="preserve"> </w:t>
            </w:r>
            <w:r>
              <w:rPr>
                <w:lang w:val="en-US"/>
              </w:rPr>
              <w:t xml:space="preserve">amount</w:t>
            </w:r>
            <w:r w:rsidRPr="00EF4566">
              <w:rPr>
                <w:lang w:val="en-US"/>
              </w:rPr>
              <w:t xml:space="preserve"> </w:t>
            </w:r>
            <w:r>
              <w:rPr>
                <w:lang w:val="en-US"/>
              </w:rPr>
              <w:t xml:space="preserve">and</w:t>
            </w:r>
            <w:r w:rsidRPr="00EF4566">
              <w:rPr>
                <w:lang w:val="en-US"/>
              </w:rPr>
              <w:t xml:space="preserve"> </w:t>
            </w:r>
            <w:r>
              <w:rPr>
                <w:lang w:val="en-US"/>
              </w:rPr>
              <w:t xml:space="preserve">within the timeframe</w:t>
            </w:r>
            <w:r w:rsidRPr="00EF4566">
              <w:rPr>
                <w:lang w:val="en-US"/>
              </w:rPr>
              <w:t xml:space="preserve">, </w:t>
            </w:r>
            <w:r>
              <w:rPr>
                <w:lang w:val="en-US"/>
              </w:rPr>
              <w:t xml:space="preserve">specified</w:t>
            </w:r>
            <w:r w:rsidRPr="00EF4566">
              <w:rPr>
                <w:lang w:val="en-US"/>
              </w:rPr>
              <w:t xml:space="preserve"> </w:t>
            </w:r>
            <w:r>
              <w:rPr>
                <w:lang w:val="en-US"/>
              </w:rPr>
              <w:t xml:space="preserve">in</w:t>
            </w:r>
            <w:r w:rsidRPr="00EF4566">
              <w:rPr>
                <w:lang w:val="en-US"/>
              </w:rPr>
              <w:t xml:space="preserve"> </w:t>
            </w:r>
            <w:r>
              <w:rPr>
                <w:lang w:val="en-US"/>
              </w:rPr>
              <w:t xml:space="preserve">clause</w:t>
            </w:r>
            <w:r w:rsidRPr="00EF4566">
              <w:rPr>
                <w:lang w:val="en-US"/>
              </w:rPr>
              <w:t xml:space="preserve"> 4 </w:t>
            </w:r>
            <w:r>
              <w:rPr>
                <w:szCs w:val="24"/>
                <w:lang w:val="en-US"/>
              </w:rPr>
              <w:t xml:space="preserve">hereof;</w:t>
            </w:r>
          </w:p>
          <w:p w14:textId="77777777" w14:paraId="0830585B" w:rsidRDefault="00F13F93" w:rsidP="00AD71AA" w:rsidR="00F13F93" w:rsidRPr="00E57E45">
            <w:pPr>
              <w:pStyle w:val="a5"/>
              <w:ind w:firstLine="0"/>
              <w:rPr>
                <w:lang w:val="en-US"/>
              </w:rPr>
            </w:pPr>
          </w:p>
          <w:p w14:textId="77777777" w14:paraId="41BA53A1" w:rsidRDefault="00F13F93" w:rsidP="00AD71AA" w:rsidR="00F13F93" w:rsidRPr="007E1E9C">
            <w:pPr>
              <w:pStyle w:val="afd"/>
              <w:widowControl w:val="false"/>
              <w:tabs>
                <w:tab w:pos="743" w:val="left"/>
              </w:tabs>
              <w:ind w:left="34"/>
              <w:contextualSpacing w:val="false"/>
              <w:jc w:val="both"/>
              <w:rPr>
                <w:lang w:val="en-GB"/>
              </w:rPr>
            </w:pPr>
            <w:r>
              <w:rPr>
                <w:lang w:val="en-GB"/>
              </w:rPr>
              <w:t xml:space="preserve">3.2.3.</w:t>
            </w:r>
            <w:r w:rsidRPr="007E1E9C">
              <w:rPr>
                <w:lang w:val="en-GB"/>
              </w:rPr>
              <w:t xml:space="preserve"> Comply with the requirements of </w:t>
            </w:r>
            <w:r>
              <w:rPr>
                <w:lang w:val="en-GB"/>
              </w:rPr>
              <w:t xml:space="preserve">Russian</w:t>
            </w:r>
            <w:r w:rsidRPr="007E1E9C">
              <w:rPr>
                <w:lang w:val="en-GB"/>
              </w:rPr>
              <w:t xml:space="preserve"> </w:t>
            </w:r>
            <w:r w:rsidRPr="007E1E9C">
              <w:rPr>
                <w:lang w:val="en-GB"/>
              </w:rPr>
              <w:lastRenderedPageBreak/>
              <w:t xml:space="preserve">legislation, educational regulations, </w:t>
            </w:r>
            <w:r>
              <w:rPr>
                <w:lang w:val="en-GB"/>
              </w:rPr>
              <w:t xml:space="preserve">the Agreement</w:t>
            </w:r>
            <w:r w:rsidRPr="007E1E9C">
              <w:rPr>
                <w:lang w:val="en-GB"/>
              </w:rPr>
              <w:t xml:space="preserve"> and </w:t>
            </w:r>
            <w:r>
              <w:rPr>
                <w:lang w:val="en-GB"/>
              </w:rPr>
              <w:t xml:space="preserve">the University’s </w:t>
            </w:r>
            <w:r w:rsidRPr="007E1E9C">
              <w:rPr>
                <w:lang w:val="en-GB"/>
              </w:rPr>
              <w:t xml:space="preserve">bylaws, including </w:t>
            </w:r>
            <w:r>
              <w:rPr>
                <w:lang w:val="en-GB"/>
              </w:rPr>
              <w:t xml:space="preserve">its</w:t>
            </w:r>
            <w:r w:rsidRPr="007E1E9C">
              <w:rPr>
                <w:lang w:val="en-GB"/>
              </w:rPr>
              <w:t xml:space="preserve"> Internal Regulations</w:t>
            </w:r>
            <w:r>
              <w:rPr>
                <w:lang w:val="en-GB"/>
              </w:rPr>
              <w:t xml:space="preserve"> for the learners;</w:t>
            </w:r>
          </w:p>
          <w:p w14:textId="77777777" w14:paraId="242726A6" w:rsidRDefault="00F13F93" w:rsidP="00AD71AA" w:rsidR="00F13F93" w:rsidRPr="00E57E45">
            <w:pPr>
              <w:pStyle w:val="afd"/>
              <w:widowControl w:val="false"/>
              <w:tabs>
                <w:tab w:pos="743" w:val="left"/>
              </w:tabs>
              <w:ind w:left="34"/>
              <w:contextualSpacing w:val="false"/>
              <w:jc w:val="both"/>
              <w:rPr>
                <w:lang w:val="en-US"/>
              </w:rPr>
            </w:pPr>
          </w:p>
          <w:p w14:textId="77777777" w14:paraId="0D027C02" w:rsidRDefault="00F13F93" w:rsidP="00AD71AA" w:rsidR="00F13F93" w:rsidRPr="00E57E45">
            <w:pPr>
              <w:pStyle w:val="afd"/>
              <w:widowControl w:val="false"/>
              <w:tabs>
                <w:tab w:pos="743" w:val="left"/>
              </w:tabs>
              <w:ind w:left="34"/>
              <w:contextualSpacing w:val="false"/>
              <w:jc w:val="both"/>
              <w:rPr>
                <w:lang w:val="en-US"/>
              </w:rPr>
            </w:pPr>
          </w:p>
          <w:p w14:textId="77777777" w14:paraId="335C1A11" w:rsidRDefault="00F13F93" w:rsidP="00AD71AA" w:rsidR="00F13F93" w:rsidRPr="00CE3877">
            <w:pPr>
              <w:widowControl w:val="false"/>
              <w:tabs>
                <w:tab w:pos="743" w:val="left"/>
              </w:tabs>
              <w:jc w:val="both"/>
            </w:pPr>
            <w:r>
              <w:t xml:space="preserve">3.2.4. </w:t>
            </w:r>
            <w:r w:rsidRPr="00CE3877">
              <w:t xml:space="preserve">Attend classes as per the timetable</w:t>
            </w:r>
            <w:r>
              <w:t xml:space="preserve">;</w:t>
            </w:r>
          </w:p>
          <w:p w14:textId="77777777" w14:paraId="6F60C0A2" w:rsidRDefault="00F13F93" w:rsidP="00AD71AA" w:rsidR="00F13F93" w:rsidRPr="007E1E9C">
            <w:pPr>
              <w:pStyle w:val="afd"/>
              <w:widowControl w:val="false"/>
              <w:tabs>
                <w:tab w:pos="743" w:val="left"/>
              </w:tabs>
              <w:jc w:val="both"/>
              <w:rPr>
                <w:lang w:val="en-GB"/>
              </w:rPr>
            </w:pPr>
          </w:p>
          <w:p w14:textId="77777777" w14:paraId="6DCB0B79" w:rsidRDefault="00F13F93" w:rsidP="00AD71AA" w:rsidR="00F13F93" w:rsidRPr="007E1E9C">
            <w:pPr>
              <w:widowControl w:val="false"/>
              <w:tabs>
                <w:tab w:pos="743" w:val="left"/>
              </w:tabs>
              <w:jc w:val="both"/>
              <w:rPr>
                <w:lang w:val="en-US"/>
              </w:rPr>
            </w:pPr>
            <w:r>
              <w:rPr>
                <w:lang w:val="en-US"/>
              </w:rPr>
              <w:t xml:space="preserve">3</w:t>
            </w:r>
            <w:r w:rsidRPr="007E1E9C">
              <w:rPr>
                <w:lang w:val="en-US"/>
              </w:rPr>
              <w:t xml:space="preserve">.2.</w:t>
            </w:r>
            <w:r>
              <w:rPr>
                <w:lang w:val="en-US"/>
              </w:rPr>
              <w:t xml:space="preserve">5.</w:t>
            </w:r>
            <w:r w:rsidRPr="007E1E9C">
              <w:rPr>
                <w:lang w:val="en-US"/>
              </w:rPr>
              <w:t xml:space="preserve"> Notify the Provider of valid excuses for missed classes</w:t>
            </w:r>
            <w:r>
              <w:rPr>
                <w:lang w:val="ru-RU"/>
              </w:rPr>
              <w:t xml:space="preserve">б</w:t>
            </w:r>
            <w:r w:rsidRPr="00A83A6C">
              <w:rPr>
                <w:lang w:val="en-US"/>
              </w:rPr>
              <w:t xml:space="preserve"> events of internal control of knowledge, midterm and final examinations;</w:t>
            </w:r>
            <w:r>
              <w:rPr>
                <w:lang w:val="en-US"/>
              </w:rPr>
              <w:t xml:space="preserve">;</w:t>
            </w:r>
          </w:p>
          <w:p w14:textId="77777777" w14:paraId="21840E48" w:rsidRDefault="00F13F93" w:rsidP="00AD71AA" w:rsidR="00F13F93" w:rsidRPr="007E1E9C">
            <w:pPr>
              <w:widowControl w:val="false"/>
              <w:tabs>
                <w:tab w:pos="743" w:val="left"/>
              </w:tabs>
              <w:jc w:val="both"/>
              <w:rPr>
                <w:lang w:val="en-US"/>
              </w:rPr>
            </w:pPr>
          </w:p>
          <w:p w14:textId="77777777" w14:paraId="6224943B" w:rsidRDefault="00F13F93" w:rsidP="00AD71AA" w:rsidR="00F13F93" w:rsidRPr="007E1E9C">
            <w:pPr>
              <w:widowControl w:val="false"/>
              <w:tabs>
                <w:tab w:pos="743" w:val="left"/>
              </w:tabs>
              <w:jc w:val="both"/>
            </w:pPr>
            <w:r>
              <w:t xml:space="preserve">3</w:t>
            </w:r>
            <w:r w:rsidRPr="007E1E9C">
              <w:t xml:space="preserve">.2.</w:t>
            </w:r>
            <w:r>
              <w:t xml:space="preserve">6.</w:t>
            </w:r>
            <w:r w:rsidRPr="007E1E9C">
              <w:t xml:space="preserve"> Treat the Provider’s property with due care</w:t>
            </w:r>
            <w:r>
              <w:t xml:space="preserve">;</w:t>
            </w:r>
            <w:r w:rsidRPr="007E1E9C">
              <w:t xml:space="preserve"> </w:t>
            </w:r>
            <w:r>
              <w:t xml:space="preserve">c</w:t>
            </w:r>
            <w:r w:rsidRPr="007E1E9C">
              <w:t xml:space="preserve">ompensate for damages caused to the Provider’s property, pursuant to Russian legislation and HSE</w:t>
            </w:r>
            <w:r>
              <w:t xml:space="preserve">’s</w:t>
            </w:r>
            <w:r w:rsidRPr="007E1E9C">
              <w:t xml:space="preserve"> bylaws</w:t>
            </w:r>
            <w:r>
              <w:t xml:space="preserve">;</w:t>
            </w:r>
          </w:p>
          <w:p w14:textId="77777777" w14:paraId="30577E7D" w:rsidRDefault="00F13F93" w:rsidP="00AD71AA" w:rsidR="00F13F93" w:rsidRPr="007E1E9C">
            <w:pPr>
              <w:pStyle w:val="afd"/>
              <w:widowControl w:val="false"/>
              <w:tabs>
                <w:tab w:pos="743" w:val="left"/>
              </w:tabs>
              <w:contextualSpacing w:val="false"/>
              <w:jc w:val="both"/>
              <w:rPr>
                <w:lang w:val="en-GB"/>
              </w:rPr>
            </w:pPr>
          </w:p>
          <w:p w14:textId="77777777" w14:paraId="279C6032" w:rsidRDefault="00F13F93" w:rsidP="00AD71AA" w:rsidR="00F13F93" w:rsidRPr="007E1E9C">
            <w:pPr>
              <w:pStyle w:val="afd"/>
              <w:widowControl w:val="false"/>
              <w:tabs>
                <w:tab w:pos="743" w:val="left"/>
              </w:tabs>
              <w:ind w:left="34"/>
              <w:contextualSpacing w:val="false"/>
              <w:jc w:val="both"/>
              <w:rPr>
                <w:lang w:val="en-GB"/>
              </w:rPr>
            </w:pPr>
            <w:r>
              <w:rPr>
                <w:lang w:val="en-US"/>
              </w:rPr>
              <w:t xml:space="preserve">3</w:t>
            </w:r>
            <w:r w:rsidRPr="00DE2E67">
              <w:rPr>
                <w:lang w:val="en-US"/>
              </w:rPr>
              <w:t xml:space="preserve">.2.</w:t>
            </w:r>
            <w:r>
              <w:rPr>
                <w:lang w:val="en-US"/>
              </w:rPr>
              <w:t xml:space="preserve">7.</w:t>
            </w:r>
            <w:r w:rsidRPr="007E1E9C">
              <w:rPr>
                <w:lang w:val="en-GB"/>
              </w:rPr>
              <w:t xml:space="preserve"> In the event of unilateral termination of this Agreement, notify the Provider</w:t>
            </w:r>
            <w:r w:rsidRPr="00DE2E67">
              <w:rPr>
                <w:lang w:val="en-GB"/>
              </w:rPr>
              <w:t xml:space="preserve"> </w:t>
            </w:r>
            <w:r w:rsidRPr="007E1E9C">
              <w:rPr>
                <w:lang w:val="en-GB"/>
              </w:rPr>
              <w:t xml:space="preserve">in advance and in writing</w:t>
            </w:r>
            <w:r>
              <w:rPr>
                <w:lang w:val="en-GB"/>
              </w:rPr>
              <w:t xml:space="preserve">;</w:t>
            </w:r>
          </w:p>
          <w:p w14:textId="77777777" w14:paraId="35232F63" w:rsidRDefault="00F13F93" w:rsidP="00AD71AA" w:rsidR="00F13F93" w:rsidRPr="007E1E9C">
            <w:pPr>
              <w:pStyle w:val="afd"/>
              <w:widowControl w:val="false"/>
              <w:tabs>
                <w:tab w:pos="743" w:val="left"/>
              </w:tabs>
              <w:ind w:left="34"/>
              <w:contextualSpacing w:val="false"/>
              <w:jc w:val="both"/>
              <w:rPr>
                <w:lang w:val="en-GB"/>
              </w:rPr>
            </w:pPr>
          </w:p>
          <w:p w14:textId="77777777" w14:paraId="21DDBEE9" w:rsidRDefault="00F13F93" w:rsidP="00AD71AA" w:rsidR="00F13F93">
            <w:pPr>
              <w:pStyle w:val="afd"/>
              <w:widowControl w:val="false"/>
              <w:tabs>
                <w:tab w:pos="743" w:val="left"/>
              </w:tabs>
              <w:ind w:left="34"/>
              <w:contextualSpacing w:val="false"/>
              <w:jc w:val="both"/>
              <w:rPr>
                <w:lang w:bidi="en-GB" w:val="en-GB"/>
              </w:rPr>
            </w:pPr>
            <w:r>
              <w:rPr>
                <w:lang w:val="en-GB"/>
              </w:rPr>
              <w:t xml:space="preserve">3</w:t>
            </w:r>
            <w:r w:rsidRPr="007E1E9C">
              <w:rPr>
                <w:lang w:val="en-GB"/>
              </w:rPr>
              <w:t xml:space="preserve">.2.</w:t>
            </w:r>
            <w:r>
              <w:rPr>
                <w:lang w:val="en-GB"/>
              </w:rPr>
              <w:t xml:space="preserve">8.</w:t>
            </w:r>
            <w:r w:rsidRPr="007E1E9C">
              <w:rPr>
                <w:lang w:val="en-GB"/>
              </w:rPr>
              <w:t xml:space="preserve"> </w:t>
            </w:r>
            <w:r w:rsidRPr="00391FD1">
              <w:rPr>
                <w:lang w:bidi="en-GB" w:val="en-GB"/>
              </w:rPr>
              <w:t xml:space="preserve">Timely provide all required information and documents upon admission to HSE and for the entire duration of the programme, including degree certificates or diplomas issued by a foreign state</w:t>
            </w:r>
            <w:r>
              <w:rPr>
                <w:lang w:bidi="en-GB" w:val="en-GB"/>
              </w:rPr>
              <w:t xml:space="preserve"> and duly legalized in Russia or</w:t>
            </w:r>
            <w:r w:rsidRPr="00391FD1">
              <w:rPr>
                <w:lang w:bidi="en-GB" w:val="en-GB"/>
              </w:rPr>
              <w:t xml:space="preserve"> </w:t>
            </w:r>
            <w:r>
              <w:rPr>
                <w:lang w:bidi="en-GB" w:val="en-GB"/>
              </w:rPr>
              <w:t xml:space="preserve">bearing </w:t>
            </w:r>
            <w:r w:rsidRPr="00391FD1">
              <w:rPr>
                <w:lang w:bidi="en-GB" w:val="en-GB"/>
              </w:rPr>
              <w:t xml:space="preserve">an apostille and a notarized Russian translation</w:t>
            </w:r>
            <w:r>
              <w:rPr>
                <w:lang w:bidi="en-GB" w:val="en-GB"/>
              </w:rPr>
              <w:t xml:space="preserve">,</w:t>
            </w:r>
            <w:r w:rsidRPr="00391FD1">
              <w:rPr>
                <w:lang w:bidi="en-GB" w:val="en-GB"/>
              </w:rPr>
              <w:t xml:space="preserve"> which must be submitted to the Admissions Office as per the established admissions procedure</w:t>
            </w:r>
            <w:r>
              <w:rPr>
                <w:lang w:bidi="en-GB" w:val="en-GB"/>
              </w:rPr>
              <w:t xml:space="preserve">;</w:t>
            </w:r>
          </w:p>
          <w:p w14:textId="77777777" w14:paraId="52F1B13B" w:rsidRDefault="00F13F93" w:rsidP="00AD71AA" w:rsidR="00F13F93">
            <w:pPr>
              <w:pStyle w:val="afd"/>
              <w:widowControl w:val="false"/>
              <w:tabs>
                <w:tab w:pos="743" w:val="left"/>
              </w:tabs>
              <w:ind w:left="34"/>
              <w:contextualSpacing w:val="false"/>
              <w:jc w:val="both"/>
              <w:rPr>
                <w:lang w:bidi="en-GB" w:val="en-GB"/>
              </w:rPr>
            </w:pPr>
          </w:p>
          <w:p w14:textId="77777777" w14:paraId="1D29144E" w:rsidRDefault="00F13F93" w:rsidP="00AD71AA" w:rsidR="00F13F93">
            <w:pPr>
              <w:pStyle w:val="afd"/>
              <w:widowControl w:val="false"/>
              <w:tabs>
                <w:tab w:pos="743" w:val="left"/>
              </w:tabs>
              <w:ind w:left="34"/>
              <w:contextualSpacing w:val="false"/>
              <w:jc w:val="both"/>
              <w:rPr>
                <w:lang w:bidi="en-GB" w:val="en-GB"/>
              </w:rPr>
            </w:pPr>
          </w:p>
          <w:p w14:textId="77777777" w14:paraId="4BFCAF14" w:rsidRDefault="00F13F93" w:rsidP="00AD71AA" w:rsidR="00F13F93">
            <w:pPr>
              <w:pStyle w:val="afd"/>
              <w:widowControl w:val="false"/>
              <w:tabs>
                <w:tab w:pos="743" w:val="left"/>
              </w:tabs>
              <w:ind w:left="34"/>
              <w:contextualSpacing w:val="false"/>
              <w:jc w:val="both"/>
              <w:rPr>
                <w:lang w:bidi="en-GB" w:val="en-GB"/>
              </w:rPr>
            </w:pPr>
          </w:p>
          <w:p w14:textId="77777777" w14:paraId="37D57BB1" w:rsidRDefault="00F13F93" w:rsidP="00AD71AA" w:rsidR="00F13F93" w:rsidRPr="007E1E9C">
            <w:pPr>
              <w:pStyle w:val="afd"/>
              <w:widowControl w:val="false"/>
              <w:tabs>
                <w:tab w:pos="743" w:val="left"/>
              </w:tabs>
              <w:ind w:left="34"/>
              <w:contextualSpacing w:val="false"/>
              <w:jc w:val="both"/>
              <w:rPr>
                <w:lang w:val="en-GB"/>
              </w:rPr>
            </w:pPr>
          </w:p>
          <w:p w14:textId="77777777" w14:paraId="13F6FE95" w:rsidRDefault="00F13F93" w:rsidP="00AD71AA" w:rsidR="00F13F93" w:rsidRPr="00391FD1">
            <w:pPr>
              <w:pStyle w:val="afd"/>
              <w:widowControl w:val="false"/>
              <w:tabs>
                <w:tab w:pos="743" w:val="left"/>
              </w:tabs>
              <w:ind w:left="34"/>
              <w:jc w:val="both"/>
              <w:rPr>
                <w:lang w:val="en-US"/>
              </w:rPr>
            </w:pPr>
            <w:r>
              <w:rPr>
                <w:lang w:val="en-US"/>
              </w:rPr>
              <w:t xml:space="preserve">3</w:t>
            </w:r>
            <w:r w:rsidRPr="00D632AC">
              <w:rPr>
                <w:lang w:val="en-US"/>
              </w:rPr>
              <w:t xml:space="preserve">.2.</w:t>
            </w:r>
            <w:r>
              <w:rPr>
                <w:lang w:val="en-US"/>
              </w:rPr>
              <w:t xml:space="preserve">9.</w:t>
            </w:r>
            <w:r w:rsidRPr="00D632AC">
              <w:rPr>
                <w:lang w:val="en-US"/>
              </w:rPr>
              <w:t xml:space="preserve"> </w:t>
            </w:r>
            <w:r w:rsidRPr="00391FD1">
              <w:rPr>
                <w:lang w:bidi="en-GB" w:val="en-US"/>
              </w:rPr>
              <w:t xml:space="preserve">Notify the academic office of the </w:t>
            </w:r>
            <w:r>
              <w:rPr>
                <w:lang w:bidi="en-GB" w:val="en-US"/>
              </w:rPr>
              <w:t xml:space="preserve">Degree Programme</w:t>
            </w:r>
            <w:r w:rsidRPr="00391FD1">
              <w:rPr>
                <w:lang w:bidi="en-GB" w:val="en-US"/>
              </w:rPr>
              <w:t xml:space="preserve"> of any changes in the personal information specified in clause </w:t>
            </w:r>
            <w:r>
              <w:rPr>
                <w:lang w:bidi="en-GB" w:val="en-US"/>
              </w:rPr>
              <w:t xml:space="preserve">8</w:t>
            </w:r>
            <w:r w:rsidRPr="00391FD1">
              <w:rPr>
                <w:lang w:bidi="en-GB" w:val="en-US"/>
              </w:rPr>
              <w:t xml:space="preserve"> hereof within </w:t>
            </w:r>
            <w:r>
              <w:rPr>
                <w:lang w:bidi="en-GB" w:val="en-US"/>
              </w:rPr>
              <w:t xml:space="preserve">1 (</w:t>
            </w:r>
            <w:r w:rsidRPr="00391FD1">
              <w:rPr>
                <w:lang w:bidi="en-GB" w:val="en-US"/>
              </w:rPr>
              <w:t xml:space="preserve">one</w:t>
            </w:r>
            <w:r>
              <w:rPr>
                <w:lang w:bidi="en-GB" w:val="en-US"/>
              </w:rPr>
              <w:t xml:space="preserve">)</w:t>
            </w:r>
            <w:r w:rsidRPr="00391FD1">
              <w:rPr>
                <w:lang w:bidi="en-GB" w:val="en-US"/>
              </w:rPr>
              <w:t xml:space="preserve"> week from such changes</w:t>
            </w:r>
            <w:r>
              <w:rPr>
                <w:lang w:bidi="en-GB" w:val="en-US"/>
              </w:rPr>
              <w:t xml:space="preserve">;</w:t>
            </w:r>
          </w:p>
          <w:p w14:textId="77777777" w14:paraId="05916656" w:rsidRDefault="00F13F93" w:rsidP="00AD71AA" w:rsidR="00F13F93" w:rsidRPr="007E1E9C">
            <w:pPr>
              <w:pStyle w:val="afd"/>
              <w:widowControl w:val="false"/>
              <w:tabs>
                <w:tab w:pos="743" w:val="left"/>
              </w:tabs>
              <w:ind w:left="34"/>
              <w:contextualSpacing w:val="false"/>
              <w:jc w:val="both"/>
              <w:rPr>
                <w:lang w:val="en-GB"/>
              </w:rPr>
            </w:pPr>
            <w:r>
              <w:rPr>
                <w:lang w:val="en-US"/>
              </w:rPr>
              <w:t xml:space="preserve">3</w:t>
            </w:r>
            <w:r w:rsidRPr="00715106">
              <w:rPr>
                <w:lang w:val="en-GB"/>
              </w:rPr>
              <w:t xml:space="preserve">.2.</w:t>
            </w:r>
            <w:r>
              <w:rPr>
                <w:lang w:val="en-US"/>
              </w:rPr>
              <w:t xml:space="preserve">10.</w:t>
            </w:r>
            <w:r w:rsidRPr="007E1E9C">
              <w:rPr>
                <w:lang w:val="en-GB"/>
              </w:rPr>
              <w:t xml:space="preserve"> Every academic year following the year of </w:t>
            </w:r>
            <w:r>
              <w:rPr>
                <w:lang w:val="en-GB"/>
              </w:rPr>
              <w:t xml:space="preserve">the</w:t>
            </w:r>
            <w:r w:rsidRPr="00B542CA">
              <w:rPr>
                <w:lang w:val="en-US"/>
              </w:rPr>
              <w:t xml:space="preserve"> </w:t>
            </w:r>
            <w:r>
              <w:rPr>
                <w:lang w:val="en-US"/>
              </w:rPr>
              <w:t xml:space="preserve">Student’s</w:t>
            </w:r>
            <w:r>
              <w:rPr>
                <w:lang w:val="en-GB"/>
              </w:rPr>
              <w:t xml:space="preserve"> </w:t>
            </w:r>
            <w:r w:rsidRPr="007E1E9C">
              <w:rPr>
                <w:lang w:val="en-GB"/>
              </w:rPr>
              <w:t xml:space="preserve">admission to HSE, check the information on increase in </w:t>
            </w:r>
            <w:r>
              <w:rPr>
                <w:lang w:val="en-GB"/>
              </w:rPr>
              <w:t xml:space="preserve">the price of educational services</w:t>
            </w:r>
            <w:r w:rsidRPr="007E1E9C">
              <w:rPr>
                <w:lang w:val="en-GB"/>
              </w:rPr>
              <w:t xml:space="preserve"> adjusted for the inflation rate published on the webpages of </w:t>
            </w:r>
            <w:r>
              <w:rPr>
                <w:lang w:val="en-GB"/>
              </w:rPr>
              <w:t xml:space="preserve">the University’s</w:t>
            </w:r>
            <w:r w:rsidRPr="007E1E9C">
              <w:rPr>
                <w:lang w:val="en-GB"/>
              </w:rPr>
              <w:t xml:space="preserve"> </w:t>
            </w:r>
            <w:r>
              <w:rPr>
                <w:lang w:val="en-GB"/>
              </w:rPr>
              <w:t xml:space="preserve">structural units </w:t>
            </w:r>
            <w:r w:rsidRPr="00F01B01">
              <w:rPr>
                <w:lang w:val="en-GB"/>
              </w:rPr>
              <w:t xml:space="preserve">providing educational programs of higher education</w:t>
            </w:r>
            <w:r w:rsidRPr="007E1E9C">
              <w:rPr>
                <w:lang w:val="en-GB"/>
              </w:rPr>
              <w:t xml:space="preserve">, accounting office, planning and finance office and office of degree programmes on </w:t>
            </w:r>
            <w:r>
              <w:rPr>
                <w:lang w:val="en-GB"/>
              </w:rPr>
              <w:t xml:space="preserve">the </w:t>
            </w:r>
            <w:r w:rsidRPr="007E1E9C">
              <w:rPr>
                <w:lang w:val="en-GB"/>
              </w:rPr>
              <w:t xml:space="preserve">HSE corporate portal (official website) </w:t>
            </w:r>
            <w:r>
              <w:rPr>
                <w:lang w:val="en-GB"/>
              </w:rPr>
              <w:t xml:space="preserve">at </w:t>
            </w:r>
            <w:hyperlink r:id="rId14" w:history="true">
              <w:r w:rsidRPr="007E1E9C">
                <w:rPr>
                  <w:lang w:val="en-GB"/>
                </w:rPr>
                <w:t xml:space="preserve">www.hse.ru</w:t>
              </w:r>
            </w:hyperlink>
            <w:r w:rsidRPr="007E1E9C">
              <w:rPr>
                <w:lang w:val="en-GB"/>
              </w:rPr>
              <w:t xml:space="preserve">, </w:t>
            </w:r>
            <w:r>
              <w:rPr>
                <w:lang w:val="en-GB"/>
              </w:rPr>
              <w:t xml:space="preserve">as well as</w:t>
            </w:r>
            <w:r w:rsidRPr="007E1E9C">
              <w:rPr>
                <w:lang w:val="en-GB"/>
              </w:rPr>
              <w:t xml:space="preserve"> receive written notifications thereof from the Provider.</w:t>
            </w:r>
          </w:p>
          <w:p w14:textId="77777777" w14:paraId="360F9A4E" w:rsidRDefault="00F13F93" w:rsidP="00AD71AA" w:rsidR="00F13F93" w:rsidRPr="007E1E9C">
            <w:pPr>
              <w:pStyle w:val="a3"/>
              <w:jc w:val="left"/>
              <w:rPr>
                <w:color w:val="auto"/>
                <w:szCs w:val="24"/>
              </w:rPr>
            </w:pPr>
          </w:p>
        </w:tc>
      </w:tr>
      <w:tr w14:textId="77777777" w14:paraId="1C004F6A" w:rsidTr="00AD71AA" w:rsidR="00F13F93" w:rsidRPr="001C274F">
        <w:tc>
          <w:tcPr>
            <w:tcW w:type="dxa" w:w="5353"/>
          </w:tcPr>
          <w:p w14:textId="77777777" w14:paraId="71C53A8A" w:rsidRDefault="00F13F93" w:rsidP="00AD71AA" w:rsidR="00F13F93" w:rsidRPr="00B642D0">
            <w:pPr>
              <w:jc w:val="center"/>
              <w:outlineLvl w:val="0"/>
              <w:rPr>
                <w:lang w:val="ru-RU"/>
              </w:rPr>
            </w:pPr>
            <w:r w:rsidRPr="00D76F86">
              <w:rPr>
                <w:lang w:val="ru-RU"/>
              </w:rPr>
              <w:lastRenderedPageBreak/>
              <w:t xml:space="preserve">4</w:t>
            </w:r>
            <w:r w:rsidRPr="00B642D0">
              <w:rPr>
                <w:lang w:val="ru-RU"/>
              </w:rPr>
              <w:t xml:space="preserve">. РАЗМЕР И ПОРЯДОК ОПЛАТЫ</w:t>
            </w:r>
          </w:p>
          <w:p w14:textId="77777777" w14:paraId="3663A703" w:rsidRDefault="00F13F93" w:rsidP="00AD71AA" w:rsidR="00F13F93" w:rsidRPr="007C138B">
            <w:pPr>
              <w:pStyle w:val="afd"/>
              <w:outlineLvl w:val="0"/>
            </w:pPr>
          </w:p>
          <w:p w14:textId="77777777" w14:paraId="280AE0B4" w:rsidRDefault="00F13F93" w:rsidP="00AD71AA" w:rsidR="00F13F93" w:rsidRPr="00B642D0">
            <w:pPr>
              <w:ind w:firstLine="708"/>
              <w:jc w:val="both"/>
              <w:rPr>
                <w:lang w:val="ru-RU"/>
              </w:rPr>
            </w:pPr>
            <w:r w:rsidRPr="00D76F86">
              <w:rPr>
                <w:lang w:val="ru-RU"/>
              </w:rPr>
              <w:t xml:space="preserve">4</w:t>
            </w:r>
            <w:r w:rsidRPr="00B642D0">
              <w:rPr>
                <w:lang w:val="ru-RU"/>
              </w:rPr>
              <w:t xml:space="preserve">.1.Стоимость </w:t>
            </w:r>
            <w:r>
              <w:rPr>
                <w:lang w:val="ru-RU"/>
              </w:rPr>
              <w:t xml:space="preserve">образовательных </w:t>
            </w:r>
            <w:r w:rsidRPr="00B642D0">
              <w:rPr>
                <w:lang w:val="ru-RU"/>
              </w:rPr>
              <w:t xml:space="preserve">услуг по настоящему Договору за один учебный год составляет </w:t>
            </w:r>
          </w:p>
          <w:p w14:textId="77777777" w14:paraId="445B1F39" w:rsidRDefault="00F13F93" w:rsidP="00AD71AA" w:rsidR="00F13F93" w:rsidRPr="0086303C">
            <w:pPr>
              <w:ind w:firstLine="708"/>
              <w:jc w:val="both"/>
              <w:rPr>
                <w:lang w:val="ru-RU"/>
              </w:rPr>
            </w:pPr>
            <w:r w:rsidRPr="00B642D0">
              <w:rPr>
                <w:lang w:val="ru-RU"/>
              </w:rPr>
              <w:t xml:space="preserve">__________(_______________________________________) руб.</w:t>
            </w:r>
          </w:p>
          <w:p w14:textId="77777777" w14:paraId="76C9B2A2" w:rsidRDefault="00F13F93" w:rsidP="00AD71AA" w:rsidR="00F13F93">
            <w:pPr>
              <w:ind w:firstLine="708"/>
              <w:jc w:val="both"/>
              <w:rPr>
                <w:bCs/>
                <w:lang w:val="ru-RU"/>
              </w:rPr>
            </w:pPr>
            <w:proofErr w:type="gramStart"/>
            <w:r>
              <w:rPr>
                <w:bCs/>
                <w:lang w:val="ru-RU"/>
              </w:rPr>
              <w:t xml:space="preserve">Стоимость образовательных услуг за учебные годы, следующие за годом зачисления Студента в НИУ ВШЭ, может быть увеличена Исполнителем с учетом уровня инфляции, предусмотренного основными характеристиками федерального бюджета на очередной финансовый год и плановый период, на основании приказа НИУ ВШЭ об утверждении стоимости образовательных услуг, но не чаще чем один раз за учебный год. </w:t>
            </w:r>
            <w:proofErr w:type="gramEnd"/>
          </w:p>
          <w:p w14:textId="77777777" w14:paraId="32D6E464" w:rsidRDefault="00F13F93" w:rsidP="00AD71AA" w:rsidR="00F13F93">
            <w:pPr>
              <w:ind w:firstLine="708"/>
              <w:jc w:val="both"/>
              <w:rPr>
                <w:lang w:val="ru-RU"/>
              </w:rPr>
            </w:pPr>
            <w:r>
              <w:rPr>
                <w:bCs/>
                <w:lang w:val="ru-RU"/>
              </w:rPr>
              <w:t xml:space="preserve">Полная стоимость образовательных услуг по Договору за весь период освоения Студентом Образовательной программы определяется как сумма стоимостей образовательных услуг по Образовательной программе за все учебные годы освоения Образовательной программы.</w:t>
            </w:r>
          </w:p>
          <w:p w14:textId="77777777" w14:paraId="7904ADC3" w:rsidRDefault="00F13F93" w:rsidP="00AD71AA" w:rsidR="00F13F93" w:rsidRPr="00B642D0">
            <w:pPr>
              <w:ind w:firstLine="708"/>
              <w:jc w:val="both"/>
              <w:rPr>
                <w:lang w:val="ru-RU"/>
              </w:rPr>
            </w:pPr>
            <w:r w:rsidRPr="00D76F86">
              <w:rPr>
                <w:lang w:val="ru-RU"/>
              </w:rPr>
              <w:t xml:space="preserve">4</w:t>
            </w:r>
            <w:r>
              <w:rPr>
                <w:lang w:val="ru-RU"/>
              </w:rPr>
              <w:t xml:space="preserve">.2. </w:t>
            </w:r>
            <w:r w:rsidRPr="00B642D0">
              <w:rPr>
                <w:lang w:val="ru-RU"/>
              </w:rPr>
              <w:t xml:space="preserve">Стоимость и порядок оплаты </w:t>
            </w:r>
            <w:r>
              <w:rPr>
                <w:lang w:val="ru-RU"/>
              </w:rPr>
              <w:t xml:space="preserve">образовательных </w:t>
            </w:r>
            <w:r w:rsidRPr="00B642D0">
              <w:rPr>
                <w:lang w:val="ru-RU"/>
              </w:rPr>
              <w:t xml:space="preserve">услуг, предусмотренная настоящим разделом, могут быть изменены по соглашению Сторон в случае изменения объема </w:t>
            </w:r>
            <w:r>
              <w:rPr>
                <w:lang w:val="ru-RU"/>
              </w:rPr>
              <w:t xml:space="preserve">образовательных </w:t>
            </w:r>
            <w:r w:rsidRPr="00B642D0">
              <w:rPr>
                <w:lang w:val="ru-RU"/>
              </w:rPr>
              <w:t xml:space="preserve">услуг, оказываемых по настоящему Договору, или предоставления Студенту скидки по оплате обучения в порядке, установленном локальными нормативными актами Исполнителя, о чем составляется дополнительное соглашение к настоящему Договору.</w:t>
            </w:r>
          </w:p>
          <w:p w14:textId="77777777" w14:paraId="438AFF16" w:rsidRDefault="00F13F93" w:rsidP="00AD71AA" w:rsidR="00F13F93">
            <w:pPr>
              <w:ind w:firstLine="708"/>
              <w:jc w:val="both"/>
              <w:rPr>
                <w:lang w:val="ru-RU"/>
              </w:rPr>
            </w:pPr>
            <w:r w:rsidRPr="00D76F86">
              <w:rPr>
                <w:lang w:val="ru-RU"/>
              </w:rPr>
              <w:t xml:space="preserve">4</w:t>
            </w:r>
            <w:r w:rsidRPr="00B642D0">
              <w:rPr>
                <w:lang w:val="ru-RU"/>
              </w:rPr>
              <w:t xml:space="preserve">.3. В течение 3 (трех) банковских дней </w:t>
            </w:r>
            <w:proofErr w:type="gramStart"/>
            <w:r w:rsidRPr="00B642D0">
              <w:rPr>
                <w:lang w:val="ru-RU"/>
              </w:rPr>
              <w:t xml:space="preserve">с даты подписания</w:t>
            </w:r>
            <w:proofErr w:type="gramEnd"/>
            <w:r w:rsidRPr="00B642D0">
              <w:rPr>
                <w:lang w:val="ru-RU"/>
              </w:rPr>
              <w:t xml:space="preserve"> настоящего Договора </w:t>
            </w:r>
            <w:r>
              <w:rPr>
                <w:lang w:val="ru-RU"/>
              </w:rPr>
              <w:t xml:space="preserve">Студент</w:t>
            </w:r>
            <w:r w:rsidRPr="00B642D0">
              <w:rPr>
                <w:lang w:val="ru-RU"/>
              </w:rPr>
              <w:t xml:space="preserve"> перечисляет на расчетный счет Исполнителя сумму, равную половине стоимости </w:t>
            </w:r>
            <w:r>
              <w:rPr>
                <w:lang w:val="ru-RU"/>
              </w:rPr>
              <w:t xml:space="preserve">образовательных </w:t>
            </w:r>
            <w:r w:rsidRPr="00B642D0">
              <w:rPr>
                <w:lang w:val="ru-RU"/>
              </w:rPr>
              <w:t xml:space="preserve">услуг за один учебный год, а именно </w:t>
            </w:r>
            <w:r>
              <w:fldChar w:fldCharType="begin"/>
            </w:r>
            <w:r w:rsidRPr="00B642D0">
              <w:rPr>
                <w:lang w:val="ru-RU"/>
              </w:rPr>
              <w:instrText xml:space="preserve"> </w:instrText>
            </w:r>
            <w:r>
              <w:instrText>MERGEFIELD</w:instrText>
            </w:r>
            <w:r w:rsidRPr="00B642D0">
              <w:rPr>
                <w:lang w:val="ru-RU"/>
              </w:rPr>
              <w:instrText xml:space="preserve"> "</w:instrText>
            </w:r>
            <w:r>
              <w:instrText>R</w:instrText>
            </w:r>
            <w:r w:rsidRPr="00B642D0">
              <w:rPr>
                <w:lang w:val="ru-RU"/>
              </w:rPr>
              <w:instrText>_</w:instrText>
            </w:r>
            <w:r>
              <w:instrText>SP</w:instrText>
            </w:r>
            <w:r w:rsidRPr="00B642D0">
              <w:rPr>
                <w:lang w:val="ru-RU"/>
              </w:rPr>
              <w:instrText xml:space="preserve">" </w:instrText>
            </w:r>
            <w:r>
              <w:fldChar w:fldCharType="separate"/>
            </w:r>
            <w:r w:rsidRPr="00B642D0">
              <w:rPr>
                <w:lang w:val="ru-RU"/>
              </w:rPr>
              <w:t xml:space="preserve">________________________________ руб.</w:t>
            </w:r>
            <w:r>
              <w:fldChar w:fldCharType="end"/>
            </w:r>
            <w:r w:rsidRPr="00B642D0">
              <w:rPr>
                <w:lang w:val="ru-RU"/>
              </w:rPr>
              <w:t xml:space="preserve"> </w:t>
            </w:r>
          </w:p>
          <w:p w14:textId="77777777" w14:paraId="4668C28A" w:rsidRDefault="00F13F93" w:rsidP="00AD71AA" w:rsidR="00F13F93">
            <w:pPr>
              <w:ind w:firstLine="708"/>
              <w:jc w:val="both"/>
              <w:rPr>
                <w:lang w:val="ru-RU"/>
              </w:rPr>
            </w:pPr>
            <w:r w:rsidRPr="003C7EC5">
              <w:rPr>
                <w:lang w:val="ru-RU"/>
              </w:rPr>
              <w:t xml:space="preserve">Указанная в настоящем пункте сумма подлежит возврату </w:t>
            </w:r>
            <w:r>
              <w:rPr>
                <w:lang w:val="ru-RU"/>
              </w:rPr>
              <w:t xml:space="preserve">Студенту</w:t>
            </w:r>
            <w:r w:rsidRPr="003C7EC5">
              <w:rPr>
                <w:lang w:val="ru-RU"/>
              </w:rPr>
              <w:t xml:space="preserve"> в полном объеме в случае, если Договор не вступает в силу вследствие неисполнения Студентом п</w:t>
            </w:r>
            <w:r>
              <w:rPr>
                <w:lang w:val="ru-RU"/>
              </w:rPr>
              <w:t xml:space="preserve">ункта</w:t>
            </w:r>
            <w:r w:rsidRPr="003C7EC5">
              <w:rPr>
                <w:lang w:val="ru-RU"/>
              </w:rPr>
              <w:t xml:space="preserve"> </w:t>
            </w:r>
            <w:r>
              <w:rPr>
                <w:lang w:val="ru-RU"/>
              </w:rPr>
              <w:t xml:space="preserve">3</w:t>
            </w:r>
            <w:r w:rsidRPr="003C7EC5">
              <w:rPr>
                <w:lang w:val="ru-RU"/>
              </w:rPr>
              <w:t xml:space="preserve">.2.</w:t>
            </w:r>
            <w:r>
              <w:rPr>
                <w:lang w:val="ru-RU"/>
              </w:rPr>
              <w:t xml:space="preserve">8</w:t>
            </w:r>
            <w:r w:rsidRPr="003C7EC5">
              <w:rPr>
                <w:lang w:val="ru-RU"/>
              </w:rPr>
              <w:t xml:space="preserve"> Договора. Возврат денежных средств осуществляется Исполнителем в течение 30 (тридцати) календарных дней </w:t>
            </w:r>
            <w:proofErr w:type="gramStart"/>
            <w:r w:rsidRPr="003C7EC5">
              <w:rPr>
                <w:lang w:val="ru-RU"/>
              </w:rPr>
              <w:t xml:space="preserve">с даты получения</w:t>
            </w:r>
            <w:proofErr w:type="gramEnd"/>
            <w:r w:rsidRPr="003C7EC5">
              <w:rPr>
                <w:lang w:val="ru-RU"/>
              </w:rPr>
              <w:t xml:space="preserve"> от </w:t>
            </w:r>
            <w:r>
              <w:rPr>
                <w:lang w:val="ru-RU"/>
              </w:rPr>
              <w:t xml:space="preserve">Студента</w:t>
            </w:r>
            <w:r w:rsidRPr="003C7EC5">
              <w:rPr>
                <w:lang w:val="ru-RU"/>
              </w:rPr>
              <w:t xml:space="preserve"> письменного заявления, в котором в обязательном порядке должна быть указана следующая информация: ФИО Студента (полностью), </w:t>
            </w:r>
            <w:r>
              <w:rPr>
                <w:lang w:val="ru-RU"/>
              </w:rPr>
              <w:t xml:space="preserve">паспортные данные</w:t>
            </w:r>
            <w:r w:rsidRPr="003C7EC5">
              <w:rPr>
                <w:lang w:val="ru-RU"/>
              </w:rPr>
              <w:t xml:space="preserve"> </w:t>
            </w:r>
            <w:r w:rsidRPr="00E03938">
              <w:rPr>
                <w:lang w:val="ru-RU"/>
              </w:rPr>
              <w:t xml:space="preserve">Студента</w:t>
            </w:r>
            <w:r w:rsidRPr="003C7EC5">
              <w:rPr>
                <w:lang w:val="ru-RU"/>
              </w:rPr>
              <w:t xml:space="preserve">, реквизиты (дата и номер) Договора, наименование Образовательной программы, </w:t>
            </w:r>
            <w:r w:rsidRPr="003C7EC5">
              <w:rPr>
                <w:lang w:val="ru-RU"/>
              </w:rPr>
              <w:lastRenderedPageBreak/>
              <w:t xml:space="preserve">банковские реквизиты, по которым должны быть перечислены денежные средства, сумма к возврату.</w:t>
            </w:r>
          </w:p>
          <w:p w14:textId="77777777" w14:paraId="3BFBEFEA" w:rsidRDefault="00F13F93" w:rsidP="00AD71AA" w:rsidR="00F13F93">
            <w:pPr>
              <w:ind w:firstLine="708"/>
              <w:jc w:val="both"/>
              <w:rPr>
                <w:lang w:val="ru-RU"/>
              </w:rPr>
            </w:pPr>
            <w:r w:rsidRPr="00B642D0">
              <w:rPr>
                <w:lang w:val="ru-RU"/>
              </w:rPr>
              <w:t xml:space="preserve">4.4. Оплата стоимости </w:t>
            </w:r>
            <w:r>
              <w:rPr>
                <w:lang w:val="ru-RU"/>
              </w:rPr>
              <w:t xml:space="preserve">образовательных </w:t>
            </w:r>
            <w:r w:rsidRPr="00B642D0">
              <w:rPr>
                <w:lang w:val="ru-RU"/>
              </w:rPr>
              <w:t xml:space="preserve">услуг за каждый учебный год производится авансом в два этапа - не позднее 25-го августа и не позднее 20-го февраля соответственно, в размере половины стоимости </w:t>
            </w:r>
            <w:r>
              <w:rPr>
                <w:lang w:val="ru-RU"/>
              </w:rPr>
              <w:t xml:space="preserve">образовательной </w:t>
            </w:r>
            <w:r w:rsidRPr="00B642D0">
              <w:rPr>
                <w:lang w:val="ru-RU"/>
              </w:rPr>
              <w:t xml:space="preserve">услуги за один учебный год при каждом платеже. </w:t>
            </w:r>
            <w:proofErr w:type="gramStart"/>
            <w:r w:rsidRPr="00B642D0">
              <w:rPr>
                <w:lang w:val="ru-RU"/>
              </w:rPr>
              <w:t xml:space="preserve">Оплата, произведенная в соответствии с п</w:t>
            </w:r>
            <w:r>
              <w:rPr>
                <w:lang w:val="ru-RU"/>
              </w:rPr>
              <w:t xml:space="preserve">унктом </w:t>
            </w:r>
            <w:r w:rsidRPr="00D76F86">
              <w:rPr>
                <w:lang w:val="ru-RU"/>
              </w:rPr>
              <w:t xml:space="preserve">4</w:t>
            </w:r>
            <w:r w:rsidRPr="00B642D0">
              <w:rPr>
                <w:lang w:val="ru-RU"/>
              </w:rPr>
              <w:t xml:space="preserve">.3 настоящего Договора является</w:t>
            </w:r>
            <w:proofErr w:type="gramEnd"/>
            <w:r w:rsidRPr="00B642D0">
              <w:rPr>
                <w:lang w:val="ru-RU"/>
              </w:rPr>
              <w:t xml:space="preserve"> авансовым платежом одного из этапов.</w:t>
            </w:r>
          </w:p>
          <w:p w14:textId="77777777" w14:paraId="4B2FBE4C" w:rsidRDefault="00F13F93" w:rsidP="00AD71AA" w:rsidR="00F13F93" w:rsidRPr="00B642D0">
            <w:pPr>
              <w:ind w:firstLine="708"/>
              <w:jc w:val="both"/>
              <w:rPr>
                <w:lang w:val="ru-RU"/>
              </w:rPr>
            </w:pPr>
            <w:r w:rsidRPr="00F758F3">
              <w:rPr>
                <w:bCs/>
                <w:lang w:val="ru-RU"/>
              </w:rPr>
              <w:t xml:space="preserve">4.</w:t>
            </w:r>
            <w:r w:rsidRPr="006243A4">
              <w:rPr>
                <w:bCs/>
                <w:lang w:val="ru-RU"/>
              </w:rPr>
              <w:t xml:space="preserve">5.</w:t>
            </w:r>
            <w:r w:rsidRPr="00F758F3">
              <w:rPr>
                <w:bCs/>
                <w:lang w:val="ru-RU"/>
              </w:rPr>
              <w:t xml:space="preserve"> Студент</w:t>
            </w:r>
            <w:r w:rsidRPr="006243A4">
              <w:rPr>
                <w:bCs/>
                <w:lang w:val="ru-RU"/>
              </w:rPr>
              <w:t xml:space="preserve"> обязан подтвердить оплату образовательных услуг в течение 3 календарных дней </w:t>
            </w:r>
            <w:proofErr w:type="gramStart"/>
            <w:r w:rsidRPr="006243A4">
              <w:rPr>
                <w:bCs/>
                <w:lang w:val="ru-RU"/>
              </w:rPr>
              <w:t xml:space="preserve">с даты оплаты</w:t>
            </w:r>
            <w:proofErr w:type="gramEnd"/>
            <w:r w:rsidRPr="006243A4">
              <w:rPr>
                <w:bCs/>
                <w:lang w:val="ru-RU"/>
              </w:rPr>
              <w:t xml:space="preserve"> путем предоставления копии платежного документа в учебный офис Образовательной программы</w:t>
            </w:r>
            <w:r w:rsidRPr="00F758F3">
              <w:rPr>
                <w:bCs/>
                <w:lang w:val="ru-RU"/>
              </w:rPr>
              <w:t xml:space="preserve">.</w:t>
            </w:r>
          </w:p>
          <w:p w14:textId="77777777" w14:paraId="01A43EBB" w:rsidRDefault="00F13F93" w:rsidP="00AD71AA" w:rsidR="00F13F93" w:rsidRPr="00B642D0">
            <w:pPr>
              <w:autoSpaceDE w:val="false"/>
              <w:autoSpaceDN w:val="false"/>
              <w:adjustRightInd w:val="false"/>
              <w:ind w:firstLine="709"/>
              <w:jc w:val="both"/>
              <w:rPr>
                <w:lang w:val="ru-RU"/>
              </w:rPr>
            </w:pPr>
            <w:r w:rsidRPr="00D76F86">
              <w:rPr>
                <w:lang w:val="ru-RU"/>
              </w:rPr>
              <w:t xml:space="preserve">4</w:t>
            </w:r>
            <w:r w:rsidRPr="00B642D0">
              <w:rPr>
                <w:lang w:val="ru-RU"/>
              </w:rPr>
              <w:t xml:space="preserve">.</w:t>
            </w:r>
            <w:r>
              <w:rPr>
                <w:lang w:val="ru-RU"/>
              </w:rPr>
              <w:t xml:space="preserve">6</w:t>
            </w:r>
            <w:r w:rsidRPr="00B642D0">
              <w:rPr>
                <w:lang w:val="ru-RU"/>
              </w:rPr>
              <w:t xml:space="preserve">.</w:t>
            </w:r>
            <w:r w:rsidRPr="006243A4">
              <w:rPr>
                <w:lang w:bidi="ar-SA" w:eastAsia="ru-RU" w:val="ru-RU"/>
              </w:rPr>
              <w:t xml:space="preserve"> </w:t>
            </w:r>
            <w:r w:rsidRPr="006243A4">
              <w:rPr>
                <w:lang w:val="ru-RU"/>
              </w:rPr>
              <w:t xml:space="preserve">В случае нарушения сроков оплаты, установленных пунктами </w:t>
            </w:r>
            <w:r w:rsidRPr="00F758F3">
              <w:rPr>
                <w:bCs/>
                <w:lang w:val="ru-RU"/>
              </w:rPr>
              <w:t xml:space="preserve">4</w:t>
            </w:r>
            <w:r w:rsidRPr="006243A4">
              <w:rPr>
                <w:lang w:val="ru-RU"/>
              </w:rPr>
              <w:t xml:space="preserve">.3, </w:t>
            </w:r>
            <w:r w:rsidRPr="00F758F3">
              <w:rPr>
                <w:bCs/>
                <w:lang w:val="ru-RU"/>
              </w:rPr>
              <w:t xml:space="preserve">4</w:t>
            </w:r>
            <w:r w:rsidRPr="006243A4">
              <w:rPr>
                <w:lang w:val="ru-RU"/>
              </w:rPr>
              <w:t xml:space="preserve">.4 настоящего Договора,</w:t>
            </w:r>
            <w:r>
              <w:rPr>
                <w:lang w:val="ru-RU"/>
              </w:rPr>
              <w:t xml:space="preserve"> </w:t>
            </w:r>
            <w:r w:rsidRPr="00B642D0">
              <w:rPr>
                <w:lang w:val="ru-RU"/>
              </w:rPr>
              <w:t xml:space="preserve">Исполнитель вправе приостановить оказание </w:t>
            </w:r>
            <w:r>
              <w:rPr>
                <w:lang w:val="ru-RU"/>
              </w:rPr>
              <w:t xml:space="preserve">образовательных </w:t>
            </w:r>
            <w:r w:rsidRPr="00B642D0">
              <w:rPr>
                <w:lang w:val="ru-RU"/>
              </w:rPr>
              <w:t xml:space="preserve">услуг по настоящему Договору. При </w:t>
            </w:r>
            <w:proofErr w:type="spellStart"/>
            <w:r w:rsidRPr="00B642D0">
              <w:rPr>
                <w:lang w:val="ru-RU"/>
              </w:rPr>
              <w:t xml:space="preserve">непоступлении</w:t>
            </w:r>
            <w:proofErr w:type="spellEnd"/>
            <w:r w:rsidRPr="00B642D0">
              <w:rPr>
                <w:lang w:val="ru-RU"/>
              </w:rPr>
              <w:t xml:space="preserve"> вышеуказанных сумм на расчетный счет Исполнителя по истечении 5 (пяти) рабочих дней с момента окончания установленных в </w:t>
            </w:r>
            <w:r>
              <w:rPr>
                <w:lang w:val="ru-RU"/>
              </w:rPr>
              <w:t xml:space="preserve">пунктах</w:t>
            </w:r>
            <w:r w:rsidRPr="00B642D0">
              <w:rPr>
                <w:lang w:val="ru-RU"/>
              </w:rPr>
              <w:t xml:space="preserve"> </w:t>
            </w:r>
            <w:r>
              <w:rPr>
                <w:lang w:val="ru-RU"/>
              </w:rPr>
              <w:t xml:space="preserve">4</w:t>
            </w:r>
            <w:r w:rsidRPr="00B642D0">
              <w:rPr>
                <w:lang w:val="ru-RU"/>
              </w:rPr>
              <w:t xml:space="preserve">.3 и </w:t>
            </w:r>
            <w:r>
              <w:rPr>
                <w:lang w:val="ru-RU"/>
              </w:rPr>
              <w:t xml:space="preserve">4</w:t>
            </w:r>
            <w:r w:rsidRPr="00B642D0">
              <w:rPr>
                <w:lang w:val="ru-RU"/>
              </w:rPr>
              <w:t xml:space="preserve">.4 сроков оплаты Исполнитель вправе в одностороннем порядке расторгнуть настоящий Договор, что влечет за собой отчисление Студента.</w:t>
            </w:r>
          </w:p>
          <w:p w14:textId="77777777" w14:paraId="15074C9A" w:rsidRDefault="00F13F93" w:rsidP="00AD71AA" w:rsidR="00F13F93">
            <w:pPr>
              <w:ind w:firstLine="708"/>
              <w:jc w:val="both"/>
              <w:rPr>
                <w:lang w:val="ru-RU"/>
              </w:rPr>
            </w:pPr>
            <w:r w:rsidRPr="00D76F86">
              <w:rPr>
                <w:lang w:val="ru-RU"/>
              </w:rPr>
              <w:t xml:space="preserve">4</w:t>
            </w:r>
            <w:r w:rsidRPr="00B642D0">
              <w:rPr>
                <w:lang w:val="ru-RU"/>
              </w:rPr>
              <w:t xml:space="preserve">.</w:t>
            </w:r>
            <w:r>
              <w:rPr>
                <w:lang w:val="ru-RU"/>
              </w:rPr>
              <w:t xml:space="preserve">7</w:t>
            </w:r>
            <w:r w:rsidRPr="00B642D0">
              <w:rPr>
                <w:lang w:val="ru-RU"/>
              </w:rPr>
              <w:t xml:space="preserve">. При отчислении Студента из НИУ ВШЭ </w:t>
            </w:r>
            <w:r>
              <w:rPr>
                <w:lang w:val="ru-RU"/>
              </w:rPr>
              <w:t xml:space="preserve">Студенту</w:t>
            </w:r>
            <w:r w:rsidRPr="00B642D0">
              <w:rPr>
                <w:lang w:val="ru-RU"/>
              </w:rPr>
              <w:t xml:space="preserve"> не возвращается часть оплаты, пропорциональная части оказанной </w:t>
            </w:r>
            <w:r>
              <w:rPr>
                <w:lang w:val="ru-RU"/>
              </w:rPr>
              <w:t xml:space="preserve">образовательной </w:t>
            </w:r>
            <w:r w:rsidRPr="00B642D0">
              <w:rPr>
                <w:lang w:val="ru-RU"/>
              </w:rPr>
              <w:t xml:space="preserve">услуги до даты отчисления Студента. </w:t>
            </w:r>
          </w:p>
          <w:p w14:textId="77777777" w14:paraId="54125A0E" w:rsidRDefault="00F13F93" w:rsidP="00AD71AA" w:rsidR="00F13F93" w:rsidRPr="00B642D0">
            <w:pPr>
              <w:ind w:firstLine="708"/>
              <w:jc w:val="both"/>
              <w:rPr>
                <w:lang w:val="ru-RU"/>
              </w:rPr>
            </w:pPr>
            <w:r w:rsidRPr="00D76F86">
              <w:rPr>
                <w:lang w:val="ru-RU"/>
              </w:rPr>
              <w:t xml:space="preserve">4</w:t>
            </w:r>
            <w:r>
              <w:rPr>
                <w:lang w:val="ru-RU"/>
              </w:rPr>
              <w:t xml:space="preserve">.8.</w:t>
            </w:r>
            <w:r w:rsidRPr="00B642D0">
              <w:rPr>
                <w:lang w:val="ru-RU"/>
              </w:rPr>
              <w:t xml:space="preserve"> </w:t>
            </w:r>
            <w:r w:rsidRPr="00A92E76">
              <w:rPr>
                <w:bCs/>
                <w:lang w:val="ru-RU"/>
              </w:rPr>
              <w:t xml:space="preserve">Студент</w:t>
            </w:r>
            <w:r w:rsidRPr="00122E51">
              <w:rPr>
                <w:lang w:val="ru-RU"/>
              </w:rPr>
              <w:t xml:space="preserve"> вправе оплачивать стоимость образовательных услуг в наличной форме путем внесения наличных денежных сре</w:t>
            </w:r>
            <w:proofErr w:type="gramStart"/>
            <w:r w:rsidRPr="00122E51">
              <w:rPr>
                <w:lang w:val="ru-RU"/>
              </w:rPr>
              <w:t xml:space="preserve">дств в кр</w:t>
            </w:r>
            <w:proofErr w:type="gramEnd"/>
            <w:r w:rsidRPr="00122E51">
              <w:rPr>
                <w:lang w:val="ru-RU"/>
              </w:rPr>
              <w:t xml:space="preserve">едитную организацию, либо платежному агенту (субагенту), осуществляющему деятельность по приему платежей физических лиц. При этом пункты </w:t>
            </w:r>
            <w:r w:rsidRPr="00A92E76">
              <w:rPr>
                <w:bCs/>
                <w:lang w:val="ru-RU"/>
              </w:rPr>
              <w:t xml:space="preserve">4</w:t>
            </w:r>
            <w:r w:rsidRPr="00122E51">
              <w:rPr>
                <w:lang w:val="ru-RU"/>
              </w:rPr>
              <w:t xml:space="preserve">.3 – </w:t>
            </w:r>
            <w:r w:rsidRPr="00A92E76">
              <w:rPr>
                <w:bCs/>
                <w:lang w:val="ru-RU"/>
              </w:rPr>
              <w:t xml:space="preserve">4</w:t>
            </w:r>
            <w:r w:rsidRPr="00122E51">
              <w:rPr>
                <w:lang w:val="ru-RU"/>
              </w:rPr>
              <w:t xml:space="preserve">.7 настоящего Договора применяются в полном объеме.</w:t>
            </w:r>
            <w:r w:rsidRPr="00A92E76">
              <w:rPr>
                <w:bCs/>
                <w:lang w:val="ru-RU"/>
              </w:rPr>
              <w:t xml:space="preserve"> </w:t>
            </w:r>
          </w:p>
        </w:tc>
        <w:tc>
          <w:tcPr>
            <w:tcW w:type="dxa" w:w="5126"/>
          </w:tcPr>
          <w:p w14:textId="77777777" w14:paraId="5F15B392" w:rsidRDefault="00F13F93" w:rsidP="00AD71AA" w:rsidR="00F13F93" w:rsidRPr="00E57E45">
            <w:pPr>
              <w:jc w:val="center"/>
              <w:rPr>
                <w:lang w:val="en-US"/>
              </w:rPr>
            </w:pPr>
            <w:r w:rsidRPr="00E57E45">
              <w:rPr>
                <w:lang w:val="en-US"/>
              </w:rPr>
              <w:lastRenderedPageBreak/>
              <w:t xml:space="preserve">4. </w:t>
            </w:r>
            <w:r w:rsidRPr="007E1E9C">
              <w:rPr>
                <w:lang w:val="en-US"/>
              </w:rPr>
              <w:t xml:space="preserve">TUITION</w:t>
            </w:r>
            <w:r w:rsidRPr="00E57E45">
              <w:rPr>
                <w:lang w:val="en-US"/>
              </w:rPr>
              <w:t xml:space="preserve"> </w:t>
            </w:r>
            <w:r w:rsidRPr="007E1E9C">
              <w:rPr>
                <w:lang w:val="en-US"/>
              </w:rPr>
              <w:t xml:space="preserve">FEE</w:t>
            </w:r>
            <w:r w:rsidRPr="00E57E45">
              <w:rPr>
                <w:lang w:val="en-US"/>
              </w:rPr>
              <w:t xml:space="preserve"> </w:t>
            </w:r>
            <w:r w:rsidRPr="007E1E9C">
              <w:rPr>
                <w:lang w:val="en-US"/>
              </w:rPr>
              <w:t xml:space="preserve">AND</w:t>
            </w:r>
            <w:r w:rsidRPr="00E57E45">
              <w:rPr>
                <w:lang w:val="en-US"/>
              </w:rPr>
              <w:t xml:space="preserve"> </w:t>
            </w:r>
            <w:r w:rsidRPr="007E1E9C">
              <w:rPr>
                <w:lang w:val="en-US"/>
              </w:rPr>
              <w:t xml:space="preserve">PAYMENT</w:t>
            </w:r>
            <w:r w:rsidRPr="00E57E45">
              <w:rPr>
                <w:lang w:val="en-US"/>
              </w:rPr>
              <w:t xml:space="preserve"> </w:t>
            </w:r>
            <w:r w:rsidRPr="007E1E9C">
              <w:rPr>
                <w:lang w:val="en-US"/>
              </w:rPr>
              <w:lastRenderedPageBreak/>
              <w:t xml:space="preserve">PROCEDURES</w:t>
            </w:r>
          </w:p>
          <w:p w14:textId="77777777" w14:paraId="5E96E086" w:rsidRDefault="00F13F93" w:rsidP="00AD71AA" w:rsidR="00F13F93" w:rsidRPr="007E1E9C">
            <w:pPr>
              <w:ind w:left="35"/>
              <w:jc w:val="both"/>
              <w:rPr>
                <w:lang w:val="en-US"/>
              </w:rPr>
            </w:pPr>
            <w:r w:rsidRPr="00E57E45">
              <w:rPr>
                <w:lang w:val="en-US"/>
              </w:rPr>
              <w:t xml:space="preserve">4.1 </w:t>
            </w:r>
            <w:r w:rsidRPr="007E1E9C">
              <w:rPr>
                <w:lang w:val="en-US"/>
              </w:rPr>
              <w:t xml:space="preserve">T</w:t>
            </w:r>
            <w:r>
              <w:rPr>
                <w:lang w:val="en-US"/>
              </w:rPr>
              <w:t xml:space="preserve">he</w:t>
            </w:r>
            <w:r w:rsidRPr="00E57E45">
              <w:rPr>
                <w:lang w:val="en-US"/>
              </w:rPr>
              <w:t xml:space="preserve"> </w:t>
            </w:r>
            <w:r>
              <w:rPr>
                <w:lang w:val="en-US"/>
              </w:rPr>
              <w:t xml:space="preserve">t</w:t>
            </w:r>
            <w:r w:rsidRPr="007E1E9C">
              <w:rPr>
                <w:lang w:val="en-US"/>
              </w:rPr>
              <w:t xml:space="preserve">uition</w:t>
            </w:r>
            <w:r w:rsidRPr="00E57E45">
              <w:rPr>
                <w:lang w:val="en-US"/>
              </w:rPr>
              <w:t xml:space="preserve"> </w:t>
            </w:r>
            <w:r w:rsidRPr="007E1E9C">
              <w:rPr>
                <w:lang w:val="en-US"/>
              </w:rPr>
              <w:t xml:space="preserve">fee</w:t>
            </w:r>
            <w:r w:rsidRPr="00E57E45">
              <w:rPr>
                <w:lang w:val="en-US"/>
              </w:rPr>
              <w:t xml:space="preserve"> </w:t>
            </w:r>
            <w:r w:rsidRPr="007E1E9C">
              <w:rPr>
                <w:lang w:val="en-US"/>
              </w:rPr>
              <w:t xml:space="preserve">for</w:t>
            </w:r>
            <w:r w:rsidRPr="00E57E45">
              <w:rPr>
                <w:lang w:val="en-US"/>
              </w:rPr>
              <w:t xml:space="preserve"> 1 (</w:t>
            </w:r>
            <w:r w:rsidRPr="007E1E9C">
              <w:rPr>
                <w:lang w:val="en-US"/>
              </w:rPr>
              <w:t xml:space="preserve">one</w:t>
            </w:r>
            <w:r w:rsidRPr="00E57E45">
              <w:rPr>
                <w:lang w:val="en-US"/>
              </w:rPr>
              <w:t xml:space="preserve">) </w:t>
            </w:r>
            <w:r w:rsidRPr="007E1E9C">
              <w:rPr>
                <w:lang w:val="en-US"/>
              </w:rPr>
              <w:t xml:space="preserve">academic</w:t>
            </w:r>
            <w:r w:rsidRPr="00E57E45">
              <w:rPr>
                <w:lang w:val="en-US"/>
              </w:rPr>
              <w:t xml:space="preserve"> </w:t>
            </w:r>
            <w:r w:rsidRPr="007E1E9C">
              <w:rPr>
                <w:lang w:val="en-US"/>
              </w:rPr>
              <w:t xml:space="preserve">year</w:t>
            </w:r>
            <w:r w:rsidRPr="00E57E45">
              <w:rPr>
                <w:lang w:val="en-US"/>
              </w:rPr>
              <w:t xml:space="preserve"> </w:t>
            </w:r>
            <w:r w:rsidRPr="007E1E9C">
              <w:rPr>
                <w:lang w:val="en-US"/>
              </w:rPr>
              <w:t xml:space="preserve">of</w:t>
            </w:r>
            <w:r w:rsidRPr="00E57E45">
              <w:rPr>
                <w:lang w:val="en-US"/>
              </w:rPr>
              <w:t xml:space="preserve"> </w:t>
            </w:r>
            <w:r w:rsidRPr="007E1E9C">
              <w:rPr>
                <w:lang w:val="en-US"/>
              </w:rPr>
              <w:t xml:space="preserve">educational</w:t>
            </w:r>
            <w:r w:rsidRPr="00E57E45">
              <w:rPr>
                <w:lang w:val="en-US"/>
              </w:rPr>
              <w:t xml:space="preserve"> </w:t>
            </w:r>
            <w:r w:rsidRPr="007E1E9C">
              <w:rPr>
                <w:lang w:val="en-US"/>
              </w:rPr>
              <w:t xml:space="preserve">services</w:t>
            </w:r>
            <w:r w:rsidRPr="00E57E45">
              <w:rPr>
                <w:lang w:val="en-US"/>
              </w:rPr>
              <w:t xml:space="preserve"> </w:t>
            </w:r>
            <w:r w:rsidRPr="007E1E9C">
              <w:rPr>
                <w:lang w:val="en-US"/>
              </w:rPr>
              <w:t xml:space="preserve">hereunder</w:t>
            </w:r>
            <w:r w:rsidRPr="00E57E45">
              <w:rPr>
                <w:lang w:val="en-US"/>
              </w:rPr>
              <w:t xml:space="preserve"> </w:t>
            </w:r>
            <w:r w:rsidRPr="007E1E9C">
              <w:rPr>
                <w:lang w:val="en-US"/>
              </w:rPr>
              <w:t xml:space="preserve">shall</w:t>
            </w:r>
            <w:r w:rsidRPr="00E57E45">
              <w:rPr>
                <w:lang w:val="en-US"/>
              </w:rPr>
              <w:t xml:space="preserve"> </w:t>
            </w:r>
            <w:r>
              <w:rPr>
                <w:lang w:val="en-US"/>
              </w:rPr>
              <w:t xml:space="preserve">come to</w:t>
            </w:r>
            <w:r w:rsidRPr="007E1E9C">
              <w:rPr>
                <w:lang w:val="en-US"/>
              </w:rPr>
              <w:t xml:space="preserve"> __________ (_________________________________) RUB.</w:t>
            </w:r>
          </w:p>
          <w:p w14:textId="77777777" w14:paraId="5D305184" w:rsidRDefault="00F13F93" w:rsidP="00AD71AA" w:rsidR="00F13F93" w:rsidRPr="004E408D">
            <w:pPr>
              <w:jc w:val="both"/>
              <w:rPr>
                <w:lang w:val="en-US"/>
              </w:rPr>
            </w:pPr>
          </w:p>
          <w:p w14:textId="77777777" w14:paraId="21B410D1" w:rsidRDefault="00F13F93" w:rsidP="00AD71AA" w:rsidR="00F13F93">
            <w:pPr>
              <w:jc w:val="both"/>
              <w:rPr>
                <w:lang w:val="en-US"/>
              </w:rPr>
            </w:pPr>
            <w:r>
              <w:rPr>
                <w:lang w:val="en-US"/>
              </w:rPr>
              <w:t xml:space="preserve">The price of educational services for the academic years, starting from the year following the year of Student’s admission to HSE, may be increased in accordance with the inflation rate, as stipulated in the key indicators of the federal budget for the following fiscal year and planning period, pursuant to a University directive on an increase of price of educational services, but no more than once per academic year.</w:t>
            </w:r>
          </w:p>
          <w:p w14:textId="77777777" w14:paraId="13F5EFEE" w:rsidRDefault="00F13F93" w:rsidP="00AD71AA" w:rsidR="00F13F93">
            <w:pPr>
              <w:jc w:val="both"/>
              <w:rPr>
                <w:lang w:val="en-US"/>
              </w:rPr>
            </w:pPr>
          </w:p>
          <w:p w14:textId="77777777" w14:paraId="5D02344F" w:rsidRDefault="00F13F93" w:rsidP="00AD71AA" w:rsidR="00F13F93">
            <w:pPr>
              <w:jc w:val="both"/>
              <w:rPr>
                <w:lang w:val="en-US"/>
              </w:rPr>
            </w:pPr>
            <w:r>
              <w:rPr>
                <w:lang w:val="en-US"/>
              </w:rPr>
              <w:t xml:space="preserve">Full price of the educational services according to the Agreement for the whole period of mastery of the basic curriculum is determined as a sum of the values of educational services of the curriculum for all the years of mastery of the curriculum.</w:t>
            </w:r>
          </w:p>
          <w:p w14:textId="77777777" w14:paraId="389D930A" w:rsidRDefault="00F13F93" w:rsidP="00AD71AA" w:rsidR="00F13F93" w:rsidRPr="00E57E45">
            <w:pPr>
              <w:jc w:val="both"/>
              <w:rPr>
                <w:lang w:val="en-US"/>
              </w:rPr>
            </w:pPr>
          </w:p>
          <w:p w14:textId="77777777" w14:paraId="101EC665" w:rsidRDefault="00F13F93" w:rsidP="00AD71AA" w:rsidR="00F13F93" w:rsidRPr="00E57E45">
            <w:pPr>
              <w:jc w:val="both"/>
              <w:rPr>
                <w:lang w:val="en-US"/>
              </w:rPr>
            </w:pPr>
          </w:p>
          <w:p w14:textId="77777777" w14:paraId="07ADC96A" w:rsidRDefault="00F13F93" w:rsidP="00AD71AA" w:rsidR="00F13F93">
            <w:pPr>
              <w:ind w:left="35"/>
              <w:jc w:val="both"/>
              <w:rPr>
                <w:lang w:val="en-US"/>
              </w:rPr>
            </w:pPr>
            <w:r>
              <w:rPr>
                <w:lang w:val="en-US"/>
              </w:rPr>
              <w:t xml:space="preserve">4</w:t>
            </w:r>
            <w:r w:rsidRPr="007E1E9C">
              <w:rPr>
                <w:lang w:val="en-US"/>
              </w:rPr>
              <w:t xml:space="preserve">.2 Upon the Parties’ consent, the payment procedure and amount payable </w:t>
            </w:r>
            <w:r>
              <w:rPr>
                <w:lang w:val="en-US"/>
              </w:rPr>
              <w:t xml:space="preserve">as </w:t>
            </w:r>
            <w:r w:rsidRPr="007E1E9C">
              <w:rPr>
                <w:lang w:val="en-US"/>
              </w:rPr>
              <w:t xml:space="preserve">stipulated by this clause may be changed if the scope of</w:t>
            </w:r>
            <w:r>
              <w:rPr>
                <w:lang w:val="en-US"/>
              </w:rPr>
              <w:t xml:space="preserve"> educational</w:t>
            </w:r>
            <w:r w:rsidRPr="007E1E9C">
              <w:rPr>
                <w:lang w:val="en-US"/>
              </w:rPr>
              <w:t xml:space="preserve"> services provided hereunder is changed, or the Student receives a tuition fee discount</w:t>
            </w:r>
            <w:r>
              <w:rPr>
                <w:lang w:val="en-US"/>
              </w:rPr>
              <w:t xml:space="preserve"> for the educational services</w:t>
            </w:r>
            <w:r w:rsidRPr="007E1E9C">
              <w:rPr>
                <w:lang w:val="en-US"/>
              </w:rPr>
              <w:t xml:space="preserve"> as prescribed by the Provider’s bylaws</w:t>
            </w:r>
            <w:r>
              <w:rPr>
                <w:lang w:val="en-US"/>
              </w:rPr>
              <w:t xml:space="preserve"> (</w:t>
            </w:r>
            <w:r w:rsidRPr="007E1E9C">
              <w:rPr>
                <w:lang w:val="en-US"/>
              </w:rPr>
              <w:t xml:space="preserve">such changes shall be documented as an addendum hereto</w:t>
            </w:r>
            <w:r>
              <w:rPr>
                <w:lang w:val="en-US"/>
              </w:rPr>
              <w:t xml:space="preserve">)</w:t>
            </w:r>
            <w:r w:rsidRPr="007E1E9C">
              <w:rPr>
                <w:lang w:val="en-US"/>
              </w:rPr>
              <w:t xml:space="preserve">.</w:t>
            </w:r>
          </w:p>
          <w:p w14:textId="77777777" w14:paraId="3114AE3E" w:rsidRDefault="00F13F93" w:rsidP="00AD71AA" w:rsidR="00F13F93">
            <w:pPr>
              <w:ind w:left="35"/>
              <w:jc w:val="both"/>
              <w:rPr>
                <w:lang w:val="en-US"/>
              </w:rPr>
            </w:pPr>
          </w:p>
          <w:p w14:textId="77777777" w14:paraId="016D45FC" w:rsidRDefault="00F13F93" w:rsidP="00AD71AA" w:rsidR="00F13F93">
            <w:pPr>
              <w:ind w:left="35"/>
              <w:jc w:val="both"/>
              <w:rPr>
                <w:lang w:val="en-US"/>
              </w:rPr>
            </w:pPr>
          </w:p>
          <w:p w14:textId="77777777" w14:paraId="582296A2" w:rsidRDefault="00F13F93" w:rsidP="00AD71AA" w:rsidR="00F13F93" w:rsidRPr="007E1E9C">
            <w:pPr>
              <w:ind w:left="35"/>
              <w:jc w:val="both"/>
              <w:rPr>
                <w:lang w:val="en-US"/>
              </w:rPr>
            </w:pPr>
          </w:p>
          <w:p w14:textId="77777777" w14:paraId="41F9A6A2" w:rsidRDefault="00F13F93" w:rsidP="00AD71AA" w:rsidR="00F13F93" w:rsidRPr="00E57E45">
            <w:pPr>
              <w:ind w:left="35"/>
              <w:jc w:val="both"/>
              <w:rPr>
                <w:lang w:val="en-US"/>
              </w:rPr>
            </w:pPr>
            <w:r>
              <w:rPr>
                <w:lang w:val="en-US"/>
              </w:rPr>
              <w:t xml:space="preserve">4</w:t>
            </w:r>
            <w:r w:rsidRPr="007E1E9C">
              <w:rPr>
                <w:lang w:val="en-US"/>
              </w:rPr>
              <w:t xml:space="preserve">.3 Within 3 (three) bank business days from the date of signing of this Agreement, the </w:t>
            </w:r>
            <w:r>
              <w:rPr>
                <w:lang w:val="en-US"/>
              </w:rPr>
              <w:t xml:space="preserve">Student</w:t>
            </w:r>
            <w:r w:rsidRPr="007E1E9C">
              <w:rPr>
                <w:lang w:val="en-US"/>
              </w:rPr>
              <w:t xml:space="preserve"> shall transfer to the Provider’s account 50% of the </w:t>
            </w:r>
            <w:r>
              <w:rPr>
                <w:lang w:val="en-US"/>
              </w:rPr>
              <w:t xml:space="preserve">price of the educational services</w:t>
            </w:r>
            <w:r w:rsidRPr="007E1E9C">
              <w:rPr>
                <w:lang w:val="en-US"/>
              </w:rPr>
              <w:t xml:space="preserve"> for the </w:t>
            </w:r>
            <w:r>
              <w:rPr>
                <w:lang w:val="en-US"/>
              </w:rPr>
              <w:t xml:space="preserve">academic year </w:t>
            </w:r>
            <w:r w:rsidRPr="007E1E9C">
              <w:rPr>
                <w:lang w:val="en-US"/>
              </w:rPr>
              <w:t xml:space="preserve">in the amount of __________________ RUB.</w:t>
            </w:r>
          </w:p>
          <w:p w14:textId="77777777" w14:paraId="217A7BBB" w:rsidRDefault="00F13F93" w:rsidP="00AD71AA" w:rsidR="00F13F93" w:rsidRPr="00E57E45">
            <w:pPr>
              <w:ind w:left="35"/>
              <w:jc w:val="both"/>
              <w:rPr>
                <w:lang w:val="en-US"/>
              </w:rPr>
            </w:pPr>
          </w:p>
          <w:p w14:textId="77777777" w14:paraId="72E97778" w:rsidRDefault="00F13F93" w:rsidP="00AD71AA" w:rsidR="00F13F93" w:rsidRPr="00C622B9">
            <w:pPr>
              <w:ind w:left="35"/>
              <w:jc w:val="both"/>
            </w:pPr>
            <w:r w:rsidRPr="003C7EC5">
              <w:t xml:space="preserve">The </w:t>
            </w:r>
            <w:r>
              <w:t xml:space="preserve">price</w:t>
            </w:r>
            <w:r w:rsidRPr="003C7EC5">
              <w:t xml:space="preserve"> specified in this paragraph shall be refunded to the </w:t>
            </w:r>
            <w:r>
              <w:t xml:space="preserve">Student</w:t>
            </w:r>
            <w:r w:rsidRPr="003C7EC5">
              <w:t xml:space="preserve"> in full, if the Agreement does not become effective due to the </w:t>
            </w:r>
            <w:r>
              <w:t xml:space="preserve">S</w:t>
            </w:r>
            <w:r w:rsidRPr="003C7EC5">
              <w:t xml:space="preserve">tudent’s failure to fulfil </w:t>
            </w:r>
            <w:r>
              <w:t xml:space="preserve">item</w:t>
            </w:r>
            <w:r w:rsidRPr="003C7EC5">
              <w:t xml:space="preserve"> </w:t>
            </w:r>
            <w:r>
              <w:t xml:space="preserve">3</w:t>
            </w:r>
            <w:r w:rsidRPr="003C7EC5">
              <w:t xml:space="preserve">.2.</w:t>
            </w:r>
            <w:r>
              <w:t xml:space="preserve">8</w:t>
            </w:r>
            <w:r w:rsidRPr="003C7EC5">
              <w:t xml:space="preserve">. </w:t>
            </w:r>
            <w:proofErr w:type="gramStart"/>
            <w:r w:rsidRPr="003C7EC5">
              <w:t xml:space="preserve">hereof</w:t>
            </w:r>
            <w:proofErr w:type="gramEnd"/>
            <w:r w:rsidRPr="003C7EC5">
              <w:t xml:space="preserve">. The funds shall returned by the Provider within 30 (thirty) calendar days upon receipt of the </w:t>
            </w:r>
            <w:r>
              <w:t xml:space="preserve">Student</w:t>
            </w:r>
            <w:r w:rsidRPr="003C7EC5">
              <w:t xml:space="preserve">’s written application, specifying the following details: the S</w:t>
            </w:r>
            <w:r>
              <w:t xml:space="preserve">tudent’s full name, the </w:t>
            </w:r>
            <w:r w:rsidRPr="003C7EC5">
              <w:t xml:space="preserve">,</w:t>
            </w:r>
            <w:r>
              <w:t xml:space="preserve"> Student’s</w:t>
            </w:r>
            <w:r w:rsidRPr="0005290D">
              <w:rPr>
                <w:lang w:val="en-US"/>
              </w:rPr>
              <w:t xml:space="preserve"> passport details</w:t>
            </w:r>
            <w:r w:rsidRPr="003C7EC5">
              <w:t xml:space="preserve">, </w:t>
            </w:r>
            <w:r>
              <w:t xml:space="preserve">the main </w:t>
            </w:r>
            <w:r w:rsidRPr="003C7EC5">
              <w:t xml:space="preserve">details (date and number) of the Agreement, </w:t>
            </w:r>
            <w:r>
              <w:t xml:space="preserve">the </w:t>
            </w:r>
            <w:r w:rsidRPr="003C7EC5">
              <w:t xml:space="preserve">title of the Degree </w:t>
            </w:r>
            <w:r>
              <w:t xml:space="preserve">P</w:t>
            </w:r>
            <w:r w:rsidRPr="003C7EC5">
              <w:t xml:space="preserve">rogramme</w:t>
            </w:r>
            <w:r>
              <w:t xml:space="preserve">, the</w:t>
            </w:r>
            <w:r w:rsidRPr="003C7EC5">
              <w:t xml:space="preserve"> banking details for the transfer of funds, and </w:t>
            </w:r>
            <w:r>
              <w:t xml:space="preserve">the</w:t>
            </w:r>
            <w:r w:rsidRPr="003C7EC5">
              <w:t xml:space="preserve"> refund</w:t>
            </w:r>
            <w:r>
              <w:t xml:space="preserve"> amount</w:t>
            </w:r>
            <w:r w:rsidRPr="003C7EC5">
              <w:t xml:space="preserve">.</w:t>
            </w:r>
          </w:p>
          <w:p w14:textId="77777777" w14:paraId="01991BD3" w:rsidRDefault="00F13F93" w:rsidP="00AD71AA" w:rsidR="00F13F93" w:rsidRPr="006D0F2F">
            <w:pPr>
              <w:ind w:left="35"/>
              <w:jc w:val="both"/>
              <w:rPr>
                <w:lang w:val="en-US"/>
              </w:rPr>
            </w:pPr>
          </w:p>
          <w:p w14:textId="77777777" w14:paraId="69CD3069" w:rsidRDefault="00F13F93" w:rsidP="00AD71AA" w:rsidR="00F13F93" w:rsidRPr="00C622B9">
            <w:pPr>
              <w:ind w:left="35"/>
              <w:jc w:val="both"/>
              <w:rPr>
                <w:lang w:val="en-US"/>
              </w:rPr>
            </w:pPr>
          </w:p>
          <w:p w14:textId="77777777" w14:paraId="7FC72646" w:rsidRDefault="00F13F93" w:rsidP="00AD71AA" w:rsidR="00F13F93" w:rsidRPr="00C622B9">
            <w:pPr>
              <w:ind w:left="35"/>
              <w:jc w:val="both"/>
              <w:rPr>
                <w:lang w:val="en-US"/>
              </w:rPr>
            </w:pPr>
          </w:p>
          <w:p w14:textId="77777777" w14:paraId="161459F2" w:rsidRDefault="00F13F93" w:rsidP="00AD71AA" w:rsidR="00F13F93" w:rsidRPr="00C622B9">
            <w:pPr>
              <w:ind w:left="35"/>
              <w:jc w:val="both"/>
              <w:rPr>
                <w:lang w:val="en-US"/>
              </w:rPr>
            </w:pPr>
          </w:p>
          <w:p w14:textId="77777777" w14:paraId="25CB5EF9" w:rsidRDefault="00F13F93" w:rsidP="00AD71AA" w:rsidR="00F13F93">
            <w:pPr>
              <w:ind w:left="35"/>
              <w:jc w:val="both"/>
              <w:rPr>
                <w:lang w:val="en-US"/>
              </w:rPr>
            </w:pPr>
            <w:r w:rsidRPr="007E1E9C">
              <w:rPr>
                <w:lang w:val="en-US"/>
              </w:rPr>
              <w:t xml:space="preserve">4.4. The </w:t>
            </w:r>
            <w:r>
              <w:rPr>
                <w:lang w:val="en-US"/>
              </w:rPr>
              <w:t xml:space="preserve">price of the educational services</w:t>
            </w:r>
            <w:r w:rsidRPr="007E1E9C">
              <w:rPr>
                <w:lang w:val="en-US"/>
              </w:rPr>
              <w:t xml:space="preserve"> for each academic year shall be paid in advance during the academic year, in </w:t>
            </w:r>
            <w:r>
              <w:rPr>
                <w:lang w:val="en-US"/>
              </w:rPr>
              <w:t xml:space="preserve">2 (</w:t>
            </w:r>
            <w:r w:rsidRPr="007E1E9C">
              <w:rPr>
                <w:lang w:val="en-US"/>
              </w:rPr>
              <w:t xml:space="preserve">two</w:t>
            </w:r>
            <w:r>
              <w:rPr>
                <w:lang w:val="en-US"/>
              </w:rPr>
              <w:t xml:space="preserve">)</w:t>
            </w:r>
            <w:r w:rsidRPr="007E1E9C">
              <w:rPr>
                <w:lang w:val="en-US"/>
              </w:rPr>
              <w:t xml:space="preserve"> equal instalments – no later than August 25 and no later than February 20, respectively. The amount paid pursuant to item </w:t>
            </w:r>
            <w:r w:rsidRPr="00D76F86">
              <w:rPr>
                <w:lang w:val="en-US"/>
              </w:rPr>
              <w:t xml:space="preserve">4</w:t>
            </w:r>
            <w:r w:rsidRPr="007E1E9C">
              <w:rPr>
                <w:lang w:val="en-US"/>
              </w:rPr>
              <w:t xml:space="preserve">.3 hereof is</w:t>
            </w:r>
            <w:r>
              <w:rPr>
                <w:lang w:val="en-US"/>
              </w:rPr>
              <w:t xml:space="preserve"> considered</w:t>
            </w:r>
            <w:r w:rsidRPr="007E1E9C">
              <w:rPr>
                <w:lang w:val="en-US"/>
              </w:rPr>
              <w:t xml:space="preserve"> the first advanced payment. </w:t>
            </w:r>
          </w:p>
          <w:p w14:textId="77777777" w14:paraId="060749EE" w:rsidRDefault="00F13F93" w:rsidP="00AD71AA" w:rsidR="00F13F93">
            <w:pPr>
              <w:ind w:left="35"/>
              <w:jc w:val="both"/>
              <w:rPr>
                <w:lang w:val="en-US"/>
              </w:rPr>
            </w:pPr>
          </w:p>
          <w:p w14:textId="77777777" w14:paraId="60ABF046" w:rsidRDefault="00F13F93" w:rsidP="00AD71AA" w:rsidR="00F13F93" w:rsidRPr="007E1E9C">
            <w:pPr>
              <w:ind w:left="35"/>
              <w:jc w:val="both"/>
              <w:rPr>
                <w:lang w:val="en-US"/>
              </w:rPr>
            </w:pPr>
          </w:p>
          <w:p w14:textId="77777777" w14:paraId="3F2D8BD7" w:rsidRDefault="00F13F93" w:rsidP="00AD71AA" w:rsidR="00F13F93" w:rsidRPr="00AD25B7">
            <w:pPr>
              <w:ind w:left="35"/>
              <w:jc w:val="both"/>
              <w:rPr>
                <w:lang w:val="en-US"/>
              </w:rPr>
            </w:pPr>
            <w:r>
              <w:rPr>
                <w:lang w:val="en-US"/>
              </w:rPr>
              <w:t xml:space="preserve">4</w:t>
            </w:r>
            <w:r w:rsidRPr="007E1E9C">
              <w:rPr>
                <w:lang w:val="en-US"/>
              </w:rPr>
              <w:t xml:space="preserve">.5 </w:t>
            </w:r>
            <w:r>
              <w:rPr>
                <w:lang w:val="en-US"/>
              </w:rPr>
              <w:t xml:space="preserve">The Student shall demonstrate the payment for the educational services in a term of 3 (three</w:t>
            </w:r>
            <w:proofErr w:type="gramStart"/>
            <w:r>
              <w:rPr>
                <w:lang w:val="en-US"/>
              </w:rPr>
              <w:t xml:space="preserve">) </w:t>
            </w:r>
            <w:r w:rsidRPr="00E730A3">
              <w:rPr>
                <w:lang w:val="en-US"/>
              </w:rPr>
              <w:t xml:space="preserve"> </w:t>
            </w:r>
            <w:r>
              <w:rPr>
                <w:lang w:val="en-US"/>
              </w:rPr>
              <w:t xml:space="preserve">calendar</w:t>
            </w:r>
            <w:proofErr w:type="gramEnd"/>
            <w:r>
              <w:rPr>
                <w:lang w:val="en-US"/>
              </w:rPr>
              <w:t xml:space="preserve"> days from the date of the payment by providing to the educational office of the Academic program a copy of the invoice.</w:t>
            </w:r>
          </w:p>
          <w:p w14:textId="77777777" w14:paraId="515A8BD9" w:rsidRDefault="00F13F93" w:rsidP="00AD71AA" w:rsidR="00F13F93">
            <w:pPr>
              <w:ind w:left="35"/>
              <w:jc w:val="both"/>
              <w:rPr>
                <w:lang w:val="en-US"/>
              </w:rPr>
            </w:pPr>
            <w:r>
              <w:rPr>
                <w:lang w:val="en-US"/>
              </w:rPr>
              <w:t xml:space="preserve">4.6</w:t>
            </w:r>
            <w:r w:rsidRPr="00E730A3">
              <w:rPr>
                <w:lang w:val="en-US"/>
              </w:rPr>
              <w:t xml:space="preserve"> </w:t>
            </w:r>
            <w:r w:rsidRPr="007E1E9C">
              <w:rPr>
                <w:lang w:val="en-US"/>
              </w:rPr>
              <w:t xml:space="preserve">If </w:t>
            </w:r>
            <w:r>
              <w:rPr>
                <w:lang w:val="en-US"/>
              </w:rPr>
              <w:t xml:space="preserve">the terms</w:t>
            </w:r>
            <w:r w:rsidRPr="007E1E9C">
              <w:rPr>
                <w:lang w:val="en-US"/>
              </w:rPr>
              <w:t xml:space="preserve"> stipulated in items </w:t>
            </w:r>
            <w:r>
              <w:rPr>
                <w:lang w:val="en-US"/>
              </w:rPr>
              <w:t xml:space="preserve">4</w:t>
            </w:r>
            <w:r w:rsidRPr="007E1E9C">
              <w:rPr>
                <w:lang w:val="en-US"/>
              </w:rPr>
              <w:t xml:space="preserve">.3 and </w:t>
            </w:r>
            <w:r>
              <w:rPr>
                <w:lang w:val="en-US"/>
              </w:rPr>
              <w:t xml:space="preserve">4</w:t>
            </w:r>
            <w:r w:rsidRPr="007E1E9C">
              <w:rPr>
                <w:lang w:val="en-US"/>
              </w:rPr>
              <w:t xml:space="preserve">.4</w:t>
            </w:r>
            <w:r>
              <w:rPr>
                <w:lang w:val="en-US"/>
              </w:rPr>
              <w:t xml:space="preserve"> of this Agreement are violated</w:t>
            </w:r>
            <w:r w:rsidRPr="00E730A3">
              <w:rPr>
                <w:lang w:val="en-US"/>
              </w:rPr>
              <w:t xml:space="preserve">,</w:t>
            </w:r>
            <w:r>
              <w:rPr>
                <w:lang w:val="en-US"/>
              </w:rPr>
              <w:t xml:space="preserve"> </w:t>
            </w:r>
            <w:r w:rsidRPr="007E1E9C">
              <w:rPr>
                <w:lang w:val="en-US"/>
              </w:rPr>
              <w:t xml:space="preserve">the Provider may suspend the</w:t>
            </w:r>
            <w:r>
              <w:rPr>
                <w:lang w:val="en-US"/>
              </w:rPr>
              <w:t xml:space="preserve"> educational</w:t>
            </w:r>
            <w:r w:rsidRPr="007E1E9C">
              <w:rPr>
                <w:lang w:val="en-US"/>
              </w:rPr>
              <w:t xml:space="preserve"> services hereunder. If the </w:t>
            </w:r>
            <w:r>
              <w:rPr>
                <w:lang w:val="en-US"/>
              </w:rPr>
              <w:t xml:space="preserve">payment</w:t>
            </w:r>
            <w:r w:rsidRPr="007E1E9C">
              <w:rPr>
                <w:lang w:val="en-US"/>
              </w:rPr>
              <w:t xml:space="preserve"> is not credited to the Provider’s account within 5 (five) </w:t>
            </w:r>
            <w:r>
              <w:rPr>
                <w:lang w:val="en-US"/>
              </w:rPr>
              <w:t xml:space="preserve">working</w:t>
            </w:r>
            <w:r w:rsidRPr="007E1E9C">
              <w:rPr>
                <w:lang w:val="en-US"/>
              </w:rPr>
              <w:t xml:space="preserve"> days from the due date</w:t>
            </w:r>
            <w:r>
              <w:rPr>
                <w:lang w:val="en-US"/>
              </w:rPr>
              <w:t xml:space="preserve">, as</w:t>
            </w:r>
            <w:r w:rsidRPr="007E1E9C">
              <w:rPr>
                <w:lang w:val="en-US"/>
              </w:rPr>
              <w:t xml:space="preserve"> stipulated in items </w:t>
            </w:r>
            <w:r>
              <w:rPr>
                <w:lang w:val="en-US"/>
              </w:rPr>
              <w:t xml:space="preserve">4</w:t>
            </w:r>
            <w:r w:rsidRPr="007E1E9C">
              <w:rPr>
                <w:lang w:val="en-US"/>
              </w:rPr>
              <w:t xml:space="preserve">.3 and </w:t>
            </w:r>
            <w:r>
              <w:rPr>
                <w:lang w:val="en-US"/>
              </w:rPr>
              <w:t xml:space="preserve">4</w:t>
            </w:r>
            <w:r w:rsidRPr="007E1E9C">
              <w:rPr>
                <w:lang w:val="en-US"/>
              </w:rPr>
              <w:t xml:space="preserve">.4, the Provider is entitled to terminate this Agreement unilaterally, </w:t>
            </w:r>
            <w:r>
              <w:rPr>
                <w:lang w:val="en-US"/>
              </w:rPr>
              <w:t xml:space="preserve">thereby entailing the</w:t>
            </w:r>
            <w:r w:rsidRPr="007E1E9C">
              <w:rPr>
                <w:lang w:val="en-US"/>
              </w:rPr>
              <w:t xml:space="preserve"> Student’s dismissal.</w:t>
            </w:r>
          </w:p>
          <w:p w14:textId="77777777" w14:paraId="19B3EE62" w:rsidRDefault="00F13F93" w:rsidP="00AD71AA" w:rsidR="00F13F93">
            <w:pPr>
              <w:ind w:left="35"/>
              <w:jc w:val="both"/>
              <w:rPr>
                <w:lang w:val="en-US"/>
              </w:rPr>
            </w:pPr>
          </w:p>
          <w:p w14:textId="77777777" w14:paraId="26CCE452" w:rsidRDefault="00F13F93" w:rsidP="00AD71AA" w:rsidR="00F13F93">
            <w:pPr>
              <w:ind w:left="35"/>
              <w:jc w:val="both"/>
              <w:rPr>
                <w:lang w:val="en-US"/>
              </w:rPr>
            </w:pPr>
          </w:p>
          <w:p w14:textId="77777777" w14:paraId="1D5FD28B" w:rsidRDefault="00F13F93" w:rsidP="00AD71AA" w:rsidR="00F13F93">
            <w:pPr>
              <w:ind w:left="35"/>
              <w:jc w:val="both"/>
              <w:rPr>
                <w:lang w:val="en-US"/>
              </w:rPr>
            </w:pPr>
          </w:p>
          <w:p w14:textId="77777777" w14:paraId="001CCD2E" w:rsidRDefault="00F13F93" w:rsidP="00AD71AA" w:rsidR="00F13F93" w:rsidRPr="007E1E9C">
            <w:pPr>
              <w:ind w:left="35"/>
              <w:jc w:val="both"/>
              <w:rPr>
                <w:lang w:val="en-US"/>
              </w:rPr>
            </w:pPr>
          </w:p>
          <w:p w14:textId="77777777" w14:paraId="6BF81767" w:rsidRDefault="00F13F93" w:rsidP="00AD71AA" w:rsidR="00F13F93" w:rsidRPr="00E730A3">
            <w:pPr>
              <w:ind w:left="35"/>
              <w:jc w:val="both"/>
              <w:rPr>
                <w:lang w:val="en-US"/>
              </w:rPr>
            </w:pPr>
            <w:r>
              <w:rPr>
                <w:lang w:val="en-US"/>
              </w:rPr>
              <w:t xml:space="preserve">4</w:t>
            </w:r>
            <w:r w:rsidRPr="007E1E9C">
              <w:rPr>
                <w:lang w:val="en-US"/>
              </w:rPr>
              <w:t xml:space="preserve">.</w:t>
            </w:r>
            <w:r>
              <w:rPr>
                <w:lang w:val="en-US"/>
              </w:rPr>
              <w:t xml:space="preserve">7</w:t>
            </w:r>
            <w:r w:rsidRPr="007E1E9C">
              <w:rPr>
                <w:lang w:val="en-US"/>
              </w:rPr>
              <w:t xml:space="preserve"> In the event of the Student’s dismissal from HSE, the amount proportional to services already provided prior to </w:t>
            </w:r>
            <w:r>
              <w:rPr>
                <w:lang w:val="en-US"/>
              </w:rPr>
              <w:t xml:space="preserve">his/her</w:t>
            </w:r>
            <w:r w:rsidRPr="007E1E9C">
              <w:rPr>
                <w:lang w:val="en-US"/>
              </w:rPr>
              <w:t xml:space="preserve"> dismissal shall not be refunded to the </w:t>
            </w:r>
            <w:r>
              <w:rPr>
                <w:lang w:val="en-US"/>
              </w:rPr>
              <w:t xml:space="preserve">Student</w:t>
            </w:r>
            <w:r w:rsidRPr="007E1E9C">
              <w:rPr>
                <w:lang w:val="en-US"/>
              </w:rPr>
              <w:t xml:space="preserve">.</w:t>
            </w:r>
          </w:p>
          <w:p w14:textId="77777777" w14:paraId="27A6C561" w:rsidRDefault="00F13F93" w:rsidP="00AD71AA" w:rsidR="00F13F93" w:rsidRPr="00E730A3">
            <w:pPr>
              <w:ind w:left="35"/>
              <w:jc w:val="both"/>
              <w:rPr>
                <w:lang w:val="en-US"/>
              </w:rPr>
            </w:pPr>
          </w:p>
          <w:p w14:textId="77777777" w14:paraId="43EEDEF3" w:rsidRDefault="00F13F93" w:rsidP="00AD71AA" w:rsidR="00F13F93">
            <w:pPr>
              <w:ind w:left="35"/>
              <w:jc w:val="both"/>
              <w:rPr>
                <w:lang w:val="en-US"/>
              </w:rPr>
            </w:pPr>
            <w:r>
              <w:rPr>
                <w:lang w:val="en-US"/>
              </w:rPr>
              <w:t xml:space="preserve">4</w:t>
            </w:r>
            <w:r w:rsidRPr="007E1E9C">
              <w:rPr>
                <w:lang w:val="en-US"/>
              </w:rPr>
              <w:t xml:space="preserve">.</w:t>
            </w:r>
            <w:r>
              <w:rPr>
                <w:lang w:val="en-US"/>
              </w:rPr>
              <w:t xml:space="preserve">8</w:t>
            </w:r>
            <w:r w:rsidRPr="007E1E9C">
              <w:rPr>
                <w:lang w:val="en-US"/>
              </w:rPr>
              <w:t xml:space="preserve"> </w:t>
            </w:r>
            <w:r>
              <w:rPr>
                <w:lang w:val="en-US"/>
              </w:rPr>
              <w:t xml:space="preserve">The Student is entitled to pay the price of educational services in cash by depositing money to the credit organization or to the payment agents (sub-agents) who provide depositing services to the individuals. Paragraphs 4.3. – 4.7 shall apply in full.</w:t>
            </w:r>
          </w:p>
          <w:p w14:textId="77777777" w14:paraId="3DEBD968" w:rsidRDefault="00F13F93" w:rsidP="00AD71AA" w:rsidR="00F13F93" w:rsidRPr="0031640E">
            <w:pPr>
              <w:ind w:left="35"/>
              <w:jc w:val="both"/>
              <w:rPr>
                <w:lang w:val="en-US"/>
              </w:rPr>
            </w:pPr>
          </w:p>
        </w:tc>
      </w:tr>
      <w:tr w14:textId="77777777" w14:paraId="28BA8E45" w:rsidTr="00AD71AA" w:rsidR="00F13F93" w:rsidRPr="001C274F">
        <w:tc>
          <w:tcPr>
            <w:tcW w:type="dxa" w:w="5353"/>
          </w:tcPr>
          <w:p w14:textId="77777777" w14:paraId="52F346CF" w:rsidRDefault="00F13F93" w:rsidP="00AD71AA" w:rsidR="00F13F93" w:rsidRPr="00B642D0">
            <w:pPr>
              <w:jc w:val="center"/>
              <w:outlineLvl w:val="0"/>
              <w:rPr>
                <w:lang w:val="ru-RU"/>
              </w:rPr>
            </w:pPr>
            <w:r w:rsidRPr="00D76F86">
              <w:rPr>
                <w:lang w:val="ru-RU"/>
              </w:rPr>
              <w:lastRenderedPageBreak/>
              <w:t xml:space="preserve">5</w:t>
            </w:r>
            <w:r w:rsidRPr="00B642D0">
              <w:rPr>
                <w:lang w:val="ru-RU"/>
              </w:rPr>
              <w:t xml:space="preserve">. ОТВЕТСТВЕННОСТЬ СТОРОН</w:t>
            </w:r>
          </w:p>
          <w:p w14:textId="77777777" w14:paraId="59F060F8" w:rsidRDefault="00F13F93" w:rsidP="00AD71AA" w:rsidR="00F13F93" w:rsidRPr="00B642D0">
            <w:pPr>
              <w:ind w:firstLine="708"/>
              <w:jc w:val="both"/>
              <w:rPr>
                <w:lang w:val="ru-RU"/>
              </w:rPr>
            </w:pPr>
            <w:r w:rsidRPr="00D76F86">
              <w:rPr>
                <w:lang w:val="ru-RU"/>
              </w:rPr>
              <w:t xml:space="preserve">5</w:t>
            </w:r>
            <w:r w:rsidRPr="00B642D0">
              <w:rPr>
                <w:lang w:val="ru-RU"/>
              </w:rPr>
              <w:t xml:space="preserve">.1. В случае неисполнения или ненадлежащего исполнения Сторонами обязательств  по  настоящему Договору они несут ответственность, предусмотренную   Гражданским кодексом Российской  Федерации, федеральными законами, Законом Российской Федерации </w:t>
            </w:r>
            <w:r>
              <w:rPr>
                <w:lang w:val="ru-RU"/>
              </w:rPr>
              <w:t xml:space="preserve">«</w:t>
            </w:r>
            <w:r w:rsidRPr="00B642D0">
              <w:rPr>
                <w:lang w:val="ru-RU"/>
              </w:rPr>
              <w:t xml:space="preserve">О защите прав потребителей</w:t>
            </w:r>
            <w:r>
              <w:rPr>
                <w:lang w:val="ru-RU"/>
              </w:rPr>
              <w:t xml:space="preserve">»</w:t>
            </w:r>
            <w:r w:rsidRPr="00B642D0">
              <w:rPr>
                <w:lang w:val="ru-RU"/>
              </w:rPr>
              <w:t xml:space="preserve">, Правилами оказания образовательных услуг и иными нормативными правовыми актами.</w:t>
            </w:r>
          </w:p>
          <w:p w14:textId="77777777" w14:paraId="75C4E7E7" w:rsidRDefault="00F13F93" w:rsidP="00AD71AA" w:rsidR="00F13F93" w:rsidRPr="00B642D0">
            <w:pPr>
              <w:pStyle w:val="a3"/>
              <w:jc w:val="left"/>
              <w:rPr>
                <w:color w:val="auto"/>
                <w:szCs w:val="24"/>
                <w:lang w:val="ru-RU"/>
              </w:rPr>
            </w:pPr>
          </w:p>
        </w:tc>
        <w:tc>
          <w:tcPr>
            <w:tcW w:type="dxa" w:w="5126"/>
          </w:tcPr>
          <w:p w14:textId="77777777" w14:paraId="1E0172A5" w:rsidRDefault="00F13F93" w:rsidP="00AD71AA" w:rsidR="00F13F93" w:rsidRPr="00562C2F">
            <w:pPr>
              <w:jc w:val="center"/>
            </w:pPr>
            <w:r>
              <w:t xml:space="preserve">5. </w:t>
            </w:r>
            <w:r w:rsidRPr="00562C2F">
              <w:t xml:space="preserve">LIABILITY OF THE PARTIES</w:t>
            </w:r>
          </w:p>
          <w:p w14:textId="77777777" w14:paraId="3897E2CF" w:rsidRDefault="00F13F93" w:rsidP="00AD71AA" w:rsidR="00F13F93">
            <w:pPr>
              <w:pStyle w:val="afd"/>
              <w:ind w:left="35"/>
              <w:jc w:val="both"/>
              <w:rPr>
                <w:lang w:val="en-GB"/>
              </w:rPr>
            </w:pPr>
            <w:r>
              <w:rPr>
                <w:lang w:val="en-GB"/>
              </w:rPr>
              <w:t xml:space="preserve">5.1 </w:t>
            </w:r>
            <w:r w:rsidRPr="000F6C0C">
              <w:rPr>
                <w:lang w:val="en-GB"/>
              </w:rPr>
              <w:t xml:space="preserve">In the event of failure to fulfil or inadequate fulfilment of any obligations hereunder</w:t>
            </w:r>
            <w:r>
              <w:rPr>
                <w:lang w:val="en-GB"/>
              </w:rPr>
              <w:t xml:space="preserve">,</w:t>
            </w:r>
            <w:r w:rsidRPr="000F6C0C">
              <w:rPr>
                <w:lang w:val="en-GB"/>
              </w:rPr>
              <w:t xml:space="preserve"> the Parties shall be liable as stipulated by the Civil Code of the Russian Federation, federal laws, </w:t>
            </w:r>
            <w:r>
              <w:rPr>
                <w:lang w:val="en-GB"/>
              </w:rPr>
              <w:t xml:space="preserve">the </w:t>
            </w:r>
            <w:r w:rsidRPr="000F6C0C">
              <w:rPr>
                <w:lang w:val="en-GB"/>
              </w:rPr>
              <w:t xml:space="preserve">Russian Law “On </w:t>
            </w:r>
            <w:r>
              <w:rPr>
                <w:lang w:val="en-GB"/>
              </w:rPr>
              <w:t xml:space="preserve">P</w:t>
            </w:r>
            <w:r w:rsidRPr="000F6C0C">
              <w:rPr>
                <w:lang w:val="en-GB"/>
              </w:rPr>
              <w:t xml:space="preserve">rotection of </w:t>
            </w:r>
            <w:r>
              <w:rPr>
                <w:lang w:val="en-GB"/>
              </w:rPr>
              <w:t xml:space="preserve">C</w:t>
            </w:r>
            <w:r w:rsidRPr="000F6C0C">
              <w:rPr>
                <w:lang w:val="en-GB"/>
              </w:rPr>
              <w:t xml:space="preserve">onsumer </w:t>
            </w:r>
            <w:r>
              <w:rPr>
                <w:lang w:val="en-GB"/>
              </w:rPr>
              <w:t xml:space="preserve">R</w:t>
            </w:r>
            <w:r w:rsidRPr="000F6C0C">
              <w:rPr>
                <w:lang w:val="en-GB"/>
              </w:rPr>
              <w:t xml:space="preserve">ights”, </w:t>
            </w:r>
            <w:r>
              <w:rPr>
                <w:lang w:val="en-GB"/>
              </w:rPr>
              <w:t xml:space="preserve">g</w:t>
            </w:r>
            <w:r w:rsidRPr="000F6C0C">
              <w:rPr>
                <w:lang w:val="en-GB"/>
              </w:rPr>
              <w:t xml:space="preserve">uidelines for the provision of educational services and other</w:t>
            </w:r>
            <w:r>
              <w:rPr>
                <w:lang w:val="en-GB"/>
              </w:rPr>
              <w:t xml:space="preserve"> relevant</w:t>
            </w:r>
            <w:r w:rsidRPr="000F6C0C">
              <w:rPr>
                <w:lang w:val="en-GB"/>
              </w:rPr>
              <w:t xml:space="preserve"> regulations.</w:t>
            </w:r>
          </w:p>
          <w:p w14:textId="77777777" w14:paraId="35E4E1E3" w:rsidRDefault="00F13F93" w:rsidP="00AD71AA" w:rsidR="00F13F93" w:rsidRPr="00A41CF4">
            <w:pPr>
              <w:pStyle w:val="a3"/>
              <w:jc w:val="left"/>
              <w:rPr>
                <w:color w:val="auto"/>
                <w:szCs w:val="24"/>
              </w:rPr>
            </w:pPr>
          </w:p>
        </w:tc>
      </w:tr>
      <w:tr w14:textId="77777777" w14:paraId="628E5C8A" w:rsidTr="00AD71AA" w:rsidR="00F13F93" w:rsidRPr="001C274F">
        <w:tc>
          <w:tcPr>
            <w:tcW w:type="dxa" w:w="5353"/>
          </w:tcPr>
          <w:p w14:textId="77777777" w14:paraId="17F0A783" w:rsidRDefault="00F13F93" w:rsidP="00AD71AA" w:rsidR="00F13F93" w:rsidRPr="00B642D0">
            <w:pPr>
              <w:jc w:val="center"/>
              <w:outlineLvl w:val="0"/>
              <w:rPr>
                <w:lang w:val="ru-RU"/>
              </w:rPr>
            </w:pPr>
            <w:r w:rsidRPr="00D76F86">
              <w:rPr>
                <w:lang w:val="ru-RU"/>
              </w:rPr>
              <w:lastRenderedPageBreak/>
              <w:t xml:space="preserve">6</w:t>
            </w:r>
            <w:r w:rsidRPr="00B642D0">
              <w:rPr>
                <w:lang w:val="ru-RU"/>
              </w:rPr>
              <w:t xml:space="preserve">. СРОК ДЕЙСТВИЯ ДОГОВОРА</w:t>
            </w:r>
          </w:p>
          <w:p w14:textId="77777777" w14:paraId="06571A25" w:rsidRDefault="00F13F93" w:rsidP="00AD71AA" w:rsidR="00F13F93" w:rsidRPr="003809E0">
            <w:pPr>
              <w:ind w:firstLine="720"/>
              <w:jc w:val="both"/>
              <w:rPr>
                <w:lang w:val="ru-RU"/>
              </w:rPr>
            </w:pPr>
            <w:r w:rsidRPr="00D76F86">
              <w:rPr>
                <w:lang w:val="ru-RU"/>
              </w:rPr>
              <w:t xml:space="preserve">6</w:t>
            </w:r>
            <w:r w:rsidRPr="003809E0">
              <w:rPr>
                <w:lang w:val="ru-RU"/>
              </w:rPr>
              <w:t xml:space="preserve">.1. Стороны установили, что в соответствии с п. 1 ст. 157 ГК РФ Договор является сделкой, совершенной под отлагательным условием: права и обязанности Сторон по нему возникают только в случае исполнения Студентом п. </w:t>
            </w:r>
            <w:r w:rsidRPr="00D76F86">
              <w:rPr>
                <w:lang w:val="ru-RU"/>
              </w:rPr>
              <w:t xml:space="preserve">3</w:t>
            </w:r>
            <w:r w:rsidRPr="003809E0">
              <w:rPr>
                <w:lang w:val="ru-RU"/>
              </w:rPr>
              <w:t xml:space="preserve">.2.</w:t>
            </w:r>
            <w:r w:rsidRPr="00D76F86">
              <w:rPr>
                <w:lang w:val="ru-RU"/>
              </w:rPr>
              <w:t xml:space="preserve">8</w:t>
            </w:r>
            <w:r w:rsidRPr="003809E0">
              <w:rPr>
                <w:lang w:val="ru-RU"/>
              </w:rPr>
              <w:t xml:space="preserve">. Договора. В случае</w:t>
            </w:r>
            <w:proofErr w:type="gramStart"/>
            <w:r w:rsidRPr="003809E0">
              <w:rPr>
                <w:lang w:val="ru-RU"/>
              </w:rPr>
              <w:t xml:space="preserve">,</w:t>
            </w:r>
            <w:proofErr w:type="gramEnd"/>
            <w:r w:rsidRPr="003809E0">
              <w:rPr>
                <w:lang w:val="ru-RU"/>
              </w:rPr>
              <w:t xml:space="preserve"> если Студент не исполняет п. </w:t>
            </w:r>
            <w:r w:rsidRPr="00D76F86">
              <w:rPr>
                <w:lang w:val="ru-RU"/>
              </w:rPr>
              <w:t xml:space="preserve">3</w:t>
            </w:r>
            <w:r w:rsidRPr="003809E0">
              <w:rPr>
                <w:lang w:val="ru-RU"/>
              </w:rPr>
              <w:t xml:space="preserve">.2.</w:t>
            </w:r>
            <w:r w:rsidRPr="00D76F86">
              <w:rPr>
                <w:lang w:val="ru-RU"/>
              </w:rPr>
              <w:t xml:space="preserve">8</w:t>
            </w:r>
            <w:r w:rsidRPr="003809E0">
              <w:rPr>
                <w:lang w:val="ru-RU"/>
              </w:rPr>
              <w:t xml:space="preserve">. Договора, Договор считается незаключенным, права и обязанности для Сторон по нему не возникают, за исключением обязанностей </w:t>
            </w:r>
            <w:r>
              <w:rPr>
                <w:lang w:val="ru-RU"/>
              </w:rPr>
              <w:t xml:space="preserve">Студента</w:t>
            </w:r>
            <w:r w:rsidRPr="003809E0">
              <w:rPr>
                <w:lang w:val="ru-RU"/>
              </w:rPr>
              <w:t xml:space="preserve"> и Исполнителя, указанных в п. </w:t>
            </w:r>
            <w:r>
              <w:rPr>
                <w:lang w:val="ru-RU"/>
              </w:rPr>
              <w:t xml:space="preserve">4</w:t>
            </w:r>
            <w:r w:rsidRPr="003809E0">
              <w:rPr>
                <w:lang w:val="ru-RU"/>
              </w:rPr>
              <w:t xml:space="preserve">.3. Договора.  </w:t>
            </w:r>
          </w:p>
          <w:p w14:textId="77777777" w14:paraId="5692B0D7" w:rsidRDefault="00F13F93" w:rsidP="00AD71AA" w:rsidR="00F13F93" w:rsidRPr="003809E0">
            <w:pPr>
              <w:ind w:firstLine="720"/>
              <w:jc w:val="both"/>
              <w:rPr>
                <w:lang w:val="ru-RU"/>
              </w:rPr>
            </w:pPr>
            <w:r w:rsidRPr="003809E0">
              <w:rPr>
                <w:lang w:val="ru-RU"/>
              </w:rPr>
              <w:t xml:space="preserve">В случае</w:t>
            </w:r>
            <w:proofErr w:type="gramStart"/>
            <w:r w:rsidRPr="003809E0">
              <w:rPr>
                <w:lang w:val="ru-RU"/>
              </w:rPr>
              <w:t xml:space="preserve">,</w:t>
            </w:r>
            <w:proofErr w:type="gramEnd"/>
            <w:r w:rsidRPr="003809E0">
              <w:rPr>
                <w:lang w:val="ru-RU"/>
              </w:rPr>
              <w:t xml:space="preserve"> если Договор вступает в силу, он действует до даты отчисления  Студента из НИУ ВШЭ. </w:t>
            </w:r>
          </w:p>
          <w:p w14:textId="77777777" w14:paraId="5497192C" w:rsidRDefault="00F13F93" w:rsidP="00AD71AA" w:rsidR="00F13F93" w:rsidRPr="00B642D0">
            <w:pPr>
              <w:pStyle w:val="a7"/>
              <w:spacing w:lineRule="auto" w:line="240"/>
              <w:ind w:firstLine="720"/>
              <w:rPr>
                <w:color w:val="auto"/>
                <w:szCs w:val="24"/>
                <w:lang w:val="ru-RU"/>
              </w:rPr>
            </w:pPr>
            <w:r w:rsidRPr="00D76F86">
              <w:rPr>
                <w:color w:val="auto"/>
                <w:szCs w:val="24"/>
                <w:lang w:val="ru-RU"/>
              </w:rPr>
              <w:t xml:space="preserve">6</w:t>
            </w:r>
            <w:r w:rsidRPr="00B642D0">
              <w:rPr>
                <w:color w:val="auto"/>
                <w:szCs w:val="24"/>
                <w:lang w:val="ru-RU"/>
              </w:rPr>
              <w:t xml:space="preserve">.2. Договор может быть изменен или расторгнут по основаниям, предусмотренным законодательством Российской Федерации и настоящим Договором. </w:t>
            </w:r>
          </w:p>
        </w:tc>
        <w:tc>
          <w:tcPr>
            <w:tcW w:type="dxa" w:w="5126"/>
          </w:tcPr>
          <w:p w14:textId="77777777" w14:paraId="43AD8A7F" w:rsidRDefault="00F13F93" w:rsidP="00AD71AA" w:rsidR="00F13F93" w:rsidRPr="005B3E3A">
            <w:pPr>
              <w:pStyle w:val="afd"/>
              <w:jc w:val="center"/>
              <w:rPr>
                <w:lang w:val="en-GB"/>
              </w:rPr>
            </w:pPr>
            <w:r w:rsidRPr="00D76F86">
              <w:rPr>
                <w:lang w:val="en-US"/>
              </w:rPr>
              <w:t xml:space="preserve">6</w:t>
            </w:r>
            <w:r>
              <w:rPr>
                <w:lang w:val="en-GB"/>
              </w:rPr>
              <w:t xml:space="preserve">. </w:t>
            </w:r>
            <w:r w:rsidRPr="005B3E3A">
              <w:rPr>
                <w:lang w:val="en-GB"/>
              </w:rPr>
              <w:t xml:space="preserve">TERM OF THE AGREEMENT</w:t>
            </w:r>
          </w:p>
          <w:p w14:textId="77777777" w14:paraId="73A6F7FC" w:rsidRDefault="00F13F93" w:rsidP="00AD71AA" w:rsidR="00F13F93" w:rsidRPr="003809E0">
            <w:pPr>
              <w:pStyle w:val="afd"/>
              <w:ind w:left="35"/>
              <w:jc w:val="both"/>
              <w:rPr>
                <w:lang w:bidi="en-GB" w:val="en-US"/>
              </w:rPr>
            </w:pPr>
            <w:r w:rsidRPr="00D76F86">
              <w:rPr>
                <w:lang w:bidi="en-GB" w:val="en-US"/>
              </w:rPr>
              <w:t xml:space="preserve">6</w:t>
            </w:r>
            <w:r w:rsidRPr="003809E0">
              <w:rPr>
                <w:lang w:bidi="en-GB" w:val="en-US"/>
              </w:rPr>
              <w:t xml:space="preserve">.1. The Parties agree that</w:t>
            </w:r>
            <w:r>
              <w:rPr>
                <w:lang w:bidi="en-GB" w:val="en-US"/>
              </w:rPr>
              <w:t xml:space="preserve">,</w:t>
            </w:r>
            <w:r w:rsidRPr="003809E0">
              <w:rPr>
                <w:lang w:bidi="en-GB" w:val="en-US"/>
              </w:rPr>
              <w:t xml:space="preserve"> pursuant to p.1 of Article 157 of the Civil Code of the Russian Federation, the Agreement represents a conditional arrangement: </w:t>
            </w:r>
            <w:r>
              <w:rPr>
                <w:lang w:bidi="en-GB" w:val="en-US"/>
              </w:rPr>
              <w:t xml:space="preserve">the </w:t>
            </w:r>
            <w:r w:rsidRPr="003809E0">
              <w:rPr>
                <w:lang w:bidi="en-GB" w:val="en-US"/>
              </w:rPr>
              <w:t xml:space="preserve">rights and obligations of the Parties hereunder arise only provided that the Student fulfils p. </w:t>
            </w:r>
            <w:r w:rsidRPr="00D76F86">
              <w:rPr>
                <w:lang w:bidi="en-GB" w:val="en-US"/>
              </w:rPr>
              <w:t xml:space="preserve">3</w:t>
            </w:r>
            <w:r w:rsidRPr="003809E0">
              <w:rPr>
                <w:lang w:bidi="en-GB" w:val="en-US"/>
              </w:rPr>
              <w:t xml:space="preserve">.2</w:t>
            </w:r>
            <w:r w:rsidRPr="00D76F86">
              <w:rPr>
                <w:lang w:bidi="en-GB" w:val="en-US"/>
              </w:rPr>
              <w:t xml:space="preserve">,8</w:t>
            </w:r>
            <w:r w:rsidRPr="003809E0">
              <w:rPr>
                <w:lang w:bidi="en-GB" w:val="en-US"/>
              </w:rPr>
              <w:t xml:space="preserve">. </w:t>
            </w:r>
            <w:proofErr w:type="gramStart"/>
            <w:r w:rsidRPr="003809E0">
              <w:rPr>
                <w:lang w:bidi="en-GB" w:val="en-US"/>
              </w:rPr>
              <w:t xml:space="preserve">hereof</w:t>
            </w:r>
            <w:proofErr w:type="gramEnd"/>
            <w:r w:rsidRPr="003809E0">
              <w:rPr>
                <w:lang w:bidi="en-GB" w:val="en-US"/>
              </w:rPr>
              <w:t xml:space="preserve">. If the Student fails to fulfil p. </w:t>
            </w:r>
            <w:r w:rsidRPr="00D76F86">
              <w:rPr>
                <w:lang w:bidi="en-GB" w:val="en-US"/>
              </w:rPr>
              <w:t xml:space="preserve">3</w:t>
            </w:r>
            <w:r w:rsidRPr="003809E0">
              <w:rPr>
                <w:lang w:bidi="en-GB" w:val="en-US"/>
              </w:rPr>
              <w:t xml:space="preserve">.2.</w:t>
            </w:r>
            <w:r w:rsidRPr="00D76F86">
              <w:rPr>
                <w:lang w:bidi="en-GB" w:val="en-US"/>
              </w:rPr>
              <w:t xml:space="preserve">8</w:t>
            </w:r>
            <w:r w:rsidRPr="003809E0">
              <w:rPr>
                <w:lang w:bidi="en-GB" w:val="en-US"/>
              </w:rPr>
              <w:t xml:space="preserve">. </w:t>
            </w:r>
            <w:proofErr w:type="gramStart"/>
            <w:r w:rsidRPr="003809E0">
              <w:rPr>
                <w:lang w:bidi="en-GB" w:val="en-US"/>
              </w:rPr>
              <w:t xml:space="preserve">hereof</w:t>
            </w:r>
            <w:proofErr w:type="gramEnd"/>
            <w:r w:rsidRPr="003809E0">
              <w:rPr>
                <w:lang w:bidi="en-GB" w:val="en-US"/>
              </w:rPr>
              <w:t xml:space="preserve">, the Agreement shall not be deemed concluded, and no rights and obligations of the Parties </w:t>
            </w:r>
            <w:r>
              <w:rPr>
                <w:lang w:bidi="en-GB" w:val="en-US"/>
              </w:rPr>
              <w:t xml:space="preserve">shall </w:t>
            </w:r>
            <w:r w:rsidRPr="003809E0">
              <w:rPr>
                <w:lang w:bidi="en-GB" w:val="en-US"/>
              </w:rPr>
              <w:t xml:space="preserve">arise hereunder, </w:t>
            </w:r>
            <w:r>
              <w:rPr>
                <w:lang w:bidi="en-GB" w:val="en-US"/>
              </w:rPr>
              <w:t xml:space="preserve">with the exception of the</w:t>
            </w:r>
            <w:r w:rsidRPr="003809E0">
              <w:rPr>
                <w:lang w:bidi="en-GB" w:val="en-US"/>
              </w:rPr>
              <w:t xml:space="preserve"> obligations of the </w:t>
            </w:r>
            <w:r>
              <w:rPr>
                <w:lang w:bidi="en-GB" w:val="en-US"/>
              </w:rPr>
              <w:t xml:space="preserve">Student</w:t>
            </w:r>
            <w:r w:rsidRPr="003809E0">
              <w:rPr>
                <w:lang w:bidi="en-GB" w:val="en-US"/>
              </w:rPr>
              <w:t xml:space="preserve"> and the Provider, </w:t>
            </w:r>
            <w:r>
              <w:rPr>
                <w:lang w:bidi="en-GB" w:val="en-US"/>
              </w:rPr>
              <w:t xml:space="preserve">as </w:t>
            </w:r>
            <w:r w:rsidRPr="003809E0">
              <w:rPr>
                <w:lang w:bidi="en-GB" w:val="en-US"/>
              </w:rPr>
              <w:t xml:space="preserve">specified in p. </w:t>
            </w:r>
            <w:r>
              <w:rPr>
                <w:lang w:bidi="en-GB" w:val="en-US"/>
              </w:rPr>
              <w:t xml:space="preserve">4</w:t>
            </w:r>
            <w:r w:rsidRPr="003809E0">
              <w:rPr>
                <w:lang w:bidi="en-GB" w:val="en-US"/>
              </w:rPr>
              <w:t xml:space="preserve">.3. </w:t>
            </w:r>
            <w:proofErr w:type="gramStart"/>
            <w:r w:rsidRPr="003809E0">
              <w:rPr>
                <w:lang w:bidi="en-GB" w:val="en-US"/>
              </w:rPr>
              <w:t xml:space="preserve">hereof</w:t>
            </w:r>
            <w:proofErr w:type="gramEnd"/>
            <w:r w:rsidRPr="003809E0">
              <w:rPr>
                <w:lang w:bidi="en-GB" w:val="en-US"/>
              </w:rPr>
              <w:t xml:space="preserve">.  </w:t>
            </w:r>
          </w:p>
          <w:p w14:textId="77777777" w14:paraId="6784742F" w:rsidRDefault="00F13F93" w:rsidP="00AD71AA" w:rsidR="00F13F93" w:rsidRPr="008D388C">
            <w:pPr>
              <w:jc w:val="both"/>
              <w:rPr>
                <w:lang w:val="en-US"/>
              </w:rPr>
            </w:pPr>
            <w:r w:rsidRPr="0086303C">
              <w:rPr>
                <w:lang w:val="en-US"/>
              </w:rPr>
              <w:t xml:space="preserve">If the Agreement comes into force, it </w:t>
            </w:r>
            <w:r w:rsidRPr="00796F2A">
              <w:rPr>
                <w:lang w:val="en-US"/>
              </w:rPr>
              <w:t xml:space="preserve">shall </w:t>
            </w:r>
            <w:r w:rsidRPr="008D388C">
              <w:rPr>
                <w:lang w:val="en-US"/>
              </w:rPr>
              <w:t xml:space="preserve">remain valid until the date of the Student’s dismissal from HSE. </w:t>
            </w:r>
          </w:p>
          <w:p w14:textId="77777777" w14:paraId="5F6A0FCE" w:rsidRDefault="00F13F93" w:rsidP="00AD71AA" w:rsidR="00F13F93">
            <w:pPr>
              <w:pStyle w:val="afd"/>
              <w:ind w:left="35"/>
              <w:jc w:val="both"/>
              <w:rPr>
                <w:lang w:val="en-GB"/>
              </w:rPr>
            </w:pPr>
            <w:r>
              <w:rPr>
                <w:lang w:val="en-GB"/>
              </w:rPr>
              <w:t xml:space="preserve">6.2 </w:t>
            </w:r>
            <w:r w:rsidRPr="000F6C0C">
              <w:rPr>
                <w:lang w:val="en-GB"/>
              </w:rPr>
              <w:t xml:space="preserve">The Agreement may be modified or terminated on grounds stipulated by Russian legislation and this Agreement.</w:t>
            </w:r>
          </w:p>
          <w:p w14:textId="77777777" w14:paraId="02ED3EC9" w:rsidRDefault="00F13F93" w:rsidP="00AD71AA" w:rsidR="00F13F93" w:rsidRPr="00A41CF4">
            <w:pPr>
              <w:pStyle w:val="a3"/>
              <w:jc w:val="left"/>
              <w:rPr>
                <w:color w:val="auto"/>
                <w:szCs w:val="24"/>
              </w:rPr>
            </w:pPr>
          </w:p>
        </w:tc>
      </w:tr>
      <w:tr w14:textId="77777777" w14:paraId="31315CE4" w:rsidTr="00AD71AA" w:rsidR="00F13F93" w:rsidRPr="001C274F">
        <w:tc>
          <w:tcPr>
            <w:tcW w:type="dxa" w:w="5353"/>
          </w:tcPr>
          <w:p w14:textId="77777777" w14:paraId="0A810AD5" w:rsidRDefault="00F13F93" w:rsidP="00AD71AA" w:rsidR="00F13F93" w:rsidRPr="00B642D0">
            <w:pPr>
              <w:jc w:val="center"/>
              <w:outlineLvl w:val="0"/>
              <w:rPr>
                <w:lang w:val="ru-RU"/>
              </w:rPr>
            </w:pPr>
            <w:r w:rsidRPr="00D76F86">
              <w:rPr>
                <w:lang w:val="ru-RU"/>
              </w:rPr>
              <w:t xml:space="preserve">7</w:t>
            </w:r>
            <w:r w:rsidRPr="00B642D0">
              <w:rPr>
                <w:lang w:val="ru-RU"/>
              </w:rPr>
              <w:t xml:space="preserve">. ПРОЧИЕ УСЛОВИЯ</w:t>
            </w:r>
          </w:p>
          <w:p w14:textId="77777777" w14:paraId="138938B1" w:rsidRDefault="00F13F93" w:rsidP="00AD71AA" w:rsidR="00F13F93" w:rsidRPr="00B642D0">
            <w:pPr>
              <w:ind w:firstLine="720"/>
              <w:jc w:val="both"/>
              <w:rPr>
                <w:lang w:val="ru-RU"/>
              </w:rPr>
            </w:pPr>
            <w:r w:rsidRPr="00D76F86">
              <w:rPr>
                <w:lang w:val="ru-RU"/>
              </w:rPr>
              <w:t xml:space="preserve">7</w:t>
            </w:r>
            <w:r w:rsidRPr="00B642D0">
              <w:rPr>
                <w:lang w:val="ru-RU"/>
              </w:rPr>
              <w:t xml:space="preserve">.1. Во всем остальном, не предусмотренном настоящим Договором, Стороны руководствуются Гражданским кодексом Российской Федерации, федеральными законами, нормативными правовыми актами, уставом и локальными </w:t>
            </w:r>
            <w:r>
              <w:rPr>
                <w:lang w:val="ru-RU"/>
              </w:rPr>
              <w:t xml:space="preserve">нормативными </w:t>
            </w:r>
            <w:r w:rsidRPr="00B642D0">
              <w:rPr>
                <w:lang w:val="ru-RU"/>
              </w:rPr>
              <w:t xml:space="preserve">актами НИУ ВШЭ.</w:t>
            </w:r>
          </w:p>
          <w:p w14:textId="77777777" w14:paraId="12509154" w:rsidRDefault="00F13F93" w:rsidP="00AD71AA" w:rsidR="00F13F93" w:rsidRPr="0004697F">
            <w:pPr>
              <w:pStyle w:val="a5"/>
              <w:suppressAutoHyphens/>
              <w:ind w:firstLine="709"/>
              <w:rPr>
                <w:color w:val="auto"/>
                <w:lang w:val="ru-RU"/>
              </w:rPr>
            </w:pPr>
            <w:r w:rsidRPr="00D76F86">
              <w:rPr>
                <w:color w:val="auto"/>
                <w:lang w:val="ru-RU"/>
              </w:rPr>
              <w:t xml:space="preserve">7</w:t>
            </w:r>
            <w:r w:rsidRPr="00B642D0">
              <w:rPr>
                <w:color w:val="auto"/>
                <w:lang w:val="ru-RU"/>
              </w:rPr>
              <w:t xml:space="preserve">.2. </w:t>
            </w:r>
            <w:r w:rsidRPr="0004697F">
              <w:rPr>
                <w:color w:val="auto"/>
                <w:lang w:val="ru-RU"/>
              </w:rPr>
              <w:t xml:space="preserve">Все уведомления в ходе исполнения настоящего Договора направляются Исполнителем Студенту в письменной форме по почте заказным письмом или передаются Студенту лично под расписку. </w:t>
            </w:r>
          </w:p>
          <w:p w14:textId="77777777" w14:paraId="37E411BE" w:rsidRDefault="00F13F93" w:rsidP="00AD71AA" w:rsidR="00F13F93" w:rsidRPr="0004697F">
            <w:pPr>
              <w:pStyle w:val="a5"/>
              <w:rPr>
                <w:lang w:val="ru-RU"/>
              </w:rPr>
            </w:pPr>
            <w:r w:rsidRPr="0004697F">
              <w:rPr>
                <w:lang w:val="ru-RU"/>
              </w:rPr>
              <w:t xml:space="preserve">Если уведомление передается Студенту лично, Студент </w:t>
            </w:r>
            <w:r>
              <w:rPr>
                <w:lang w:val="ru-RU"/>
              </w:rPr>
              <w:t xml:space="preserve">считается</w:t>
            </w:r>
            <w:r w:rsidRPr="0004697F">
              <w:rPr>
                <w:lang w:val="ru-RU"/>
              </w:rPr>
              <w:t xml:space="preserve"> извещенными надлежащим образом при условии, что Студент </w:t>
            </w:r>
            <w:r>
              <w:rPr>
                <w:lang w:val="ru-RU"/>
              </w:rPr>
              <w:t xml:space="preserve">расписался</w:t>
            </w:r>
            <w:r w:rsidRPr="0004697F">
              <w:rPr>
                <w:lang w:val="ru-RU"/>
              </w:rPr>
              <w:t xml:space="preserve"> в получении уведомления, или, если Студент </w:t>
            </w:r>
            <w:r>
              <w:rPr>
                <w:lang w:val="ru-RU"/>
              </w:rPr>
              <w:t xml:space="preserve">отказался</w:t>
            </w:r>
            <w:r w:rsidRPr="0004697F">
              <w:rPr>
                <w:lang w:val="ru-RU"/>
              </w:rPr>
              <w:t xml:space="preserve"> от получения уведомления под расписку, этот отказ письменно зафиксирован НИУ ВШЭ.</w:t>
            </w:r>
          </w:p>
          <w:p w14:textId="77777777" w14:paraId="438971C7" w:rsidRDefault="00F13F93" w:rsidP="00AD71AA" w:rsidR="00F13F93" w:rsidRPr="00B642D0">
            <w:pPr>
              <w:pStyle w:val="a5"/>
              <w:rPr>
                <w:lang w:val="ru-RU"/>
              </w:rPr>
            </w:pPr>
            <w:r w:rsidRPr="00B642D0">
              <w:rPr>
                <w:lang w:val="ru-RU"/>
              </w:rPr>
              <w:t xml:space="preserve">Если уведомление направляется Исполнителем  Студенту по почте, Студент </w:t>
            </w:r>
            <w:r>
              <w:rPr>
                <w:lang w:val="ru-RU"/>
              </w:rPr>
              <w:t xml:space="preserve">считается</w:t>
            </w:r>
            <w:r w:rsidRPr="00B642D0">
              <w:rPr>
                <w:lang w:val="ru-RU"/>
              </w:rPr>
              <w:t xml:space="preserve"> извещенными надлежащим образом в следующих случаях:</w:t>
            </w:r>
          </w:p>
          <w:p w14:textId="77777777" w14:paraId="0ADEAB46" w:rsidRDefault="00F13F93" w:rsidP="00AD71AA" w:rsidR="00F13F93" w:rsidRPr="00B642D0">
            <w:pPr>
              <w:autoSpaceDE w:val="false"/>
              <w:autoSpaceDN w:val="false"/>
              <w:adjustRightInd w:val="false"/>
              <w:ind w:firstLine="540"/>
              <w:jc w:val="both"/>
              <w:rPr>
                <w:lang w:val="ru-RU"/>
              </w:rPr>
            </w:pPr>
            <w:r w:rsidRPr="00B642D0">
              <w:rPr>
                <w:lang w:val="ru-RU"/>
              </w:rPr>
              <w:t xml:space="preserve">1)  </w:t>
            </w:r>
            <w:r>
              <w:rPr>
                <w:lang w:val="ru-RU"/>
              </w:rPr>
              <w:t xml:space="preserve">письмо получено</w:t>
            </w:r>
            <w:r w:rsidRPr="00B642D0">
              <w:rPr>
                <w:lang w:val="ru-RU"/>
              </w:rPr>
              <w:t xml:space="preserve"> по почте Студентом, что подтверждается информацией сервиса «Отслеживание почтовых отправлений» с официального сайта ФГУП «Почта России» или, если </w:t>
            </w:r>
            <w:r>
              <w:rPr>
                <w:lang w:val="ru-RU"/>
              </w:rPr>
              <w:t xml:space="preserve">письмо направлено</w:t>
            </w:r>
            <w:r w:rsidRPr="00B642D0">
              <w:rPr>
                <w:lang w:val="ru-RU"/>
              </w:rPr>
              <w:t xml:space="preserve"> через иную организацию почтовой связи,  информацией от такой организации почтовой связи, полученной в письменной форме в ответ на запрос НИУ ВШЭ о получении адресатами писем;</w:t>
            </w:r>
          </w:p>
          <w:p w14:textId="77777777" w14:paraId="1B5D56F4" w:rsidRDefault="00F13F93" w:rsidP="00AD71AA" w:rsidR="00F13F93" w:rsidRPr="00B642D0">
            <w:pPr>
              <w:autoSpaceDE w:val="false"/>
              <w:autoSpaceDN w:val="false"/>
              <w:adjustRightInd w:val="false"/>
              <w:ind w:firstLine="540"/>
              <w:jc w:val="both"/>
              <w:rPr>
                <w:lang w:val="ru-RU"/>
              </w:rPr>
            </w:pPr>
            <w:proofErr w:type="gramStart"/>
            <w:r w:rsidRPr="00B642D0">
              <w:rPr>
                <w:lang w:val="ru-RU"/>
              </w:rPr>
              <w:lastRenderedPageBreak/>
              <w:t xml:space="preserve">2) несмотря на почтовое извещение, Студент не </w:t>
            </w:r>
            <w:r>
              <w:rPr>
                <w:lang w:val="ru-RU"/>
              </w:rPr>
              <w:t xml:space="preserve">явился</w:t>
            </w:r>
            <w:r w:rsidRPr="00B642D0">
              <w:rPr>
                <w:lang w:val="ru-RU"/>
              </w:rPr>
              <w:t xml:space="preserve"> за получением </w:t>
            </w:r>
            <w:r>
              <w:rPr>
                <w:lang w:val="ru-RU"/>
              </w:rPr>
              <w:t xml:space="preserve">письма</w:t>
            </w:r>
            <w:r w:rsidRPr="00B642D0">
              <w:rPr>
                <w:lang w:val="ru-RU"/>
              </w:rPr>
              <w:t xml:space="preserve">, или Студент </w:t>
            </w:r>
            <w:r>
              <w:rPr>
                <w:lang w:val="ru-RU"/>
              </w:rPr>
              <w:t xml:space="preserve">отказался</w:t>
            </w:r>
            <w:r w:rsidRPr="00B642D0">
              <w:rPr>
                <w:lang w:val="ru-RU"/>
              </w:rPr>
              <w:t xml:space="preserve">  от получения </w:t>
            </w:r>
            <w:r>
              <w:rPr>
                <w:lang w:val="ru-RU"/>
              </w:rPr>
              <w:t xml:space="preserve"> письма</w:t>
            </w:r>
            <w:r w:rsidRPr="00B642D0">
              <w:rPr>
                <w:lang w:val="ru-RU"/>
              </w:rPr>
              <w:t xml:space="preserve">, или </w:t>
            </w:r>
            <w:r>
              <w:rPr>
                <w:lang w:val="ru-RU"/>
              </w:rPr>
              <w:t xml:space="preserve"> письмо</w:t>
            </w:r>
            <w:r w:rsidRPr="00B642D0">
              <w:rPr>
                <w:lang w:val="ru-RU"/>
              </w:rPr>
              <w:t xml:space="preserve"> не </w:t>
            </w:r>
            <w:r>
              <w:rPr>
                <w:lang w:val="ru-RU"/>
              </w:rPr>
              <w:t xml:space="preserve">вручено</w:t>
            </w:r>
            <w:r w:rsidRPr="00B642D0">
              <w:rPr>
                <w:lang w:val="ru-RU"/>
              </w:rPr>
              <w:t xml:space="preserve"> Студенту в связи с отсутствием адресата по указанному в разделе </w:t>
            </w:r>
            <w:r>
              <w:rPr>
                <w:lang w:val="ru-RU"/>
              </w:rPr>
              <w:t xml:space="preserve">8</w:t>
            </w:r>
            <w:r w:rsidRPr="00B642D0">
              <w:rPr>
                <w:lang w:val="ru-RU"/>
              </w:rPr>
              <w:t xml:space="preserve"> настоящего Договора адресу, в результате чего письмо возвращено организацией почтовой связи по адресу НИУ ВШЭ с указанием причины возврата.</w:t>
            </w:r>
            <w:proofErr w:type="gramEnd"/>
          </w:p>
          <w:p w14:textId="77777777" w14:paraId="66DD7CCB" w:rsidRDefault="00F13F93" w:rsidP="00AD71AA" w:rsidR="00F13F93" w:rsidRPr="00B642D0">
            <w:pPr>
              <w:ind w:firstLine="720"/>
              <w:jc w:val="both"/>
              <w:rPr>
                <w:lang w:val="ru-RU"/>
              </w:rPr>
            </w:pPr>
            <w:r w:rsidRPr="00D76F86">
              <w:rPr>
                <w:lang w:val="ru-RU"/>
              </w:rPr>
              <w:t xml:space="preserve">7</w:t>
            </w:r>
            <w:r w:rsidRPr="00B642D0">
              <w:rPr>
                <w:lang w:val="ru-RU"/>
              </w:rPr>
              <w:t xml:space="preserve">.3. Студент своей волей и в своем интересе </w:t>
            </w:r>
            <w:r>
              <w:rPr>
                <w:lang w:val="ru-RU"/>
              </w:rPr>
              <w:t xml:space="preserve"> дает</w:t>
            </w:r>
            <w:r w:rsidRPr="00B642D0">
              <w:rPr>
                <w:lang w:val="ru-RU"/>
              </w:rPr>
              <w:t xml:space="preserve"> согласие на обработку Исполнителем своих персональных данных, в том числе с использованием средств автоматизации, в целях:</w:t>
            </w:r>
          </w:p>
          <w:p w14:textId="77777777" w14:paraId="5A0973C0" w:rsidRDefault="00F13F93" w:rsidP="00AD71AA" w:rsidR="00F13F93" w:rsidRPr="00B642D0">
            <w:pPr>
              <w:ind w:firstLine="720"/>
              <w:jc w:val="both"/>
              <w:rPr>
                <w:lang w:val="ru-RU"/>
              </w:rPr>
            </w:pPr>
            <w:r w:rsidRPr="00B642D0">
              <w:rPr>
                <w:lang w:val="ru-RU"/>
              </w:rPr>
              <w:t xml:space="preserve">обеспечения исполнения действующих нормативных и ненормативных правовых актов, а также принимаемых и вступающих в силу в течение всего срока обработки персональных данных нормативных и ненормативных правовых актов, решений, поручений и запросов органов государственной власти и лиц, действующих по поручению или от имени таких органов; </w:t>
            </w:r>
          </w:p>
          <w:p w14:textId="77777777" w14:paraId="37AA7E31" w:rsidRDefault="00F13F93" w:rsidP="00AD71AA" w:rsidR="00F13F93" w:rsidRPr="00B642D0">
            <w:pPr>
              <w:ind w:firstLine="720"/>
              <w:jc w:val="both"/>
              <w:rPr>
                <w:lang w:val="ru-RU"/>
              </w:rPr>
            </w:pPr>
            <w:proofErr w:type="gramStart"/>
            <w:r w:rsidRPr="00B642D0">
              <w:rPr>
                <w:lang w:val="ru-RU"/>
              </w:rPr>
              <w:t xml:space="preserve">передачи сведений и данных в федеральную информационную систему обеспечения проведения государственной итоговой аттестации обучающихся, освоивших основные образовательные программы основного общего и среднего общего образования, и приема граждан в образовательные организации для получения среднего профессионального и высшего образования, созданную в соответствии с Федеральным законом от 29.12.2012 г. № 273-ФЗ «Об образовании в Российской Федерации» и Постановлением Правительства РФ от 31.08.2013 № 755, и</w:t>
            </w:r>
            <w:proofErr w:type="gramEnd"/>
            <w:r w:rsidRPr="00B642D0">
              <w:rPr>
                <w:lang w:val="ru-RU"/>
              </w:rPr>
              <w:t xml:space="preserve">/или получения таких сведений и данных из указанной системы, либо обмена с ней сведениями и данными; </w:t>
            </w:r>
          </w:p>
          <w:p w14:textId="77777777" w14:paraId="22B7F7CB" w:rsidRDefault="00F13F93" w:rsidP="00AD71AA" w:rsidR="00F13F93" w:rsidRPr="00B642D0">
            <w:pPr>
              <w:ind w:firstLine="720"/>
              <w:jc w:val="both"/>
              <w:rPr>
                <w:lang w:val="ru-RU"/>
              </w:rPr>
            </w:pPr>
            <w:r w:rsidRPr="00B642D0">
              <w:rPr>
                <w:lang w:val="ru-RU"/>
              </w:rPr>
              <w:t xml:space="preserve">анализа интересов Студента, раскрытия и развития его талантов и способностей, проведения его опросов; </w:t>
            </w:r>
          </w:p>
          <w:p w14:textId="77777777" w14:paraId="06A9DFFF" w:rsidRDefault="00F13F93" w:rsidP="00AD71AA" w:rsidR="00F13F93" w:rsidRPr="00B642D0">
            <w:pPr>
              <w:ind w:firstLine="720"/>
              <w:jc w:val="both"/>
              <w:rPr>
                <w:lang w:val="ru-RU"/>
              </w:rPr>
            </w:pPr>
            <w:proofErr w:type="gramStart"/>
            <w:r w:rsidRPr="00B642D0">
              <w:rPr>
                <w:lang w:val="ru-RU"/>
              </w:rPr>
              <w:t xml:space="preserve">предоставления Студенту необходимой для усвоения образовательной программы и дополнительной инфраструктуры, включая аккаунты корпоративного адреса электронной студенческой почты, систем онлайн образования: единой информационной образовательной среды </w:t>
            </w:r>
            <w:r w:rsidRPr="007E1E9C">
              <w:t xml:space="preserve">LMS</w:t>
            </w:r>
            <w:r w:rsidRPr="00B642D0">
              <w:rPr>
                <w:lang w:val="ru-RU"/>
              </w:rPr>
              <w:t xml:space="preserve"> (</w:t>
            </w:r>
            <w:r w:rsidRPr="007E1E9C">
              <w:t xml:space="preserve">Learning</w:t>
            </w:r>
            <w:r w:rsidRPr="00B642D0">
              <w:rPr>
                <w:lang w:val="ru-RU"/>
              </w:rPr>
              <w:t xml:space="preserve"> </w:t>
            </w:r>
            <w:r w:rsidRPr="007E1E9C">
              <w:t xml:space="preserve">Management</w:t>
            </w:r>
            <w:r w:rsidRPr="00B642D0">
              <w:rPr>
                <w:lang w:val="ru-RU"/>
              </w:rPr>
              <w:t xml:space="preserve"> </w:t>
            </w:r>
            <w:r w:rsidRPr="007E1E9C">
              <w:t xml:space="preserve">System</w:t>
            </w:r>
            <w:r w:rsidRPr="00B642D0">
              <w:rPr>
                <w:lang w:val="ru-RU"/>
              </w:rPr>
              <w:t xml:space="preserve">) и иных платформ, в том числе с передачей таких персональных данных третьим лицам, представляющим образовательные платформы и сервисы, внесение записей о Студенте в систему управления учебным процессом (Абитуриент, Студент, Аспирант, Выпускник); </w:t>
            </w:r>
            <w:proofErr w:type="gramEnd"/>
          </w:p>
          <w:p w14:textId="77777777" w14:paraId="3E02E46C" w:rsidRDefault="00F13F93" w:rsidP="00AD71AA" w:rsidR="00F13F93" w:rsidRPr="00B642D0">
            <w:pPr>
              <w:ind w:firstLine="720"/>
              <w:jc w:val="both"/>
              <w:rPr>
                <w:lang w:val="ru-RU"/>
              </w:rPr>
            </w:pPr>
            <w:r w:rsidRPr="00B642D0">
              <w:rPr>
                <w:lang w:val="ru-RU"/>
              </w:rPr>
              <w:lastRenderedPageBreak/>
              <w:t xml:space="preserve">эффективного формирования образовательных траекторий и внедрения в образовательные процессы практико-ориентированных компонентов, повышающих качество подготовки и востребованность успешных обучающихся на рынках труда; </w:t>
            </w:r>
          </w:p>
          <w:p w14:textId="77777777" w14:paraId="1001D236" w:rsidRDefault="00F13F93" w:rsidP="00AD71AA" w:rsidR="00F13F93" w:rsidRPr="00B642D0">
            <w:pPr>
              <w:ind w:firstLine="720"/>
              <w:jc w:val="both"/>
              <w:rPr>
                <w:lang w:val="ru-RU"/>
              </w:rPr>
            </w:pPr>
            <w:r w:rsidRPr="00B642D0">
              <w:rPr>
                <w:lang w:val="ru-RU"/>
              </w:rPr>
              <w:t xml:space="preserve">учета посещаемости и успеваемости, а также определения причин, оказывающих негативное влияние на таковые, уважительности таких причин; </w:t>
            </w:r>
          </w:p>
          <w:p w14:textId="77777777" w14:paraId="30EA2654" w:rsidRDefault="00F13F93" w:rsidP="00AD71AA" w:rsidR="00F13F93" w:rsidRPr="00B642D0">
            <w:pPr>
              <w:ind w:firstLine="720"/>
              <w:jc w:val="both"/>
              <w:rPr>
                <w:lang w:val="ru-RU"/>
              </w:rPr>
            </w:pPr>
          </w:p>
          <w:p w14:textId="77777777" w14:paraId="21CD2DA6" w:rsidRDefault="00F13F93" w:rsidP="00AD71AA" w:rsidR="00F13F93" w:rsidRPr="00B642D0">
            <w:pPr>
              <w:ind w:firstLine="720"/>
              <w:jc w:val="both"/>
              <w:rPr>
                <w:lang w:val="ru-RU"/>
              </w:rPr>
            </w:pPr>
            <w:r w:rsidRPr="00B642D0">
              <w:rPr>
                <w:lang w:val="ru-RU"/>
              </w:rPr>
              <w:t xml:space="preserve">размещения на корпоративном портале (сайте) Исполнителя сведений о прохождении Студентом практик, подготовленных промежуточных (курсовых) и итоговых контрольных (выпускных квалификационных) работах, самих таких работ, результатов итоговой и государственной итоговой аттестации, для обеспечения открытости и прозрачности процесса их оценивания;</w:t>
            </w:r>
          </w:p>
          <w:p w14:textId="77777777" w14:paraId="575CF792" w:rsidRDefault="00F13F93" w:rsidP="00AD71AA" w:rsidR="00F13F93" w:rsidRPr="00B642D0">
            <w:pPr>
              <w:ind w:firstLine="720"/>
              <w:jc w:val="both"/>
              <w:rPr>
                <w:lang w:val="ru-RU"/>
              </w:rPr>
            </w:pPr>
            <w:r w:rsidRPr="00B642D0">
              <w:rPr>
                <w:lang w:val="ru-RU"/>
              </w:rPr>
              <w:t xml:space="preserve">предоставления Студенту полной и достоверной информации об оценке его знаний, умений и навыков; </w:t>
            </w:r>
          </w:p>
          <w:p w14:textId="77777777" w14:paraId="249273B5" w:rsidRDefault="00F13F93" w:rsidP="00AD71AA" w:rsidR="00F13F93" w:rsidRPr="00B642D0">
            <w:pPr>
              <w:ind w:firstLine="720"/>
              <w:jc w:val="both"/>
              <w:rPr>
                <w:lang w:val="ru-RU"/>
              </w:rPr>
            </w:pPr>
            <w:r w:rsidRPr="00B642D0">
              <w:rPr>
                <w:lang w:val="ru-RU"/>
              </w:rPr>
              <w:t xml:space="preserve">обеспечения возможности участия Студента в выполнении работ, в том числе научно-исследовательских, опытно-конструкторских и технологических работ, и оказании услуг по заказам третьих лиц и в рамках исполнения государственного задания;</w:t>
            </w:r>
          </w:p>
          <w:p w14:textId="77777777" w14:paraId="216DAE2A" w:rsidRDefault="00F13F93" w:rsidP="00AD71AA" w:rsidR="00F13F93" w:rsidRPr="00B642D0">
            <w:pPr>
              <w:ind w:firstLine="720"/>
              <w:jc w:val="both"/>
              <w:rPr>
                <w:lang w:val="ru-RU"/>
              </w:rPr>
            </w:pPr>
            <w:r w:rsidRPr="00B642D0">
              <w:rPr>
                <w:lang w:val="ru-RU"/>
              </w:rPr>
              <w:t xml:space="preserve">содействия в трудоустройстве, в том числе с передачей персональных данных Студента третьим лицам (учредителю, Правительству РФ, заказчикам); </w:t>
            </w:r>
          </w:p>
          <w:p w14:textId="77777777" w14:paraId="07BF38B5" w:rsidRDefault="00F13F93" w:rsidP="00AD71AA" w:rsidR="00F13F93" w:rsidRPr="00B642D0">
            <w:pPr>
              <w:ind w:firstLine="720"/>
              <w:jc w:val="both"/>
              <w:rPr>
                <w:lang w:val="ru-RU"/>
              </w:rPr>
            </w:pPr>
            <w:r w:rsidRPr="00B642D0">
              <w:rPr>
                <w:lang w:val="ru-RU"/>
              </w:rPr>
              <w:t xml:space="preserve">обеспечения информирования Студента о проводимых Исполнителем олимпиадах, конкурсах, интеллектуальных соревнованиях (далее – соревнования), иных </w:t>
            </w:r>
            <w:proofErr w:type="spellStart"/>
            <w:r w:rsidRPr="00B642D0">
              <w:rPr>
                <w:lang w:val="ru-RU"/>
              </w:rPr>
              <w:t xml:space="preserve">профориентационных</w:t>
            </w:r>
            <w:proofErr w:type="spellEnd"/>
            <w:r w:rsidRPr="00B642D0">
              <w:rPr>
                <w:lang w:val="ru-RU"/>
              </w:rPr>
              <w:t xml:space="preserve">, познавательных, образовательных и научных мероприятий (далее – мероприятия), выполняемых исследованиях, реализуемых проектах и их результатах;</w:t>
            </w:r>
          </w:p>
          <w:p w14:textId="77777777" w14:paraId="4DEF3B1D" w:rsidRDefault="00F13F93" w:rsidP="00AD71AA" w:rsidR="00F13F93" w:rsidRPr="00B642D0">
            <w:pPr>
              <w:ind w:firstLine="720"/>
              <w:jc w:val="both"/>
              <w:rPr>
                <w:lang w:val="ru-RU"/>
              </w:rPr>
            </w:pPr>
            <w:r w:rsidRPr="00B642D0">
              <w:rPr>
                <w:lang w:val="ru-RU"/>
              </w:rPr>
              <w:t xml:space="preserve">обеспечения действующего у Исполнителя уровня безопасности, в том числе действующего пропускного режима и контроля его соблюдения, включая оформление разового или студенческого пропуска либо электронного пропуска выпускника (ЭПВ), осуществления видеонаблюдения и видеозаписи на территории и в помещениях Исполнителя; </w:t>
            </w:r>
          </w:p>
          <w:p w14:textId="77777777" w14:paraId="6DBBACB0" w:rsidRDefault="00F13F93" w:rsidP="00AD71AA" w:rsidR="00F13F93" w:rsidRPr="00B642D0">
            <w:pPr>
              <w:ind w:firstLine="720"/>
              <w:jc w:val="both"/>
              <w:rPr>
                <w:lang w:val="ru-RU"/>
              </w:rPr>
            </w:pPr>
            <w:r w:rsidRPr="00B642D0">
              <w:rPr>
                <w:lang w:val="ru-RU"/>
              </w:rPr>
              <w:t xml:space="preserve">идентификации личности Студента;</w:t>
            </w:r>
          </w:p>
          <w:p w14:textId="77777777" w14:paraId="53DCBE05" w:rsidRDefault="00F13F93" w:rsidP="00AD71AA" w:rsidR="00F13F93" w:rsidRPr="00B642D0">
            <w:pPr>
              <w:ind w:firstLine="720"/>
              <w:jc w:val="both"/>
              <w:rPr>
                <w:lang w:val="ru-RU"/>
              </w:rPr>
            </w:pPr>
            <w:r w:rsidRPr="00B642D0">
              <w:rPr>
                <w:lang w:val="ru-RU"/>
              </w:rPr>
              <w:t xml:space="preserve">продвижения товаров, работ, услуг Исполнителя на рынке; </w:t>
            </w:r>
          </w:p>
          <w:p w14:textId="77777777" w14:paraId="567296D0" w:rsidRDefault="00F13F93" w:rsidP="00AD71AA" w:rsidR="00F13F93" w:rsidRPr="00B642D0">
            <w:pPr>
              <w:ind w:firstLine="720"/>
              <w:jc w:val="both"/>
              <w:rPr>
                <w:lang w:val="ru-RU"/>
              </w:rPr>
            </w:pPr>
            <w:r w:rsidRPr="00B642D0">
              <w:rPr>
                <w:lang w:val="ru-RU"/>
              </w:rPr>
              <w:t xml:space="preserve">осуществления уставной деятельности </w:t>
            </w:r>
            <w:r w:rsidRPr="00B642D0">
              <w:rPr>
                <w:lang w:val="ru-RU"/>
              </w:rPr>
              <w:lastRenderedPageBreak/>
              <w:t xml:space="preserve">Исполнителя; </w:t>
            </w:r>
          </w:p>
          <w:p w14:textId="77777777" w14:paraId="051090F8" w:rsidRDefault="00F13F93" w:rsidP="00AD71AA" w:rsidR="00F13F93" w:rsidRPr="00B642D0">
            <w:pPr>
              <w:ind w:firstLine="720"/>
              <w:jc w:val="both"/>
              <w:rPr>
                <w:lang w:val="ru-RU"/>
              </w:rPr>
            </w:pPr>
            <w:r w:rsidRPr="00B642D0">
              <w:rPr>
                <w:lang w:val="ru-RU"/>
              </w:rPr>
              <w:t xml:space="preserve">аккумуляции сведений о лицах, взаимодействующих с Исполнителем, и последующего архивного хранения таких сведений в информационных системах Исполнителя, в частности, в системе управления учебным процессом (Абитуриент, Студент, Аспирант, Выпускник), информационной кадрово-финансовой системы управления предприятием (ИС-ПРО); </w:t>
            </w:r>
          </w:p>
          <w:p w14:textId="77777777" w14:paraId="679620AE" w:rsidRDefault="00F13F93" w:rsidP="00AD71AA" w:rsidR="00F13F93" w:rsidRPr="00B642D0">
            <w:pPr>
              <w:ind w:firstLine="720"/>
              <w:jc w:val="both"/>
              <w:rPr>
                <w:lang w:val="ru-RU"/>
              </w:rPr>
            </w:pPr>
            <w:r w:rsidRPr="00B642D0">
              <w:rPr>
                <w:lang w:val="ru-RU"/>
              </w:rPr>
              <w:t xml:space="preserve">формирования единого сообщества обучающихся и выпускников для повышения интереса в обучении и междисциплинарной интеграции; </w:t>
            </w:r>
          </w:p>
          <w:p w14:textId="77777777" w14:paraId="0570A1F5" w:rsidRDefault="00F13F93" w:rsidP="00AD71AA" w:rsidR="00F13F93" w:rsidRPr="00B642D0">
            <w:pPr>
              <w:ind w:firstLine="720"/>
              <w:jc w:val="both"/>
              <w:rPr>
                <w:lang w:val="ru-RU"/>
              </w:rPr>
            </w:pPr>
            <w:r w:rsidRPr="00B642D0">
              <w:rPr>
                <w:lang w:val="ru-RU"/>
              </w:rPr>
              <w:t xml:space="preserve">воинского, миграционного, статистического, бухгалтерского учета и отчетности, в том числе для подготовки отчетов по статистическим формам ВПО-1, 1-ПК, 1-Мониторинг, рейтинговым отчетам и иным.</w:t>
            </w:r>
          </w:p>
          <w:p w14:textId="77777777" w14:paraId="4D01F950" w:rsidRDefault="00F13F93" w:rsidP="00AD71AA" w:rsidR="00F13F93" w:rsidRPr="00B642D0">
            <w:pPr>
              <w:ind w:firstLine="720"/>
              <w:jc w:val="both"/>
              <w:rPr>
                <w:lang w:val="ru-RU"/>
              </w:rPr>
            </w:pPr>
            <w:proofErr w:type="gramStart"/>
            <w:r w:rsidRPr="00B642D0">
              <w:rPr>
                <w:lang w:val="ru-RU"/>
              </w:rPr>
              <w:t xml:space="preserve">В перечень персональных данных Студента, обрабатываемых Исполнителем в указанных целях включаются следующие персональные данные: фамилия, имя, отчество, пол, гражданство, дата, год, место рождения, образование, квалификация и их уровень, сведения об успеваемости, в том числе о результатах государственной итоговой аттестации по образовательным программам среднего общего образования, об оценке знаний, умений и навыков, о подготовленных промежуточных (курсовых) и итоговых контрольных (выпускных квалификационных</w:t>
            </w:r>
            <w:proofErr w:type="gramEnd"/>
            <w:r w:rsidRPr="00B642D0">
              <w:rPr>
                <w:lang w:val="ru-RU"/>
              </w:rPr>
              <w:t xml:space="preserve">) </w:t>
            </w:r>
            <w:proofErr w:type="gramStart"/>
            <w:r w:rsidRPr="00B642D0">
              <w:rPr>
                <w:lang w:val="ru-RU"/>
              </w:rPr>
              <w:t xml:space="preserve">работах, включая непосредственно такие работы, о результатах итоговой и государственной итоговой аттестации, профессия (специальность), адрес регистрации и почтовый адрес, номера телефонов (мобильный, домашний, рабочий), адрес электронной почты, место жительства, серия, номер, паспорта, документов об образовании и квалификации, дата их выдачи с указанием органа и/или организации, выдавших документ, или заменяющих документов, сведения о наличии особых прав при приеме на обучение</w:t>
            </w:r>
            <w:proofErr w:type="gramEnd"/>
            <w:r w:rsidRPr="00B642D0">
              <w:rPr>
                <w:lang w:val="ru-RU"/>
              </w:rPr>
              <w:t xml:space="preserve"> </w:t>
            </w:r>
            <w:proofErr w:type="gramStart"/>
            <w:r w:rsidRPr="00B642D0">
              <w:rPr>
                <w:lang w:val="ru-RU"/>
              </w:rPr>
              <w:t xml:space="preserve">по программам </w:t>
            </w:r>
            <w:proofErr w:type="spellStart"/>
            <w:r w:rsidRPr="00B642D0">
              <w:rPr>
                <w:lang w:val="ru-RU"/>
              </w:rPr>
              <w:t xml:space="preserve">бакалавриата</w:t>
            </w:r>
            <w:proofErr w:type="spellEnd"/>
            <w:r w:rsidRPr="00B642D0">
              <w:rPr>
                <w:lang w:val="ru-RU"/>
              </w:rPr>
              <w:t xml:space="preserve"> и программам </w:t>
            </w:r>
            <w:proofErr w:type="spellStart"/>
            <w:r w:rsidRPr="00B642D0">
              <w:rPr>
                <w:lang w:val="ru-RU"/>
              </w:rPr>
              <w:t xml:space="preserve">специалитета</w:t>
            </w:r>
            <w:proofErr w:type="spellEnd"/>
            <w:r w:rsidRPr="00B642D0">
              <w:rPr>
                <w:lang w:val="ru-RU"/>
              </w:rPr>
              <w:t xml:space="preserve"> и об основаниях возникновения соответствующих прав, состояние здоровья, в том числе в части сведений об инвалидности и об ограничениях возможностей здоровья, личные фотографии, место и адрес работы, должность, сведения об участии в олимпиадах, конкурсах, соревнованиях и мероприятиях, проводимых Исполнителем и/или третьими лицами, о результатах такого участия, </w:t>
            </w:r>
            <w:r w:rsidRPr="00B642D0">
              <w:rPr>
                <w:lang w:val="ru-RU"/>
              </w:rPr>
              <w:lastRenderedPageBreak/>
              <w:t xml:space="preserve">сведения о заключенном и оплаченном договоре, а</w:t>
            </w:r>
            <w:proofErr w:type="gramEnd"/>
            <w:r w:rsidRPr="00B642D0">
              <w:rPr>
                <w:lang w:val="ru-RU"/>
              </w:rPr>
              <w:t xml:space="preserve"> также иные данные, предоставляемые Исполнителю в ходе или в связи с исполнением настоящего Договора и указанные в нем, либо обусловленные им.</w:t>
            </w:r>
          </w:p>
          <w:p w14:textId="77777777" w14:paraId="5FC64C93" w:rsidRDefault="00F13F93" w:rsidP="00AD71AA" w:rsidR="00F13F93" w:rsidRPr="00B642D0">
            <w:pPr>
              <w:ind w:firstLine="720"/>
              <w:jc w:val="both"/>
              <w:rPr>
                <w:lang w:val="ru-RU"/>
              </w:rPr>
            </w:pPr>
            <w:r w:rsidRPr="00B642D0">
              <w:rPr>
                <w:lang w:val="ru-RU"/>
              </w:rPr>
              <w:t xml:space="preserve">Исполнитель не вправе распространять персональные данные Студента, относящиеся к состоянию </w:t>
            </w:r>
            <w:r>
              <w:rPr>
                <w:lang w:val="ru-RU"/>
              </w:rPr>
              <w:t xml:space="preserve">его</w:t>
            </w:r>
            <w:r w:rsidRPr="00B642D0">
              <w:rPr>
                <w:lang w:val="ru-RU"/>
              </w:rPr>
              <w:t xml:space="preserve"> здоровья.</w:t>
            </w:r>
          </w:p>
          <w:p w14:textId="77777777" w14:paraId="55748D6D" w:rsidRDefault="00F13F93" w:rsidP="00AD71AA" w:rsidR="00F13F93" w:rsidRPr="001F22DE">
            <w:pPr>
              <w:ind w:firstLine="720"/>
              <w:jc w:val="both"/>
              <w:rPr>
                <w:lang w:val="ru-RU"/>
              </w:rPr>
            </w:pPr>
            <w:proofErr w:type="gramStart"/>
            <w:r w:rsidRPr="00B642D0">
              <w:rPr>
                <w:lang w:val="ru-RU"/>
              </w:rPr>
              <w:t xml:space="preserve">Согласие Студента на обработку персональных данных действует со дня заключения настоящего Договора, истекает спустя 5 (пять) лет с момента окончания обучения (прекращения оказания образовательных услуг, прекращения образовательных отношений), за исключением случаев обработки таких данных в целях воинского, миграционного, статистического, бухгалтерского учета и отчетности, срок обработки которых составляет 75 (семьдесят пять) лет после расторжения настоящего Договора. </w:t>
            </w:r>
            <w:proofErr w:type="gramEnd"/>
          </w:p>
          <w:p w14:textId="77777777" w14:paraId="73626942" w:rsidRDefault="00F13F93" w:rsidP="00AD71AA" w:rsidR="00F13F93" w:rsidRPr="00B642D0">
            <w:pPr>
              <w:ind w:firstLine="720"/>
              <w:jc w:val="both"/>
              <w:rPr>
                <w:lang w:val="ru-RU"/>
              </w:rPr>
            </w:pPr>
            <w:r w:rsidRPr="00B642D0">
              <w:rPr>
                <w:lang w:val="ru-RU"/>
              </w:rPr>
              <w:t xml:space="preserve">Согласие на обработку персональных данных может быть отозвано Студентом путем внесения изменений в настоящий Договор.</w:t>
            </w:r>
          </w:p>
          <w:p w14:textId="77777777" w14:paraId="216D00F0" w:rsidRDefault="00F13F93" w:rsidP="00AD71AA" w:rsidR="00F13F93" w:rsidRPr="00B642D0">
            <w:pPr>
              <w:ind w:firstLine="720"/>
              <w:jc w:val="both"/>
              <w:rPr>
                <w:lang w:val="ru-RU"/>
              </w:rPr>
            </w:pPr>
            <w:r w:rsidRPr="00B642D0">
              <w:rPr>
                <w:lang w:val="ru-RU"/>
              </w:rPr>
              <w:t xml:space="preserve">Исполнитель вправе осуществлять хранение (архивное хранение) и комплектование документов и персональных данных, в том числе в форме электронных (цифровых) документов (оригиналов и копий), в электронных базах данных включительно.</w:t>
            </w:r>
          </w:p>
          <w:p w14:textId="77777777" w14:paraId="6DC9C9AE" w:rsidRDefault="00F13F93" w:rsidP="00AD71AA" w:rsidR="00F13F93" w:rsidRPr="00B642D0">
            <w:pPr>
              <w:pStyle w:val="a7"/>
              <w:spacing w:lineRule="auto" w:line="240"/>
              <w:ind w:firstLine="720"/>
              <w:rPr>
                <w:color w:val="auto"/>
                <w:szCs w:val="24"/>
                <w:lang w:val="ru-RU"/>
              </w:rPr>
            </w:pPr>
            <w:r w:rsidRPr="00D76F86">
              <w:rPr>
                <w:color w:val="auto"/>
                <w:szCs w:val="24"/>
                <w:lang w:val="ru-RU"/>
              </w:rPr>
              <w:t xml:space="preserve">7</w:t>
            </w:r>
            <w:r w:rsidRPr="00B642D0">
              <w:rPr>
                <w:color w:val="auto"/>
                <w:szCs w:val="24"/>
                <w:lang w:val="ru-RU"/>
              </w:rPr>
              <w:t xml:space="preserve">.4. Споры по настоящему Договору рассматриваются в установленном законом порядке.</w:t>
            </w:r>
          </w:p>
          <w:p w14:textId="77777777" w14:paraId="714B17E3" w:rsidRDefault="00F13F93" w:rsidP="00AD71AA" w:rsidR="00F13F93" w:rsidRPr="00B642D0">
            <w:pPr>
              <w:ind w:firstLine="720"/>
              <w:jc w:val="both"/>
              <w:rPr>
                <w:lang w:val="ru-RU"/>
              </w:rPr>
            </w:pPr>
            <w:r w:rsidRPr="00D76F86">
              <w:rPr>
                <w:lang w:val="ru-RU"/>
              </w:rPr>
              <w:t xml:space="preserve">7</w:t>
            </w:r>
            <w:r w:rsidRPr="00B642D0">
              <w:rPr>
                <w:lang w:val="ru-RU"/>
              </w:rPr>
              <w:t xml:space="preserve">.5. Настоящий Договор составлен в </w:t>
            </w:r>
            <w:r>
              <w:rPr>
                <w:lang w:val="ru-RU"/>
              </w:rPr>
              <w:t xml:space="preserve"> двух</w:t>
            </w:r>
            <w:r w:rsidRPr="00B642D0">
              <w:rPr>
                <w:lang w:val="ru-RU"/>
              </w:rPr>
              <w:t xml:space="preserve"> экземплярах, из которых один хранится в НИУ ВШЭ, второй у Студента.</w:t>
            </w:r>
          </w:p>
          <w:p w14:textId="77777777" w14:paraId="68E04D15" w:rsidRDefault="00F13F93" w:rsidP="00AD71AA" w:rsidR="00F13F93" w:rsidRPr="00B642D0">
            <w:pPr>
              <w:pStyle w:val="a3"/>
              <w:jc w:val="left"/>
              <w:rPr>
                <w:color w:val="auto"/>
                <w:szCs w:val="24"/>
                <w:lang w:val="ru-RU"/>
              </w:rPr>
            </w:pPr>
          </w:p>
        </w:tc>
        <w:tc>
          <w:tcPr>
            <w:tcW w:type="dxa" w:w="5126"/>
          </w:tcPr>
          <w:p w14:textId="77777777" w14:paraId="7FFA14F0" w:rsidRDefault="00F13F93" w:rsidP="00AD71AA" w:rsidR="00F13F93" w:rsidRPr="00250C95">
            <w:pPr>
              <w:jc w:val="center"/>
            </w:pPr>
            <w:r w:rsidRPr="00D76F86">
              <w:rPr>
                <w:lang w:val="en-US"/>
              </w:rPr>
              <w:lastRenderedPageBreak/>
              <w:t xml:space="preserve">7</w:t>
            </w:r>
            <w:r>
              <w:t xml:space="preserve">. </w:t>
            </w:r>
            <w:r w:rsidRPr="00250C95">
              <w:t xml:space="preserve">MISCELLANEOUS</w:t>
            </w:r>
          </w:p>
          <w:p w14:textId="77777777" w14:paraId="3802341F" w:rsidRDefault="00F13F93" w:rsidP="00AD71AA" w:rsidR="00F13F93">
            <w:pPr>
              <w:pStyle w:val="afd"/>
              <w:ind w:left="35"/>
              <w:jc w:val="both"/>
              <w:rPr>
                <w:lang w:val="en-GB"/>
              </w:rPr>
            </w:pPr>
            <w:r w:rsidRPr="00D76F86">
              <w:rPr>
                <w:lang w:val="en-US"/>
              </w:rPr>
              <w:t xml:space="preserve">7</w:t>
            </w:r>
            <w:r>
              <w:rPr>
                <w:lang w:val="en-GB"/>
              </w:rPr>
              <w:t xml:space="preserve">.1 </w:t>
            </w:r>
            <w:r w:rsidRPr="000F6C0C">
              <w:rPr>
                <w:lang w:val="en-GB"/>
              </w:rPr>
              <w:t xml:space="preserve">In all other respects not specified herein</w:t>
            </w:r>
            <w:r>
              <w:rPr>
                <w:lang w:val="en-GB"/>
              </w:rPr>
              <w:t xml:space="preserve">,</w:t>
            </w:r>
            <w:r w:rsidRPr="000F6C0C">
              <w:rPr>
                <w:lang w:val="en-GB"/>
              </w:rPr>
              <w:t xml:space="preserve"> the Parties shall comply with the Civil Code of the Russian Federation, federal laws, regulations, HSE </w:t>
            </w:r>
            <w:r>
              <w:rPr>
                <w:lang w:val="en-GB"/>
              </w:rPr>
              <w:t xml:space="preserve">C</w:t>
            </w:r>
            <w:r w:rsidRPr="000F6C0C">
              <w:rPr>
                <w:lang w:val="en-GB"/>
              </w:rPr>
              <w:t xml:space="preserve">harter and </w:t>
            </w:r>
            <w:r>
              <w:rPr>
                <w:lang w:val="en-GB"/>
              </w:rPr>
              <w:t xml:space="preserve">the University’s</w:t>
            </w:r>
            <w:r w:rsidRPr="000F6C0C">
              <w:rPr>
                <w:lang w:val="en-GB"/>
              </w:rPr>
              <w:t xml:space="preserve"> bylaws.</w:t>
            </w:r>
          </w:p>
          <w:p w14:textId="77777777" w14:paraId="479669B2" w:rsidRDefault="00F13F93" w:rsidP="00AD71AA" w:rsidR="00F13F93">
            <w:pPr>
              <w:pStyle w:val="afd"/>
              <w:ind w:left="35"/>
              <w:jc w:val="both"/>
              <w:rPr>
                <w:lang w:val="en-GB"/>
              </w:rPr>
            </w:pPr>
          </w:p>
          <w:p w14:textId="77777777" w14:paraId="7061A2BC" w:rsidRDefault="00F13F93" w:rsidP="00AD71AA" w:rsidR="00F13F93">
            <w:pPr>
              <w:pStyle w:val="afd"/>
              <w:ind w:left="35"/>
              <w:jc w:val="both"/>
              <w:rPr>
                <w:lang w:val="en-GB"/>
              </w:rPr>
            </w:pPr>
          </w:p>
          <w:p w14:textId="77777777" w14:paraId="6CACF4AA" w:rsidRDefault="00F13F93" w:rsidP="00AD71AA" w:rsidR="00F13F93" w:rsidRPr="000F6C0C">
            <w:pPr>
              <w:pStyle w:val="afd"/>
              <w:ind w:left="35"/>
              <w:jc w:val="both"/>
              <w:rPr>
                <w:lang w:val="en-GB"/>
              </w:rPr>
            </w:pPr>
          </w:p>
          <w:p w14:textId="77777777" w14:paraId="42330D07" w:rsidRDefault="00F13F93" w:rsidP="00AD71AA" w:rsidR="00F13F93" w:rsidRPr="0004697F">
            <w:pPr>
              <w:pStyle w:val="afd"/>
              <w:ind w:left="35"/>
              <w:jc w:val="both"/>
              <w:rPr>
                <w:lang w:bidi="en-GB" w:val="en-US"/>
              </w:rPr>
            </w:pPr>
            <w:r w:rsidRPr="00D76F86">
              <w:rPr>
                <w:lang w:val="en-US"/>
              </w:rPr>
              <w:t xml:space="preserve">7</w:t>
            </w:r>
            <w:r>
              <w:rPr>
                <w:lang w:val="en-GB"/>
              </w:rPr>
              <w:t xml:space="preserve">.2 </w:t>
            </w:r>
            <w:r w:rsidRPr="0004697F">
              <w:rPr>
                <w:lang w:bidi="en-GB" w:val="en-US"/>
              </w:rPr>
              <w:t xml:space="preserve">Throughout the duration of this Agreement, all notifications </w:t>
            </w:r>
            <w:r>
              <w:rPr>
                <w:lang w:bidi="en-GB" w:val="en-US"/>
              </w:rPr>
              <w:t xml:space="preserve">addressed to the</w:t>
            </w:r>
            <w:r w:rsidRPr="0004697F">
              <w:rPr>
                <w:lang w:bidi="en-GB" w:val="en-US"/>
              </w:rPr>
              <w:t xml:space="preserve"> Student by the Provider shall be made in writing and sent by recorded delivery or given to the Student in person and acknowledged by </w:t>
            </w:r>
            <w:r>
              <w:rPr>
                <w:lang w:bidi="en-GB" w:val="en-US"/>
              </w:rPr>
              <w:t xml:space="preserve">his/her</w:t>
            </w:r>
            <w:r w:rsidRPr="0004697F">
              <w:rPr>
                <w:lang w:bidi="en-GB" w:val="en-US"/>
              </w:rPr>
              <w:t xml:space="preserve"> signature. </w:t>
            </w:r>
          </w:p>
          <w:p w14:textId="77777777" w14:paraId="3B879558" w:rsidRDefault="00F13F93" w:rsidP="00AD71AA" w:rsidR="00F13F93" w:rsidRPr="0004697F">
            <w:pPr>
              <w:pStyle w:val="afd"/>
              <w:ind w:left="35"/>
              <w:jc w:val="both"/>
              <w:rPr>
                <w:lang w:bidi="en-GB" w:val="en-US"/>
              </w:rPr>
            </w:pPr>
            <w:r w:rsidRPr="0004697F">
              <w:rPr>
                <w:lang w:bidi="en-GB" w:val="en-US"/>
              </w:rPr>
              <w:t xml:space="preserve">For notifications </w:t>
            </w:r>
            <w:r>
              <w:rPr>
                <w:lang w:bidi="en-GB" w:val="en-US"/>
              </w:rPr>
              <w:t xml:space="preserve">addressed</w:t>
            </w:r>
            <w:r w:rsidRPr="0004697F">
              <w:rPr>
                <w:lang w:bidi="en-GB" w:val="en-US"/>
              </w:rPr>
              <w:t xml:space="preserve"> to the Student in person, the Student </w:t>
            </w:r>
            <w:r>
              <w:rPr>
                <w:lang w:bidi="en-GB" w:val="en-US"/>
              </w:rPr>
              <w:t xml:space="preserve">shall be</w:t>
            </w:r>
            <w:r w:rsidRPr="0004697F">
              <w:rPr>
                <w:lang w:bidi="en-GB" w:val="en-US"/>
              </w:rPr>
              <w:t xml:space="preserve"> deemed as duly notified if </w:t>
            </w:r>
            <w:r>
              <w:rPr>
                <w:lang w:bidi="en-GB" w:val="en-US"/>
              </w:rPr>
              <w:t xml:space="preserve">he/she</w:t>
            </w:r>
            <w:r w:rsidRPr="0004697F">
              <w:rPr>
                <w:lang w:bidi="en-GB" w:val="en-US"/>
              </w:rPr>
              <w:t xml:space="preserve"> </w:t>
            </w:r>
            <w:r>
              <w:rPr>
                <w:lang w:bidi="en-GB" w:val="en-US"/>
              </w:rPr>
              <w:t xml:space="preserve">has </w:t>
            </w:r>
            <w:r w:rsidRPr="0004697F">
              <w:rPr>
                <w:lang w:bidi="en-GB" w:val="en-US"/>
              </w:rPr>
              <w:t xml:space="preserve">signed </w:t>
            </w:r>
            <w:r>
              <w:rPr>
                <w:lang w:bidi="en-GB" w:val="en-US"/>
              </w:rPr>
              <w:t xml:space="preserve">an</w:t>
            </w:r>
            <w:r w:rsidRPr="0004697F">
              <w:rPr>
                <w:lang w:bidi="en-GB" w:val="en-US"/>
              </w:rPr>
              <w:t xml:space="preserve"> acknowledgement of receipt or, in case of </w:t>
            </w:r>
            <w:r>
              <w:rPr>
                <w:lang w:bidi="en-GB" w:val="en-US"/>
              </w:rPr>
              <w:t xml:space="preserve"> his/her</w:t>
            </w:r>
            <w:r w:rsidRPr="0004697F">
              <w:rPr>
                <w:lang w:bidi="en-GB" w:val="en-US"/>
              </w:rPr>
              <w:t xml:space="preserve"> refusal to acknowledge such </w:t>
            </w:r>
            <w:r>
              <w:rPr>
                <w:lang w:bidi="en-GB" w:val="en-US"/>
              </w:rPr>
              <w:t xml:space="preserve">a </w:t>
            </w:r>
            <w:r w:rsidRPr="0004697F">
              <w:rPr>
                <w:lang w:bidi="en-GB" w:val="en-US"/>
              </w:rPr>
              <w:t xml:space="preserve">notification, this refusal has been documented by HSE in writing.</w:t>
            </w:r>
          </w:p>
          <w:p w14:textId="77777777" w14:paraId="5B79159A" w:rsidRDefault="00F13F93" w:rsidP="00AD71AA" w:rsidR="00F13F93">
            <w:pPr>
              <w:jc w:val="both"/>
              <w:rPr>
                <w:lang w:val="en-US"/>
              </w:rPr>
            </w:pPr>
          </w:p>
          <w:p w14:textId="77777777" w14:paraId="4F3E9D78" w:rsidRDefault="00F13F93" w:rsidP="00AD71AA" w:rsidR="00F13F93" w:rsidRPr="006D0F2F">
            <w:pPr>
              <w:jc w:val="both"/>
              <w:rPr>
                <w:lang w:val="en-US"/>
              </w:rPr>
            </w:pPr>
            <w:r w:rsidRPr="00A41CF4">
              <w:rPr>
                <w:lang w:val="en-US"/>
              </w:rPr>
              <w:t xml:space="preserve">For notifications sent by the Provider </w:t>
            </w:r>
            <w:r>
              <w:rPr>
                <w:lang w:val="en-US"/>
              </w:rPr>
              <w:t xml:space="preserve">to the Student </w:t>
            </w:r>
            <w:r w:rsidRPr="00A41CF4">
              <w:rPr>
                <w:lang w:val="en-US"/>
              </w:rPr>
              <w:t xml:space="preserve">by post, the Student</w:t>
            </w:r>
            <w:r>
              <w:rPr>
                <w:lang w:val="en-US"/>
              </w:rPr>
              <w:t xml:space="preserve"> shall be</w:t>
            </w:r>
            <w:r w:rsidRPr="00A41CF4">
              <w:rPr>
                <w:lang w:val="en-US"/>
              </w:rPr>
              <w:t xml:space="preserve"> deemed as duly notified in the following cases:</w:t>
            </w:r>
          </w:p>
          <w:p w14:textId="77777777" w14:paraId="302BED58" w:rsidRDefault="00F13F93" w:rsidP="00AD71AA" w:rsidR="00F13F93" w:rsidRPr="00E730A3">
            <w:pPr>
              <w:pStyle w:val="afd"/>
              <w:numPr>
                <w:ilvl w:val="0"/>
                <w:numId w:val="10"/>
              </w:numPr>
              <w:ind w:firstLine="325" w:left="35"/>
              <w:jc w:val="both"/>
              <w:rPr>
                <w:lang w:val="en-GB"/>
              </w:rPr>
            </w:pPr>
            <w:r w:rsidRPr="00DA5B8E">
              <w:rPr>
                <w:lang w:val="en-GB"/>
              </w:rPr>
              <w:t xml:space="preserve">t</w:t>
            </w:r>
            <w:r w:rsidRPr="003B06A6">
              <w:rPr>
                <w:lang w:val="en-GB"/>
              </w:rPr>
              <w:t xml:space="preserve">he letter has been received by the Student </w:t>
            </w:r>
            <w:r w:rsidRPr="00E730A3">
              <w:rPr>
                <w:lang w:val="en-GB"/>
              </w:rPr>
              <w:t xml:space="preserve"> in accordance with data from the mail tracking service (“</w:t>
            </w:r>
            <w:proofErr w:type="spellStart"/>
            <w:r w:rsidRPr="00E730A3">
              <w:rPr>
                <w:lang w:val="en-GB"/>
              </w:rPr>
              <w:t xml:space="preserve">Отслеживание</w:t>
            </w:r>
            <w:proofErr w:type="spellEnd"/>
            <w:r w:rsidRPr="00E730A3">
              <w:rPr>
                <w:lang w:val="en-GB"/>
              </w:rPr>
              <w:t xml:space="preserve"> </w:t>
            </w:r>
            <w:proofErr w:type="spellStart"/>
            <w:r w:rsidRPr="00E730A3">
              <w:rPr>
                <w:lang w:val="en-GB"/>
              </w:rPr>
              <w:t xml:space="preserve">почтовых</w:t>
            </w:r>
            <w:proofErr w:type="spellEnd"/>
            <w:r w:rsidRPr="00E730A3">
              <w:rPr>
                <w:lang w:val="en-GB"/>
              </w:rPr>
              <w:t xml:space="preserve"> </w:t>
            </w:r>
            <w:proofErr w:type="spellStart"/>
            <w:r w:rsidRPr="00E730A3">
              <w:rPr>
                <w:lang w:val="en-GB"/>
              </w:rPr>
              <w:t xml:space="preserve">отправлений</w:t>
            </w:r>
            <w:proofErr w:type="spellEnd"/>
            <w:r w:rsidRPr="00E730A3">
              <w:rPr>
                <w:lang w:val="en-GB"/>
              </w:rPr>
              <w:t xml:space="preserve">”) on the official website of Federal State Unitary Enterprise Russian Post, or, if the letter has been sent by other postal service, in accordance with data received from this postal service in writing in response to HSE’s request on delivery status;</w:t>
            </w:r>
          </w:p>
          <w:p w14:textId="77777777" w14:paraId="203D2043" w:rsidRDefault="00F13F93" w:rsidP="00AD71AA" w:rsidR="00F13F93" w:rsidRPr="000F6C0C">
            <w:pPr>
              <w:pStyle w:val="afd"/>
              <w:numPr>
                <w:ilvl w:val="0"/>
                <w:numId w:val="10"/>
              </w:numPr>
              <w:ind w:firstLine="325" w:left="35"/>
              <w:jc w:val="both"/>
              <w:rPr>
                <w:lang w:val="en-GB"/>
              </w:rPr>
            </w:pPr>
            <w:r>
              <w:rPr>
                <w:lang w:val="en-GB"/>
              </w:rPr>
              <w:t xml:space="preserve">i</w:t>
            </w:r>
            <w:r w:rsidRPr="000F6C0C">
              <w:rPr>
                <w:lang w:val="en-GB"/>
              </w:rPr>
              <w:t xml:space="preserve">n spite of the postal notice, the </w:t>
            </w:r>
            <w:proofErr w:type="gramStart"/>
            <w:r w:rsidRPr="000F6C0C">
              <w:rPr>
                <w:lang w:val="en-GB"/>
              </w:rPr>
              <w:t xml:space="preserve">Student </w:t>
            </w:r>
            <w:r>
              <w:rPr>
                <w:lang w:val="en-GB"/>
              </w:rPr>
              <w:t xml:space="preserve"> </w:t>
            </w:r>
            <w:r w:rsidRPr="000F6C0C">
              <w:rPr>
                <w:lang w:val="en-GB"/>
              </w:rPr>
              <w:lastRenderedPageBreak/>
              <w:t xml:space="preserve">failed</w:t>
            </w:r>
            <w:proofErr w:type="gramEnd"/>
            <w:r w:rsidRPr="000F6C0C">
              <w:rPr>
                <w:lang w:val="en-GB"/>
              </w:rPr>
              <w:t xml:space="preserve"> to pick up the letter or refused the receipt, or the letter has not been delivered </w:t>
            </w:r>
            <w:r>
              <w:rPr>
                <w:lang w:val="en-GB"/>
              </w:rPr>
              <w:t xml:space="preserve">to the Student </w:t>
            </w:r>
            <w:r w:rsidRPr="000F6C0C">
              <w:rPr>
                <w:lang w:val="en-GB"/>
              </w:rPr>
              <w:t xml:space="preserve">due to the addressee’s absence at the address specified in clause </w:t>
            </w:r>
            <w:r>
              <w:rPr>
                <w:lang w:val="en-GB"/>
              </w:rPr>
              <w:t xml:space="preserve">8</w:t>
            </w:r>
            <w:r w:rsidRPr="000F6C0C">
              <w:rPr>
                <w:lang w:val="en-GB"/>
              </w:rPr>
              <w:t xml:space="preserve"> hereof, as a result of which</w:t>
            </w:r>
            <w:r>
              <w:rPr>
                <w:lang w:val="en-GB"/>
              </w:rPr>
              <w:t xml:space="preserve">,</w:t>
            </w:r>
            <w:r w:rsidRPr="000F6C0C">
              <w:rPr>
                <w:lang w:val="en-GB"/>
              </w:rPr>
              <w:t xml:space="preserve"> the letter has been returned to HSE with </w:t>
            </w:r>
            <w:r>
              <w:rPr>
                <w:lang w:val="en-GB"/>
              </w:rPr>
              <w:t xml:space="preserve">an </w:t>
            </w:r>
            <w:r w:rsidRPr="000F6C0C">
              <w:rPr>
                <w:lang w:val="en-GB"/>
              </w:rPr>
              <w:t xml:space="preserve">indication of the reason for its return.</w:t>
            </w:r>
          </w:p>
          <w:p w14:textId="77777777" w14:paraId="640B7544" w:rsidRDefault="00F13F93" w:rsidP="00AD71AA" w:rsidR="00F13F93">
            <w:pPr>
              <w:pStyle w:val="afd"/>
              <w:ind w:left="35"/>
              <w:jc w:val="both"/>
              <w:rPr>
                <w:lang w:val="en-GB"/>
              </w:rPr>
            </w:pPr>
          </w:p>
          <w:p w14:textId="77777777" w14:paraId="269EA41F" w:rsidRDefault="00F13F93" w:rsidP="00AD71AA" w:rsidR="00F13F93" w:rsidRPr="00C56C9D">
            <w:pPr>
              <w:pStyle w:val="afd"/>
              <w:ind w:left="35"/>
              <w:jc w:val="both"/>
              <w:rPr>
                <w:lang w:val="en-US"/>
              </w:rPr>
            </w:pPr>
          </w:p>
          <w:p w14:textId="77777777" w14:paraId="2F0AFAC0" w:rsidRDefault="00F13F93" w:rsidP="00AD71AA" w:rsidR="00F13F93" w:rsidRPr="00C56C9D">
            <w:pPr>
              <w:pStyle w:val="afd"/>
              <w:ind w:left="35"/>
              <w:jc w:val="both"/>
              <w:rPr>
                <w:lang w:val="en-US"/>
              </w:rPr>
            </w:pPr>
          </w:p>
          <w:p w14:textId="77777777" w14:paraId="53426826" w:rsidRDefault="00F13F93" w:rsidP="00AD71AA" w:rsidR="00F13F93">
            <w:pPr>
              <w:pStyle w:val="afd"/>
              <w:ind w:left="35"/>
              <w:jc w:val="both"/>
              <w:rPr>
                <w:lang w:val="en-GB"/>
              </w:rPr>
            </w:pPr>
            <w:r>
              <w:rPr>
                <w:lang w:val="en-GB"/>
              </w:rPr>
              <w:t xml:space="preserve">7</w:t>
            </w:r>
            <w:r w:rsidRPr="00516F79">
              <w:rPr>
                <w:lang w:val="en-GB"/>
              </w:rPr>
              <w:t xml:space="preserve">.3 </w:t>
            </w:r>
            <w:r w:rsidRPr="00E043AA">
              <w:rPr>
                <w:lang w:val="en-US"/>
              </w:rPr>
              <w:t xml:space="preserve">By</w:t>
            </w:r>
            <w:r w:rsidRPr="00516F79">
              <w:rPr>
                <w:lang w:val="en-GB"/>
              </w:rPr>
              <w:t xml:space="preserve"> </w:t>
            </w:r>
            <w:r w:rsidRPr="00E043AA">
              <w:rPr>
                <w:lang w:val="en-US"/>
              </w:rPr>
              <w:t xml:space="preserve">their</w:t>
            </w:r>
            <w:r w:rsidRPr="00516F79">
              <w:rPr>
                <w:lang w:val="en-GB"/>
              </w:rPr>
              <w:t xml:space="preserve"> </w:t>
            </w:r>
            <w:r w:rsidRPr="00E043AA">
              <w:rPr>
                <w:lang w:val="en-US"/>
              </w:rPr>
              <w:t xml:space="preserve">free</w:t>
            </w:r>
            <w:r w:rsidRPr="00516F79">
              <w:rPr>
                <w:lang w:val="en-GB"/>
              </w:rPr>
              <w:t xml:space="preserve"> </w:t>
            </w:r>
            <w:r w:rsidRPr="00E043AA">
              <w:rPr>
                <w:lang w:val="en-US"/>
              </w:rPr>
              <w:t xml:space="preserve">will</w:t>
            </w:r>
            <w:r w:rsidRPr="00516F79">
              <w:rPr>
                <w:lang w:val="en-GB"/>
              </w:rPr>
              <w:t xml:space="preserve"> </w:t>
            </w:r>
            <w:r w:rsidRPr="00E043AA">
              <w:rPr>
                <w:lang w:val="en-US"/>
              </w:rPr>
              <w:t xml:space="preserve">and</w:t>
            </w:r>
            <w:r w:rsidRPr="00516F79">
              <w:rPr>
                <w:lang w:val="en-GB"/>
              </w:rPr>
              <w:t xml:space="preserve"> </w:t>
            </w:r>
            <w:r w:rsidRPr="00E043AA">
              <w:rPr>
                <w:lang w:val="en-US"/>
              </w:rPr>
              <w:t xml:space="preserve">interest</w:t>
            </w:r>
            <w:r w:rsidRPr="00516F79">
              <w:rPr>
                <w:lang w:val="en-GB"/>
              </w:rPr>
              <w:t xml:space="preserve">, </w:t>
            </w:r>
            <w:r w:rsidRPr="00E043AA">
              <w:rPr>
                <w:lang w:val="en-US"/>
              </w:rPr>
              <w:t xml:space="preserve">the</w:t>
            </w:r>
            <w:r w:rsidRPr="00516F79">
              <w:rPr>
                <w:lang w:val="en-GB"/>
              </w:rPr>
              <w:t xml:space="preserve"> </w:t>
            </w:r>
            <w:r w:rsidRPr="00E043AA">
              <w:rPr>
                <w:lang w:val="en-US"/>
              </w:rPr>
              <w:t xml:space="preserve">Student</w:t>
            </w:r>
            <w:r w:rsidRPr="00516F79">
              <w:rPr>
                <w:lang w:val="en-GB"/>
              </w:rPr>
              <w:t xml:space="preserve"> </w:t>
            </w:r>
            <w:r>
              <w:rPr>
                <w:lang w:val="en-GB"/>
              </w:rPr>
              <w:t xml:space="preserve"> </w:t>
            </w:r>
            <w:r w:rsidRPr="00E043AA">
              <w:rPr>
                <w:lang w:val="en-US"/>
              </w:rPr>
              <w:t xml:space="preserve">hereby</w:t>
            </w:r>
            <w:r w:rsidRPr="00516F79">
              <w:rPr>
                <w:lang w:val="en-GB"/>
              </w:rPr>
              <w:t xml:space="preserve"> </w:t>
            </w:r>
            <w:r w:rsidRPr="00E043AA">
              <w:rPr>
                <w:lang w:val="en-US"/>
              </w:rPr>
              <w:t xml:space="preserve">grant</w:t>
            </w:r>
            <w:r>
              <w:rPr>
                <w:lang w:val="en-US"/>
              </w:rPr>
              <w:t xml:space="preserve">s</w:t>
            </w:r>
            <w:r w:rsidRPr="00516F79">
              <w:rPr>
                <w:lang w:val="en-GB"/>
              </w:rPr>
              <w:t xml:space="preserve"> </w:t>
            </w:r>
            <w:r w:rsidRPr="00E043AA">
              <w:rPr>
                <w:lang w:val="en-US"/>
              </w:rPr>
              <w:t xml:space="preserve">HSE</w:t>
            </w:r>
            <w:r w:rsidRPr="00516F79">
              <w:rPr>
                <w:lang w:val="en-GB"/>
              </w:rPr>
              <w:t xml:space="preserve"> </w:t>
            </w:r>
            <w:r w:rsidRPr="00E043AA">
              <w:rPr>
                <w:lang w:val="en-US"/>
              </w:rPr>
              <w:t xml:space="preserve">their</w:t>
            </w:r>
            <w:r w:rsidRPr="00516F79">
              <w:rPr>
                <w:lang w:val="en-GB"/>
              </w:rPr>
              <w:t xml:space="preserve"> </w:t>
            </w:r>
            <w:r w:rsidRPr="00E043AA">
              <w:rPr>
                <w:lang w:val="en-US"/>
              </w:rPr>
              <w:t xml:space="preserve">consent</w:t>
            </w:r>
            <w:r w:rsidRPr="00516F79">
              <w:rPr>
                <w:lang w:val="en-GB"/>
              </w:rPr>
              <w:t xml:space="preserve"> </w:t>
            </w:r>
            <w:r w:rsidRPr="00E043AA">
              <w:rPr>
                <w:lang w:val="en-US"/>
              </w:rPr>
              <w:t xml:space="preserve">for</w:t>
            </w:r>
            <w:r w:rsidRPr="00516F79">
              <w:rPr>
                <w:lang w:val="en-GB"/>
              </w:rPr>
              <w:t xml:space="preserve"> </w:t>
            </w:r>
            <w:r w:rsidRPr="00E043AA">
              <w:rPr>
                <w:lang w:val="en-US"/>
              </w:rPr>
              <w:t xml:space="preserve">the</w:t>
            </w:r>
            <w:r>
              <w:rPr>
                <w:lang w:val="en-US"/>
              </w:rPr>
              <w:t xml:space="preserve"> processing of their </w:t>
            </w:r>
            <w:r w:rsidRPr="00E043AA">
              <w:rPr>
                <w:lang w:val="en-US"/>
              </w:rPr>
              <w:t xml:space="preserve">personal</w:t>
            </w:r>
            <w:r w:rsidRPr="00516F79">
              <w:rPr>
                <w:lang w:val="en-GB"/>
              </w:rPr>
              <w:t xml:space="preserve"> </w:t>
            </w:r>
            <w:r w:rsidRPr="00E043AA">
              <w:rPr>
                <w:lang w:val="en-US"/>
              </w:rPr>
              <w:t xml:space="preserve">data</w:t>
            </w:r>
            <w:r w:rsidRPr="00516F79">
              <w:rPr>
                <w:lang w:val="en-GB"/>
              </w:rPr>
              <w:t xml:space="preserve">, </w:t>
            </w:r>
            <w:r w:rsidRPr="00E043AA">
              <w:rPr>
                <w:lang w:val="en-US"/>
              </w:rPr>
              <w:t xml:space="preserve">including</w:t>
            </w:r>
            <w:r w:rsidRPr="00516F79">
              <w:rPr>
                <w:lang w:val="en-GB"/>
              </w:rPr>
              <w:t xml:space="preserve"> </w:t>
            </w:r>
            <w:r w:rsidRPr="00E043AA">
              <w:rPr>
                <w:lang w:val="en-US"/>
              </w:rPr>
              <w:t xml:space="preserve">with</w:t>
            </w:r>
            <w:r w:rsidRPr="00516F79">
              <w:rPr>
                <w:lang w:val="en-GB"/>
              </w:rPr>
              <w:t xml:space="preserve"> </w:t>
            </w:r>
            <w:r>
              <w:rPr>
                <w:lang w:val="en-US"/>
              </w:rPr>
              <w:t xml:space="preserve">respect to the</w:t>
            </w:r>
            <w:r w:rsidRPr="00516F79">
              <w:rPr>
                <w:lang w:val="en-GB"/>
              </w:rPr>
              <w:t xml:space="preserve"> </w:t>
            </w:r>
            <w:r w:rsidRPr="00E043AA">
              <w:rPr>
                <w:lang w:val="en-US"/>
              </w:rPr>
              <w:t xml:space="preserve">automated</w:t>
            </w:r>
            <w:r w:rsidRPr="00516F79">
              <w:rPr>
                <w:lang w:val="en-GB"/>
              </w:rPr>
              <w:t xml:space="preserve"> </w:t>
            </w:r>
            <w:r w:rsidRPr="00E043AA">
              <w:rPr>
                <w:lang w:val="en-US"/>
              </w:rPr>
              <w:t xml:space="preserve">processing</w:t>
            </w:r>
            <w:r w:rsidRPr="00516F79">
              <w:rPr>
                <w:lang w:val="en-GB"/>
              </w:rPr>
              <w:t xml:space="preserve"> </w:t>
            </w:r>
            <w:r w:rsidRPr="00E043AA">
              <w:rPr>
                <w:lang w:val="en-US"/>
              </w:rPr>
              <w:t xml:space="preserve">of</w:t>
            </w:r>
            <w:r w:rsidRPr="00516F79">
              <w:rPr>
                <w:lang w:val="en-GB"/>
              </w:rPr>
              <w:t xml:space="preserve"> </w:t>
            </w:r>
            <w:r w:rsidRPr="00E043AA">
              <w:rPr>
                <w:lang w:val="en-US"/>
              </w:rPr>
              <w:t xml:space="preserve">personal</w:t>
            </w:r>
            <w:r w:rsidRPr="00516F79">
              <w:rPr>
                <w:lang w:val="en-GB"/>
              </w:rPr>
              <w:t xml:space="preserve"> </w:t>
            </w:r>
            <w:r w:rsidRPr="00E043AA">
              <w:rPr>
                <w:lang w:val="en-US"/>
              </w:rPr>
              <w:t xml:space="preserve">data</w:t>
            </w:r>
            <w:r w:rsidRPr="00516F79">
              <w:rPr>
                <w:lang w:val="en-GB"/>
              </w:rPr>
              <w:t xml:space="preserve">, </w:t>
            </w:r>
            <w:r w:rsidRPr="00E043AA">
              <w:rPr>
                <w:lang w:val="en-US"/>
              </w:rPr>
              <w:t xml:space="preserve">for</w:t>
            </w:r>
            <w:r w:rsidRPr="00516F79">
              <w:rPr>
                <w:lang w:val="en-GB"/>
              </w:rPr>
              <w:t xml:space="preserve"> </w:t>
            </w:r>
            <w:r w:rsidRPr="00E043AA">
              <w:rPr>
                <w:lang w:val="en-US"/>
              </w:rPr>
              <w:t xml:space="preserve">the</w:t>
            </w:r>
            <w:r w:rsidRPr="00516F79">
              <w:rPr>
                <w:lang w:val="en-GB"/>
              </w:rPr>
              <w:t xml:space="preserve"> </w:t>
            </w:r>
            <w:r w:rsidRPr="00E043AA">
              <w:rPr>
                <w:lang w:val="en-US"/>
              </w:rPr>
              <w:t xml:space="preserve">following</w:t>
            </w:r>
            <w:r w:rsidRPr="00516F79">
              <w:rPr>
                <w:lang w:val="en-GB"/>
              </w:rPr>
              <w:t xml:space="preserve"> </w:t>
            </w:r>
            <w:r w:rsidRPr="00E043AA">
              <w:rPr>
                <w:lang w:val="en-US"/>
              </w:rPr>
              <w:t xml:space="preserve">purposes</w:t>
            </w:r>
            <w:r w:rsidRPr="00516F79">
              <w:rPr>
                <w:lang w:val="en-GB"/>
              </w:rPr>
              <w:t xml:space="preserve">: </w:t>
            </w:r>
          </w:p>
          <w:p w14:textId="77777777" w14:paraId="35A24FD3" w:rsidRDefault="00F13F93" w:rsidP="00AD71AA" w:rsidR="00F13F93">
            <w:pPr>
              <w:pStyle w:val="afd"/>
              <w:ind w:left="35"/>
              <w:jc w:val="both"/>
              <w:rPr>
                <w:lang w:val="en-GB"/>
              </w:rPr>
            </w:pPr>
            <w:r w:rsidRPr="00516F79">
              <w:rPr>
                <w:lang w:val="en-GB"/>
              </w:rPr>
              <w:t xml:space="preserve">executi</w:t>
            </w:r>
            <w:r>
              <w:rPr>
                <w:lang w:val="en-GB"/>
              </w:rPr>
              <w:t xml:space="preserve">ng</w:t>
            </w:r>
            <w:r w:rsidRPr="00516F79">
              <w:rPr>
                <w:lang w:val="en-GB"/>
              </w:rPr>
              <w:t xml:space="preserve"> applicable regulatory legal acts and other regulations, as well as regulatory legal acts and other regulations, resolutions, instructions and enquires by government authorities and persons acting by order or on behalf of such bodies</w:t>
            </w:r>
            <w:r>
              <w:rPr>
                <w:lang w:val="en-GB"/>
              </w:rPr>
              <w:t xml:space="preserve"> </w:t>
            </w:r>
            <w:r w:rsidRPr="00516F79">
              <w:rPr>
                <w:lang w:val="en-GB"/>
              </w:rPr>
              <w:t xml:space="preserve">which </w:t>
            </w:r>
            <w:r>
              <w:rPr>
                <w:lang w:val="en-GB"/>
              </w:rPr>
              <w:t xml:space="preserve">have been </w:t>
            </w:r>
            <w:r w:rsidRPr="00516F79">
              <w:rPr>
                <w:lang w:val="en-GB"/>
              </w:rPr>
              <w:t xml:space="preserve">adopted and come in effect during the entire period of </w:t>
            </w:r>
            <w:r>
              <w:rPr>
                <w:lang w:val="en-GB"/>
              </w:rPr>
              <w:t xml:space="preserve">the processing of the </w:t>
            </w:r>
            <w:r w:rsidRPr="00516F79">
              <w:rPr>
                <w:lang w:val="en-GB"/>
              </w:rPr>
              <w:t xml:space="preserve">personal data; </w:t>
            </w:r>
          </w:p>
          <w:p w14:textId="77777777" w14:paraId="2EDD1936" w:rsidRDefault="00F13F93" w:rsidP="00AD71AA" w:rsidR="00F13F93" w:rsidRPr="00216101">
            <w:pPr>
              <w:pStyle w:val="afd"/>
              <w:ind w:left="35"/>
              <w:jc w:val="both"/>
              <w:rPr>
                <w:lang w:val="en-US"/>
              </w:rPr>
            </w:pPr>
            <w:r>
              <w:rPr>
                <w:lang w:val="en-GB"/>
              </w:rPr>
              <w:t xml:space="preserve">transferring information and data to the federal information system designed and in place to support the final state certification of students, who have completed core education programmes of general and secondary general education, and admission of students to institutions</w:t>
            </w:r>
            <w:r w:rsidRPr="009B2C06">
              <w:rPr>
                <w:lang w:val="en-GB"/>
              </w:rPr>
              <w:t xml:space="preserve"> </w:t>
            </w:r>
            <w:r>
              <w:rPr>
                <w:lang w:val="en-GB"/>
              </w:rPr>
              <w:t xml:space="preserve">of secondary vocational and higher education, as established pursuant to Federal Law No. 273-FZ “On Education in the Russian Federation”, dated December </w:t>
            </w:r>
            <w:r w:rsidRPr="009B2C06">
              <w:rPr>
                <w:lang w:val="en-GB"/>
              </w:rPr>
              <w:t xml:space="preserve">29</w:t>
            </w:r>
            <w:r>
              <w:rPr>
                <w:lang w:val="en-GB"/>
              </w:rPr>
              <w:t xml:space="preserve">, </w:t>
            </w:r>
            <w:r w:rsidRPr="009B2C06">
              <w:rPr>
                <w:lang w:val="en-GB"/>
              </w:rPr>
              <w:t xml:space="preserve">2012</w:t>
            </w:r>
            <w:r>
              <w:rPr>
                <w:lang w:val="en-GB"/>
              </w:rPr>
              <w:t xml:space="preserve">,</w:t>
            </w:r>
            <w:r w:rsidRPr="009B2C06">
              <w:rPr>
                <w:lang w:val="en-GB"/>
              </w:rPr>
              <w:t xml:space="preserve"> </w:t>
            </w:r>
            <w:r>
              <w:rPr>
                <w:lang w:val="en-GB"/>
              </w:rPr>
              <w:t xml:space="preserve">and Directive of the Government of the Russian Federation No. 755, dated</w:t>
            </w:r>
            <w:r w:rsidRPr="009B2C06">
              <w:rPr>
                <w:lang w:val="en-GB"/>
              </w:rPr>
              <w:t xml:space="preserve"> </w:t>
            </w:r>
            <w:r>
              <w:rPr>
                <w:lang w:val="en-GB"/>
              </w:rPr>
              <w:t xml:space="preserve">August </w:t>
            </w:r>
            <w:r w:rsidRPr="009B2C06">
              <w:rPr>
                <w:lang w:val="en-GB"/>
              </w:rPr>
              <w:t xml:space="preserve">31</w:t>
            </w:r>
            <w:r>
              <w:rPr>
                <w:lang w:val="en-GB"/>
              </w:rPr>
              <w:t xml:space="preserve">, </w:t>
            </w:r>
            <w:r w:rsidRPr="009B2C06">
              <w:rPr>
                <w:lang w:val="en-GB"/>
              </w:rPr>
              <w:t xml:space="preserve">2013, </w:t>
            </w:r>
            <w:r>
              <w:rPr>
                <w:lang w:val="en-GB"/>
              </w:rPr>
              <w:t xml:space="preserve">and</w:t>
            </w:r>
            <w:r w:rsidRPr="009B2C06">
              <w:rPr>
                <w:lang w:val="en-GB"/>
              </w:rPr>
              <w:t xml:space="preserve">/</w:t>
            </w:r>
            <w:r>
              <w:rPr>
                <w:lang w:val="en-GB"/>
              </w:rPr>
              <w:t xml:space="preserve">or for retrieval of such information and data from this system, or sharing information and data with this system; </w:t>
            </w:r>
          </w:p>
          <w:p w14:textId="77777777" w14:paraId="731CF1FF" w:rsidRDefault="00F13F93" w:rsidP="00AD71AA" w:rsidR="00F13F93" w:rsidRPr="00E730A3">
            <w:pPr>
              <w:pStyle w:val="afd"/>
              <w:ind w:left="35"/>
              <w:jc w:val="both"/>
              <w:rPr>
                <w:lang w:val="en-US"/>
              </w:rPr>
            </w:pPr>
          </w:p>
          <w:p w14:textId="77777777" w14:paraId="387CCB7C" w:rsidRDefault="00F13F93" w:rsidP="00AD71AA" w:rsidR="00F13F93">
            <w:pPr>
              <w:jc w:val="both"/>
              <w:rPr>
                <w:lang w:val="en-US"/>
              </w:rPr>
            </w:pPr>
            <w:r w:rsidRPr="004631FF">
              <w:rPr>
                <w:lang w:val="en-US"/>
              </w:rPr>
              <w:t xml:space="preserve">analyzing</w:t>
            </w:r>
            <w:r w:rsidRPr="008D388C">
              <w:rPr>
                <w:lang w:val="en-US"/>
              </w:rPr>
              <w:t xml:space="preserve"> </w:t>
            </w:r>
            <w:r>
              <w:rPr>
                <w:lang w:val="en-US"/>
              </w:rPr>
              <w:t xml:space="preserve">the </w:t>
            </w:r>
            <w:r w:rsidRPr="008D388C">
              <w:rPr>
                <w:lang w:val="en-US"/>
              </w:rPr>
              <w:t xml:space="preserve">interests of the </w:t>
            </w:r>
            <w:r w:rsidRPr="004631FF">
              <w:rPr>
                <w:lang w:val="en-US"/>
              </w:rPr>
              <w:t xml:space="preserve">Student</w:t>
            </w:r>
            <w:r w:rsidRPr="008D388C">
              <w:rPr>
                <w:lang w:val="en-US"/>
              </w:rPr>
              <w:t xml:space="preserve"> </w:t>
            </w:r>
            <w:r>
              <w:rPr>
                <w:lang w:val="en-US"/>
              </w:rPr>
              <w:t xml:space="preserve">in order </w:t>
            </w:r>
            <w:r w:rsidRPr="008D388C">
              <w:rPr>
                <w:lang w:val="en-US"/>
              </w:rPr>
              <w:t xml:space="preserve">to reveal and develop </w:t>
            </w:r>
            <w:r>
              <w:rPr>
                <w:lang w:val="en-US"/>
              </w:rPr>
              <w:t xml:space="preserve">his/her</w:t>
            </w:r>
            <w:r w:rsidRPr="008D388C">
              <w:rPr>
                <w:lang w:val="en-US"/>
              </w:rPr>
              <w:t xml:space="preserve"> talents and skills</w:t>
            </w:r>
            <w:r>
              <w:rPr>
                <w:lang w:val="en-US"/>
              </w:rPr>
              <w:t xml:space="preserve">;</w:t>
            </w:r>
            <w:r w:rsidRPr="008D388C">
              <w:rPr>
                <w:lang w:val="en-US"/>
              </w:rPr>
              <w:t xml:space="preserve"> conducting surveys; </w:t>
            </w:r>
          </w:p>
          <w:p w14:textId="77777777" w14:paraId="269713AA" w:rsidRDefault="00F13F93" w:rsidP="00AD71AA" w:rsidR="00F13F93">
            <w:pPr>
              <w:jc w:val="both"/>
              <w:rPr>
                <w:color w:val="00B050"/>
                <w:lang w:val="en-US"/>
              </w:rPr>
            </w:pPr>
            <w:r w:rsidRPr="008D388C">
              <w:rPr>
                <w:lang w:val="en-US"/>
              </w:rPr>
              <w:t xml:space="preserve">providing the Student with the required </w:t>
            </w:r>
            <w:r>
              <w:rPr>
                <w:lang w:val="en-US"/>
              </w:rPr>
              <w:t xml:space="preserve">educational </w:t>
            </w:r>
            <w:proofErr w:type="spellStart"/>
            <w:r w:rsidRPr="008D388C">
              <w:rPr>
                <w:lang w:val="en-US"/>
              </w:rPr>
              <w:t xml:space="preserve">programme</w:t>
            </w:r>
            <w:proofErr w:type="spellEnd"/>
            <w:r w:rsidRPr="008D388C">
              <w:rPr>
                <w:lang w:val="en-US"/>
              </w:rPr>
              <w:t xml:space="preserve"> and additional infrastructure, including corporate electronic mail accounts, e-learning systems: </w:t>
            </w:r>
            <w:r>
              <w:rPr>
                <w:lang w:val="en-US"/>
              </w:rPr>
              <w:t xml:space="preserve">access to the </w:t>
            </w:r>
            <w:r w:rsidRPr="008D388C">
              <w:rPr>
                <w:lang w:val="en-US"/>
              </w:rPr>
              <w:t xml:space="preserve">common information online system LMS (</w:t>
            </w:r>
            <w:r>
              <w:rPr>
                <w:lang w:val="en-US"/>
              </w:rPr>
              <w:t xml:space="preserve">i.e., the </w:t>
            </w:r>
            <w:r w:rsidRPr="008D388C">
              <w:rPr>
                <w:lang w:val="en-US"/>
              </w:rPr>
              <w:t xml:space="preserve">Learning Management System) and other platforms, including the transfer of personal data to third party providers of educational platforms and services, </w:t>
            </w:r>
            <w:r>
              <w:rPr>
                <w:lang w:val="en-US"/>
              </w:rPr>
              <w:t xml:space="preserve">as well as </w:t>
            </w:r>
            <w:r w:rsidRPr="008D388C">
              <w:rPr>
                <w:lang w:val="en-US"/>
              </w:rPr>
              <w:t xml:space="preserve">making entries </w:t>
            </w:r>
            <w:r>
              <w:rPr>
                <w:lang w:val="en-US"/>
              </w:rPr>
              <w:t xml:space="preserve">with respect to</w:t>
            </w:r>
            <w:r w:rsidRPr="008D388C">
              <w:rPr>
                <w:lang w:val="en-US"/>
              </w:rPr>
              <w:t xml:space="preserve"> the Student </w:t>
            </w:r>
            <w:r>
              <w:rPr>
                <w:lang w:val="en-US"/>
              </w:rPr>
              <w:t xml:space="preserve">via the ASAV</w:t>
            </w:r>
            <w:r w:rsidRPr="008D388C">
              <w:rPr>
                <w:lang w:val="en-US"/>
              </w:rPr>
              <w:t xml:space="preserve"> </w:t>
            </w:r>
            <w:r>
              <w:rPr>
                <w:lang w:val="en-US"/>
              </w:rPr>
              <w:t xml:space="preserve">(</w:t>
            </w:r>
            <w:r w:rsidRPr="008D388C">
              <w:rPr>
                <w:lang w:val="en-US"/>
              </w:rPr>
              <w:t xml:space="preserve">comprehensive academic information system</w:t>
            </w:r>
            <w:r>
              <w:rPr>
                <w:lang w:val="en-US"/>
              </w:rPr>
              <w:t xml:space="preserve">)</w:t>
            </w:r>
            <w:r w:rsidRPr="008D388C">
              <w:rPr>
                <w:lang w:val="en-US"/>
              </w:rPr>
              <w:t xml:space="preserve">;</w:t>
            </w:r>
            <w:r w:rsidRPr="004631FF">
              <w:rPr>
                <w:color w:val="00B050"/>
                <w:lang w:val="en-US"/>
              </w:rPr>
              <w:t xml:space="preserve"> </w:t>
            </w:r>
          </w:p>
          <w:p w14:textId="77777777" w14:paraId="0CDA1C67" w:rsidRDefault="00F13F93" w:rsidP="00AD71AA" w:rsidR="00F13F93" w:rsidRPr="006D0F2F">
            <w:pPr>
              <w:pStyle w:val="afd"/>
              <w:ind w:left="35"/>
              <w:jc w:val="both"/>
              <w:rPr>
                <w:color w:val="00B050"/>
                <w:lang w:val="en-US"/>
              </w:rPr>
            </w:pPr>
          </w:p>
          <w:p w14:textId="77777777" w14:paraId="26806560" w:rsidRDefault="00F13F93" w:rsidP="00AD71AA" w:rsidR="00F13F93" w:rsidRPr="0031640E">
            <w:pPr>
              <w:pStyle w:val="afd"/>
              <w:ind w:left="35"/>
              <w:jc w:val="both"/>
              <w:rPr>
                <w:color w:val="00B050"/>
                <w:lang w:val="en-US"/>
              </w:rPr>
            </w:pPr>
          </w:p>
          <w:p w14:textId="77777777" w14:paraId="26BDD211" w:rsidRDefault="00F13F93" w:rsidP="00AD71AA" w:rsidR="00F13F93">
            <w:pPr>
              <w:pStyle w:val="afd"/>
              <w:ind w:left="35"/>
              <w:jc w:val="both"/>
              <w:rPr>
                <w:lang w:val="en-US"/>
              </w:rPr>
            </w:pPr>
            <w:r w:rsidRPr="00516F79">
              <w:rPr>
                <w:lang w:val="en-GB"/>
              </w:rPr>
              <w:lastRenderedPageBreak/>
              <w:t xml:space="preserve">setting</w:t>
            </w:r>
            <w:r w:rsidRPr="00056F0C">
              <w:rPr>
                <w:lang w:val="en-US"/>
              </w:rPr>
              <w:t xml:space="preserve"> </w:t>
            </w:r>
            <w:r w:rsidRPr="00516F79">
              <w:rPr>
                <w:lang w:val="en-GB"/>
              </w:rPr>
              <w:t xml:space="preserve">up</w:t>
            </w:r>
            <w:r w:rsidRPr="00056F0C">
              <w:rPr>
                <w:lang w:val="en-US"/>
              </w:rPr>
              <w:t xml:space="preserve"> </w:t>
            </w:r>
            <w:r w:rsidRPr="00516F79">
              <w:rPr>
                <w:lang w:val="en-GB"/>
              </w:rPr>
              <w:t xml:space="preserve">educational</w:t>
            </w:r>
            <w:r w:rsidRPr="00056F0C">
              <w:rPr>
                <w:lang w:val="en-US"/>
              </w:rPr>
              <w:t xml:space="preserve"> </w:t>
            </w:r>
            <w:r w:rsidRPr="00516F79">
              <w:rPr>
                <w:lang w:val="en-GB"/>
              </w:rPr>
              <w:t xml:space="preserve">trajectories</w:t>
            </w:r>
            <w:r w:rsidRPr="00056F0C">
              <w:rPr>
                <w:lang w:val="en-US"/>
              </w:rPr>
              <w:t xml:space="preserve"> </w:t>
            </w:r>
            <w:r w:rsidRPr="00516F79">
              <w:rPr>
                <w:lang w:val="en-GB"/>
              </w:rPr>
              <w:t xml:space="preserve">and</w:t>
            </w:r>
            <w:r w:rsidRPr="00056F0C">
              <w:rPr>
                <w:lang w:val="en-US"/>
              </w:rPr>
              <w:t xml:space="preserve"> </w:t>
            </w:r>
            <w:r w:rsidRPr="00516F79">
              <w:rPr>
                <w:lang w:val="en-GB"/>
              </w:rPr>
              <w:t xml:space="preserve">introducing</w:t>
            </w:r>
            <w:r w:rsidRPr="00056F0C">
              <w:rPr>
                <w:lang w:val="en-US"/>
              </w:rPr>
              <w:t xml:space="preserve"> </w:t>
            </w:r>
            <w:r w:rsidRPr="00516F79">
              <w:rPr>
                <w:lang w:val="en-GB"/>
              </w:rPr>
              <w:t xml:space="preserve">practical</w:t>
            </w:r>
            <w:r w:rsidRPr="00056F0C">
              <w:rPr>
                <w:lang w:val="en-US"/>
              </w:rPr>
              <w:t xml:space="preserve"> </w:t>
            </w:r>
            <w:r w:rsidRPr="00516F79">
              <w:rPr>
                <w:lang w:val="en-GB"/>
              </w:rPr>
              <w:t xml:space="preserve">components</w:t>
            </w:r>
            <w:r w:rsidRPr="00056F0C">
              <w:rPr>
                <w:lang w:val="en-US"/>
              </w:rPr>
              <w:t xml:space="preserve"> </w:t>
            </w:r>
            <w:r w:rsidRPr="00516F79">
              <w:rPr>
                <w:lang w:val="en-GB"/>
              </w:rPr>
              <w:t xml:space="preserve">into</w:t>
            </w:r>
            <w:r w:rsidRPr="00056F0C">
              <w:rPr>
                <w:lang w:val="en-US"/>
              </w:rPr>
              <w:t xml:space="preserve"> </w:t>
            </w:r>
            <w:r>
              <w:rPr>
                <w:lang w:val="en-US"/>
              </w:rPr>
              <w:t xml:space="preserve">the </w:t>
            </w:r>
            <w:r w:rsidRPr="00516F79">
              <w:rPr>
                <w:lang w:val="en-GB"/>
              </w:rPr>
              <w:t xml:space="preserve">educational</w:t>
            </w:r>
            <w:r w:rsidRPr="00056F0C">
              <w:rPr>
                <w:lang w:val="en-US"/>
              </w:rPr>
              <w:t xml:space="preserve"> </w:t>
            </w:r>
            <w:r w:rsidRPr="00516F79">
              <w:rPr>
                <w:lang w:val="en-GB"/>
              </w:rPr>
              <w:t xml:space="preserve">process</w:t>
            </w:r>
            <w:r w:rsidRPr="00056F0C">
              <w:rPr>
                <w:lang w:val="en-US"/>
              </w:rPr>
              <w:t xml:space="preserve"> </w:t>
            </w:r>
            <w:r>
              <w:rPr>
                <w:lang w:val="en-US"/>
              </w:rPr>
              <w:t xml:space="preserve">in order </w:t>
            </w:r>
            <w:r w:rsidRPr="00516F79">
              <w:rPr>
                <w:lang w:val="en-GB"/>
              </w:rPr>
              <w:t xml:space="preserve">to</w:t>
            </w:r>
            <w:r w:rsidRPr="00056F0C">
              <w:rPr>
                <w:lang w:val="en-US"/>
              </w:rPr>
              <w:t xml:space="preserve"> </w:t>
            </w:r>
            <w:r w:rsidRPr="00516F79">
              <w:rPr>
                <w:lang w:val="en-GB"/>
              </w:rPr>
              <w:t xml:space="preserve">enhance</w:t>
            </w:r>
            <w:r w:rsidRPr="00056F0C">
              <w:rPr>
                <w:lang w:val="en-US"/>
              </w:rPr>
              <w:t xml:space="preserve"> </w:t>
            </w:r>
            <w:r w:rsidRPr="00516F79">
              <w:rPr>
                <w:lang w:val="en-GB"/>
              </w:rPr>
              <w:t xml:space="preserve">the</w:t>
            </w:r>
            <w:r w:rsidRPr="00056F0C">
              <w:rPr>
                <w:lang w:val="en-US"/>
              </w:rPr>
              <w:t xml:space="preserve"> </w:t>
            </w:r>
            <w:r w:rsidRPr="00516F79">
              <w:rPr>
                <w:lang w:val="en-GB"/>
              </w:rPr>
              <w:t xml:space="preserve">quality</w:t>
            </w:r>
            <w:r w:rsidRPr="00056F0C">
              <w:rPr>
                <w:lang w:val="en-US"/>
              </w:rPr>
              <w:t xml:space="preserve"> </w:t>
            </w:r>
            <w:r w:rsidRPr="00516F79">
              <w:rPr>
                <w:lang w:val="en-GB"/>
              </w:rPr>
              <w:t xml:space="preserve">of</w:t>
            </w:r>
            <w:r w:rsidRPr="00056F0C">
              <w:rPr>
                <w:lang w:val="en-US"/>
              </w:rPr>
              <w:t xml:space="preserve"> </w:t>
            </w:r>
            <w:r w:rsidRPr="00516F79">
              <w:rPr>
                <w:lang w:val="en-GB"/>
              </w:rPr>
              <w:t xml:space="preserve">studies</w:t>
            </w:r>
            <w:r w:rsidRPr="00056F0C">
              <w:rPr>
                <w:lang w:val="en-US"/>
              </w:rPr>
              <w:t xml:space="preserve"> </w:t>
            </w:r>
            <w:r w:rsidRPr="00516F79">
              <w:rPr>
                <w:lang w:val="en-GB"/>
              </w:rPr>
              <w:t xml:space="preserve">and</w:t>
            </w:r>
            <w:r w:rsidRPr="00056F0C">
              <w:rPr>
                <w:lang w:val="en-US"/>
              </w:rPr>
              <w:t xml:space="preserve"> </w:t>
            </w:r>
            <w:r>
              <w:rPr>
                <w:lang w:val="en-US"/>
              </w:rPr>
              <w:t xml:space="preserve">the </w:t>
            </w:r>
            <w:r w:rsidRPr="00516F79">
              <w:rPr>
                <w:lang w:val="en-GB"/>
              </w:rPr>
              <w:t xml:space="preserve">competitive</w:t>
            </w:r>
            <w:r w:rsidRPr="00056F0C">
              <w:rPr>
                <w:lang w:val="en-US"/>
              </w:rPr>
              <w:t xml:space="preserve"> </w:t>
            </w:r>
            <w:r w:rsidRPr="00516F79">
              <w:rPr>
                <w:lang w:val="en-GB"/>
              </w:rPr>
              <w:t xml:space="preserve">advantages</w:t>
            </w:r>
            <w:r w:rsidRPr="00056F0C">
              <w:rPr>
                <w:lang w:val="en-US"/>
              </w:rPr>
              <w:t xml:space="preserve"> </w:t>
            </w:r>
            <w:r w:rsidRPr="00516F79">
              <w:rPr>
                <w:lang w:val="en-GB"/>
              </w:rPr>
              <w:t xml:space="preserve">of</w:t>
            </w:r>
            <w:r w:rsidRPr="00056F0C">
              <w:rPr>
                <w:lang w:val="en-US"/>
              </w:rPr>
              <w:t xml:space="preserve"> </w:t>
            </w:r>
            <w:r w:rsidRPr="00516F79">
              <w:rPr>
                <w:lang w:val="en-GB"/>
              </w:rPr>
              <w:t xml:space="preserve">successful</w:t>
            </w:r>
            <w:r w:rsidRPr="00056F0C">
              <w:rPr>
                <w:lang w:val="en-US"/>
              </w:rPr>
              <w:t xml:space="preserve"> </w:t>
            </w:r>
            <w:r w:rsidRPr="00516F79">
              <w:rPr>
                <w:lang w:val="en-GB"/>
              </w:rPr>
              <w:t xml:space="preserve">students</w:t>
            </w:r>
            <w:r w:rsidRPr="00056F0C">
              <w:rPr>
                <w:lang w:val="en-US"/>
              </w:rPr>
              <w:t xml:space="preserve"> </w:t>
            </w:r>
            <w:r w:rsidRPr="00516F79">
              <w:rPr>
                <w:lang w:val="en-GB"/>
              </w:rPr>
              <w:t xml:space="preserve">in</w:t>
            </w:r>
            <w:r w:rsidRPr="00056F0C">
              <w:rPr>
                <w:lang w:val="en-US"/>
              </w:rPr>
              <w:t xml:space="preserve"> </w:t>
            </w:r>
            <w:r w:rsidRPr="00516F79">
              <w:rPr>
                <w:lang w:val="en-GB"/>
              </w:rPr>
              <w:t xml:space="preserve">the</w:t>
            </w:r>
            <w:r w:rsidRPr="00056F0C">
              <w:rPr>
                <w:lang w:val="en-US"/>
              </w:rPr>
              <w:t xml:space="preserve"> </w:t>
            </w:r>
            <w:r>
              <w:rPr>
                <w:lang w:val="en-GB"/>
              </w:rPr>
              <w:t xml:space="preserve">job </w:t>
            </w:r>
            <w:r w:rsidRPr="00516F79">
              <w:rPr>
                <w:lang w:val="en-GB"/>
              </w:rPr>
              <w:t xml:space="preserve">market</w:t>
            </w:r>
            <w:r w:rsidRPr="00056F0C">
              <w:rPr>
                <w:lang w:val="en-US"/>
              </w:rPr>
              <w:t xml:space="preserve">; </w:t>
            </w:r>
          </w:p>
          <w:p w14:textId="77777777" w14:paraId="5B30A6DF" w:rsidRDefault="00F13F93" w:rsidP="00AD71AA" w:rsidR="00F13F93">
            <w:pPr>
              <w:pStyle w:val="afd"/>
              <w:ind w:left="35"/>
              <w:jc w:val="both"/>
              <w:rPr>
                <w:lang w:val="en-US"/>
              </w:rPr>
            </w:pPr>
          </w:p>
          <w:p w14:textId="77777777" w14:paraId="747EAAE6" w:rsidRDefault="00F13F93" w:rsidP="00AD71AA" w:rsidR="00F13F93">
            <w:pPr>
              <w:pStyle w:val="afd"/>
              <w:ind w:left="35"/>
              <w:jc w:val="both"/>
              <w:rPr>
                <w:lang w:val="en-US"/>
              </w:rPr>
            </w:pPr>
            <w:r w:rsidRPr="00516F79">
              <w:rPr>
                <w:lang w:val="en-GB"/>
              </w:rPr>
              <w:t xml:space="preserve">maintaining</w:t>
            </w:r>
            <w:r w:rsidRPr="00056F0C">
              <w:rPr>
                <w:lang w:val="en-US"/>
              </w:rPr>
              <w:t xml:space="preserve"> </w:t>
            </w:r>
            <w:r w:rsidRPr="00516F79">
              <w:rPr>
                <w:lang w:val="en-GB"/>
              </w:rPr>
              <w:t xml:space="preserve">student</w:t>
            </w:r>
            <w:r w:rsidRPr="00056F0C">
              <w:rPr>
                <w:lang w:val="en-US"/>
              </w:rPr>
              <w:t xml:space="preserve"> </w:t>
            </w:r>
            <w:r w:rsidRPr="00516F79">
              <w:rPr>
                <w:lang w:val="en-GB"/>
              </w:rPr>
              <w:t xml:space="preserve">attendance</w:t>
            </w:r>
            <w:r w:rsidRPr="00056F0C">
              <w:rPr>
                <w:lang w:val="en-US"/>
              </w:rPr>
              <w:t xml:space="preserve"> </w:t>
            </w:r>
            <w:r w:rsidRPr="00516F79">
              <w:rPr>
                <w:lang w:val="en-GB"/>
              </w:rPr>
              <w:t xml:space="preserve">records</w:t>
            </w:r>
            <w:r w:rsidRPr="00056F0C">
              <w:rPr>
                <w:lang w:val="en-US"/>
              </w:rPr>
              <w:t xml:space="preserve">, </w:t>
            </w:r>
            <w:r w:rsidRPr="00516F79">
              <w:rPr>
                <w:lang w:val="en-GB"/>
              </w:rPr>
              <w:t xml:space="preserve">monitoring</w:t>
            </w:r>
            <w:r w:rsidRPr="00056F0C">
              <w:rPr>
                <w:lang w:val="en-US"/>
              </w:rPr>
              <w:t xml:space="preserve"> </w:t>
            </w:r>
            <w:r w:rsidRPr="00516F79">
              <w:rPr>
                <w:lang w:val="en-GB"/>
              </w:rPr>
              <w:t xml:space="preserve">academic</w:t>
            </w:r>
            <w:r w:rsidRPr="00056F0C">
              <w:rPr>
                <w:lang w:val="en-US"/>
              </w:rPr>
              <w:t xml:space="preserve"> </w:t>
            </w:r>
            <w:r w:rsidRPr="00516F79">
              <w:rPr>
                <w:lang w:val="en-GB"/>
              </w:rPr>
              <w:t xml:space="preserve">progress</w:t>
            </w:r>
            <w:r w:rsidRPr="00056F0C">
              <w:rPr>
                <w:lang w:val="en-US"/>
              </w:rPr>
              <w:t xml:space="preserve">, </w:t>
            </w:r>
            <w:r w:rsidRPr="00516F79">
              <w:rPr>
                <w:lang w:val="en-GB"/>
              </w:rPr>
              <w:t xml:space="preserve">identifying</w:t>
            </w:r>
            <w:r w:rsidRPr="00056F0C">
              <w:rPr>
                <w:lang w:val="en-US"/>
              </w:rPr>
              <w:t xml:space="preserve"> </w:t>
            </w:r>
            <w:r w:rsidRPr="00516F79">
              <w:rPr>
                <w:lang w:val="en-GB"/>
              </w:rPr>
              <w:t xml:space="preserve">reasons</w:t>
            </w:r>
            <w:r w:rsidRPr="00056F0C">
              <w:rPr>
                <w:lang w:val="en-US"/>
              </w:rPr>
              <w:t xml:space="preserve"> </w:t>
            </w:r>
            <w:r w:rsidRPr="00516F79">
              <w:rPr>
                <w:lang w:val="en-GB"/>
              </w:rPr>
              <w:t xml:space="preserve">that</w:t>
            </w:r>
            <w:r w:rsidRPr="00056F0C">
              <w:rPr>
                <w:lang w:val="en-US"/>
              </w:rPr>
              <w:t xml:space="preserve"> </w:t>
            </w:r>
            <w:r w:rsidRPr="00516F79">
              <w:rPr>
                <w:lang w:val="en-GB"/>
              </w:rPr>
              <w:t xml:space="preserve">negatively</w:t>
            </w:r>
            <w:r w:rsidRPr="00056F0C">
              <w:rPr>
                <w:lang w:val="en-US"/>
              </w:rPr>
              <w:t xml:space="preserve"> </w:t>
            </w:r>
            <w:r w:rsidRPr="00516F79">
              <w:rPr>
                <w:lang w:val="en-GB"/>
              </w:rPr>
              <w:t xml:space="preserve">influence</w:t>
            </w:r>
            <w:r w:rsidRPr="00056F0C">
              <w:rPr>
                <w:lang w:val="en-US"/>
              </w:rPr>
              <w:t xml:space="preserve"> </w:t>
            </w:r>
            <w:r w:rsidRPr="00516F79">
              <w:rPr>
                <w:lang w:val="en-GB"/>
              </w:rPr>
              <w:t xml:space="preserve">attendance</w:t>
            </w:r>
            <w:r w:rsidRPr="00056F0C">
              <w:rPr>
                <w:lang w:val="en-US"/>
              </w:rPr>
              <w:t xml:space="preserve"> </w:t>
            </w:r>
            <w:r w:rsidRPr="00516F79">
              <w:rPr>
                <w:lang w:val="en-GB"/>
              </w:rPr>
              <w:t xml:space="preserve">and</w:t>
            </w:r>
            <w:r w:rsidRPr="00056F0C">
              <w:rPr>
                <w:lang w:val="en-US"/>
              </w:rPr>
              <w:t xml:space="preserve"> </w:t>
            </w:r>
            <w:r w:rsidRPr="00516F79">
              <w:rPr>
                <w:lang w:val="en-GB"/>
              </w:rPr>
              <w:t xml:space="preserve">academic</w:t>
            </w:r>
            <w:r w:rsidRPr="00056F0C">
              <w:rPr>
                <w:lang w:val="en-US"/>
              </w:rPr>
              <w:t xml:space="preserve"> </w:t>
            </w:r>
            <w:r w:rsidRPr="00516F79">
              <w:rPr>
                <w:lang w:val="en-GB"/>
              </w:rPr>
              <w:t xml:space="preserve">progress</w:t>
            </w:r>
            <w:r w:rsidRPr="00056F0C">
              <w:rPr>
                <w:lang w:val="en-US"/>
              </w:rPr>
              <w:t xml:space="preserve">, </w:t>
            </w:r>
            <w:r w:rsidRPr="00516F79">
              <w:rPr>
                <w:lang w:val="en-GB"/>
              </w:rPr>
              <w:t xml:space="preserve">and</w:t>
            </w:r>
            <w:r w:rsidRPr="00056F0C">
              <w:rPr>
                <w:lang w:val="en-US"/>
              </w:rPr>
              <w:t xml:space="preserve"> </w:t>
            </w:r>
            <w:r>
              <w:rPr>
                <w:lang w:val="en-GB"/>
              </w:rPr>
              <w:t xml:space="preserve">determining</w:t>
            </w:r>
            <w:r w:rsidRPr="00056F0C">
              <w:rPr>
                <w:lang w:val="en-US"/>
              </w:rPr>
              <w:t xml:space="preserve"> </w:t>
            </w:r>
            <w:r w:rsidRPr="00516F79">
              <w:rPr>
                <w:lang w:val="en-GB"/>
              </w:rPr>
              <w:t xml:space="preserve">whether</w:t>
            </w:r>
            <w:r w:rsidRPr="00056F0C">
              <w:rPr>
                <w:lang w:val="en-US"/>
              </w:rPr>
              <w:t xml:space="preserve"> </w:t>
            </w:r>
            <w:r w:rsidRPr="00516F79">
              <w:rPr>
                <w:lang w:val="en-GB"/>
              </w:rPr>
              <w:t xml:space="preserve">such</w:t>
            </w:r>
            <w:r w:rsidRPr="00056F0C">
              <w:rPr>
                <w:lang w:val="en-US"/>
              </w:rPr>
              <w:t xml:space="preserve"> </w:t>
            </w:r>
            <w:r w:rsidRPr="00516F79">
              <w:rPr>
                <w:lang w:val="en-GB"/>
              </w:rPr>
              <w:t xml:space="preserve">reasons</w:t>
            </w:r>
            <w:r w:rsidRPr="00056F0C">
              <w:rPr>
                <w:lang w:val="en-US"/>
              </w:rPr>
              <w:t xml:space="preserve"> </w:t>
            </w:r>
            <w:r w:rsidRPr="00516F79">
              <w:rPr>
                <w:lang w:val="en-GB"/>
              </w:rPr>
              <w:t xml:space="preserve">are</w:t>
            </w:r>
            <w:r w:rsidRPr="00056F0C">
              <w:rPr>
                <w:lang w:val="en-US"/>
              </w:rPr>
              <w:t xml:space="preserve"> </w:t>
            </w:r>
            <w:r w:rsidRPr="00516F79">
              <w:rPr>
                <w:lang w:val="en-GB"/>
              </w:rPr>
              <w:t xml:space="preserve">valid</w:t>
            </w:r>
            <w:r w:rsidRPr="00056F0C">
              <w:rPr>
                <w:lang w:val="en-US"/>
              </w:rPr>
              <w:t xml:space="preserve">;</w:t>
            </w:r>
            <w:r>
              <w:rPr>
                <w:lang w:val="en-US"/>
              </w:rPr>
              <w:t xml:space="preserve"> </w:t>
            </w:r>
          </w:p>
          <w:p w14:textId="77777777" w14:paraId="3A6F3D5B" w:rsidRDefault="00F13F93" w:rsidP="00AD71AA" w:rsidR="00F13F93" w:rsidRPr="00E57E45">
            <w:pPr>
              <w:pStyle w:val="afd"/>
              <w:ind w:left="35"/>
              <w:jc w:val="both"/>
              <w:rPr>
                <w:lang w:val="en-US"/>
              </w:rPr>
            </w:pPr>
            <w:r>
              <w:rPr>
                <w:lang w:val="en-US"/>
              </w:rPr>
              <w:t xml:space="preserve">publishing information on HSE’s corporate website (portal) regarding the Student’s internship(s), interim (term) and final graduation papers (theses), as well as such papers, the outcomes of final certification and final state certification, for the overall purpose of ensuring the transparency of the evaluation process; </w:t>
            </w:r>
          </w:p>
          <w:p w14:textId="77777777" w14:paraId="58919304" w:rsidRDefault="00F13F93" w:rsidP="00AD71AA" w:rsidR="00F13F93" w:rsidRPr="00E57E45">
            <w:pPr>
              <w:pStyle w:val="afd"/>
              <w:ind w:left="35"/>
              <w:jc w:val="both"/>
              <w:rPr>
                <w:lang w:val="en-US"/>
              </w:rPr>
            </w:pPr>
          </w:p>
          <w:p w14:textId="77777777" w14:paraId="63C1DAD1" w:rsidRDefault="00F13F93" w:rsidP="00AD71AA" w:rsidR="00F13F93" w:rsidRPr="00E57E45">
            <w:pPr>
              <w:jc w:val="both"/>
              <w:rPr>
                <w:lang w:val="en-US"/>
              </w:rPr>
            </w:pPr>
            <w:r w:rsidRPr="004631FF">
              <w:t xml:space="preserve">providing</w:t>
            </w:r>
            <w:r w:rsidRPr="004631FF">
              <w:rPr>
                <w:lang w:val="en-US"/>
              </w:rPr>
              <w:t xml:space="preserve"> </w:t>
            </w:r>
            <w:r w:rsidRPr="004631FF">
              <w:t xml:space="preserve">the</w:t>
            </w:r>
            <w:r w:rsidRPr="004631FF">
              <w:rPr>
                <w:lang w:val="en-US"/>
              </w:rPr>
              <w:t xml:space="preserve"> Student </w:t>
            </w:r>
            <w:r w:rsidRPr="004631FF">
              <w:t xml:space="preserve">with</w:t>
            </w:r>
            <w:r w:rsidRPr="004631FF">
              <w:rPr>
                <w:lang w:val="en-US"/>
              </w:rPr>
              <w:t xml:space="preserve"> </w:t>
            </w:r>
            <w:r w:rsidRPr="004631FF">
              <w:t xml:space="preserve">full</w:t>
            </w:r>
            <w:r w:rsidRPr="004631FF">
              <w:rPr>
                <w:lang w:val="en-US"/>
              </w:rPr>
              <w:t xml:space="preserve"> </w:t>
            </w:r>
            <w:r w:rsidRPr="004631FF">
              <w:t xml:space="preserve">and</w:t>
            </w:r>
            <w:r w:rsidRPr="004631FF">
              <w:rPr>
                <w:lang w:val="en-US"/>
              </w:rPr>
              <w:t xml:space="preserve"> </w:t>
            </w:r>
            <w:r w:rsidRPr="004631FF">
              <w:t xml:space="preserve">reliable</w:t>
            </w:r>
            <w:r w:rsidRPr="004631FF">
              <w:rPr>
                <w:lang w:val="en-US"/>
              </w:rPr>
              <w:t xml:space="preserve"> </w:t>
            </w:r>
            <w:r w:rsidRPr="004631FF">
              <w:t xml:space="preserve">information</w:t>
            </w:r>
            <w:r w:rsidRPr="004631FF">
              <w:rPr>
                <w:lang w:val="en-US"/>
              </w:rPr>
              <w:t xml:space="preserve"> </w:t>
            </w:r>
            <w:r w:rsidRPr="004631FF">
              <w:t xml:space="preserve">on</w:t>
            </w:r>
            <w:r w:rsidRPr="004631FF">
              <w:rPr>
                <w:lang w:val="en-US"/>
              </w:rPr>
              <w:t xml:space="preserve"> </w:t>
            </w:r>
            <w:r w:rsidRPr="004631FF">
              <w:t xml:space="preserve">assessment</w:t>
            </w:r>
            <w:r>
              <w:t xml:space="preserve">s</w:t>
            </w:r>
            <w:r w:rsidRPr="004631FF">
              <w:rPr>
                <w:lang w:val="en-US"/>
              </w:rPr>
              <w:t xml:space="preserve"> </w:t>
            </w:r>
            <w:r w:rsidRPr="004631FF">
              <w:t xml:space="preserve">of</w:t>
            </w:r>
            <w:r w:rsidRPr="004631FF">
              <w:rPr>
                <w:lang w:val="en-US"/>
              </w:rPr>
              <w:t xml:space="preserve"> </w:t>
            </w:r>
            <w:r w:rsidRPr="004631FF">
              <w:t xml:space="preserve">their</w:t>
            </w:r>
            <w:r w:rsidRPr="004631FF">
              <w:rPr>
                <w:lang w:val="en-US"/>
              </w:rPr>
              <w:t xml:space="preserve"> </w:t>
            </w:r>
            <w:r w:rsidRPr="004631FF">
              <w:t xml:space="preserve">knowledge</w:t>
            </w:r>
            <w:r w:rsidRPr="004631FF">
              <w:rPr>
                <w:lang w:val="en-US"/>
              </w:rPr>
              <w:t xml:space="preserve"> </w:t>
            </w:r>
            <w:r w:rsidRPr="004631FF">
              <w:t xml:space="preserve">and</w:t>
            </w:r>
            <w:r w:rsidRPr="004631FF">
              <w:rPr>
                <w:lang w:val="en-US"/>
              </w:rPr>
              <w:t xml:space="preserve"> </w:t>
            </w:r>
            <w:r w:rsidRPr="004631FF">
              <w:t xml:space="preserve">skills</w:t>
            </w:r>
            <w:r w:rsidRPr="004631FF">
              <w:rPr>
                <w:lang w:val="en-US"/>
              </w:rPr>
              <w:t xml:space="preserve">; </w:t>
            </w:r>
          </w:p>
          <w:p w14:textId="77777777" w14:paraId="1EF46004" w:rsidRDefault="00F13F93" w:rsidP="00AD71AA" w:rsidR="00F13F93" w:rsidRPr="00E57E45">
            <w:pPr>
              <w:jc w:val="both"/>
              <w:rPr>
                <w:lang w:val="en-US"/>
              </w:rPr>
            </w:pPr>
          </w:p>
          <w:p w14:textId="77777777" w14:paraId="201435FF" w:rsidRDefault="00F13F93" w:rsidP="00AD71AA" w:rsidR="00F13F93" w:rsidRPr="008D388C">
            <w:pPr>
              <w:jc w:val="both"/>
              <w:rPr>
                <w:lang w:val="en-US"/>
              </w:rPr>
            </w:pPr>
            <w:r w:rsidRPr="008D388C">
              <w:rPr>
                <w:lang w:val="en-US"/>
              </w:rPr>
              <w:t xml:space="preserve">ensuring the Student’s participation in research, including R&amp;D work, practical, engineering and technological works, as well as rendering services </w:t>
            </w:r>
            <w:r>
              <w:rPr>
                <w:lang w:val="en-US"/>
              </w:rPr>
              <w:t xml:space="preserve">commissioned by</w:t>
            </w:r>
            <w:r w:rsidRPr="00796F2A">
              <w:rPr>
                <w:lang w:val="en-US"/>
              </w:rPr>
              <w:t xml:space="preserve"> third parties within the framework of </w:t>
            </w:r>
            <w:r w:rsidRPr="008D388C">
              <w:rPr>
                <w:lang w:val="en-US"/>
              </w:rPr>
              <w:t xml:space="preserve">state government assignments; </w:t>
            </w:r>
          </w:p>
          <w:p w14:textId="77777777" w14:paraId="4268487C" w:rsidRDefault="00F13F93" w:rsidP="00AD71AA" w:rsidR="00F13F93">
            <w:pPr>
              <w:pStyle w:val="afd"/>
              <w:ind w:left="35"/>
              <w:jc w:val="both"/>
              <w:rPr>
                <w:lang w:val="en-US"/>
              </w:rPr>
            </w:pPr>
          </w:p>
          <w:p w14:textId="77777777" w14:paraId="35B19683" w:rsidRDefault="00F13F93" w:rsidP="00AD71AA" w:rsidR="00F13F93">
            <w:pPr>
              <w:pStyle w:val="afd"/>
              <w:ind w:left="35"/>
              <w:jc w:val="both"/>
              <w:rPr>
                <w:lang w:val="en-US"/>
              </w:rPr>
            </w:pPr>
            <w:r>
              <w:rPr>
                <w:lang w:val="en-US"/>
              </w:rPr>
              <w:t xml:space="preserve">providing employment assistance, including the transfer of the Student’s personal data to third parties (e.g., the founder, the Government of the Russian Federation, clients); </w:t>
            </w:r>
          </w:p>
          <w:p w14:textId="77777777" w14:paraId="78E7F4C8" w:rsidRDefault="00F13F93" w:rsidP="00AD71AA" w:rsidR="00F13F93">
            <w:pPr>
              <w:pStyle w:val="afd"/>
              <w:ind w:left="35"/>
              <w:jc w:val="both"/>
              <w:rPr>
                <w:color w:val="00B050"/>
                <w:lang w:val="en-US"/>
              </w:rPr>
            </w:pPr>
            <w:r>
              <w:rPr>
                <w:lang w:val="en-US"/>
              </w:rPr>
              <w:t xml:space="preserve">providing the Student with information on Olympiads, contests, academic competitions held by the Provider (hereafter, “competitions”), other career development, informative, educational and academic events (hereafter, “events”), as well as ongoing research projects and achieved results;</w:t>
            </w:r>
            <w:r w:rsidRPr="00056F0C">
              <w:rPr>
                <w:color w:val="00B050"/>
                <w:lang w:val="en-US"/>
              </w:rPr>
              <w:t xml:space="preserve"> </w:t>
            </w:r>
          </w:p>
          <w:p w14:textId="77777777" w14:paraId="75A68AA6" w:rsidRDefault="00F13F93" w:rsidP="00AD71AA" w:rsidR="00F13F93" w:rsidRPr="008D388C">
            <w:pPr>
              <w:jc w:val="both"/>
              <w:rPr>
                <w:color w:val="00B050"/>
                <w:lang w:val="en-US"/>
              </w:rPr>
            </w:pPr>
          </w:p>
          <w:p w14:textId="77777777" w14:paraId="1121F506" w:rsidRDefault="00F13F93" w:rsidP="00AD71AA" w:rsidR="00F13F93">
            <w:pPr>
              <w:pStyle w:val="afd"/>
              <w:ind w:left="35"/>
              <w:jc w:val="both"/>
              <w:rPr>
                <w:lang w:val="en-GB"/>
              </w:rPr>
            </w:pPr>
          </w:p>
          <w:p w14:textId="77777777" w14:paraId="5EC19E40" w:rsidRDefault="00F13F93" w:rsidP="00AD71AA" w:rsidR="00F13F93">
            <w:pPr>
              <w:pStyle w:val="afd"/>
              <w:ind w:left="35"/>
              <w:jc w:val="both"/>
              <w:rPr>
                <w:lang w:val="en-US"/>
              </w:rPr>
            </w:pPr>
            <w:r w:rsidRPr="005636E3">
              <w:rPr>
                <w:lang w:val="en-GB"/>
              </w:rPr>
              <w:t xml:space="preserve">ensuring</w:t>
            </w:r>
            <w:r w:rsidRPr="00056F0C">
              <w:rPr>
                <w:lang w:val="en-US"/>
              </w:rPr>
              <w:t xml:space="preserve"> </w:t>
            </w:r>
            <w:r w:rsidRPr="005636E3">
              <w:rPr>
                <w:lang w:val="en-GB"/>
              </w:rPr>
              <w:t xml:space="preserve">security</w:t>
            </w:r>
            <w:r w:rsidRPr="00056F0C">
              <w:rPr>
                <w:lang w:val="en-US"/>
              </w:rPr>
              <w:t xml:space="preserve"> </w:t>
            </w:r>
            <w:r w:rsidRPr="005636E3">
              <w:rPr>
                <w:lang w:val="en-GB"/>
              </w:rPr>
              <w:t xml:space="preserve">on</w:t>
            </w:r>
            <w:r w:rsidRPr="00056F0C">
              <w:rPr>
                <w:lang w:val="en-US"/>
              </w:rPr>
              <w:t xml:space="preserve"> </w:t>
            </w:r>
            <w:r w:rsidRPr="005636E3">
              <w:rPr>
                <w:lang w:val="en-GB"/>
              </w:rPr>
              <w:t xml:space="preserve">HSE</w:t>
            </w:r>
            <w:r w:rsidRPr="00056F0C">
              <w:rPr>
                <w:lang w:val="en-US"/>
              </w:rPr>
              <w:t xml:space="preserve"> </w:t>
            </w:r>
            <w:r w:rsidRPr="005636E3">
              <w:rPr>
                <w:lang w:val="en-GB"/>
              </w:rPr>
              <w:t xml:space="preserve">premises</w:t>
            </w:r>
            <w:r w:rsidRPr="00056F0C">
              <w:rPr>
                <w:lang w:val="en-US"/>
              </w:rPr>
              <w:t xml:space="preserve">, </w:t>
            </w:r>
            <w:r w:rsidRPr="005636E3">
              <w:rPr>
                <w:lang w:val="en-GB"/>
              </w:rPr>
              <w:t xml:space="preserve">including</w:t>
            </w:r>
            <w:r w:rsidRPr="00056F0C">
              <w:rPr>
                <w:lang w:val="en-US"/>
              </w:rPr>
              <w:t xml:space="preserve"> </w:t>
            </w:r>
            <w:r w:rsidRPr="005636E3">
              <w:rPr>
                <w:lang w:val="en-GB"/>
              </w:rPr>
              <w:t xml:space="preserve">access</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on</w:t>
            </w:r>
            <w:r w:rsidRPr="00056F0C">
              <w:rPr>
                <w:lang w:val="en-US"/>
              </w:rPr>
              <w:t xml:space="preserve">-</w:t>
            </w:r>
            <w:r w:rsidRPr="005636E3">
              <w:rPr>
                <w:lang w:val="en-GB"/>
              </w:rPr>
              <w:t xml:space="preserve">site</w:t>
            </w:r>
            <w:r w:rsidRPr="00056F0C">
              <w:rPr>
                <w:lang w:val="en-US"/>
              </w:rPr>
              <w:t xml:space="preserve"> </w:t>
            </w:r>
            <w:r w:rsidRPr="005636E3">
              <w:rPr>
                <w:lang w:val="en-GB"/>
              </w:rPr>
              <w:t xml:space="preserve">control</w:t>
            </w:r>
            <w:r w:rsidRPr="00056F0C">
              <w:rPr>
                <w:lang w:val="en-US"/>
              </w:rPr>
              <w:t xml:space="preserve">, </w:t>
            </w:r>
            <w:r w:rsidRPr="005636E3">
              <w:rPr>
                <w:lang w:val="en-GB"/>
              </w:rPr>
              <w:t xml:space="preserve">issuance</w:t>
            </w:r>
            <w:r w:rsidRPr="00056F0C">
              <w:rPr>
                <w:lang w:val="en-US"/>
              </w:rPr>
              <w:t xml:space="preserve"> </w:t>
            </w:r>
            <w:r w:rsidRPr="005636E3">
              <w:rPr>
                <w:lang w:val="en-GB"/>
              </w:rPr>
              <w:t xml:space="preserve">of</w:t>
            </w:r>
            <w:r w:rsidRPr="00056F0C">
              <w:rPr>
                <w:lang w:val="en-US"/>
              </w:rPr>
              <w:t xml:space="preserve"> </w:t>
            </w:r>
            <w:r w:rsidRPr="005636E3">
              <w:rPr>
                <w:lang w:val="en-GB"/>
              </w:rPr>
              <w:t xml:space="preserve">visitor</w:t>
            </w:r>
            <w:r w:rsidRPr="00056F0C">
              <w:rPr>
                <w:lang w:val="en-US"/>
              </w:rPr>
              <w:t xml:space="preserve">, </w:t>
            </w:r>
            <w:r w:rsidRPr="005636E3">
              <w:rPr>
                <w:lang w:val="en-GB"/>
              </w:rPr>
              <w:t xml:space="preserve">student</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alumni</w:t>
            </w:r>
            <w:r w:rsidRPr="00056F0C">
              <w:rPr>
                <w:lang w:val="en-US"/>
              </w:rPr>
              <w:t xml:space="preserve"> </w:t>
            </w:r>
            <w:r>
              <w:rPr>
                <w:lang w:val="en-GB"/>
              </w:rPr>
              <w:t xml:space="preserve">ID badges</w:t>
            </w:r>
            <w:r w:rsidRPr="00056F0C">
              <w:rPr>
                <w:lang w:val="en-US"/>
              </w:rPr>
              <w:t xml:space="preserve">, </w:t>
            </w:r>
            <w:r w:rsidRPr="005636E3">
              <w:rPr>
                <w:lang w:val="en-GB"/>
              </w:rPr>
              <w:t xml:space="preserve">video</w:t>
            </w:r>
            <w:r w:rsidRPr="00056F0C">
              <w:rPr>
                <w:lang w:val="en-US"/>
              </w:rPr>
              <w:t xml:space="preserve">-</w:t>
            </w:r>
            <w:r w:rsidRPr="005636E3">
              <w:rPr>
                <w:lang w:val="en-GB"/>
              </w:rPr>
              <w:t xml:space="preserve">monitoring</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video</w:t>
            </w:r>
            <w:r w:rsidRPr="00056F0C">
              <w:rPr>
                <w:lang w:val="en-US"/>
              </w:rPr>
              <w:t xml:space="preserve">-</w:t>
            </w:r>
            <w:r w:rsidRPr="005636E3">
              <w:rPr>
                <w:lang w:val="en-GB"/>
              </w:rPr>
              <w:t xml:space="preserve">recording</w:t>
            </w:r>
            <w:r w:rsidRPr="00056F0C">
              <w:rPr>
                <w:lang w:val="en-US"/>
              </w:rPr>
              <w:t xml:space="preserve"> </w:t>
            </w:r>
            <w:r w:rsidRPr="005636E3">
              <w:rPr>
                <w:lang w:val="en-GB"/>
              </w:rPr>
              <w:t xml:space="preserve">on</w:t>
            </w:r>
            <w:r w:rsidRPr="00056F0C">
              <w:rPr>
                <w:lang w:val="en-US"/>
              </w:rPr>
              <w:t xml:space="preserve"> </w:t>
            </w:r>
            <w:r>
              <w:rPr>
                <w:lang w:val="en-GB"/>
              </w:rPr>
              <w:t xml:space="preserve">the University’s</w:t>
            </w:r>
            <w:r w:rsidRPr="00056F0C">
              <w:rPr>
                <w:lang w:val="en-US"/>
              </w:rPr>
              <w:t xml:space="preserve"> </w:t>
            </w:r>
            <w:r w:rsidRPr="005636E3">
              <w:rPr>
                <w:lang w:val="en-GB"/>
              </w:rPr>
              <w:t xml:space="preserve">premises</w:t>
            </w:r>
            <w:r w:rsidRPr="00056F0C">
              <w:rPr>
                <w:lang w:val="en-US"/>
              </w:rPr>
              <w:t xml:space="preserve">; </w:t>
            </w:r>
          </w:p>
          <w:p w14:textId="77777777" w14:paraId="44E0EA7F" w:rsidRDefault="00F13F93" w:rsidP="00AD71AA" w:rsidR="00F13F93">
            <w:pPr>
              <w:pStyle w:val="afd"/>
              <w:ind w:left="35"/>
              <w:jc w:val="both"/>
              <w:rPr>
                <w:lang w:val="en-US"/>
              </w:rPr>
            </w:pPr>
          </w:p>
          <w:p w14:textId="77777777" w14:paraId="0390DD89" w:rsidRDefault="00F13F93" w:rsidP="00AD71AA" w:rsidR="00F13F93">
            <w:pPr>
              <w:pStyle w:val="afd"/>
              <w:ind w:left="35"/>
              <w:jc w:val="both"/>
              <w:rPr>
                <w:lang w:bidi="en-GB" w:eastAsia="en-GB" w:val="en-US"/>
              </w:rPr>
            </w:pPr>
          </w:p>
          <w:p w14:textId="77777777" w14:paraId="678F8A9D" w:rsidRDefault="00F13F93" w:rsidP="00AD71AA" w:rsidR="00F13F93">
            <w:pPr>
              <w:pStyle w:val="afd"/>
              <w:ind w:left="35"/>
              <w:jc w:val="both"/>
              <w:rPr>
                <w:lang w:bidi="en-GB" w:eastAsia="en-GB" w:val="en-US"/>
              </w:rPr>
            </w:pPr>
          </w:p>
          <w:p w14:textId="77777777" w14:paraId="08C58B92" w:rsidRDefault="00F13F93" w:rsidP="00AD71AA" w:rsidR="00F13F93">
            <w:pPr>
              <w:pStyle w:val="afd"/>
              <w:ind w:left="35"/>
              <w:jc w:val="both"/>
              <w:rPr>
                <w:lang w:val="en-US"/>
              </w:rPr>
            </w:pPr>
          </w:p>
          <w:p w14:textId="77777777" w14:paraId="1D880E0C" w:rsidRDefault="00F13F93" w:rsidP="00AD71AA" w:rsidR="00F13F93" w:rsidRPr="004631FF">
            <w:pPr>
              <w:jc w:val="both"/>
              <w:rPr>
                <w:lang w:val="en-US"/>
              </w:rPr>
            </w:pPr>
            <w:r w:rsidRPr="004631FF">
              <w:t xml:space="preserve">the</w:t>
            </w:r>
            <w:r w:rsidRPr="004631FF">
              <w:rPr>
                <w:lang w:val="en-US"/>
              </w:rPr>
              <w:t xml:space="preserve"> </w:t>
            </w:r>
            <w:r w:rsidRPr="004631FF">
              <w:t xml:space="preserve">Student</w:t>
            </w:r>
            <w:r w:rsidRPr="004631FF">
              <w:rPr>
                <w:lang w:val="en-US"/>
              </w:rPr>
              <w:t xml:space="preserve">’</w:t>
            </w:r>
            <w:r w:rsidRPr="004631FF">
              <w:t xml:space="preserve">s</w:t>
            </w:r>
            <w:r w:rsidRPr="004631FF">
              <w:rPr>
                <w:lang w:val="en-US"/>
              </w:rPr>
              <w:t xml:space="preserve"> </w:t>
            </w:r>
            <w:r w:rsidRPr="004631FF">
              <w:t xml:space="preserve">personal</w:t>
            </w:r>
            <w:r w:rsidRPr="004631FF">
              <w:rPr>
                <w:lang w:val="en-US"/>
              </w:rPr>
              <w:t xml:space="preserve"> </w:t>
            </w:r>
            <w:r w:rsidRPr="004631FF">
              <w:t xml:space="preserve">identification</w:t>
            </w:r>
            <w:r w:rsidRPr="004631FF">
              <w:rPr>
                <w:lang w:val="en-US"/>
              </w:rPr>
              <w:t xml:space="preserve">; </w:t>
            </w:r>
          </w:p>
          <w:p w14:textId="77777777" w14:paraId="078FAA12" w:rsidRDefault="00F13F93" w:rsidP="00AD71AA" w:rsidR="00F13F93" w:rsidRPr="008D388C">
            <w:pPr>
              <w:jc w:val="both"/>
              <w:rPr>
                <w:color w:val="00B050"/>
                <w:lang w:val="en-US"/>
              </w:rPr>
            </w:pPr>
            <w:r w:rsidRPr="00796F2A">
              <w:rPr>
                <w:lang w:val="en-US"/>
              </w:rPr>
              <w:t xml:space="preserve">marketing the Provider’s products, works and services;</w:t>
            </w:r>
            <w:r w:rsidRPr="008D388C">
              <w:rPr>
                <w:color w:val="00B050"/>
                <w:lang w:val="en-US"/>
              </w:rPr>
              <w:t xml:space="preserve"> </w:t>
            </w:r>
          </w:p>
          <w:p w14:textId="77777777" w14:paraId="2D7C217F" w:rsidRDefault="00F13F93" w:rsidP="00AD71AA" w:rsidR="00F13F93">
            <w:pPr>
              <w:jc w:val="both"/>
              <w:rPr>
                <w:lang w:val="en-US"/>
              </w:rPr>
            </w:pPr>
            <w:r w:rsidRPr="00796F2A">
              <w:t xml:space="preserve">HSE</w:t>
            </w:r>
            <w:r w:rsidRPr="008D388C">
              <w:rPr>
                <w:lang w:val="en-US"/>
              </w:rPr>
              <w:t xml:space="preserve"> </w:t>
            </w:r>
            <w:r w:rsidRPr="008D388C">
              <w:t xml:space="preserve">performing</w:t>
            </w:r>
            <w:r w:rsidRPr="008D388C">
              <w:rPr>
                <w:lang w:val="en-US"/>
              </w:rPr>
              <w:t xml:space="preserve"> </w:t>
            </w:r>
            <w:r w:rsidRPr="008D388C">
              <w:t xml:space="preserve">its</w:t>
            </w:r>
            <w:r w:rsidRPr="008D388C">
              <w:rPr>
                <w:lang w:val="en-US"/>
              </w:rPr>
              <w:t xml:space="preserve"> </w:t>
            </w:r>
            <w:r w:rsidRPr="008D388C">
              <w:t xml:space="preserve">core</w:t>
            </w:r>
            <w:r w:rsidRPr="008D388C">
              <w:rPr>
                <w:lang w:val="en-US"/>
              </w:rPr>
              <w:t xml:space="preserve"> </w:t>
            </w:r>
            <w:r w:rsidRPr="008D388C">
              <w:t xml:space="preserve">activities</w:t>
            </w:r>
            <w:r w:rsidRPr="008D388C">
              <w:rPr>
                <w:lang w:val="en-US"/>
              </w:rPr>
              <w:t xml:space="preserve">, </w:t>
            </w:r>
            <w:r w:rsidRPr="008D388C">
              <w:t xml:space="preserve">in</w:t>
            </w:r>
            <w:r w:rsidRPr="008D388C">
              <w:rPr>
                <w:lang w:val="en-US"/>
              </w:rPr>
              <w:t xml:space="preserve"> </w:t>
            </w:r>
            <w:r w:rsidRPr="008D388C">
              <w:t xml:space="preserve">accordance</w:t>
            </w:r>
            <w:r w:rsidRPr="008D388C">
              <w:rPr>
                <w:lang w:val="en-US"/>
              </w:rPr>
              <w:t xml:space="preserve"> </w:t>
            </w:r>
            <w:r w:rsidRPr="008D388C">
              <w:lastRenderedPageBreak/>
              <w:t xml:space="preserve">with</w:t>
            </w:r>
            <w:r w:rsidRPr="008D388C">
              <w:rPr>
                <w:lang w:val="en-US"/>
              </w:rPr>
              <w:t xml:space="preserve"> </w:t>
            </w:r>
            <w:r w:rsidRPr="008D388C">
              <w:t xml:space="preserve">the University’s Charter</w:t>
            </w:r>
            <w:r w:rsidRPr="008D388C">
              <w:rPr>
                <w:lang w:val="en-US"/>
              </w:rPr>
              <w:t xml:space="preserve">; </w:t>
            </w:r>
          </w:p>
          <w:p w14:textId="77777777" w14:paraId="0E1DDE61" w:rsidRDefault="00F13F93" w:rsidP="00AD71AA" w:rsidR="00F13F93">
            <w:pPr>
              <w:pStyle w:val="afd"/>
              <w:ind w:left="35"/>
              <w:jc w:val="both"/>
              <w:rPr>
                <w:color w:val="00B050"/>
                <w:lang w:val="en-US"/>
              </w:rPr>
            </w:pPr>
            <w:r>
              <w:rPr>
                <w:lang w:val="en-US"/>
              </w:rPr>
              <w:t xml:space="preserve">accumulating information on the Provider’s counterparties and subsequent archival storage of such information within the Provider’s information systems, including in the </w:t>
            </w:r>
            <w:r w:rsidRPr="00351EFC">
              <w:rPr>
                <w:lang w:val="en-US"/>
              </w:rPr>
              <w:t xml:space="preserve">ASAV</w:t>
            </w:r>
            <w:r>
              <w:rPr>
                <w:lang w:val="en-US"/>
              </w:rPr>
              <w:t xml:space="preserve">, as well as Enterprise Resource Planning information system (IS-PRO);</w:t>
            </w:r>
            <w:r w:rsidRPr="00056F0C">
              <w:rPr>
                <w:color w:val="00B050"/>
                <w:lang w:val="en-US"/>
              </w:rPr>
              <w:t xml:space="preserve"> </w:t>
            </w:r>
          </w:p>
          <w:p w14:textId="77777777" w14:paraId="2AE8EF87" w:rsidRDefault="00F13F93" w:rsidP="00AD71AA" w:rsidR="00F13F93" w:rsidRPr="008D388C">
            <w:pPr>
              <w:jc w:val="both"/>
              <w:rPr>
                <w:color w:val="00B050"/>
                <w:lang w:val="en-US"/>
              </w:rPr>
            </w:pPr>
          </w:p>
          <w:p w14:textId="77777777" w14:paraId="4539E20A" w:rsidRDefault="00F13F93" w:rsidP="00AD71AA" w:rsidR="00F13F93" w:rsidRPr="008D388C">
            <w:pPr>
              <w:jc w:val="both"/>
              <w:rPr>
                <w:color w:val="00B050"/>
                <w:lang w:val="en-US"/>
              </w:rPr>
            </w:pPr>
          </w:p>
          <w:p w14:textId="77777777" w14:paraId="58A164DC" w:rsidRDefault="00F13F93" w:rsidP="00AD71AA" w:rsidR="00F13F93">
            <w:pPr>
              <w:pStyle w:val="afd"/>
              <w:ind w:left="35"/>
              <w:jc w:val="both"/>
              <w:rPr>
                <w:lang w:val="en-GB"/>
              </w:rPr>
            </w:pPr>
          </w:p>
          <w:p w14:textId="77777777" w14:paraId="42A733D9" w:rsidRDefault="00F13F93" w:rsidP="00AD71AA" w:rsidR="00F13F93">
            <w:pPr>
              <w:pStyle w:val="afd"/>
              <w:ind w:left="35"/>
              <w:jc w:val="both"/>
              <w:rPr>
                <w:lang w:val="en-US"/>
              </w:rPr>
            </w:pPr>
            <w:r w:rsidRPr="005636E3">
              <w:rPr>
                <w:lang w:val="en-GB"/>
              </w:rPr>
              <w:t xml:space="preserve">building</w:t>
            </w:r>
            <w:r w:rsidRPr="00056F0C">
              <w:rPr>
                <w:lang w:val="en-US"/>
              </w:rPr>
              <w:t xml:space="preserve"> </w:t>
            </w:r>
            <w:r w:rsidRPr="005636E3">
              <w:rPr>
                <w:lang w:val="en-GB"/>
              </w:rPr>
              <w:t xml:space="preserve">a</w:t>
            </w:r>
            <w:r w:rsidRPr="00056F0C">
              <w:rPr>
                <w:lang w:val="en-US"/>
              </w:rPr>
              <w:t xml:space="preserve"> </w:t>
            </w:r>
            <w:r w:rsidRPr="005636E3">
              <w:rPr>
                <w:lang w:val="en-GB"/>
              </w:rPr>
              <w:t xml:space="preserve">community</w:t>
            </w:r>
            <w:r w:rsidRPr="00056F0C">
              <w:rPr>
                <w:lang w:val="en-US"/>
              </w:rPr>
              <w:t xml:space="preserve"> </w:t>
            </w:r>
            <w:r w:rsidRPr="005636E3">
              <w:rPr>
                <w:lang w:val="en-GB"/>
              </w:rPr>
              <w:t xml:space="preserve">of</w:t>
            </w:r>
            <w:r w:rsidRPr="00056F0C">
              <w:rPr>
                <w:lang w:val="en-US"/>
              </w:rPr>
              <w:t xml:space="preserve"> </w:t>
            </w:r>
            <w:r w:rsidRPr="005636E3">
              <w:rPr>
                <w:lang w:val="en-GB"/>
              </w:rPr>
              <w:t xml:space="preserve">students</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alumni</w:t>
            </w:r>
            <w:r w:rsidRPr="00056F0C">
              <w:rPr>
                <w:lang w:val="en-US"/>
              </w:rPr>
              <w:t xml:space="preserve"> </w:t>
            </w:r>
            <w:r>
              <w:rPr>
                <w:lang w:val="en-US"/>
              </w:rPr>
              <w:t xml:space="preserve">in order </w:t>
            </w:r>
            <w:r w:rsidRPr="005636E3">
              <w:rPr>
                <w:lang w:val="en-GB"/>
              </w:rPr>
              <w:t xml:space="preserve">to</w:t>
            </w:r>
            <w:r w:rsidRPr="00056F0C">
              <w:rPr>
                <w:lang w:val="en-US"/>
              </w:rPr>
              <w:t xml:space="preserve"> </w:t>
            </w:r>
            <w:r w:rsidRPr="005636E3">
              <w:rPr>
                <w:lang w:val="en-GB"/>
              </w:rPr>
              <w:t xml:space="preserve">boost</w:t>
            </w:r>
            <w:r w:rsidRPr="00056F0C">
              <w:rPr>
                <w:lang w:val="en-US"/>
              </w:rPr>
              <w:t xml:space="preserve"> </w:t>
            </w:r>
            <w:r w:rsidRPr="005636E3">
              <w:rPr>
                <w:lang w:val="en-GB"/>
              </w:rPr>
              <w:t xml:space="preserve">their</w:t>
            </w:r>
            <w:r w:rsidRPr="00056F0C">
              <w:rPr>
                <w:lang w:val="en-US"/>
              </w:rPr>
              <w:t xml:space="preserve"> </w:t>
            </w:r>
            <w:r w:rsidRPr="005636E3">
              <w:rPr>
                <w:lang w:val="en-GB"/>
              </w:rPr>
              <w:t xml:space="preserve">interest</w:t>
            </w:r>
            <w:r w:rsidRPr="00056F0C">
              <w:rPr>
                <w:lang w:val="en-US"/>
              </w:rPr>
              <w:t xml:space="preserve"> </w:t>
            </w:r>
            <w:r w:rsidRPr="005636E3">
              <w:rPr>
                <w:lang w:val="en-GB"/>
              </w:rPr>
              <w:t xml:space="preserve">in</w:t>
            </w:r>
            <w:r w:rsidRPr="00056F0C">
              <w:rPr>
                <w:lang w:val="en-US"/>
              </w:rPr>
              <w:t xml:space="preserve"> </w:t>
            </w:r>
            <w:r w:rsidRPr="005636E3">
              <w:rPr>
                <w:lang w:val="en-GB"/>
              </w:rPr>
              <w:t xml:space="preserve">education</w:t>
            </w:r>
            <w:r>
              <w:rPr>
                <w:lang w:val="en-US"/>
              </w:rPr>
              <w:t xml:space="preserve">, as well as</w:t>
            </w:r>
            <w:r w:rsidRPr="00056F0C">
              <w:rPr>
                <w:lang w:val="en-US"/>
              </w:rPr>
              <w:t xml:space="preserve"> </w:t>
            </w:r>
            <w:r w:rsidRPr="005636E3">
              <w:rPr>
                <w:lang w:val="en-GB"/>
              </w:rPr>
              <w:t xml:space="preserve">enhance</w:t>
            </w:r>
            <w:r w:rsidRPr="00056F0C">
              <w:rPr>
                <w:lang w:val="en-US"/>
              </w:rPr>
              <w:t xml:space="preserve"> </w:t>
            </w:r>
            <w:r w:rsidRPr="005636E3">
              <w:rPr>
                <w:lang w:val="en-GB"/>
              </w:rPr>
              <w:t xml:space="preserve">interdisciplinary</w:t>
            </w:r>
            <w:r w:rsidRPr="00056F0C">
              <w:rPr>
                <w:lang w:val="en-US"/>
              </w:rPr>
              <w:t xml:space="preserve"> </w:t>
            </w:r>
            <w:r w:rsidRPr="005636E3">
              <w:rPr>
                <w:lang w:val="en-GB"/>
              </w:rPr>
              <w:t xml:space="preserve">integration</w:t>
            </w:r>
            <w:r w:rsidRPr="00056F0C">
              <w:rPr>
                <w:lang w:val="en-US"/>
              </w:rPr>
              <w:t xml:space="preserve">; </w:t>
            </w:r>
          </w:p>
          <w:p w14:textId="77777777" w14:paraId="237CE333" w:rsidRDefault="00F13F93" w:rsidP="00AD71AA" w:rsidR="00F13F93">
            <w:pPr>
              <w:pStyle w:val="afd"/>
              <w:ind w:left="35"/>
              <w:jc w:val="both"/>
              <w:rPr>
                <w:lang w:val="en-US"/>
              </w:rPr>
            </w:pPr>
          </w:p>
          <w:p w14:textId="77777777" w14:paraId="0924ED6D" w:rsidRDefault="00F13F93" w:rsidP="00AD71AA" w:rsidR="00F13F93" w:rsidRPr="00056F0C">
            <w:pPr>
              <w:pStyle w:val="afd"/>
              <w:ind w:left="35"/>
              <w:jc w:val="both"/>
              <w:rPr>
                <w:lang w:val="en-US"/>
              </w:rPr>
            </w:pPr>
            <w:proofErr w:type="gramStart"/>
            <w:r w:rsidRPr="005636E3">
              <w:rPr>
                <w:lang w:val="en-GB"/>
              </w:rPr>
              <w:t xml:space="preserve">military</w:t>
            </w:r>
            <w:proofErr w:type="gramEnd"/>
            <w:r w:rsidRPr="00056F0C">
              <w:rPr>
                <w:lang w:val="en-US"/>
              </w:rPr>
              <w:t xml:space="preserve">, </w:t>
            </w:r>
            <w:r w:rsidRPr="005636E3">
              <w:rPr>
                <w:lang w:val="en-GB"/>
              </w:rPr>
              <w:t xml:space="preserve">migration</w:t>
            </w:r>
            <w:r w:rsidRPr="00056F0C">
              <w:rPr>
                <w:lang w:val="en-US"/>
              </w:rPr>
              <w:t xml:space="preserve">, </w:t>
            </w:r>
            <w:r w:rsidRPr="005636E3">
              <w:rPr>
                <w:lang w:val="en-GB"/>
              </w:rPr>
              <w:t xml:space="preserve">statistical</w:t>
            </w:r>
            <w:r w:rsidRPr="00056F0C">
              <w:rPr>
                <w:lang w:val="en-US"/>
              </w:rPr>
              <w:t xml:space="preserve"> </w:t>
            </w:r>
            <w:r w:rsidRPr="005636E3">
              <w:rPr>
                <w:lang w:val="en-GB"/>
              </w:rPr>
              <w:t xml:space="preserve">registration</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reporting</w:t>
            </w:r>
            <w:r w:rsidRPr="00056F0C">
              <w:rPr>
                <w:lang w:val="en-US"/>
              </w:rPr>
              <w:t xml:space="preserve">, </w:t>
            </w:r>
            <w:r w:rsidRPr="005636E3">
              <w:rPr>
                <w:lang w:val="en-GB"/>
              </w:rPr>
              <w:t xml:space="preserve">including</w:t>
            </w:r>
            <w:r w:rsidRPr="00056F0C">
              <w:rPr>
                <w:lang w:val="en-US"/>
              </w:rPr>
              <w:t xml:space="preserve"> </w:t>
            </w:r>
            <w:r w:rsidRPr="005636E3">
              <w:rPr>
                <w:lang w:val="en-GB"/>
              </w:rPr>
              <w:t xml:space="preserve">reports</w:t>
            </w:r>
            <w:r w:rsidRPr="00056F0C">
              <w:rPr>
                <w:lang w:val="en-US"/>
              </w:rPr>
              <w:t xml:space="preserve"> </w:t>
            </w:r>
            <w:r w:rsidRPr="005636E3">
              <w:rPr>
                <w:lang w:val="en-GB"/>
              </w:rPr>
              <w:t xml:space="preserve">prepared</w:t>
            </w:r>
            <w:r w:rsidRPr="00056F0C">
              <w:rPr>
                <w:lang w:val="en-US"/>
              </w:rPr>
              <w:t xml:space="preserve"> </w:t>
            </w:r>
            <w:r w:rsidRPr="005636E3">
              <w:rPr>
                <w:lang w:val="en-GB"/>
              </w:rPr>
              <w:t xml:space="preserve">in</w:t>
            </w:r>
            <w:r w:rsidRPr="00056F0C">
              <w:rPr>
                <w:lang w:val="en-US"/>
              </w:rPr>
              <w:t xml:space="preserve"> </w:t>
            </w:r>
            <w:r w:rsidRPr="005636E3">
              <w:rPr>
                <w:lang w:val="en-GB"/>
              </w:rPr>
              <w:t xml:space="preserve">accordance</w:t>
            </w:r>
            <w:r w:rsidRPr="00056F0C">
              <w:rPr>
                <w:lang w:val="en-US"/>
              </w:rPr>
              <w:t xml:space="preserve"> </w:t>
            </w:r>
            <w:r w:rsidRPr="005636E3">
              <w:rPr>
                <w:lang w:val="en-GB"/>
              </w:rPr>
              <w:t xml:space="preserve">with</w:t>
            </w:r>
            <w:r w:rsidRPr="00056F0C">
              <w:rPr>
                <w:lang w:val="en-US"/>
              </w:rPr>
              <w:t xml:space="preserve"> </w:t>
            </w:r>
            <w:r w:rsidRPr="005636E3">
              <w:rPr>
                <w:lang w:val="en-GB"/>
              </w:rPr>
              <w:t xml:space="preserve">VPO</w:t>
            </w:r>
            <w:r w:rsidRPr="00056F0C">
              <w:rPr>
                <w:lang w:val="en-US"/>
              </w:rPr>
              <w:t xml:space="preserve">-1, 1-</w:t>
            </w:r>
            <w:r w:rsidRPr="005636E3">
              <w:rPr>
                <w:lang w:val="en-GB"/>
              </w:rPr>
              <w:t xml:space="preserve">PK</w:t>
            </w:r>
            <w:r w:rsidRPr="00056F0C">
              <w:rPr>
                <w:lang w:val="en-US"/>
              </w:rPr>
              <w:t xml:space="preserve">, 1-</w:t>
            </w:r>
            <w:r w:rsidRPr="005636E3">
              <w:rPr>
                <w:lang w:val="en-GB"/>
              </w:rPr>
              <w:t xml:space="preserve">Monitoring</w:t>
            </w:r>
            <w:r w:rsidRPr="00056F0C">
              <w:rPr>
                <w:lang w:val="en-US"/>
              </w:rPr>
              <w:t xml:space="preserve"> </w:t>
            </w:r>
            <w:r w:rsidRPr="005636E3">
              <w:rPr>
                <w:lang w:val="en-GB"/>
              </w:rPr>
              <w:t xml:space="preserve">statistical</w:t>
            </w:r>
            <w:r w:rsidRPr="00056F0C">
              <w:rPr>
                <w:lang w:val="en-US"/>
              </w:rPr>
              <w:t xml:space="preserve"> </w:t>
            </w:r>
            <w:r w:rsidRPr="005636E3">
              <w:rPr>
                <w:lang w:val="en-GB"/>
              </w:rPr>
              <w:t xml:space="preserve">forms</w:t>
            </w:r>
            <w:r w:rsidRPr="00056F0C">
              <w:rPr>
                <w:lang w:val="en-US"/>
              </w:rPr>
              <w:t xml:space="preserve">, </w:t>
            </w:r>
            <w:r w:rsidRPr="005636E3">
              <w:rPr>
                <w:lang w:val="en-GB"/>
              </w:rPr>
              <w:t xml:space="preserve">ratings</w:t>
            </w:r>
            <w:r w:rsidRPr="00056F0C">
              <w:rPr>
                <w:lang w:val="en-US"/>
              </w:rPr>
              <w:t xml:space="preserve"> </w:t>
            </w:r>
            <w:r w:rsidRPr="005636E3">
              <w:rPr>
                <w:lang w:val="en-GB"/>
              </w:rPr>
              <w:t xml:space="preserve">reports</w:t>
            </w:r>
            <w:r w:rsidRPr="00056F0C">
              <w:rPr>
                <w:lang w:val="en-US"/>
              </w:rPr>
              <w:t xml:space="preserve">, </w:t>
            </w:r>
            <w:proofErr w:type="spellStart"/>
            <w:r w:rsidRPr="005636E3">
              <w:rPr>
                <w:lang w:val="en-GB"/>
              </w:rPr>
              <w:t xml:space="preserve">etc</w:t>
            </w:r>
            <w:proofErr w:type="spellEnd"/>
            <w:r w:rsidRPr="00056F0C">
              <w:rPr>
                <w:lang w:val="en-US"/>
              </w:rPr>
              <w:t xml:space="preserve">. </w:t>
            </w:r>
          </w:p>
          <w:p w14:textId="77777777" w14:paraId="68B53687" w:rsidRDefault="00F13F93" w:rsidP="00AD71AA" w:rsidR="00F13F93">
            <w:pPr>
              <w:pStyle w:val="afd"/>
              <w:ind w:left="35"/>
              <w:jc w:val="both"/>
              <w:rPr>
                <w:lang w:val="en-US"/>
              </w:rPr>
            </w:pPr>
          </w:p>
          <w:p w14:textId="77777777" w14:paraId="0AF9C146" w:rsidRDefault="00F13F93" w:rsidP="00AD71AA" w:rsidR="00F13F93" w:rsidRPr="000E2D50">
            <w:pPr>
              <w:pStyle w:val="afd"/>
              <w:ind w:left="35"/>
              <w:jc w:val="both"/>
              <w:rPr>
                <w:lang w:val="en-US"/>
              </w:rPr>
            </w:pPr>
            <w:r>
              <w:rPr>
                <w:lang w:val="en-US"/>
              </w:rPr>
              <w:t xml:space="preserve">A</w:t>
            </w:r>
            <w:r w:rsidRPr="000E2D50">
              <w:rPr>
                <w:lang w:val="en-US"/>
              </w:rPr>
              <w:t xml:space="preserve"> list of the Student’s</w:t>
            </w:r>
            <w:r>
              <w:rPr>
                <w:lang w:val="en-US"/>
              </w:rPr>
              <w:t xml:space="preserve"> </w:t>
            </w:r>
            <w:r w:rsidRPr="000E2D50">
              <w:rPr>
                <w:lang w:val="en-US"/>
              </w:rPr>
              <w:t xml:space="preserve">personal data processed for these purposes includes the following </w:t>
            </w:r>
            <w:r>
              <w:rPr>
                <w:lang w:val="en-US"/>
              </w:rPr>
              <w:t xml:space="preserve">data items</w:t>
            </w:r>
            <w:r w:rsidRPr="000E2D50">
              <w:rPr>
                <w:lang w:val="en-US"/>
              </w:rPr>
              <w:t xml:space="preserve">: last name, first name, patronym</w:t>
            </w:r>
            <w:r>
              <w:rPr>
                <w:lang w:val="en-US"/>
              </w:rPr>
              <w:t xml:space="preserve">/middle name</w:t>
            </w:r>
            <w:r w:rsidRPr="000E2D50">
              <w:rPr>
                <w:lang w:val="en-US"/>
              </w:rPr>
              <w:t xml:space="preserve">, citizenship, date and place of birth, education, qualification, and their level, academic performance, </w:t>
            </w:r>
            <w:r>
              <w:rPr>
                <w:lang w:val="en-US"/>
              </w:rPr>
              <w:t xml:space="preserve">including the outcomes of final state certification on general secondary education </w:t>
            </w:r>
            <w:proofErr w:type="spellStart"/>
            <w:r>
              <w:rPr>
                <w:lang w:val="en-US"/>
              </w:rPr>
              <w:t xml:space="preserve">programmes</w:t>
            </w:r>
            <w:proofErr w:type="spellEnd"/>
            <w:r>
              <w:rPr>
                <w:lang w:val="en-US"/>
              </w:rPr>
              <w:t xml:space="preserve">, evaluation of knowledge and skills, interim (term) papers and final graduation papers (these), including such papers, the outcomes of final and state final certification, profession (occupation), registered address and postal address,</w:t>
            </w:r>
            <w:r w:rsidRPr="000E2D50">
              <w:rPr>
                <w:color w:val="00B050"/>
                <w:lang w:val="en-US"/>
              </w:rPr>
              <w:t xml:space="preserve"> </w:t>
            </w:r>
            <w:r w:rsidRPr="000E2D50">
              <w:rPr>
                <w:lang w:val="en-US"/>
              </w:rPr>
              <w:t xml:space="preserve">(</w:t>
            </w:r>
            <w:r>
              <w:rPr>
                <w:lang w:val="en-US"/>
              </w:rPr>
              <w:t xml:space="preserve">mobile</w:t>
            </w:r>
            <w:r w:rsidRPr="000E2D50">
              <w:rPr>
                <w:lang w:val="en-US"/>
              </w:rPr>
              <w:t xml:space="preserve">, home, </w:t>
            </w:r>
            <w:r>
              <w:rPr>
                <w:lang w:val="en-US"/>
              </w:rPr>
              <w:t xml:space="preserve">and </w:t>
            </w:r>
            <w:r w:rsidRPr="000E2D50">
              <w:rPr>
                <w:lang w:val="en-US"/>
              </w:rPr>
              <w:t xml:space="preserve">office) phone numbers, </w:t>
            </w:r>
            <w:r>
              <w:rPr>
                <w:lang w:val="en-US"/>
              </w:rPr>
              <w:t xml:space="preserve">e</w:t>
            </w:r>
            <w:r w:rsidRPr="000E2D50">
              <w:rPr>
                <w:lang w:val="en-US"/>
              </w:rPr>
              <w:t xml:space="preserve">-mail address, residence address, passport</w:t>
            </w:r>
            <w:r>
              <w:rPr>
                <w:lang w:val="en-US"/>
              </w:rPr>
              <w:t xml:space="preserve"> serial number</w:t>
            </w:r>
            <w:r w:rsidRPr="000E2D50">
              <w:rPr>
                <w:lang w:val="en-US"/>
              </w:rPr>
              <w:t xml:space="preserve">, diploma/degree certificate, date of their issue and the issuing authority of original documents or </w:t>
            </w:r>
            <w:r>
              <w:rPr>
                <w:lang w:val="en-US"/>
              </w:rPr>
              <w:t xml:space="preserve">any </w:t>
            </w:r>
            <w:r w:rsidRPr="000E2D50">
              <w:rPr>
                <w:lang w:val="en-US"/>
              </w:rPr>
              <w:t xml:space="preserve">duplicates, </w:t>
            </w:r>
            <w:r>
              <w:rPr>
                <w:lang w:val="en-US"/>
              </w:rPr>
              <w:t xml:space="preserve">information in regards to any special rights for admission to undergraduate or specialist </w:t>
            </w:r>
            <w:proofErr w:type="spellStart"/>
            <w:r>
              <w:rPr>
                <w:lang w:val="en-US"/>
              </w:rPr>
              <w:t xml:space="preserve">programmes</w:t>
            </w:r>
            <w:proofErr w:type="spellEnd"/>
            <w:r>
              <w:rPr>
                <w:lang w:val="en-US"/>
              </w:rPr>
              <w:t xml:space="preserve"> and reasons serving as grounds for such rights</w:t>
            </w:r>
            <w:r w:rsidRPr="000E2D50">
              <w:rPr>
                <w:lang w:val="en-US"/>
              </w:rPr>
              <w:t xml:space="preserve">, </w:t>
            </w:r>
            <w:r w:rsidRPr="007577A3">
              <w:rPr>
                <w:lang w:val="en-US"/>
              </w:rPr>
              <w:t xml:space="preserve">health certificates</w:t>
            </w:r>
            <w:r>
              <w:rPr>
                <w:lang w:val="en-US"/>
              </w:rPr>
              <w:t xml:space="preserve"> (</w:t>
            </w:r>
            <w:r w:rsidRPr="007577A3">
              <w:rPr>
                <w:lang w:val="en-US"/>
              </w:rPr>
              <w:t xml:space="preserve">including any information on possible restrictions</w:t>
            </w:r>
            <w:r>
              <w:rPr>
                <w:lang w:val="en-US"/>
              </w:rPr>
              <w:t xml:space="preserve">),</w:t>
            </w:r>
            <w:r w:rsidRPr="007577A3">
              <w:rPr>
                <w:lang w:val="en-US"/>
              </w:rPr>
              <w:t xml:space="preserve"> </w:t>
            </w:r>
            <w:r w:rsidRPr="000E2D50">
              <w:rPr>
                <w:lang w:val="en-US"/>
              </w:rPr>
              <w:t xml:space="preserve">personal photos, office address and job title, information on participation in academic Olympiads, contests, competitions and other events held </w:t>
            </w:r>
            <w:r>
              <w:rPr>
                <w:lang w:val="en-US"/>
              </w:rPr>
              <w:t xml:space="preserve">by</w:t>
            </w:r>
            <w:r w:rsidRPr="000E2D50">
              <w:rPr>
                <w:lang w:val="en-US"/>
              </w:rPr>
              <w:t xml:space="preserve"> HSE and/or other institutions, </w:t>
            </w:r>
            <w:r>
              <w:rPr>
                <w:lang w:val="en-US"/>
              </w:rPr>
              <w:t xml:space="preserve">along with</w:t>
            </w:r>
            <w:r w:rsidRPr="000E2D50">
              <w:rPr>
                <w:lang w:val="en-US"/>
              </w:rPr>
              <w:t xml:space="preserve"> </w:t>
            </w:r>
            <w:r>
              <w:rPr>
                <w:lang w:val="en-US"/>
              </w:rPr>
              <w:t xml:space="preserve">the respective</w:t>
            </w:r>
            <w:r w:rsidRPr="000E2D50">
              <w:rPr>
                <w:lang w:val="en-US"/>
              </w:rPr>
              <w:t xml:space="preserve"> results</w:t>
            </w:r>
            <w:r>
              <w:rPr>
                <w:lang w:val="en-US"/>
              </w:rPr>
              <w:t xml:space="preserve"> of such events</w:t>
            </w:r>
            <w:r w:rsidRPr="000E2D50">
              <w:rPr>
                <w:lang w:val="en-US"/>
              </w:rPr>
              <w:t xml:space="preserve">, </w:t>
            </w:r>
            <w:r>
              <w:rPr>
                <w:lang w:val="en-US"/>
              </w:rPr>
              <w:t xml:space="preserve">and </w:t>
            </w:r>
            <w:r w:rsidRPr="000E2D50">
              <w:rPr>
                <w:lang w:val="en-US"/>
              </w:rPr>
              <w:t xml:space="preserve">information relating to the concluded and paid Agreement, as well as other information submitted to HSE pertaining to or included in </w:t>
            </w:r>
            <w:r>
              <w:rPr>
                <w:lang w:val="en-US"/>
              </w:rPr>
              <w:t xml:space="preserve">this</w:t>
            </w:r>
            <w:r w:rsidRPr="000E2D50">
              <w:rPr>
                <w:lang w:val="en-US"/>
              </w:rPr>
              <w:t xml:space="preserve"> Agreement, or conditional thereon.  </w:t>
            </w:r>
          </w:p>
          <w:p w14:textId="77777777" w14:paraId="2A7840F2" w:rsidRDefault="00F13F93" w:rsidP="00AD71AA" w:rsidR="00F13F93" w:rsidRPr="00E57E45">
            <w:pPr>
              <w:pStyle w:val="afd"/>
              <w:ind w:left="35"/>
              <w:jc w:val="both"/>
              <w:rPr>
                <w:lang w:val="en-US"/>
              </w:rPr>
            </w:pPr>
          </w:p>
          <w:p w14:textId="77777777" w14:paraId="62604553" w:rsidRDefault="00F13F93" w:rsidP="00AD71AA" w:rsidR="00F13F93" w:rsidRPr="00E57E45">
            <w:pPr>
              <w:pStyle w:val="afd"/>
              <w:ind w:left="35"/>
              <w:jc w:val="both"/>
              <w:rPr>
                <w:lang w:val="en-US"/>
              </w:rPr>
            </w:pPr>
          </w:p>
          <w:p w14:textId="77777777" w14:paraId="225070F3" w:rsidRDefault="00F13F93" w:rsidP="00AD71AA" w:rsidR="00F13F93" w:rsidRPr="00E57E45">
            <w:pPr>
              <w:pStyle w:val="afd"/>
              <w:ind w:left="35"/>
              <w:jc w:val="both"/>
              <w:rPr>
                <w:lang w:val="en-US"/>
              </w:rPr>
            </w:pPr>
          </w:p>
          <w:p w14:textId="77777777" w14:paraId="0309CE0F" w:rsidRDefault="00F13F93" w:rsidP="00AD71AA" w:rsidR="00F13F93" w:rsidRPr="00E57E45">
            <w:pPr>
              <w:pStyle w:val="afd"/>
              <w:ind w:left="35"/>
              <w:jc w:val="both"/>
              <w:rPr>
                <w:lang w:val="en-US"/>
              </w:rPr>
            </w:pPr>
          </w:p>
          <w:p w14:textId="77777777" w14:paraId="2A32B645" w:rsidRDefault="00F13F93" w:rsidP="00AD71AA" w:rsidR="00F13F93" w:rsidRPr="00E57E45">
            <w:pPr>
              <w:pStyle w:val="afd"/>
              <w:ind w:left="35"/>
              <w:jc w:val="both"/>
              <w:rPr>
                <w:lang w:val="en-US"/>
              </w:rPr>
            </w:pPr>
          </w:p>
          <w:p w14:textId="77777777" w14:paraId="76873DF9" w:rsidRDefault="00F13F93" w:rsidP="00AD71AA" w:rsidR="00F13F93" w:rsidRPr="00E57E45">
            <w:pPr>
              <w:pStyle w:val="afd"/>
              <w:ind w:left="35"/>
              <w:jc w:val="both"/>
              <w:rPr>
                <w:lang w:val="en-US"/>
              </w:rPr>
            </w:pPr>
          </w:p>
          <w:p w14:textId="77777777" w14:paraId="3D61602F" w:rsidRDefault="00F13F93" w:rsidP="00AD71AA" w:rsidR="00F13F93" w:rsidRPr="00E57E45">
            <w:pPr>
              <w:pStyle w:val="afd"/>
              <w:ind w:left="35"/>
              <w:jc w:val="both"/>
              <w:rPr>
                <w:lang w:val="en-US"/>
              </w:rPr>
            </w:pPr>
          </w:p>
          <w:p w14:textId="77777777" w14:paraId="5BB3C61C" w:rsidRDefault="00F13F93" w:rsidP="00AD71AA" w:rsidR="00F13F93" w:rsidRPr="00E57E45">
            <w:pPr>
              <w:pStyle w:val="afd"/>
              <w:ind w:left="35"/>
              <w:jc w:val="both"/>
              <w:rPr>
                <w:lang w:val="en-US"/>
              </w:rPr>
            </w:pPr>
          </w:p>
          <w:p w14:textId="77777777" w14:paraId="1AC4149D" w:rsidRDefault="00F13F93" w:rsidP="00AD71AA" w:rsidR="00F13F93" w:rsidRPr="00E57E45">
            <w:pPr>
              <w:pStyle w:val="afd"/>
              <w:ind w:left="35"/>
              <w:jc w:val="both"/>
              <w:rPr>
                <w:lang w:val="en-US"/>
              </w:rPr>
            </w:pPr>
          </w:p>
          <w:p w14:textId="77777777" w14:paraId="6F5788D9" w:rsidRDefault="00F13F93" w:rsidP="00AD71AA" w:rsidR="00F13F93" w:rsidRPr="008D388C">
            <w:pPr>
              <w:jc w:val="both"/>
              <w:rPr>
                <w:lang w:val="en-US"/>
              </w:rPr>
            </w:pPr>
            <w:r w:rsidRPr="00796F2A">
              <w:rPr>
                <w:lang w:val="en-US"/>
              </w:rPr>
              <w:t xml:space="preserve">The Provider may not make the Student’s </w:t>
            </w:r>
            <w:r w:rsidRPr="008D388C">
              <w:rPr>
                <w:lang w:val="en-US"/>
              </w:rPr>
              <w:t xml:space="preserve">health-related personal data publicly available.</w:t>
            </w:r>
          </w:p>
          <w:p w14:textId="77777777" w14:paraId="0C29E76B" w:rsidRDefault="00F13F93" w:rsidP="00AD71AA" w:rsidR="00F13F93">
            <w:pPr>
              <w:pStyle w:val="afd"/>
              <w:ind w:left="35"/>
              <w:jc w:val="both"/>
              <w:rPr>
                <w:lang w:val="en-US"/>
              </w:rPr>
            </w:pPr>
          </w:p>
          <w:p w14:textId="77777777" w14:paraId="3E9FADA4" w:rsidRDefault="00F13F93" w:rsidP="00AD71AA" w:rsidR="00F13F93">
            <w:pPr>
              <w:pStyle w:val="afd"/>
              <w:ind w:left="35"/>
              <w:jc w:val="both"/>
              <w:rPr>
                <w:lang w:val="en-US"/>
              </w:rPr>
            </w:pPr>
            <w:r>
              <w:rPr>
                <w:lang w:val="en-US"/>
              </w:rPr>
              <w:t xml:space="preserve">Furthermore, the </w:t>
            </w:r>
            <w:r w:rsidRPr="00A77CE3">
              <w:rPr>
                <w:lang w:val="en-US"/>
              </w:rPr>
              <w:t xml:space="preserve">Student’s</w:t>
            </w:r>
            <w:r>
              <w:rPr>
                <w:lang w:val="en-US"/>
              </w:rPr>
              <w:t xml:space="preserve"> </w:t>
            </w:r>
            <w:r w:rsidRPr="00A77CE3">
              <w:rPr>
                <w:lang w:val="en-US"/>
              </w:rPr>
              <w:t xml:space="preserve">consent for the</w:t>
            </w:r>
            <w:r>
              <w:rPr>
                <w:lang w:val="en-US"/>
              </w:rPr>
              <w:t xml:space="preserve"> </w:t>
            </w:r>
            <w:r w:rsidRPr="00A77CE3">
              <w:rPr>
                <w:lang w:val="en-US"/>
              </w:rPr>
              <w:t xml:space="preserve">processing</w:t>
            </w:r>
            <w:r>
              <w:rPr>
                <w:lang w:val="en-US"/>
              </w:rPr>
              <w:t xml:space="preserve"> of their</w:t>
            </w:r>
            <w:r w:rsidRPr="00A77CE3">
              <w:rPr>
                <w:lang w:val="en-US"/>
              </w:rPr>
              <w:t xml:space="preserve"> personal data shall become effective upon </w:t>
            </w:r>
            <w:r>
              <w:rPr>
                <w:lang w:val="en-US"/>
              </w:rPr>
              <w:t xml:space="preserve">the </w:t>
            </w:r>
            <w:r w:rsidRPr="00A77CE3">
              <w:rPr>
                <w:lang w:val="en-US"/>
              </w:rPr>
              <w:t xml:space="preserve">execution of this Agreement and shall be valid for 5 (five) years </w:t>
            </w:r>
            <w:r>
              <w:rPr>
                <w:lang w:val="en-US"/>
              </w:rPr>
              <w:t xml:space="preserve">upon</w:t>
            </w:r>
            <w:r w:rsidRPr="00A77CE3">
              <w:rPr>
                <w:lang w:val="en-US"/>
              </w:rPr>
              <w:t xml:space="preserve"> completion of studies (</w:t>
            </w:r>
            <w:r>
              <w:rPr>
                <w:lang w:val="en-US"/>
              </w:rPr>
              <w:t xml:space="preserve">i.e., </w:t>
            </w:r>
            <w:r w:rsidRPr="00A77CE3">
              <w:rPr>
                <w:lang w:val="en-US"/>
              </w:rPr>
              <w:t xml:space="preserve">completion of educational services and completion of relations with </w:t>
            </w:r>
            <w:r>
              <w:rPr>
                <w:lang w:val="en-US"/>
              </w:rPr>
              <w:t xml:space="preserve">HSE</w:t>
            </w:r>
            <w:r w:rsidRPr="00A77CE3">
              <w:rPr>
                <w:lang w:val="en-US"/>
              </w:rPr>
              <w:t xml:space="preserve">), except in cases of data processing for military, migration, statistical registration and reporting purposes</w:t>
            </w:r>
            <w:r>
              <w:rPr>
                <w:lang w:val="en-US"/>
              </w:rPr>
              <w:t xml:space="preserve">,</w:t>
            </w:r>
            <w:r w:rsidRPr="00A77CE3">
              <w:rPr>
                <w:lang w:val="en-US"/>
              </w:rPr>
              <w:t xml:space="preserve"> which shall be stored for 75 (seventy</w:t>
            </w:r>
            <w:r>
              <w:rPr>
                <w:lang w:val="en-US"/>
              </w:rPr>
              <w:t xml:space="preserve">-</w:t>
            </w:r>
            <w:r w:rsidRPr="00A77CE3">
              <w:rPr>
                <w:lang w:val="en-US"/>
              </w:rPr>
              <w:t xml:space="preserve">five) years upon </w:t>
            </w:r>
            <w:r>
              <w:rPr>
                <w:lang w:val="en-US"/>
              </w:rPr>
              <w:t xml:space="preserve">the </w:t>
            </w:r>
            <w:r w:rsidRPr="00A77CE3">
              <w:rPr>
                <w:lang w:val="en-US"/>
              </w:rPr>
              <w:t xml:space="preserve">termination of this Agreement.    </w:t>
            </w:r>
          </w:p>
          <w:p w14:textId="77777777" w14:paraId="0ED54825" w:rsidRDefault="00F13F93" w:rsidP="00AD71AA" w:rsidR="00F13F93" w:rsidRPr="00E57E45">
            <w:pPr>
              <w:pStyle w:val="afd"/>
              <w:ind w:left="35"/>
              <w:jc w:val="both"/>
              <w:rPr>
                <w:lang w:val="en-US"/>
              </w:rPr>
            </w:pPr>
          </w:p>
          <w:p w14:textId="77777777" w14:paraId="273D6592" w:rsidRDefault="00F13F93" w:rsidP="00AD71AA" w:rsidR="00F13F93" w:rsidRPr="00E57E45">
            <w:pPr>
              <w:pStyle w:val="afd"/>
              <w:ind w:left="35"/>
              <w:jc w:val="both"/>
              <w:rPr>
                <w:lang w:val="en-US"/>
              </w:rPr>
            </w:pPr>
          </w:p>
          <w:p w14:textId="77777777" w14:paraId="796E595E" w:rsidRDefault="00F13F93" w:rsidP="00AD71AA" w:rsidR="00F13F93" w:rsidRPr="008D388C">
            <w:pPr>
              <w:jc w:val="both"/>
              <w:rPr>
                <w:lang w:val="en-US"/>
              </w:rPr>
            </w:pPr>
            <w:r w:rsidRPr="00796F2A">
              <w:rPr>
                <w:lang w:val="en-US"/>
              </w:rPr>
              <w:t xml:space="preserve">This Consent for data processing </w:t>
            </w:r>
            <w:r w:rsidRPr="008D388C">
              <w:rPr>
                <w:lang w:val="en-US"/>
              </w:rPr>
              <w:t xml:space="preserve">may be withdrawn by the Student who </w:t>
            </w:r>
            <w:r>
              <w:rPr>
                <w:lang w:val="en-US"/>
              </w:rPr>
              <w:t xml:space="preserve">has</w:t>
            </w:r>
            <w:r w:rsidRPr="008D388C">
              <w:rPr>
                <w:lang w:val="en-US"/>
              </w:rPr>
              <w:t xml:space="preserve"> the option of introducing amendments to this Agreement. </w:t>
            </w:r>
          </w:p>
          <w:p w14:textId="77777777" w14:paraId="1967685B" w:rsidRDefault="00F13F93" w:rsidP="00AD71AA" w:rsidR="00F13F93" w:rsidRPr="008D388C">
            <w:pPr>
              <w:jc w:val="both"/>
              <w:rPr>
                <w:lang w:val="en-US"/>
              </w:rPr>
            </w:pPr>
            <w:r w:rsidRPr="00796F2A">
              <w:rPr>
                <w:lang w:val="en-US"/>
              </w:rPr>
              <w:t xml:space="preserve">The Provider may store (in archives) and compile documents and personal data, including in the form of electronic (digital) do</w:t>
            </w:r>
            <w:r w:rsidRPr="008D388C">
              <w:rPr>
                <w:lang w:val="en-US"/>
              </w:rPr>
              <w:t xml:space="preserve">cuments (originals and copies), as well as in electronic databases.</w:t>
            </w:r>
          </w:p>
          <w:p w14:textId="77777777" w14:paraId="2F1B329E" w:rsidRDefault="00F13F93" w:rsidP="00AD71AA" w:rsidR="00F13F93">
            <w:pPr>
              <w:pStyle w:val="afd"/>
              <w:ind w:left="35"/>
              <w:jc w:val="both"/>
              <w:rPr>
                <w:lang w:val="en-US"/>
              </w:rPr>
            </w:pPr>
          </w:p>
          <w:p w14:textId="77777777" w14:paraId="41719CC8" w:rsidRDefault="00F13F93" w:rsidP="00AD71AA" w:rsidR="00F13F93" w:rsidRPr="00973C09">
            <w:pPr>
              <w:pStyle w:val="afd"/>
              <w:ind w:left="35"/>
              <w:jc w:val="both"/>
              <w:rPr>
                <w:lang w:val="en-US"/>
              </w:rPr>
            </w:pPr>
          </w:p>
          <w:p w14:textId="77777777" w14:paraId="3E988623" w:rsidRDefault="00F13F93" w:rsidP="00AD71AA" w:rsidR="00F13F93" w:rsidRPr="00A95A60">
            <w:pPr>
              <w:jc w:val="both"/>
            </w:pPr>
            <w:r w:rsidRPr="00D76F86">
              <w:rPr>
                <w:lang w:val="en-US"/>
              </w:rPr>
              <w:t xml:space="preserve">7</w:t>
            </w:r>
            <w:r>
              <w:rPr>
                <w:lang w:val="en-US"/>
              </w:rPr>
              <w:t xml:space="preserve">.4 </w:t>
            </w:r>
            <w:r w:rsidRPr="00A95A60">
              <w:t xml:space="preserve">Any disputes arising from this Agreement shall be settled as prescribed by law.</w:t>
            </w:r>
          </w:p>
          <w:p w14:textId="77777777" w14:paraId="7C5ED29D" w:rsidRDefault="00F13F93" w:rsidP="00AD71AA" w:rsidR="00F13F93" w:rsidRPr="00973C09">
            <w:pPr>
              <w:pStyle w:val="afd"/>
              <w:ind w:left="360"/>
              <w:jc w:val="both"/>
              <w:rPr>
                <w:lang w:val="en-GB"/>
              </w:rPr>
            </w:pPr>
          </w:p>
          <w:p w14:textId="77777777" w14:paraId="5CC2D26F" w:rsidRDefault="00F13F93" w:rsidP="00AD71AA" w:rsidR="00F13F93" w:rsidRPr="000F6C0C">
            <w:pPr>
              <w:pStyle w:val="afd"/>
              <w:ind w:left="35"/>
              <w:jc w:val="both"/>
              <w:rPr>
                <w:lang w:val="en-GB"/>
              </w:rPr>
            </w:pPr>
            <w:r w:rsidRPr="00D76F86">
              <w:rPr>
                <w:lang w:val="en-US"/>
              </w:rPr>
              <w:t xml:space="preserve">7</w:t>
            </w:r>
            <w:r>
              <w:rPr>
                <w:lang w:val="en-GB"/>
              </w:rPr>
              <w:t xml:space="preserve">.5 </w:t>
            </w:r>
            <w:r w:rsidRPr="000F6C0C">
              <w:rPr>
                <w:lang w:val="en-GB"/>
              </w:rPr>
              <w:t xml:space="preserve">This Agreement </w:t>
            </w:r>
            <w:r>
              <w:rPr>
                <w:lang w:val="en-GB"/>
              </w:rPr>
              <w:t xml:space="preserve">has been drawn up in</w:t>
            </w:r>
            <w:r w:rsidRPr="000F6C0C">
              <w:rPr>
                <w:lang w:val="en-GB"/>
              </w:rPr>
              <w:t xml:space="preserve"> Russian and English in </w:t>
            </w:r>
            <w:r w:rsidRPr="00D76F86">
              <w:rPr>
                <w:lang w:val="en-US"/>
              </w:rPr>
              <w:t xml:space="preserve">2</w:t>
            </w:r>
            <w:r>
              <w:rPr>
                <w:lang w:val="en-GB"/>
              </w:rPr>
              <w:t xml:space="preserve"> (</w:t>
            </w:r>
            <w:r>
              <w:rPr>
                <w:lang w:val="en-US"/>
              </w:rPr>
              <w:t xml:space="preserve">two</w:t>
            </w:r>
            <w:r>
              <w:rPr>
                <w:lang w:val="en-GB"/>
              </w:rPr>
              <w:t xml:space="preserve">)</w:t>
            </w:r>
            <w:r w:rsidRPr="000F6C0C">
              <w:rPr>
                <w:lang w:val="en-GB"/>
              </w:rPr>
              <w:t xml:space="preserve"> copies, </w:t>
            </w:r>
            <w:r>
              <w:rPr>
                <w:lang w:val="en-GB"/>
              </w:rPr>
              <w:t xml:space="preserve">1 (</w:t>
            </w:r>
            <w:r w:rsidRPr="000F6C0C">
              <w:rPr>
                <w:lang w:val="en-GB"/>
              </w:rPr>
              <w:t xml:space="preserve">one</w:t>
            </w:r>
            <w:r>
              <w:rPr>
                <w:lang w:val="en-GB"/>
              </w:rPr>
              <w:t xml:space="preserve">)</w:t>
            </w:r>
            <w:r w:rsidRPr="000F6C0C">
              <w:rPr>
                <w:lang w:val="en-GB"/>
              </w:rPr>
              <w:t xml:space="preserve"> for HSE</w:t>
            </w:r>
            <w:proofErr w:type="gramStart"/>
            <w:r>
              <w:rPr>
                <w:lang w:val="en-GB"/>
              </w:rPr>
              <w:t xml:space="preserve">,</w:t>
            </w:r>
            <w:r w:rsidRPr="000F6C0C">
              <w:rPr>
                <w:lang w:val="en-GB"/>
              </w:rPr>
              <w:t xml:space="preserve"> </w:t>
            </w:r>
            <w:r>
              <w:rPr>
                <w:lang w:val="en-GB"/>
              </w:rPr>
              <w:t xml:space="preserve"> and</w:t>
            </w:r>
            <w:proofErr w:type="gramEnd"/>
            <w:r>
              <w:rPr>
                <w:lang w:val="en-GB"/>
              </w:rPr>
              <w:t xml:space="preserve"> 1 (</w:t>
            </w:r>
            <w:r w:rsidRPr="000F6C0C">
              <w:rPr>
                <w:lang w:val="en-GB"/>
              </w:rPr>
              <w:t xml:space="preserve">one</w:t>
            </w:r>
            <w:r>
              <w:rPr>
                <w:lang w:val="en-GB"/>
              </w:rPr>
              <w:t xml:space="preserve">)</w:t>
            </w:r>
            <w:r w:rsidRPr="000F6C0C">
              <w:rPr>
                <w:lang w:val="en-GB"/>
              </w:rPr>
              <w:t xml:space="preserve"> for the Student. </w:t>
            </w:r>
          </w:p>
          <w:p w14:textId="77777777" w14:paraId="390FE0D7" w:rsidRDefault="00F13F93" w:rsidP="00AD71AA" w:rsidR="00F13F93" w:rsidRPr="00A41CF4">
            <w:pPr>
              <w:pStyle w:val="a3"/>
              <w:jc w:val="left"/>
              <w:rPr>
                <w:color w:val="auto"/>
                <w:szCs w:val="24"/>
              </w:rPr>
            </w:pPr>
          </w:p>
        </w:tc>
      </w:tr>
      <w:tr w14:textId="77777777" w14:paraId="6C58A015" w:rsidTr="00AD71AA" w:rsidR="00F13F93" w:rsidRPr="00A41CF4">
        <w:tc>
          <w:tcPr>
            <w:tcW w:type="dxa" w:w="5353"/>
          </w:tcPr>
          <w:p w14:textId="77777777" w14:paraId="4DC566ED" w:rsidRDefault="00F13F93" w:rsidP="00AD71AA" w:rsidR="00F13F93" w:rsidRPr="00B642D0">
            <w:pPr>
              <w:jc w:val="center"/>
              <w:rPr>
                <w:lang w:val="ru-RU"/>
              </w:rPr>
            </w:pPr>
            <w:r w:rsidRPr="00D76F86">
              <w:rPr>
                <w:lang w:val="ru-RU"/>
              </w:rPr>
              <w:lastRenderedPageBreak/>
              <w:t xml:space="preserve">8</w:t>
            </w:r>
            <w:r w:rsidRPr="00B642D0">
              <w:rPr>
                <w:lang w:val="ru-RU"/>
              </w:rPr>
              <w:t xml:space="preserve">. АДРЕСА И РЕКВИЗИТЫ СТОРОН</w:t>
            </w:r>
          </w:p>
          <w:p w14:textId="77777777" w14:paraId="290A729B" w:rsidRDefault="00F13F93" w:rsidP="00AD71AA" w:rsidR="00F13F93" w:rsidRPr="00B642D0">
            <w:pPr>
              <w:jc w:val="center"/>
              <w:rPr>
                <w:lang w:val="ru-RU"/>
              </w:rPr>
            </w:pPr>
          </w:p>
          <w:p w14:textId="77777777" w14:paraId="10DB7C5A" w:rsidRDefault="00F13F93" w:rsidP="00AD71AA" w:rsidR="00F13F93" w:rsidRPr="00B642D0">
            <w:pPr>
              <w:rPr>
                <w:lang w:val="ru-RU"/>
              </w:rPr>
            </w:pPr>
            <w:r w:rsidRPr="00B642D0">
              <w:rPr>
                <w:b/>
                <w:bCs/>
                <w:lang w:val="ru-RU"/>
              </w:rPr>
              <w:t xml:space="preserve">Исполнитель</w:t>
            </w:r>
            <w:r w:rsidRPr="00B642D0">
              <w:rPr>
                <w:lang w:val="ru-RU"/>
              </w:rPr>
              <w:t xml:space="preserve"> -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p>
          <w:p w14:textId="77777777" w14:paraId="4F3E4C94" w:rsidRDefault="00F13F93" w:rsidP="00AD71AA" w:rsidR="00F13F93" w:rsidRPr="00B642D0">
            <w:pPr>
              <w:jc w:val="both"/>
              <w:rPr>
                <w:lang w:val="ru-RU"/>
              </w:rPr>
            </w:pPr>
            <w:r w:rsidRPr="00B642D0">
              <w:rPr>
                <w:lang w:val="ru-RU"/>
              </w:rPr>
              <w:t xml:space="preserve">Место нахождения: </w:t>
            </w:r>
            <w:smartTag w:element="metricconverter" w:uri="urn:schemas-microsoft-com:office:smarttags">
              <w:smartTagPr>
                <w:attr w:val="101000, г" w:name="ProductID"/>
              </w:smartTagPr>
              <w:r w:rsidRPr="00B642D0">
                <w:rPr>
                  <w:lang w:val="ru-RU"/>
                </w:rPr>
                <w:t xml:space="preserve">101000, г</w:t>
              </w:r>
            </w:smartTag>
            <w:r w:rsidRPr="00B642D0">
              <w:rPr>
                <w:lang w:val="ru-RU"/>
              </w:rPr>
              <w:t xml:space="preserve">. Москва, ул. Мясницкая, д. 20</w:t>
            </w:r>
          </w:p>
          <w:p w14:textId="77777777" w14:paraId="240CB956" w:rsidRDefault="00F13F93" w:rsidP="00AD71AA" w:rsidR="00F13F93" w:rsidRPr="00B642D0">
            <w:pPr>
              <w:tabs>
                <w:tab w:pos="5131" w:val="center"/>
              </w:tabs>
              <w:jc w:val="both"/>
              <w:rPr>
                <w:lang w:val="ru-RU"/>
              </w:rPr>
            </w:pPr>
            <w:r w:rsidRPr="00B642D0">
              <w:rPr>
                <w:lang w:val="ru-RU"/>
              </w:rPr>
              <w:t xml:space="preserve">Телефон: 8 (495) 771 32 32</w:t>
            </w:r>
            <w:r w:rsidRPr="00B642D0">
              <w:rPr>
                <w:lang w:val="ru-RU"/>
              </w:rPr>
              <w:tab/>
            </w:r>
          </w:p>
          <w:p w14:textId="77777777" w14:paraId="172EDD7B" w:rsidRDefault="00F13F93" w:rsidP="00AD71AA" w:rsidR="00F13F93" w:rsidRPr="00B642D0">
            <w:pPr>
              <w:jc w:val="both"/>
              <w:rPr>
                <w:lang w:val="ru-RU"/>
              </w:rPr>
            </w:pPr>
            <w:r w:rsidRPr="00B642D0">
              <w:rPr>
                <w:lang w:val="ru-RU"/>
              </w:rPr>
              <w:t xml:space="preserve">Реквизиты: </w:t>
            </w:r>
          </w:p>
          <w:p w14:textId="77777777" w14:paraId="7BF364DD" w:rsidRDefault="00F13F93" w:rsidP="00AD71AA" w:rsidR="00F13F93" w:rsidRPr="00B642D0">
            <w:pPr>
              <w:jc w:val="both"/>
              <w:rPr>
                <w:lang w:val="ru-RU"/>
              </w:rPr>
            </w:pPr>
            <w:r w:rsidRPr="00B642D0">
              <w:rPr>
                <w:lang w:val="ru-RU"/>
              </w:rPr>
              <w:t xml:space="preserve">ИНН – 7714030726 </w:t>
            </w:r>
          </w:p>
          <w:p w14:textId="77777777" w14:paraId="4371606E" w:rsidRDefault="00F13F93" w:rsidP="00AD71AA" w:rsidR="00F13F93" w:rsidRPr="00B642D0">
            <w:pPr>
              <w:jc w:val="both"/>
              <w:rPr>
                <w:lang w:val="ru-RU"/>
              </w:rPr>
            </w:pPr>
            <w:r w:rsidRPr="00B642D0">
              <w:rPr>
                <w:lang w:val="ru-RU"/>
              </w:rPr>
              <w:t xml:space="preserve">КПП -  770101001 </w:t>
            </w:r>
          </w:p>
          <w:p w14:textId="77777777" w14:paraId="6F8D3666" w:rsidRDefault="00F13F93" w:rsidP="00AD71AA" w:rsidR="00F13F93" w:rsidRPr="00B642D0">
            <w:pPr>
              <w:rPr>
                <w:lang w:eastAsia="en-US" w:val="ru-RU"/>
              </w:rPr>
            </w:pPr>
            <w:r w:rsidRPr="00B642D0">
              <w:rPr>
                <w:lang w:eastAsia="en-US" w:val="ru-RU"/>
              </w:rPr>
              <w:t xml:space="preserve">Получатель             Национальный исследовательский университет</w:t>
            </w:r>
            <w:r w:rsidRPr="007E1E9C">
              <w:rPr>
                <w:lang w:eastAsia="en-US"/>
              </w:rPr>
              <w:t xml:space="preserve"> </w:t>
            </w:r>
            <w:r w:rsidRPr="00B642D0">
              <w:rPr>
                <w:lang w:eastAsia="en-US" w:val="ru-RU"/>
              </w:rPr>
              <w:t xml:space="preserve"> </w:t>
            </w:r>
            <w:r>
              <w:rPr>
                <w:lang w:eastAsia="en-US" w:val="ru-RU"/>
              </w:rPr>
              <w:t xml:space="preserve">«</w:t>
            </w:r>
            <w:r w:rsidRPr="00B642D0">
              <w:rPr>
                <w:lang w:eastAsia="en-US" w:val="ru-RU"/>
              </w:rPr>
              <w:t xml:space="preserve"> Высшая школа </w:t>
            </w:r>
          </w:p>
          <w:p w14:textId="77777777" w14:paraId="176CCA1D" w:rsidRDefault="00F13F93" w:rsidP="00AD71AA" w:rsidR="00F13F93" w:rsidRPr="00B642D0">
            <w:pPr>
              <w:rPr>
                <w:rFonts w:cs="Calibri" w:hAnsi="Calibri" w:ascii="Calibri"/>
                <w:sz w:val="20"/>
                <w:szCs w:val="20"/>
                <w:lang w:eastAsia="en-US" w:val="ru-RU"/>
              </w:rPr>
            </w:pPr>
            <w:r w:rsidRPr="00B642D0">
              <w:rPr>
                <w:lang w:eastAsia="en-US" w:val="ru-RU"/>
              </w:rPr>
              <w:t xml:space="preserve">Экономики</w:t>
            </w:r>
            <w:r>
              <w:rPr>
                <w:lang w:eastAsia="en-US" w:val="ru-RU"/>
              </w:rPr>
              <w:t xml:space="preserve">»</w:t>
            </w:r>
          </w:p>
          <w:p w14:textId="77777777" w14:paraId="4392731B" w:rsidRDefault="00F13F93" w:rsidP="00AD71AA" w:rsidR="00F13F93" w:rsidRPr="00B642D0">
            <w:pPr>
              <w:rPr>
                <w:lang w:eastAsia="en-US" w:val="ru-RU"/>
              </w:rPr>
            </w:pPr>
            <w:r w:rsidRPr="00B642D0">
              <w:rPr>
                <w:lang w:eastAsia="en-US" w:val="ru-RU"/>
              </w:rPr>
              <w:lastRenderedPageBreak/>
              <w:t xml:space="preserve">Банк получателя    ПАО Сбербанк  г. Москва</w:t>
            </w:r>
          </w:p>
          <w:p w14:textId="77777777" w14:paraId="6456B1F7" w:rsidRDefault="00F13F93" w:rsidP="00AD71AA" w:rsidR="00F13F93" w:rsidRPr="00B642D0">
            <w:pPr>
              <w:rPr>
                <w:lang w:eastAsia="en-US" w:val="ru-RU"/>
              </w:rPr>
            </w:pPr>
          </w:p>
          <w:p w14:textId="77777777" w14:paraId="6CF644CB" w:rsidRDefault="00F13F93" w:rsidP="00AD71AA" w:rsidR="00F13F93" w:rsidRPr="00B642D0">
            <w:pPr>
              <w:rPr>
                <w:lang w:eastAsia="en-US" w:val="ru-RU"/>
              </w:rPr>
            </w:pPr>
            <w:r w:rsidRPr="00B642D0">
              <w:rPr>
                <w:lang w:eastAsia="en-US" w:val="ru-RU"/>
              </w:rPr>
              <w:t xml:space="preserve">БИК                            044525225</w:t>
            </w:r>
          </w:p>
          <w:p w14:textId="77777777" w14:paraId="3EBA0772" w:rsidRDefault="00F13F93" w:rsidP="00AD71AA" w:rsidR="00F13F93" w:rsidRPr="00B642D0">
            <w:pPr>
              <w:rPr>
                <w:rFonts w:cs="Calibri" w:hAnsi="Calibri" w:ascii="Calibri"/>
                <w:lang w:eastAsia="en-US" w:val="ru-RU"/>
              </w:rPr>
            </w:pPr>
            <w:r w:rsidRPr="00B642D0">
              <w:rPr>
                <w:lang w:eastAsia="en-US" w:val="ru-RU"/>
              </w:rPr>
              <w:t xml:space="preserve">к/с                               30101810400000000225</w:t>
            </w:r>
          </w:p>
          <w:p w14:textId="77777777" w14:paraId="01BC893E" w:rsidRDefault="00F13F93" w:rsidP="00AD71AA" w:rsidR="00F13F93" w:rsidRPr="00B642D0">
            <w:pPr>
              <w:rPr>
                <w:lang w:eastAsia="en-US" w:val="ru-RU"/>
              </w:rPr>
            </w:pPr>
            <w:proofErr w:type="gramStart"/>
            <w:r w:rsidRPr="00B642D0">
              <w:rPr>
                <w:lang w:eastAsia="en-US" w:val="ru-RU"/>
              </w:rPr>
              <w:t xml:space="preserve">р</w:t>
            </w:r>
            <w:proofErr w:type="gramEnd"/>
            <w:r w:rsidRPr="00B642D0">
              <w:rPr>
                <w:lang w:eastAsia="en-US" w:val="ru-RU"/>
              </w:rPr>
              <w:t xml:space="preserve">/с                               40503810938184000003</w:t>
            </w:r>
          </w:p>
          <w:p w14:textId="77777777" w14:paraId="38E9C76C" w:rsidRDefault="00F13F93" w:rsidP="00AD71AA" w:rsidR="00F13F93" w:rsidRPr="00B642D0">
            <w:pPr>
              <w:jc w:val="both"/>
              <w:rPr>
                <w:lang w:val="ru-RU"/>
              </w:rPr>
            </w:pPr>
            <w:r w:rsidRPr="00B642D0">
              <w:rPr>
                <w:lang w:val="ru-RU"/>
              </w:rPr>
              <w:t xml:space="preserve">ОКПО                         17701729</w:t>
            </w:r>
          </w:p>
          <w:p w14:textId="77777777" w14:paraId="7B94410A" w:rsidRDefault="00F13F93" w:rsidP="00AD71AA" w:rsidR="00F13F93" w:rsidRPr="00153059">
            <w:pPr>
              <w:jc w:val="both"/>
            </w:pPr>
            <w:r w:rsidRPr="00153059">
              <w:t xml:space="preserve">ОКАТО                       45286555000</w:t>
            </w:r>
          </w:p>
          <w:p w14:textId="77777777" w14:paraId="0190266E" w:rsidRDefault="00F13F93" w:rsidP="00AD71AA" w:rsidR="00F13F93" w:rsidRPr="00153059">
            <w:pPr>
              <w:jc w:val="both"/>
            </w:pPr>
            <w:r w:rsidRPr="00153059">
              <w:t xml:space="preserve">ОКТМО                      45375000</w:t>
            </w:r>
          </w:p>
          <w:p w14:textId="77777777" w14:paraId="121EFEF0" w:rsidRDefault="00F13F93" w:rsidP="00AD71AA" w:rsidR="00F13F93" w:rsidRPr="00A41CF4">
            <w:pPr>
              <w:pStyle w:val="a3"/>
              <w:jc w:val="left"/>
              <w:rPr>
                <w:color w:val="auto"/>
                <w:szCs w:val="24"/>
                <w:lang w:val="en-US"/>
              </w:rPr>
            </w:pPr>
          </w:p>
        </w:tc>
        <w:tc>
          <w:tcPr>
            <w:tcW w:type="dxa" w:w="5126"/>
          </w:tcPr>
          <w:p w14:textId="77777777" w14:paraId="4A2700C6" w:rsidRDefault="00F13F93" w:rsidP="00AD71AA" w:rsidR="00F13F93" w:rsidRPr="00D87327">
            <w:pPr>
              <w:jc w:val="center"/>
            </w:pPr>
            <w:r w:rsidRPr="00D76F86">
              <w:rPr>
                <w:lang w:val="en-US"/>
              </w:rPr>
              <w:lastRenderedPageBreak/>
              <w:t xml:space="preserve">8</w:t>
            </w:r>
            <w:r>
              <w:t xml:space="preserve">. </w:t>
            </w:r>
            <w:r w:rsidRPr="00D87327">
              <w:t xml:space="preserve">ADDRESSES AND BANK DETAILS OF THE PARTIES</w:t>
            </w:r>
          </w:p>
          <w:p w14:textId="77777777" w14:paraId="55558B20" w:rsidRDefault="00F13F93" w:rsidP="00AD71AA" w:rsidR="00F13F93">
            <w:pPr>
              <w:jc w:val="both"/>
              <w:rPr>
                <w:lang w:val="en-US"/>
              </w:rPr>
            </w:pPr>
            <w:r w:rsidRPr="00D87327">
              <w:rPr>
                <w:b/>
                <w:lang w:val="en-US"/>
              </w:rPr>
              <w:t xml:space="preserve">Provider</w:t>
            </w:r>
            <w:r w:rsidRPr="00D87327">
              <w:rPr>
                <w:lang w:val="en-US"/>
              </w:rPr>
              <w:t xml:space="preserve"> –</w:t>
            </w:r>
          </w:p>
          <w:p w14:textId="77777777" w14:paraId="4DC72F07" w:rsidRDefault="00F13F93" w:rsidP="00AD71AA" w:rsidR="00F13F93">
            <w:pPr>
              <w:jc w:val="both"/>
              <w:rPr>
                <w:lang w:val="en-US"/>
              </w:rPr>
            </w:pPr>
            <w:r w:rsidRPr="00D87327">
              <w:rPr>
                <w:lang w:val="en-US"/>
              </w:rPr>
              <w:t xml:space="preserve">National Research University </w:t>
            </w:r>
          </w:p>
          <w:p w14:textId="77777777" w14:paraId="6D6408AA" w:rsidRDefault="00F13F93" w:rsidP="00AD71AA" w:rsidR="00F13F93" w:rsidRPr="00D87327">
            <w:pPr>
              <w:jc w:val="both"/>
              <w:rPr>
                <w:lang w:val="en-US"/>
              </w:rPr>
            </w:pPr>
            <w:r w:rsidRPr="00D87327">
              <w:rPr>
                <w:lang w:val="en-US"/>
              </w:rPr>
              <w:t xml:space="preserve">Higher School of Economics</w:t>
            </w:r>
          </w:p>
          <w:p w14:textId="77777777" w14:paraId="31AD5BE4" w:rsidRDefault="00F13F93" w:rsidP="00AD71AA" w:rsidR="00F13F93">
            <w:pPr>
              <w:jc w:val="both"/>
              <w:rPr>
                <w:lang w:val="en-US"/>
              </w:rPr>
            </w:pPr>
          </w:p>
          <w:p w14:textId="77777777" w14:paraId="62AB16AA" w:rsidRDefault="00F13F93" w:rsidP="00AD71AA" w:rsidR="00F13F93">
            <w:pPr>
              <w:jc w:val="both"/>
              <w:rPr>
                <w:lang w:val="en-US"/>
              </w:rPr>
            </w:pPr>
          </w:p>
          <w:p w14:textId="77777777" w14:paraId="5891539E" w:rsidRDefault="00F13F93" w:rsidP="00AD71AA" w:rsidR="00F13F93" w:rsidRPr="00D87327">
            <w:pPr>
              <w:jc w:val="both"/>
              <w:rPr>
                <w:lang w:val="en-US"/>
              </w:rPr>
            </w:pPr>
            <w:r w:rsidRPr="00D87327">
              <w:rPr>
                <w:lang w:val="en-US"/>
              </w:rPr>
              <w:t xml:space="preserve">Location: 20 </w:t>
            </w:r>
            <w:proofErr w:type="spellStart"/>
            <w:r w:rsidRPr="00D87327">
              <w:rPr>
                <w:lang w:val="en-US"/>
              </w:rPr>
              <w:t xml:space="preserve">Myasnitskaya</w:t>
            </w:r>
            <w:proofErr w:type="spellEnd"/>
            <w:r w:rsidRPr="00D87327">
              <w:rPr>
                <w:lang w:val="en-US"/>
              </w:rPr>
              <w:t xml:space="preserve"> </w:t>
            </w:r>
            <w:proofErr w:type="spellStart"/>
            <w:r>
              <w:rPr>
                <w:lang w:val="en-US"/>
              </w:rPr>
              <w:t xml:space="preserve">Ul</w:t>
            </w:r>
            <w:proofErr w:type="spellEnd"/>
            <w:r>
              <w:rPr>
                <w:lang w:val="en-US"/>
              </w:rPr>
              <w:t xml:space="preserve">.</w:t>
            </w:r>
            <w:r w:rsidRPr="00D87327">
              <w:rPr>
                <w:lang w:val="en-US"/>
              </w:rPr>
              <w:t xml:space="preserve">, Moscow</w:t>
            </w:r>
            <w:r>
              <w:rPr>
                <w:lang w:val="en-US"/>
              </w:rPr>
              <w:t xml:space="preserve">, Russian Federation,</w:t>
            </w:r>
            <w:r w:rsidRPr="00D87327">
              <w:rPr>
                <w:lang w:val="en-US"/>
              </w:rPr>
              <w:t xml:space="preserve"> 101000</w:t>
            </w:r>
          </w:p>
          <w:p w14:textId="77777777" w14:paraId="5A41C8C3" w:rsidRDefault="00F13F93" w:rsidP="00AD71AA" w:rsidR="00F13F93" w:rsidRPr="00D87327">
            <w:pPr>
              <w:jc w:val="both"/>
              <w:rPr>
                <w:lang w:val="en-US"/>
              </w:rPr>
            </w:pPr>
            <w:r w:rsidRPr="00D87327">
              <w:rPr>
                <w:lang w:val="en-US"/>
              </w:rPr>
              <w:t xml:space="preserve">Phone: 8 (495) 771 32 32</w:t>
            </w:r>
          </w:p>
          <w:p w14:textId="77777777" w14:paraId="28BFBE0D" w:rsidRDefault="00F13F93" w:rsidP="00AD71AA" w:rsidR="00F13F93" w:rsidRPr="00D87327">
            <w:pPr>
              <w:jc w:val="both"/>
              <w:rPr>
                <w:lang w:val="en-US"/>
              </w:rPr>
            </w:pPr>
            <w:r w:rsidRPr="00D87327">
              <w:rPr>
                <w:lang w:val="en-US"/>
              </w:rPr>
              <w:t xml:space="preserve">Bank details:</w:t>
            </w:r>
          </w:p>
          <w:p w14:textId="77777777" w14:paraId="5EEAD110" w:rsidRDefault="00F13F93" w:rsidP="00AD71AA" w:rsidR="00F13F93" w:rsidRPr="00D87327">
            <w:pPr>
              <w:jc w:val="both"/>
              <w:rPr>
                <w:lang w:val="en-US"/>
              </w:rPr>
            </w:pPr>
            <w:r w:rsidRPr="00D87327">
              <w:rPr>
                <w:lang w:val="en-US"/>
              </w:rPr>
              <w:t xml:space="preserve">INN – 7714030726 </w:t>
            </w:r>
          </w:p>
          <w:p w14:textId="77777777" w14:paraId="71633291" w:rsidRDefault="00F13F93" w:rsidP="00AD71AA" w:rsidR="00F13F93" w:rsidRPr="00D87327">
            <w:pPr>
              <w:jc w:val="both"/>
              <w:rPr>
                <w:lang w:val="en-US"/>
              </w:rPr>
            </w:pPr>
            <w:r w:rsidRPr="00D87327">
              <w:rPr>
                <w:lang w:val="en-US"/>
              </w:rPr>
              <w:t xml:space="preserve">KPP - 770101001 </w:t>
            </w:r>
          </w:p>
          <w:p w14:textId="77777777" w14:paraId="0597EA21" w:rsidRDefault="00F13F93" w:rsidP="00AD71AA" w:rsidR="00F13F93">
            <w:pPr>
              <w:jc w:val="both"/>
              <w:rPr>
                <w:lang w:val="en-US"/>
              </w:rPr>
            </w:pPr>
            <w:r w:rsidRPr="00D87327">
              <w:rPr>
                <w:lang w:val="en-US"/>
              </w:rPr>
              <w:t xml:space="preserve">Beneficiary: </w:t>
            </w:r>
          </w:p>
          <w:p w14:textId="77777777" w14:paraId="2FFD946F" w:rsidRDefault="00F13F93" w:rsidP="00AD71AA" w:rsidR="00F13F93">
            <w:pPr>
              <w:jc w:val="both"/>
              <w:rPr>
                <w:lang w:val="en-US"/>
              </w:rPr>
            </w:pPr>
            <w:r w:rsidRPr="00D87327">
              <w:rPr>
                <w:lang w:val="en-US"/>
              </w:rPr>
              <w:t xml:space="preserve">National Research University </w:t>
            </w:r>
          </w:p>
          <w:p w14:textId="77777777" w14:paraId="2E3432C1" w:rsidRDefault="00F13F93" w:rsidP="00AD71AA" w:rsidR="00F13F93" w:rsidRPr="00D87327">
            <w:pPr>
              <w:jc w:val="both"/>
              <w:rPr>
                <w:lang w:val="en-US"/>
              </w:rPr>
            </w:pPr>
            <w:r w:rsidRPr="00D87327">
              <w:rPr>
                <w:lang w:val="en-US"/>
              </w:rPr>
              <w:t xml:space="preserve">Higher School of Economics</w:t>
            </w:r>
          </w:p>
          <w:p w14:textId="77777777" w14:paraId="238BD415" w:rsidRDefault="00F13F93" w:rsidP="00AD71AA" w:rsidR="00F13F93" w:rsidRPr="00D87327">
            <w:pPr>
              <w:jc w:val="both"/>
              <w:rPr>
                <w:lang w:val="en-US"/>
              </w:rPr>
            </w:pPr>
            <w:r w:rsidRPr="00D87327">
              <w:rPr>
                <w:lang w:val="en-US"/>
              </w:rPr>
              <w:lastRenderedPageBreak/>
              <w:t xml:space="preserve">Beneficiary bank: PJSC </w:t>
            </w:r>
            <w:proofErr w:type="spellStart"/>
            <w:r w:rsidRPr="00D87327">
              <w:rPr>
                <w:lang w:val="en-US"/>
              </w:rPr>
              <w:t xml:space="preserve">Sberbank</w:t>
            </w:r>
            <w:proofErr w:type="spellEnd"/>
            <w:r w:rsidRPr="00D87327">
              <w:rPr>
                <w:lang w:val="en-US"/>
              </w:rPr>
              <w:t xml:space="preserve"> of Russia, Moscow</w:t>
            </w:r>
          </w:p>
          <w:p w14:textId="77777777" w14:paraId="4653E56C" w:rsidRDefault="00F13F93" w:rsidP="00AD71AA" w:rsidR="00F13F93" w:rsidRPr="00D87327">
            <w:pPr>
              <w:jc w:val="both"/>
              <w:rPr>
                <w:lang w:eastAsia="en-US" w:val="en-US"/>
              </w:rPr>
            </w:pPr>
            <w:r w:rsidRPr="00D87327">
              <w:rPr>
                <w:lang w:val="en-US"/>
              </w:rPr>
              <w:t xml:space="preserve">BIK </w:t>
            </w:r>
            <w:r w:rsidRPr="00D87327">
              <w:rPr>
                <w:lang w:eastAsia="en-US" w:val="en-US"/>
              </w:rPr>
              <w:t xml:space="preserve">044525225</w:t>
            </w:r>
          </w:p>
          <w:p w14:textId="77777777" w14:paraId="1B953821" w:rsidRDefault="00F13F93" w:rsidP="00AD71AA" w:rsidR="00F13F93" w:rsidRPr="00D87327">
            <w:pPr>
              <w:jc w:val="both"/>
              <w:rPr>
                <w:lang w:eastAsia="en-US" w:val="en-US"/>
              </w:rPr>
            </w:pPr>
            <w:r w:rsidRPr="00D87327">
              <w:rPr>
                <w:lang w:eastAsia="en-US" w:val="en-US"/>
              </w:rPr>
              <w:t xml:space="preserve">Correspondent account: 30101810400000000225</w:t>
            </w:r>
          </w:p>
          <w:p w14:textId="77777777" w14:paraId="4696FFF0" w:rsidRDefault="00F13F93" w:rsidP="00AD71AA" w:rsidR="00F13F93" w:rsidRPr="00D87327">
            <w:pPr>
              <w:jc w:val="both"/>
              <w:rPr>
                <w:lang w:eastAsia="en-US" w:val="en-US"/>
              </w:rPr>
            </w:pPr>
            <w:r w:rsidRPr="00D87327">
              <w:rPr>
                <w:lang w:eastAsia="en-US" w:val="en-US"/>
              </w:rPr>
              <w:t xml:space="preserve">Settlement account: 40503810938184000003</w:t>
            </w:r>
          </w:p>
          <w:p w14:textId="77777777" w14:paraId="29E56BA3" w:rsidRDefault="00F13F93" w:rsidP="00AD71AA" w:rsidR="00F13F93" w:rsidRPr="000F6C0C">
            <w:pPr>
              <w:jc w:val="both"/>
              <w:rPr>
                <w:lang w:eastAsia="en-US"/>
              </w:rPr>
            </w:pPr>
            <w:r w:rsidRPr="000F6C0C">
              <w:rPr>
                <w:lang w:eastAsia="en-US"/>
              </w:rPr>
              <w:t xml:space="preserve">OKPO 17701729</w:t>
            </w:r>
          </w:p>
          <w:p w14:textId="77777777" w14:paraId="615F10B3" w:rsidRDefault="00F13F93" w:rsidP="00AD71AA" w:rsidR="00F13F93" w:rsidRPr="000F6C0C">
            <w:pPr>
              <w:jc w:val="both"/>
              <w:rPr>
                <w:lang w:eastAsia="en-US"/>
              </w:rPr>
            </w:pPr>
            <w:r w:rsidRPr="000F6C0C">
              <w:rPr>
                <w:lang w:eastAsia="en-US"/>
              </w:rPr>
              <w:t xml:space="preserve">OKATO 45286555000</w:t>
            </w:r>
          </w:p>
          <w:p w14:textId="77777777" w14:paraId="17107D9E" w:rsidRDefault="00F13F93" w:rsidP="00AD71AA" w:rsidR="00F13F93" w:rsidRPr="000F6C0C">
            <w:pPr>
              <w:jc w:val="both"/>
              <w:rPr>
                <w:lang w:eastAsia="en-US"/>
              </w:rPr>
            </w:pPr>
            <w:r w:rsidRPr="000F6C0C">
              <w:t xml:space="preserve">OKTMO </w:t>
            </w:r>
            <w:r w:rsidRPr="000F6C0C">
              <w:rPr>
                <w:lang w:eastAsia="en-US"/>
              </w:rPr>
              <w:t xml:space="preserve">45375000</w:t>
            </w:r>
          </w:p>
          <w:p w14:textId="77777777" w14:paraId="6EAFE106" w:rsidRDefault="00F13F93" w:rsidP="00AD71AA" w:rsidR="00F13F93" w:rsidRPr="00A41CF4">
            <w:pPr>
              <w:pStyle w:val="a3"/>
              <w:jc w:val="left"/>
              <w:rPr>
                <w:color w:val="auto"/>
                <w:szCs w:val="24"/>
                <w:lang w:val="en-US"/>
              </w:rPr>
            </w:pPr>
          </w:p>
        </w:tc>
      </w:tr>
      <w:tr w14:textId="77777777" w14:paraId="599BD590" w:rsidTr="00AD71AA" w:rsidR="00F13F93" w:rsidRPr="001C274F">
        <w:tc>
          <w:tcPr>
            <w:tcW w:type="dxa" w:w="5353"/>
          </w:tcPr>
          <w:p w14:textId="77777777" w14:paraId="1F023E0A" w:rsidRDefault="00F13F93" w:rsidP="00AD71AA" w:rsidR="00F13F93" w:rsidRPr="00AA74CE">
            <w:pPr>
              <w:rPr>
                <w:lang w:val="ru-RU"/>
              </w:rPr>
            </w:pPr>
            <w:r w:rsidRPr="00AA74CE">
              <w:rPr>
                <w:lang w:val="ru-RU"/>
              </w:rPr>
              <w:lastRenderedPageBreak/>
              <w:t xml:space="preserve">Образец </w:t>
            </w:r>
            <w:r>
              <w:rPr>
                <w:lang w:val="ru-RU"/>
              </w:rPr>
              <w:t xml:space="preserve">бланка </w:t>
            </w:r>
            <w:r w:rsidRPr="00AA74CE">
              <w:rPr>
                <w:lang w:val="ru-RU"/>
              </w:rPr>
              <w:t xml:space="preserve">извещения на оплату  за обучение размещен на сайте НИУ ВШЭ в разделе «О</w:t>
            </w:r>
            <w:r>
              <w:rPr>
                <w:lang w:val="ru-RU"/>
              </w:rPr>
              <w:t xml:space="preserve"> Вышке </w:t>
            </w:r>
            <w:r w:rsidRPr="00AA74CE">
              <w:rPr>
                <w:lang w:val="ru-RU"/>
              </w:rPr>
              <w:t xml:space="preserve">»&gt; </w:t>
            </w:r>
            <w:r>
              <w:rPr>
                <w:lang w:val="ru-RU"/>
              </w:rPr>
              <w:t xml:space="preserve">Единая платежная страница</w:t>
            </w:r>
          </w:p>
        </w:tc>
        <w:tc>
          <w:tcPr>
            <w:tcW w:type="dxa" w:w="5126"/>
          </w:tcPr>
          <w:p w14:textId="77777777" w14:paraId="3412DB94" w:rsidRDefault="00F13F93" w:rsidP="00AD71AA" w:rsidR="00F13F93" w:rsidRPr="00820EBF">
            <w:pPr>
              <w:rPr>
                <w:color w:themeColor="text1" w:val="000000"/>
                <w:lang w:val="en-US"/>
              </w:rPr>
            </w:pPr>
            <w:r w:rsidRPr="00D87327">
              <w:rPr>
                <w:color w:themeColor="text1" w:val="000000"/>
                <w:lang w:val="en-US"/>
              </w:rPr>
              <w:t xml:space="preserve">Please see</w:t>
            </w:r>
            <w:r w:rsidRPr="00C835D3">
              <w:rPr>
                <w:color w:themeColor="text1" w:val="000000"/>
                <w:lang w:val="en-US"/>
              </w:rPr>
              <w:t xml:space="preserve"> </w:t>
            </w:r>
            <w:r>
              <w:rPr>
                <w:color w:themeColor="text1" w:val="000000"/>
                <w:lang w:val="en-US"/>
              </w:rPr>
              <w:t xml:space="preserve">the</w:t>
            </w:r>
            <w:r w:rsidRPr="00C835D3">
              <w:rPr>
                <w:color w:themeColor="text1" w:val="000000"/>
                <w:lang w:val="en-US"/>
              </w:rPr>
              <w:t xml:space="preserve"> </w:t>
            </w:r>
            <w:r>
              <w:rPr>
                <w:color w:themeColor="text1" w:val="000000"/>
                <w:lang w:val="en-US"/>
              </w:rPr>
              <w:t xml:space="preserve">tuition</w:t>
            </w:r>
            <w:r w:rsidRPr="00C835D3">
              <w:rPr>
                <w:color w:themeColor="text1" w:val="000000"/>
                <w:lang w:val="en-US"/>
              </w:rPr>
              <w:t xml:space="preserve"> </w:t>
            </w:r>
            <w:r>
              <w:rPr>
                <w:color w:themeColor="text1" w:val="000000"/>
                <w:lang w:val="en-US"/>
              </w:rPr>
              <w:t xml:space="preserve">fee</w:t>
            </w:r>
            <w:r w:rsidRPr="00C835D3">
              <w:rPr>
                <w:color w:themeColor="text1" w:val="000000"/>
                <w:lang w:val="en-US"/>
              </w:rPr>
              <w:t xml:space="preserve"> </w:t>
            </w:r>
            <w:r>
              <w:rPr>
                <w:color w:themeColor="text1" w:val="000000"/>
                <w:lang w:val="en-US"/>
              </w:rPr>
              <w:t xml:space="preserve">payment</w:t>
            </w:r>
            <w:r w:rsidRPr="00C835D3">
              <w:rPr>
                <w:color w:themeColor="text1" w:val="000000"/>
                <w:lang w:val="en-US"/>
              </w:rPr>
              <w:t xml:space="preserve"> </w:t>
            </w:r>
            <w:r>
              <w:rPr>
                <w:color w:themeColor="text1" w:val="000000"/>
                <w:lang w:val="en-US"/>
              </w:rPr>
              <w:t xml:space="preserve">order template on the HSE website under Education</w:t>
            </w:r>
            <w:r w:rsidRPr="00C835D3">
              <w:rPr>
                <w:color w:themeColor="text1" w:val="000000"/>
                <w:lang w:val="en-US"/>
              </w:rPr>
              <w:t xml:space="preserve">&gt; </w:t>
            </w:r>
            <w:r>
              <w:rPr>
                <w:color w:themeColor="text1" w:val="000000"/>
                <w:lang w:val="en-US"/>
              </w:rPr>
              <w:t xml:space="preserve">Tuition fees and discounts (</w:t>
            </w:r>
            <w:r w:rsidRPr="00820EBF">
              <w:rPr>
                <w:color w:themeColor="text1" w:val="000000"/>
                <w:lang w:val="en-US"/>
              </w:rPr>
              <w:t xml:space="preserve">«</w:t>
            </w:r>
            <w:r w:rsidRPr="00FB55C4">
              <w:rPr>
                <w:color w:themeColor="text1" w:val="000000"/>
                <w:lang w:val="ru-RU"/>
              </w:rPr>
              <w:t xml:space="preserve">О</w:t>
            </w:r>
            <w:r w:rsidRPr="0031640E">
              <w:rPr>
                <w:color w:themeColor="text1" w:val="000000"/>
                <w:lang w:val="en-US"/>
              </w:rPr>
              <w:t xml:space="preserve"> </w:t>
            </w:r>
            <w:r w:rsidRPr="00FB55C4">
              <w:rPr>
                <w:color w:themeColor="text1" w:val="000000"/>
                <w:lang w:val="ru-RU"/>
              </w:rPr>
              <w:t xml:space="preserve">Вышке</w:t>
            </w:r>
            <w:r w:rsidRPr="0031640E">
              <w:rPr>
                <w:color w:themeColor="text1" w:val="000000"/>
                <w:lang w:val="en-US"/>
              </w:rPr>
              <w:t xml:space="preserve"> »&gt; </w:t>
            </w:r>
            <w:r w:rsidRPr="00FB55C4">
              <w:rPr>
                <w:color w:themeColor="text1" w:val="000000"/>
                <w:lang w:val="ru-RU"/>
              </w:rPr>
              <w:t xml:space="preserve">Едина</w:t>
            </w:r>
            <w:r w:rsidRPr="0031640E">
              <w:rPr>
                <w:color w:themeColor="text1" w:val="000000"/>
                <w:lang w:val="en-US"/>
              </w:rPr>
              <w:t xml:space="preserve"> </w:t>
            </w:r>
            <w:r w:rsidRPr="00FB55C4">
              <w:rPr>
                <w:color w:themeColor="text1" w:val="000000"/>
                <w:lang w:val="ru-RU"/>
              </w:rPr>
              <w:t xml:space="preserve">платежная</w:t>
            </w:r>
            <w:r w:rsidRPr="0031640E">
              <w:rPr>
                <w:color w:themeColor="text1" w:val="000000"/>
                <w:lang w:val="en-US"/>
              </w:rPr>
              <w:t xml:space="preserve"> </w:t>
            </w:r>
            <w:r w:rsidRPr="00FB55C4">
              <w:rPr>
                <w:color w:themeColor="text1" w:val="000000"/>
                <w:lang w:val="ru-RU"/>
              </w:rPr>
              <w:t xml:space="preserve">страница</w:t>
            </w:r>
            <w:r w:rsidRPr="0031640E">
              <w:rPr>
                <w:color w:themeColor="text1" w:val="000000"/>
                <w:lang w:val="en-US"/>
              </w:rPr>
              <w:t xml:space="preserve">»</w:t>
            </w:r>
            <w:r>
              <w:rPr>
                <w:color w:themeColor="text1" w:val="000000"/>
                <w:lang w:val="en-US"/>
              </w:rPr>
              <w:t xml:space="preserve">)</w:t>
            </w:r>
          </w:p>
          <w:p w14:textId="77777777" w14:paraId="527E7D5A" w:rsidRDefault="00F13F93" w:rsidP="00AD71AA" w:rsidR="00F13F93" w:rsidRPr="00D87327">
            <w:pPr>
              <w:pStyle w:val="a3"/>
              <w:jc w:val="left"/>
              <w:rPr>
                <w:color w:val="auto"/>
                <w:szCs w:val="24"/>
                <w:lang w:val="en-US"/>
              </w:rPr>
            </w:pPr>
          </w:p>
        </w:tc>
      </w:tr>
      <w:tr w14:textId="77777777" w14:paraId="0202E5BE" w:rsidTr="00AD71AA" w:rsidR="00F13F93" w:rsidRPr="001C274F">
        <w:tc>
          <w:tcPr>
            <w:tcW w:type="dxa" w:w="5353"/>
          </w:tcPr>
          <w:p w14:textId="77777777" w14:paraId="4A5CD66B" w:rsidRDefault="00F13F93" w:rsidP="00AD71AA" w:rsidR="00F13F93" w:rsidRPr="00AA74CE">
            <w:pPr>
              <w:rPr>
                <w:b/>
                <w:lang w:val="ru-RU"/>
              </w:rPr>
            </w:pPr>
            <w:r w:rsidRPr="00AA74CE">
              <w:rPr>
                <w:b/>
                <w:lang w:val="ru-RU"/>
              </w:rPr>
              <w:t xml:space="preserve">Студент</w:t>
            </w:r>
            <w:r w:rsidRPr="00AA74CE">
              <w:rPr>
                <w:bCs/>
                <w:lang w:val="ru-RU"/>
              </w:rPr>
              <w:t xml:space="preserve"> -</w:t>
            </w:r>
          </w:p>
          <w:p w14:textId="77777777" w14:paraId="669AB04B" w:rsidRDefault="00F13F93" w:rsidP="00AD71AA" w:rsidR="00F13F93" w:rsidRPr="00AA74CE">
            <w:pPr>
              <w:rPr>
                <w:bCs/>
                <w:lang w:val="ru-RU"/>
              </w:rPr>
            </w:pPr>
            <w:r w:rsidRPr="00AA74CE">
              <w:rPr>
                <w:bCs/>
                <w:lang w:val="ru-RU"/>
              </w:rPr>
              <w:t xml:space="preserve">дата и место </w:t>
            </w:r>
          </w:p>
          <w:p w14:textId="77777777" w14:paraId="576A1CE3" w:rsidRDefault="00F13F93" w:rsidP="00AD71AA" w:rsidR="00F13F93" w:rsidRPr="00AA74CE">
            <w:pPr>
              <w:rPr>
                <w:lang w:val="ru-RU"/>
              </w:rPr>
            </w:pPr>
            <w:r w:rsidRPr="00AA74CE">
              <w:rPr>
                <w:bCs/>
                <w:lang w:val="ru-RU"/>
              </w:rPr>
              <w:t xml:space="preserve">рождения:</w:t>
            </w:r>
          </w:p>
          <w:p w14:textId="77777777" w14:paraId="1CE32308" w:rsidRDefault="00F13F93" w:rsidP="00AD71AA" w:rsidR="00F13F93" w:rsidRPr="00AA74CE">
            <w:pPr>
              <w:rPr>
                <w:bCs/>
                <w:lang w:val="ru-RU"/>
              </w:rPr>
            </w:pPr>
            <w:r w:rsidRPr="00AA74CE">
              <w:rPr>
                <w:bCs/>
                <w:lang w:val="ru-RU"/>
              </w:rPr>
              <w:t xml:space="preserve">паспорт серии №</w:t>
            </w:r>
          </w:p>
          <w:p w14:textId="77777777" w14:paraId="50C3B954" w:rsidRDefault="00F13F93" w:rsidP="00AD71AA" w:rsidR="00F13F93" w:rsidRPr="00AA74CE">
            <w:pPr>
              <w:rPr>
                <w:b/>
                <w:lang w:val="ru-RU"/>
              </w:rPr>
            </w:pPr>
            <w:r w:rsidRPr="00AA74CE">
              <w:rPr>
                <w:bCs/>
                <w:lang w:val="ru-RU"/>
              </w:rPr>
              <w:t xml:space="preserve">выдан</w:t>
            </w:r>
          </w:p>
          <w:p w14:textId="77777777" w14:paraId="7FA9BA08" w:rsidRDefault="00F13F93" w:rsidP="00AD71AA" w:rsidR="00F13F93" w:rsidRPr="00AA74CE">
            <w:pPr>
              <w:rPr>
                <w:b/>
                <w:lang w:val="ru-RU"/>
              </w:rPr>
            </w:pPr>
            <w:proofErr w:type="gramStart"/>
            <w:r w:rsidRPr="00AA74CE">
              <w:rPr>
                <w:bCs/>
                <w:lang w:val="ru-RU"/>
              </w:rPr>
              <w:t xml:space="preserve">зарегистрирован</w:t>
            </w:r>
            <w:proofErr w:type="gramEnd"/>
            <w:r w:rsidRPr="00AA74CE">
              <w:rPr>
                <w:bCs/>
                <w:lang w:val="ru-RU"/>
              </w:rPr>
              <w:t xml:space="preserve"> по адресу:</w:t>
            </w:r>
          </w:p>
          <w:p w14:textId="77777777" w14:paraId="2D52C20A" w:rsidRDefault="00F13F93" w:rsidP="00AD71AA" w:rsidR="00F13F93" w:rsidRPr="00D632AC">
            <w:pPr>
              <w:rPr>
                <w:bCs/>
                <w:lang w:val="ru-RU"/>
              </w:rPr>
            </w:pPr>
            <w:r w:rsidRPr="00D632AC">
              <w:rPr>
                <w:bCs/>
                <w:lang w:val="ru-RU"/>
              </w:rPr>
              <w:t xml:space="preserve">почтовый адрес:</w:t>
            </w:r>
          </w:p>
          <w:p w14:textId="77777777" w14:paraId="5AEABA4B" w:rsidRDefault="00F13F93" w:rsidP="00AD71AA" w:rsidR="00F13F93" w:rsidRPr="007E1E9C">
            <w:pPr>
              <w:rPr>
                <w:b/>
              </w:rPr>
            </w:pPr>
            <w:proofErr w:type="spellStart"/>
            <w:r w:rsidRPr="007E1E9C">
              <w:rPr>
                <w:bCs/>
              </w:rPr>
              <w:t xml:space="preserve">телефон</w:t>
            </w:r>
            <w:proofErr w:type="spellEnd"/>
            <w:r w:rsidRPr="007E1E9C">
              <w:rPr>
                <w:bCs/>
              </w:rPr>
              <w:t xml:space="preserve">:</w:t>
            </w:r>
          </w:p>
          <w:p w14:textId="77777777" w14:paraId="79F9C614" w:rsidRDefault="00F13F93" w:rsidP="00AD71AA" w:rsidR="00F13F93" w:rsidRPr="006B2E66">
            <w:pPr>
              <w:pStyle w:val="a3"/>
              <w:jc w:val="left"/>
              <w:rPr>
                <w:b w:val="false"/>
                <w:color w:val="auto"/>
                <w:szCs w:val="24"/>
              </w:rPr>
            </w:pPr>
            <w:r w:rsidRPr="006B2E66">
              <w:rPr>
                <w:b w:val="false"/>
                <w:color w:val="auto"/>
                <w:szCs w:val="24"/>
              </w:rPr>
              <w:t xml:space="preserve">Email:</w:t>
            </w:r>
          </w:p>
        </w:tc>
        <w:tc>
          <w:tcPr>
            <w:tcW w:type="dxa" w:w="5126"/>
          </w:tcPr>
          <w:p w14:textId="77777777" w14:paraId="7E30F09D" w:rsidRDefault="00F13F93" w:rsidP="00AD71AA" w:rsidR="00F13F93" w:rsidRPr="00D87327">
            <w:pPr>
              <w:jc w:val="both"/>
              <w:rPr>
                <w:lang w:val="en-US"/>
              </w:rPr>
            </w:pPr>
            <w:r w:rsidRPr="00D87327">
              <w:rPr>
                <w:b/>
                <w:lang w:val="en-US"/>
              </w:rPr>
              <w:t xml:space="preserve">Student</w:t>
            </w:r>
            <w:r w:rsidRPr="00D87327">
              <w:rPr>
                <w:lang w:val="en-US"/>
              </w:rPr>
              <w:t xml:space="preserve"> –</w:t>
            </w:r>
          </w:p>
          <w:p w14:textId="77777777" w14:paraId="368BA0E9" w:rsidRDefault="00F13F93" w:rsidP="00AD71AA" w:rsidR="00F13F93" w:rsidRPr="00D87327">
            <w:pPr>
              <w:jc w:val="both"/>
              <w:rPr>
                <w:bCs/>
                <w:lang w:val="en-US"/>
              </w:rPr>
            </w:pPr>
            <w:r w:rsidRPr="00D87327">
              <w:rPr>
                <w:lang w:val="en-US"/>
              </w:rPr>
              <w:t xml:space="preserve">Passport No.</w:t>
            </w:r>
            <w:r w:rsidRPr="00D87327">
              <w:rPr>
                <w:bCs/>
                <w:lang w:val="en-US"/>
              </w:rPr>
              <w:t xml:space="preserve"> __________________</w:t>
            </w:r>
          </w:p>
          <w:p w14:textId="77777777" w14:paraId="25A8D773" w:rsidRDefault="00F13F93" w:rsidP="00AD71AA" w:rsidR="00F13F93" w:rsidRPr="00D87327">
            <w:pPr>
              <w:jc w:val="both"/>
              <w:rPr>
                <w:bCs/>
                <w:lang w:val="en-US"/>
              </w:rPr>
            </w:pPr>
            <w:r w:rsidRPr="00D87327">
              <w:rPr>
                <w:bCs/>
                <w:lang w:val="en-US"/>
              </w:rPr>
              <w:t xml:space="preserve">Issued ___________________________</w:t>
            </w:r>
          </w:p>
          <w:p w14:textId="77777777" w14:paraId="595E1138" w:rsidRDefault="00F13F93" w:rsidP="00AD71AA" w:rsidR="00F13F93" w:rsidRPr="00D87327">
            <w:pPr>
              <w:jc w:val="both"/>
              <w:rPr>
                <w:bCs/>
                <w:lang w:val="en-US"/>
              </w:rPr>
            </w:pPr>
            <w:r w:rsidRPr="00D87327">
              <w:rPr>
                <w:bCs/>
                <w:lang w:val="en-US"/>
              </w:rPr>
              <w:t xml:space="preserve">Address of registration:</w:t>
            </w:r>
          </w:p>
          <w:p w14:textId="77777777" w14:paraId="08C78543" w:rsidRDefault="00F13F93" w:rsidP="00AD71AA" w:rsidR="00F13F93" w:rsidRPr="00D87327">
            <w:pPr>
              <w:jc w:val="both"/>
              <w:rPr>
                <w:bCs/>
                <w:lang w:val="en-US"/>
              </w:rPr>
            </w:pPr>
            <w:r w:rsidRPr="00D87327">
              <w:rPr>
                <w:bCs/>
                <w:lang w:val="en-US"/>
              </w:rPr>
              <w:t xml:space="preserve">____________________________________</w:t>
            </w:r>
          </w:p>
          <w:p w14:textId="77777777" w14:paraId="69500EBD" w:rsidRDefault="00F13F93" w:rsidP="00AD71AA" w:rsidR="00F13F93" w:rsidRPr="00D87327">
            <w:pPr>
              <w:jc w:val="both"/>
              <w:rPr>
                <w:lang w:val="en-US"/>
              </w:rPr>
            </w:pPr>
            <w:r w:rsidRPr="00D87327">
              <w:rPr>
                <w:lang w:val="en-US"/>
              </w:rPr>
              <w:t xml:space="preserve">Postal address:</w:t>
            </w:r>
          </w:p>
          <w:p w14:textId="77777777" w14:paraId="3F5259BA" w:rsidRDefault="00F13F93" w:rsidP="00AD71AA" w:rsidR="00F13F93" w:rsidRPr="00D87327">
            <w:pPr>
              <w:jc w:val="both"/>
              <w:rPr>
                <w:bCs/>
                <w:lang w:val="en-US"/>
              </w:rPr>
            </w:pPr>
            <w:r w:rsidRPr="00D87327">
              <w:rPr>
                <w:bCs/>
                <w:lang w:val="en-US"/>
              </w:rPr>
              <w:t xml:space="preserve">____________________________________</w:t>
            </w:r>
          </w:p>
          <w:p w14:textId="77777777" w14:paraId="55491214" w:rsidRDefault="00F13F93" w:rsidP="00AD71AA" w:rsidR="00F13F93" w:rsidRPr="00D87327">
            <w:pPr>
              <w:jc w:val="both"/>
              <w:rPr>
                <w:lang w:val="en-US"/>
              </w:rPr>
            </w:pPr>
            <w:r w:rsidRPr="00D87327">
              <w:rPr>
                <w:lang w:val="en-US"/>
              </w:rPr>
              <w:t xml:space="preserve">Phone number: ______________________</w:t>
            </w:r>
          </w:p>
          <w:p w14:textId="77777777" w14:paraId="6F477D7A" w:rsidRDefault="00F13F93" w:rsidP="00AD71AA" w:rsidR="00F13F93" w:rsidRPr="00D87327">
            <w:pPr>
              <w:jc w:val="both"/>
              <w:rPr>
                <w:lang w:val="en-US"/>
              </w:rPr>
            </w:pPr>
            <w:r w:rsidRPr="00D87327">
              <w:rPr>
                <w:lang w:val="en-US"/>
              </w:rPr>
              <w:t xml:space="preserve">Email: ______________________</w:t>
            </w:r>
          </w:p>
          <w:p w14:textId="77777777" w14:paraId="24A5A6F6" w:rsidRDefault="00F13F93" w:rsidP="00AD71AA" w:rsidR="00F13F93" w:rsidRPr="00D87327">
            <w:pPr>
              <w:pStyle w:val="a3"/>
              <w:jc w:val="left"/>
              <w:rPr>
                <w:color w:val="auto"/>
                <w:szCs w:val="24"/>
                <w:lang w:val="en-US"/>
              </w:rPr>
            </w:pPr>
          </w:p>
        </w:tc>
      </w:tr>
      <w:tr w14:textId="77777777" w14:paraId="58950349" w:rsidTr="00AD71AA" w:rsidR="00F13F93" w:rsidRPr="001C274F">
        <w:tc>
          <w:tcPr>
            <w:tcW w:type="dxa" w:w="5353"/>
          </w:tcPr>
          <w:p w14:textId="77777777" w14:paraId="44344A3E" w:rsidRDefault="00F13F93" w:rsidP="00AD71AA" w:rsidR="00F13F93" w:rsidRPr="00B642D0">
            <w:pPr>
              <w:pStyle w:val="a3"/>
              <w:jc w:val="both"/>
              <w:rPr>
                <w:b w:val="false"/>
                <w:color w:val="auto"/>
                <w:szCs w:val="24"/>
                <w:lang w:val="ru-RU"/>
              </w:rPr>
            </w:pPr>
            <w:r w:rsidRPr="00B642D0">
              <w:rPr>
                <w:b w:val="false"/>
                <w:color w:val="auto"/>
                <w:szCs w:val="24"/>
                <w:lang w:val="ru-RU"/>
              </w:rPr>
              <w:t xml:space="preserve">Студенту разъяснено содержание всех положений настоящего Договора и Приложения к нему, и </w:t>
            </w:r>
            <w:r w:rsidRPr="00D76F86">
              <w:rPr>
                <w:b w:val="false"/>
                <w:color w:val="auto"/>
                <w:szCs w:val="24"/>
                <w:lang w:val="ru-RU"/>
              </w:rPr>
              <w:t xml:space="preserve"> </w:t>
            </w:r>
            <w:r>
              <w:rPr>
                <w:b w:val="false"/>
                <w:color w:val="auto"/>
                <w:szCs w:val="24"/>
                <w:lang w:val="ru-RU"/>
              </w:rPr>
              <w:t xml:space="preserve">он</w:t>
            </w:r>
            <w:r w:rsidRPr="00B642D0">
              <w:rPr>
                <w:b w:val="false"/>
                <w:color w:val="auto"/>
                <w:szCs w:val="24"/>
                <w:lang w:val="ru-RU"/>
              </w:rPr>
              <w:t xml:space="preserve"> не </w:t>
            </w:r>
            <w:r>
              <w:rPr>
                <w:b w:val="false"/>
                <w:color w:val="auto"/>
                <w:szCs w:val="24"/>
                <w:lang w:val="ru-RU"/>
              </w:rPr>
              <w:t xml:space="preserve">имеет</w:t>
            </w:r>
            <w:r w:rsidRPr="00B642D0">
              <w:rPr>
                <w:b w:val="false"/>
                <w:color w:val="auto"/>
                <w:szCs w:val="24"/>
                <w:lang w:val="ru-RU"/>
              </w:rPr>
              <w:t xml:space="preserve"> невыясненных вопросов по их содержанию в связи с тем, что указанные документы составлены на русском языке.</w:t>
            </w:r>
          </w:p>
        </w:tc>
        <w:tc>
          <w:tcPr>
            <w:tcW w:type="dxa" w:w="5126"/>
          </w:tcPr>
          <w:p w14:textId="77777777" w14:paraId="25110A6A" w:rsidRDefault="00F13F93" w:rsidP="00AD71AA" w:rsidR="00F13F93" w:rsidRPr="00341385">
            <w:pPr>
              <w:jc w:val="both"/>
              <w:rPr>
                <w:lang w:val="en-US"/>
              </w:rPr>
            </w:pPr>
            <w:r>
              <w:rPr>
                <w:lang w:val="en-US"/>
              </w:rPr>
              <w:t xml:space="preserve">All</w:t>
            </w:r>
            <w:r w:rsidRPr="00D87327">
              <w:rPr>
                <w:lang w:val="en-US"/>
              </w:rPr>
              <w:t xml:space="preserve"> </w:t>
            </w:r>
            <w:r>
              <w:rPr>
                <w:lang w:val="en-US"/>
              </w:rPr>
              <w:t xml:space="preserve">provisions</w:t>
            </w:r>
            <w:r w:rsidRPr="00D87327">
              <w:rPr>
                <w:lang w:val="en-US"/>
              </w:rPr>
              <w:t xml:space="preserve"> </w:t>
            </w:r>
            <w:r>
              <w:rPr>
                <w:lang w:val="en-US"/>
              </w:rPr>
              <w:t xml:space="preserve">of</w:t>
            </w:r>
            <w:r w:rsidRPr="00D87327">
              <w:rPr>
                <w:lang w:val="en-US"/>
              </w:rPr>
              <w:t xml:space="preserve"> </w:t>
            </w:r>
            <w:r>
              <w:rPr>
                <w:lang w:val="en-US"/>
              </w:rPr>
              <w:t xml:space="preserve">this</w:t>
            </w:r>
            <w:r w:rsidRPr="00D87327">
              <w:rPr>
                <w:lang w:val="en-US"/>
              </w:rPr>
              <w:t xml:space="preserve"> </w:t>
            </w:r>
            <w:r>
              <w:rPr>
                <w:lang w:val="en-US"/>
              </w:rPr>
              <w:t xml:space="preserve">Agreement</w:t>
            </w:r>
            <w:r w:rsidRPr="00D87327">
              <w:rPr>
                <w:lang w:val="en-US"/>
              </w:rPr>
              <w:t xml:space="preserve"> </w:t>
            </w:r>
            <w:r>
              <w:rPr>
                <w:lang w:val="en-US"/>
              </w:rPr>
              <w:t xml:space="preserve">and</w:t>
            </w:r>
            <w:r w:rsidRPr="00D87327">
              <w:rPr>
                <w:lang w:val="en-US"/>
              </w:rPr>
              <w:t xml:space="preserve"> </w:t>
            </w:r>
            <w:r>
              <w:rPr>
                <w:lang w:val="en-US"/>
              </w:rPr>
              <w:t xml:space="preserve">Annexes</w:t>
            </w:r>
            <w:r w:rsidRPr="00D87327">
              <w:rPr>
                <w:lang w:val="en-US"/>
              </w:rPr>
              <w:t xml:space="preserve"> </w:t>
            </w:r>
            <w:r>
              <w:rPr>
                <w:lang w:val="en-US"/>
              </w:rPr>
              <w:t xml:space="preserve">thereto</w:t>
            </w:r>
            <w:r w:rsidRPr="00D87327">
              <w:rPr>
                <w:lang w:val="en-US"/>
              </w:rPr>
              <w:t xml:space="preserve"> </w:t>
            </w:r>
            <w:r>
              <w:rPr>
                <w:lang w:val="en-US"/>
              </w:rPr>
              <w:t xml:space="preserve">have</w:t>
            </w:r>
            <w:r w:rsidRPr="00D87327">
              <w:rPr>
                <w:lang w:val="en-US"/>
              </w:rPr>
              <w:t xml:space="preserve"> </w:t>
            </w:r>
            <w:r>
              <w:rPr>
                <w:lang w:val="en-US"/>
              </w:rPr>
              <w:t xml:space="preserve">been</w:t>
            </w:r>
            <w:r w:rsidRPr="00D87327">
              <w:rPr>
                <w:lang w:val="en-US"/>
              </w:rPr>
              <w:t xml:space="preserve"> </w:t>
            </w:r>
            <w:r>
              <w:rPr>
                <w:lang w:val="en-US"/>
              </w:rPr>
              <w:t xml:space="preserve">explained to</w:t>
            </w:r>
            <w:r w:rsidRPr="00D87327">
              <w:rPr>
                <w:lang w:val="en-US"/>
              </w:rPr>
              <w:t xml:space="preserve"> </w:t>
            </w:r>
            <w:r>
              <w:rPr>
                <w:lang w:val="en-US"/>
              </w:rPr>
              <w:t xml:space="preserve">the</w:t>
            </w:r>
            <w:r w:rsidRPr="00D87327">
              <w:rPr>
                <w:lang w:val="en-US"/>
              </w:rPr>
              <w:t xml:space="preserve"> </w:t>
            </w:r>
            <w:r>
              <w:rPr>
                <w:lang w:val="en-US"/>
              </w:rPr>
              <w:t xml:space="preserve">Student</w:t>
            </w:r>
            <w:r w:rsidRPr="00D87327">
              <w:rPr>
                <w:lang w:val="en-US"/>
              </w:rPr>
              <w:t xml:space="preserve">,</w:t>
            </w:r>
            <w:r>
              <w:rPr>
                <w:lang w:val="en-US"/>
              </w:rPr>
              <w:t xml:space="preserve"> and he/she has no questions that may have remained unclear due to the fact that these documents have been presented in Russian.  </w:t>
            </w:r>
            <w:r w:rsidRPr="00D87327">
              <w:rPr>
                <w:lang w:val="en-US"/>
              </w:rPr>
              <w:t xml:space="preserve">     </w:t>
            </w:r>
          </w:p>
          <w:p w14:textId="77777777" w14:paraId="19C93F7B" w:rsidRDefault="00F13F93" w:rsidP="00AD71AA" w:rsidR="00F13F93" w:rsidRPr="00D87327">
            <w:pPr>
              <w:pStyle w:val="a3"/>
              <w:jc w:val="left"/>
              <w:rPr>
                <w:color w:val="auto"/>
                <w:szCs w:val="24"/>
                <w:lang w:val="en-US"/>
              </w:rPr>
            </w:pPr>
          </w:p>
        </w:tc>
      </w:tr>
      <w:tr w14:textId="77777777" w14:paraId="1494A008" w:rsidTr="00AD71AA" w:rsidR="00F13F93" w:rsidRPr="00153059">
        <w:tc>
          <w:tcPr>
            <w:tcW w:type="dxa" w:w="5353"/>
          </w:tcPr>
          <w:p w14:textId="77777777" w14:paraId="67ABEACC" w:rsidRDefault="00F13F93" w:rsidP="00AD71AA" w:rsidR="00F13F93">
            <w:pPr>
              <w:pStyle w:val="a3"/>
              <w:jc w:val="left"/>
              <w:rPr>
                <w:color w:val="auto"/>
                <w:szCs w:val="24"/>
                <w:lang w:val="en-US"/>
              </w:rPr>
            </w:pPr>
            <w:proofErr w:type="spellStart"/>
            <w:r w:rsidRPr="00D344F1">
              <w:rPr>
                <w:color w:val="auto"/>
                <w:szCs w:val="24"/>
              </w:rPr>
              <w:t xml:space="preserve">Исполнитель</w:t>
            </w:r>
            <w:proofErr w:type="spellEnd"/>
          </w:p>
          <w:p w14:textId="77777777" w14:paraId="495B87CC" w:rsidRDefault="00F13F93" w:rsidP="00AD71AA" w:rsidR="00F13F93" w:rsidRPr="000F6C0C">
            <w:pPr>
              <w:jc w:val="both"/>
            </w:pPr>
            <w:r w:rsidRPr="000F6C0C">
              <w:t xml:space="preserve">__________________________</w:t>
            </w:r>
          </w:p>
          <w:p w14:textId="77777777" w14:paraId="57758855" w:rsidRDefault="00F13F93" w:rsidP="00AD71AA" w:rsidR="00F13F93" w:rsidRPr="000F6C0C">
            <w:pPr>
              <w:jc w:val="both"/>
            </w:pPr>
            <w:r w:rsidRPr="000F6C0C">
              <w:t xml:space="preserve">__________________________</w:t>
            </w:r>
          </w:p>
          <w:p w14:textId="77777777" w14:paraId="52FBFBF2" w:rsidRDefault="00F13F93" w:rsidP="00AD71AA" w:rsidR="00F13F93">
            <w:pPr>
              <w:pStyle w:val="a3"/>
              <w:jc w:val="left"/>
              <w:rPr>
                <w:color w:val="auto"/>
                <w:szCs w:val="24"/>
                <w:lang w:val="en-US"/>
              </w:rPr>
            </w:pPr>
          </w:p>
          <w:p w14:textId="77777777" w14:paraId="27FD4F4D" w:rsidRDefault="00F13F93" w:rsidP="00AD71AA" w:rsidR="00F13F93" w:rsidRPr="00D344F1">
            <w:pPr>
              <w:pStyle w:val="a3"/>
              <w:jc w:val="left"/>
              <w:rPr>
                <w:color w:val="auto"/>
                <w:szCs w:val="24"/>
                <w:lang w:val="en-US"/>
              </w:rPr>
            </w:pPr>
            <w:proofErr w:type="gramStart"/>
            <w:r w:rsidRPr="007E1E9C">
              <w:rPr>
                <w:bCs/>
                <w:color w:val="auto"/>
              </w:rPr>
              <w:t xml:space="preserve">(Ф.И.О.)</w:t>
            </w:r>
            <w:proofErr w:type="gramEnd"/>
          </w:p>
        </w:tc>
        <w:tc>
          <w:tcPr>
            <w:tcW w:type="dxa" w:w="5126"/>
          </w:tcPr>
          <w:p w14:textId="77777777" w14:paraId="3BD81563" w:rsidRDefault="00F13F93" w:rsidP="00AD71AA" w:rsidR="00F13F93" w:rsidRPr="000F6C0C">
            <w:pPr>
              <w:jc w:val="both"/>
              <w:rPr>
                <w:b/>
              </w:rPr>
            </w:pPr>
            <w:r w:rsidRPr="000F6C0C">
              <w:rPr>
                <w:b/>
                <w:bCs/>
              </w:rPr>
              <w:t xml:space="preserve">Provider</w:t>
            </w:r>
          </w:p>
          <w:p w14:textId="77777777" w14:paraId="6BB95DB0" w:rsidRDefault="00F13F93" w:rsidP="00AD71AA" w:rsidR="00F13F93" w:rsidRPr="000F6C0C">
            <w:pPr>
              <w:jc w:val="both"/>
            </w:pPr>
            <w:r w:rsidRPr="000F6C0C">
              <w:t xml:space="preserve">__________________________</w:t>
            </w:r>
          </w:p>
          <w:p w14:textId="77777777" w14:paraId="414C2A44" w:rsidRDefault="00F13F93" w:rsidP="00AD71AA" w:rsidR="00F13F93" w:rsidRPr="000F6C0C">
            <w:pPr>
              <w:jc w:val="both"/>
            </w:pPr>
            <w:r w:rsidRPr="000F6C0C">
              <w:t xml:space="preserve">__________________________</w:t>
            </w:r>
          </w:p>
          <w:p w14:textId="77777777" w14:paraId="21FE39F6" w:rsidRDefault="00F13F93" w:rsidP="00AD71AA" w:rsidR="00F13F93">
            <w:pPr>
              <w:jc w:val="both"/>
              <w:rPr>
                <w:lang w:val="en-US"/>
              </w:rPr>
            </w:pPr>
          </w:p>
          <w:p w14:textId="77777777" w14:paraId="3102623E" w:rsidRDefault="00F13F93" w:rsidP="00AD71AA" w:rsidR="00F13F93" w:rsidRPr="000F6C0C">
            <w:pPr>
              <w:jc w:val="both"/>
            </w:pPr>
            <w:r w:rsidRPr="000F6C0C">
              <w:t xml:space="preserve">(full name)</w:t>
            </w:r>
          </w:p>
          <w:p w14:textId="77777777" w14:paraId="437FB020" w:rsidRDefault="00F13F93" w:rsidP="00AD71AA" w:rsidR="00F13F93" w:rsidRPr="00153059">
            <w:pPr>
              <w:pStyle w:val="a3"/>
              <w:jc w:val="left"/>
              <w:rPr>
                <w:color w:val="auto"/>
                <w:szCs w:val="24"/>
              </w:rPr>
            </w:pPr>
          </w:p>
        </w:tc>
      </w:tr>
      <w:tr w14:textId="77777777" w14:paraId="45056AE1" w:rsidTr="00AD71AA" w:rsidR="00F13F93" w:rsidRPr="00153059">
        <w:tc>
          <w:tcPr>
            <w:tcW w:type="dxa" w:w="5353"/>
          </w:tcPr>
          <w:p w14:textId="77777777" w14:paraId="24CC15AB" w:rsidRDefault="00F13F93" w:rsidP="00AD71AA" w:rsidR="00F13F93">
            <w:pPr>
              <w:pStyle w:val="a3"/>
              <w:jc w:val="left"/>
              <w:rPr>
                <w:color w:val="auto"/>
                <w:szCs w:val="24"/>
                <w:lang w:val="en-US"/>
              </w:rPr>
            </w:pPr>
            <w:proofErr w:type="spellStart"/>
            <w:r w:rsidRPr="00D344F1">
              <w:rPr>
                <w:color w:val="auto"/>
                <w:szCs w:val="24"/>
                <w:lang w:val="en-US"/>
              </w:rPr>
              <w:t xml:space="preserve">Студент</w:t>
            </w:r>
            <w:proofErr w:type="spellEnd"/>
          </w:p>
          <w:p w14:textId="77777777" w14:paraId="446814E4" w:rsidRDefault="00F13F93" w:rsidP="00AD71AA" w:rsidR="00F13F93" w:rsidRPr="000F6C0C">
            <w:pPr>
              <w:jc w:val="both"/>
            </w:pPr>
            <w:r w:rsidRPr="000F6C0C">
              <w:t xml:space="preserve">__________________________</w:t>
            </w:r>
          </w:p>
          <w:p w14:textId="77777777" w14:paraId="67F64B83" w:rsidRDefault="00F13F93" w:rsidP="00AD71AA" w:rsidR="00F13F93" w:rsidRPr="000F6C0C">
            <w:pPr>
              <w:jc w:val="both"/>
            </w:pPr>
            <w:r w:rsidRPr="000F6C0C">
              <w:t xml:space="preserve">__________________________</w:t>
            </w:r>
          </w:p>
          <w:p w14:textId="77777777" w14:paraId="6EBBD4E0" w:rsidRDefault="00F13F93" w:rsidP="00AD71AA" w:rsidR="00F13F93" w:rsidRPr="00D344F1">
            <w:pPr>
              <w:pStyle w:val="a3"/>
              <w:jc w:val="left"/>
              <w:rPr>
                <w:color w:val="auto"/>
                <w:szCs w:val="24"/>
                <w:lang w:val="en-US"/>
              </w:rPr>
            </w:pPr>
            <w:proofErr w:type="gramStart"/>
            <w:r w:rsidRPr="00D344F1">
              <w:rPr>
                <w:color w:val="auto"/>
                <w:szCs w:val="24"/>
                <w:lang w:val="en-US"/>
              </w:rPr>
              <w:t xml:space="preserve">(Ф.И.О.)</w:t>
            </w:r>
            <w:proofErr w:type="gramEnd"/>
          </w:p>
        </w:tc>
        <w:tc>
          <w:tcPr>
            <w:tcW w:type="dxa" w:w="5126"/>
          </w:tcPr>
          <w:p w14:textId="77777777" w14:paraId="36E291FB" w:rsidRDefault="00F13F93" w:rsidP="00AD71AA" w:rsidR="00F13F93" w:rsidRPr="000F6C0C">
            <w:pPr>
              <w:jc w:val="both"/>
              <w:rPr>
                <w:b/>
              </w:rPr>
            </w:pPr>
            <w:r w:rsidRPr="000F6C0C">
              <w:rPr>
                <w:b/>
                <w:bCs/>
              </w:rPr>
              <w:t xml:space="preserve">Student</w:t>
            </w:r>
          </w:p>
          <w:p w14:textId="77777777" w14:paraId="2D0726B9" w:rsidRDefault="00F13F93" w:rsidP="00AD71AA" w:rsidR="00F13F93" w:rsidRPr="000F6C0C">
            <w:pPr>
              <w:jc w:val="both"/>
            </w:pPr>
            <w:r w:rsidRPr="000F6C0C">
              <w:t xml:space="preserve">__________________________</w:t>
            </w:r>
          </w:p>
          <w:p w14:textId="77777777" w14:paraId="06654733" w:rsidRDefault="00F13F93" w:rsidP="00AD71AA" w:rsidR="00F13F93" w:rsidRPr="000F6C0C">
            <w:pPr>
              <w:jc w:val="both"/>
            </w:pPr>
            <w:r w:rsidRPr="000F6C0C">
              <w:t xml:space="preserve">__________________________</w:t>
            </w:r>
          </w:p>
          <w:p w14:textId="77777777" w14:paraId="766927A5" w:rsidRDefault="00F13F93" w:rsidP="00AD71AA" w:rsidR="00F13F93" w:rsidRPr="00AC1382">
            <w:pPr>
              <w:jc w:val="both"/>
            </w:pPr>
            <w:r w:rsidRPr="000F6C0C">
              <w:t xml:space="preserve">(full name)</w:t>
            </w:r>
            <w:r>
              <w:t xml:space="preserve"> </w:t>
            </w:r>
          </w:p>
          <w:p w14:textId="77777777" w14:paraId="3B22E704" w:rsidRDefault="00F13F93" w:rsidP="00AD71AA" w:rsidR="00F13F93" w:rsidRPr="000F0128">
            <w:pPr>
              <w:pStyle w:val="a3"/>
              <w:jc w:val="left"/>
              <w:rPr>
                <w:color w:val="auto"/>
              </w:rPr>
            </w:pPr>
          </w:p>
        </w:tc>
      </w:tr>
    </w:tbl>
    <w:p w14:textId="77777777" w14:paraId="7BE21F30" w:rsidRDefault="00F13F93" w:rsidP="00F13F93" w:rsidR="00F13F93" w:rsidRPr="007E1E9C"/>
    <w:p w14:textId="77777777" w14:paraId="2CD37265" w:rsidRDefault="00F13F93" w:rsidP="00F13F93" w:rsidR="00F13F93" w:rsidRPr="0033163A"/>
    <w:p w14:textId="77777777" w14:paraId="46D84D34" w:rsidRDefault="00F13F93" w:rsidP="00F13F93" w:rsidR="00F13F93" w:rsidRPr="00B642D0"/>
    <w:p w14:textId="77777777" w14:paraId="4BED0D4E" w:rsidRDefault="00F13F93" w:rsidP="00F13F93" w:rsidR="00F13F93" w:rsidRPr="00F13F93">
      <w:pPr>
        <w:rPr>
          <w:lang w:val="ru-RU"/>
        </w:rPr>
      </w:pPr>
    </w:p>
    <w:sectPr w:rsidSect="00542351" w:rsidR="00F13F93" w:rsidRPr="00F13F93">
      <w:headerReference w:type="even" r:id="rId15"/>
      <w:headerReference w:type="default" r:id="rId16"/>
      <w:footerReference w:type="default" r:id="rId17"/>
      <w:pgSz w:h="16840" w:w="11907"/>
      <w:pgMar w:gutter="0" w:footer="720" w:header="720" w:left="1077" w:bottom="899" w:right="567" w:top="284"/>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937405" w14:textId="77777777" w:rsidR="00320BF1" w:rsidRDefault="00320BF1">
      <w:r>
        <w:separator/>
      </w:r>
    </w:p>
  </w:endnote>
  <w:endnote w:type="continuationSeparator" w:id="0">
    <w:p w14:paraId="67C89337" w14:textId="77777777" w:rsidR="00320BF1" w:rsidRDefault="00320BF1">
      <w:r>
        <w:continuationSeparator/>
      </w:r>
    </w:p>
  </w:endnote>
  <w:endnote w:type="continuationNotice" w:id="1">
    <w:p w14:paraId="54E28630" w14:textId="77777777" w:rsidR="00320BF1" w:rsidRDefault="00320B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92BA7" w14:textId="77777777" w:rsidR="00C56C9D" w:rsidRDefault="00C56C9D">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BAB199" w14:textId="77777777" w:rsidR="00320BF1" w:rsidRDefault="00320BF1">
      <w:r>
        <w:separator/>
      </w:r>
    </w:p>
  </w:footnote>
  <w:footnote w:type="continuationSeparator" w:id="0">
    <w:p w14:paraId="1F18CBB1" w14:textId="77777777" w:rsidR="00320BF1" w:rsidRDefault="00320BF1">
      <w:r>
        <w:continuationSeparator/>
      </w:r>
    </w:p>
  </w:footnote>
  <w:footnote w:type="continuationNotice" w:id="1">
    <w:p w14:paraId="7875F91E" w14:textId="77777777" w:rsidR="00320BF1" w:rsidRDefault="00320BF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9F24F4" w14:textId="77777777" w:rsidR="00C56C9D" w:rsidRDefault="00C56C9D">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0A594FE1" w14:textId="77777777" w:rsidR="00C56C9D" w:rsidRDefault="00C56C9D">
    <w:pPr>
      <w:pStyle w:val="a9"/>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96274" w14:textId="77777777" w:rsidR="00C56C9D" w:rsidRDefault="00C56C9D">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sidR="00F13F93">
      <w:rPr>
        <w:rStyle w:val="ab"/>
        <w:noProof/>
      </w:rPr>
      <w:t>15</w:t>
    </w:r>
    <w:r>
      <w:rPr>
        <w:rStyle w:val="ab"/>
      </w:rPr>
      <w:fldChar w:fldCharType="end"/>
    </w:r>
  </w:p>
  <w:p w14:paraId="74B2EDE1" w14:textId="77777777" w:rsidR="00C56C9D" w:rsidRDefault="00C56C9D">
    <w:pPr>
      <w:pStyle w:val="a9"/>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83D12"/>
    <w:multiLevelType w:val="multilevel"/>
    <w:tmpl w:val="9880F9C0"/>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29807D8"/>
    <w:multiLevelType w:val="multilevel"/>
    <w:tmpl w:val="1876AD7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C907289"/>
    <w:multiLevelType w:val="multilevel"/>
    <w:tmpl w:val="943C44AC"/>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FA47BAA"/>
    <w:multiLevelType w:val="hybridMultilevel"/>
    <w:tmpl w:val="9F18060E"/>
    <w:lvl w:ilvl="0" w:tplc="4552B29C">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221B2ED9"/>
    <w:multiLevelType w:val="hybridMultilevel"/>
    <w:tmpl w:val="F4109D66"/>
    <w:lvl w:ilvl="0" w:tplc="9E3624AE">
      <w:start w:val="1"/>
      <w:numFmt w:val="bullet"/>
      <w:lvlText w:val=""/>
      <w:lvlJc w:val="left"/>
      <w:pPr>
        <w:ind w:left="1440" w:hanging="360"/>
      </w:pPr>
      <w:rPr>
        <w:rFonts w:ascii="Symbol" w:hAnsi="Symbol"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5">
    <w:nsid w:val="28A1691F"/>
    <w:multiLevelType w:val="multilevel"/>
    <w:tmpl w:val="35C2A868"/>
    <w:lvl w:ilvl="0">
      <w:start w:val="2"/>
      <w:numFmt w:val="decimal"/>
      <w:lvlText w:val="%1"/>
      <w:lvlJc w:val="left"/>
      <w:pPr>
        <w:ind w:left="360" w:hanging="360"/>
      </w:pPr>
      <w:rPr>
        <w:rFonts w:hint="default"/>
      </w:rPr>
    </w:lvl>
    <w:lvl w:ilvl="1">
      <w:start w:val="2"/>
      <w:numFmt w:val="decimal"/>
      <w:lvlText w:val="%1.%2"/>
      <w:lvlJc w:val="left"/>
      <w:pPr>
        <w:ind w:left="395" w:hanging="360"/>
      </w:pPr>
      <w:rPr>
        <w:rFonts w:hint="default"/>
      </w:rPr>
    </w:lvl>
    <w:lvl w:ilvl="2">
      <w:start w:val="1"/>
      <w:numFmt w:val="decimal"/>
      <w:lvlText w:val="%1.%2.%3"/>
      <w:lvlJc w:val="left"/>
      <w:pPr>
        <w:ind w:left="790" w:hanging="720"/>
      </w:pPr>
      <w:rPr>
        <w:rFonts w:hint="default"/>
      </w:rPr>
    </w:lvl>
    <w:lvl w:ilvl="3">
      <w:start w:val="1"/>
      <w:numFmt w:val="decimal"/>
      <w:lvlText w:val="%1.%2.%3.%4"/>
      <w:lvlJc w:val="left"/>
      <w:pPr>
        <w:ind w:left="825" w:hanging="720"/>
      </w:pPr>
      <w:rPr>
        <w:rFonts w:hint="default"/>
      </w:rPr>
    </w:lvl>
    <w:lvl w:ilvl="4">
      <w:start w:val="1"/>
      <w:numFmt w:val="decimal"/>
      <w:lvlText w:val="%1.%2.%3.%4.%5"/>
      <w:lvlJc w:val="left"/>
      <w:pPr>
        <w:ind w:left="1220" w:hanging="1080"/>
      </w:pPr>
      <w:rPr>
        <w:rFonts w:hint="default"/>
      </w:rPr>
    </w:lvl>
    <w:lvl w:ilvl="5">
      <w:start w:val="1"/>
      <w:numFmt w:val="decimal"/>
      <w:lvlText w:val="%1.%2.%3.%4.%5.%6"/>
      <w:lvlJc w:val="left"/>
      <w:pPr>
        <w:ind w:left="1255" w:hanging="1080"/>
      </w:pPr>
      <w:rPr>
        <w:rFonts w:hint="default"/>
      </w:rPr>
    </w:lvl>
    <w:lvl w:ilvl="6">
      <w:start w:val="1"/>
      <w:numFmt w:val="decimal"/>
      <w:lvlText w:val="%1.%2.%3.%4.%5.%6.%7"/>
      <w:lvlJc w:val="left"/>
      <w:pPr>
        <w:ind w:left="1650" w:hanging="1440"/>
      </w:pPr>
      <w:rPr>
        <w:rFonts w:hint="default"/>
      </w:rPr>
    </w:lvl>
    <w:lvl w:ilvl="7">
      <w:start w:val="1"/>
      <w:numFmt w:val="decimal"/>
      <w:lvlText w:val="%1.%2.%3.%4.%5.%6.%7.%8"/>
      <w:lvlJc w:val="left"/>
      <w:pPr>
        <w:ind w:left="1685" w:hanging="1440"/>
      </w:pPr>
      <w:rPr>
        <w:rFonts w:hint="default"/>
      </w:rPr>
    </w:lvl>
    <w:lvl w:ilvl="8">
      <w:start w:val="1"/>
      <w:numFmt w:val="decimal"/>
      <w:lvlText w:val="%1.%2.%3.%4.%5.%6.%7.%8.%9"/>
      <w:lvlJc w:val="left"/>
      <w:pPr>
        <w:ind w:left="2080" w:hanging="1800"/>
      </w:pPr>
      <w:rPr>
        <w:rFonts w:hint="default"/>
      </w:rPr>
    </w:lvl>
  </w:abstractNum>
  <w:abstractNum w:abstractNumId="6">
    <w:nsid w:val="3E2C5E80"/>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8496704"/>
    <w:multiLevelType w:val="multilevel"/>
    <w:tmpl w:val="7D1E79D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8871E72"/>
    <w:multiLevelType w:val="hybridMultilevel"/>
    <w:tmpl w:val="B600A53C"/>
    <w:lvl w:ilvl="0" w:tplc="E2B0316A">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554B567E"/>
    <w:multiLevelType w:val="multilevel"/>
    <w:tmpl w:val="ACC0F6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9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A814E3C"/>
    <w:multiLevelType w:val="multilevel"/>
    <w:tmpl w:val="15E8AB24"/>
    <w:lvl w:ilvl="0">
      <w:start w:val="3"/>
      <w:numFmt w:val="decimal"/>
      <w:lvlText w:val="%1"/>
      <w:lvlJc w:val="left"/>
      <w:pPr>
        <w:ind w:left="480" w:hanging="480"/>
      </w:pPr>
      <w:rPr>
        <w:rFonts w:hint="default"/>
      </w:rPr>
    </w:lvl>
    <w:lvl w:ilvl="1">
      <w:start w:val="1"/>
      <w:numFmt w:val="decimal"/>
      <w:lvlText w:val="%1.%2"/>
      <w:lvlJc w:val="left"/>
      <w:pPr>
        <w:ind w:left="497" w:hanging="480"/>
      </w:pPr>
      <w:rPr>
        <w:rFonts w:hint="default"/>
      </w:rPr>
    </w:lvl>
    <w:lvl w:ilvl="2">
      <w:start w:val="4"/>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1">
    <w:nsid w:val="5DE96F83"/>
    <w:multiLevelType w:val="hybridMultilevel"/>
    <w:tmpl w:val="32FAE72C"/>
    <w:lvl w:ilvl="0" w:tplc="67826F4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07F1A24"/>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5"/>
  </w:num>
  <w:num w:numId="5">
    <w:abstractNumId w:val="10"/>
  </w:num>
  <w:num w:numId="6">
    <w:abstractNumId w:val="7"/>
  </w:num>
  <w:num w:numId="7">
    <w:abstractNumId w:val="1"/>
  </w:num>
  <w:num w:numId="8">
    <w:abstractNumId w:val="3"/>
  </w:num>
  <w:num w:numId="9">
    <w:abstractNumId w:val="6"/>
  </w:num>
  <w:num w:numId="10">
    <w:abstractNumId w:val="11"/>
  </w:num>
  <w:num w:numId="11">
    <w:abstractNumId w:val="2"/>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2MjM2MDM2tTSxtDBW0lEKTi0uzszPAykwrQUAn4R/eiwAAAA="/>
  </w:docVars>
  <w:rsids>
    <w:rsidRoot w:val="00542351"/>
    <w:rsid w:val="00006408"/>
    <w:rsid w:val="000115B0"/>
    <w:rsid w:val="00011D11"/>
    <w:rsid w:val="000131C9"/>
    <w:rsid w:val="000169E7"/>
    <w:rsid w:val="000217A9"/>
    <w:rsid w:val="00023399"/>
    <w:rsid w:val="00024864"/>
    <w:rsid w:val="00027759"/>
    <w:rsid w:val="00030792"/>
    <w:rsid w:val="00030B50"/>
    <w:rsid w:val="00035EF4"/>
    <w:rsid w:val="0003633C"/>
    <w:rsid w:val="00036F6E"/>
    <w:rsid w:val="0004697F"/>
    <w:rsid w:val="00047962"/>
    <w:rsid w:val="0005290D"/>
    <w:rsid w:val="00060100"/>
    <w:rsid w:val="0006187F"/>
    <w:rsid w:val="000619D9"/>
    <w:rsid w:val="0007011B"/>
    <w:rsid w:val="00075F3C"/>
    <w:rsid w:val="00081E12"/>
    <w:rsid w:val="0008787C"/>
    <w:rsid w:val="00087D06"/>
    <w:rsid w:val="00092468"/>
    <w:rsid w:val="00096CEF"/>
    <w:rsid w:val="000A342D"/>
    <w:rsid w:val="000B2461"/>
    <w:rsid w:val="000C0FE6"/>
    <w:rsid w:val="000C3EAC"/>
    <w:rsid w:val="000D0A47"/>
    <w:rsid w:val="000D6D7C"/>
    <w:rsid w:val="000E6E7A"/>
    <w:rsid w:val="000E7412"/>
    <w:rsid w:val="000E75B9"/>
    <w:rsid w:val="000E7928"/>
    <w:rsid w:val="000F0128"/>
    <w:rsid w:val="000F4144"/>
    <w:rsid w:val="000F5C8E"/>
    <w:rsid w:val="001040EE"/>
    <w:rsid w:val="001215A8"/>
    <w:rsid w:val="001222F6"/>
    <w:rsid w:val="00122E51"/>
    <w:rsid w:val="0012756B"/>
    <w:rsid w:val="00133F51"/>
    <w:rsid w:val="00140292"/>
    <w:rsid w:val="00146C14"/>
    <w:rsid w:val="001565D6"/>
    <w:rsid w:val="001567F7"/>
    <w:rsid w:val="00157C28"/>
    <w:rsid w:val="00157D1B"/>
    <w:rsid w:val="00173083"/>
    <w:rsid w:val="001758FA"/>
    <w:rsid w:val="001776EB"/>
    <w:rsid w:val="00194057"/>
    <w:rsid w:val="001A3A77"/>
    <w:rsid w:val="001A674C"/>
    <w:rsid w:val="001C4244"/>
    <w:rsid w:val="001C7B60"/>
    <w:rsid w:val="001D08E8"/>
    <w:rsid w:val="001D20D7"/>
    <w:rsid w:val="001D2142"/>
    <w:rsid w:val="001D2AE0"/>
    <w:rsid w:val="001D7A7C"/>
    <w:rsid w:val="001E1261"/>
    <w:rsid w:val="001F3024"/>
    <w:rsid w:val="00203257"/>
    <w:rsid w:val="00203A8D"/>
    <w:rsid w:val="00207BD2"/>
    <w:rsid w:val="0021115E"/>
    <w:rsid w:val="00216101"/>
    <w:rsid w:val="002215B5"/>
    <w:rsid w:val="00244298"/>
    <w:rsid w:val="00261DB5"/>
    <w:rsid w:val="00267628"/>
    <w:rsid w:val="00273F86"/>
    <w:rsid w:val="0027645F"/>
    <w:rsid w:val="00282816"/>
    <w:rsid w:val="00282824"/>
    <w:rsid w:val="002846A5"/>
    <w:rsid w:val="00290B58"/>
    <w:rsid w:val="00291206"/>
    <w:rsid w:val="0029748B"/>
    <w:rsid w:val="002A78A9"/>
    <w:rsid w:val="002B3DF9"/>
    <w:rsid w:val="002B73C1"/>
    <w:rsid w:val="002C2BB4"/>
    <w:rsid w:val="002C6844"/>
    <w:rsid w:val="002D5A42"/>
    <w:rsid w:val="002E14B8"/>
    <w:rsid w:val="002E31A6"/>
    <w:rsid w:val="002E4E4C"/>
    <w:rsid w:val="002E7DCC"/>
    <w:rsid w:val="002F1F1B"/>
    <w:rsid w:val="00306F22"/>
    <w:rsid w:val="00306FE7"/>
    <w:rsid w:val="00307439"/>
    <w:rsid w:val="00312BCD"/>
    <w:rsid w:val="0031451D"/>
    <w:rsid w:val="0031640E"/>
    <w:rsid w:val="00320BF1"/>
    <w:rsid w:val="00323475"/>
    <w:rsid w:val="00330A65"/>
    <w:rsid w:val="0033182C"/>
    <w:rsid w:val="0034574B"/>
    <w:rsid w:val="00345E68"/>
    <w:rsid w:val="0035070B"/>
    <w:rsid w:val="00350D6C"/>
    <w:rsid w:val="003775C5"/>
    <w:rsid w:val="00377C63"/>
    <w:rsid w:val="0038025C"/>
    <w:rsid w:val="003809E0"/>
    <w:rsid w:val="00384850"/>
    <w:rsid w:val="00391FD1"/>
    <w:rsid w:val="0039694B"/>
    <w:rsid w:val="003A24DC"/>
    <w:rsid w:val="003A3C22"/>
    <w:rsid w:val="003B06A6"/>
    <w:rsid w:val="003B54FC"/>
    <w:rsid w:val="003B649A"/>
    <w:rsid w:val="003C1201"/>
    <w:rsid w:val="003C620A"/>
    <w:rsid w:val="003C7EC5"/>
    <w:rsid w:val="003D42E7"/>
    <w:rsid w:val="003D5050"/>
    <w:rsid w:val="003F15DA"/>
    <w:rsid w:val="003F6069"/>
    <w:rsid w:val="00405ED0"/>
    <w:rsid w:val="00410103"/>
    <w:rsid w:val="004138AC"/>
    <w:rsid w:val="0042145E"/>
    <w:rsid w:val="00421C7F"/>
    <w:rsid w:val="004226A1"/>
    <w:rsid w:val="0042424E"/>
    <w:rsid w:val="00424914"/>
    <w:rsid w:val="00425504"/>
    <w:rsid w:val="004361CC"/>
    <w:rsid w:val="00442E3D"/>
    <w:rsid w:val="004478B5"/>
    <w:rsid w:val="00460360"/>
    <w:rsid w:val="00460AAB"/>
    <w:rsid w:val="004631FF"/>
    <w:rsid w:val="00463AB1"/>
    <w:rsid w:val="00476C23"/>
    <w:rsid w:val="004778C0"/>
    <w:rsid w:val="00480639"/>
    <w:rsid w:val="0048137A"/>
    <w:rsid w:val="0048265B"/>
    <w:rsid w:val="004845F6"/>
    <w:rsid w:val="004847A3"/>
    <w:rsid w:val="004871F9"/>
    <w:rsid w:val="00496ADE"/>
    <w:rsid w:val="004A13F4"/>
    <w:rsid w:val="004A32C5"/>
    <w:rsid w:val="004A5F2E"/>
    <w:rsid w:val="004B426C"/>
    <w:rsid w:val="004B5A07"/>
    <w:rsid w:val="004C064E"/>
    <w:rsid w:val="004C3287"/>
    <w:rsid w:val="004C3C1B"/>
    <w:rsid w:val="004D4182"/>
    <w:rsid w:val="004D47C8"/>
    <w:rsid w:val="004D6A41"/>
    <w:rsid w:val="004E0B61"/>
    <w:rsid w:val="004E3CDD"/>
    <w:rsid w:val="004E408D"/>
    <w:rsid w:val="00502284"/>
    <w:rsid w:val="00503D0E"/>
    <w:rsid w:val="00503DC8"/>
    <w:rsid w:val="00505838"/>
    <w:rsid w:val="00505E88"/>
    <w:rsid w:val="00507DB4"/>
    <w:rsid w:val="005109D6"/>
    <w:rsid w:val="00521B3E"/>
    <w:rsid w:val="00530AA0"/>
    <w:rsid w:val="00542351"/>
    <w:rsid w:val="005524D2"/>
    <w:rsid w:val="0055331E"/>
    <w:rsid w:val="00556F1A"/>
    <w:rsid w:val="00564A3B"/>
    <w:rsid w:val="00571488"/>
    <w:rsid w:val="005714E5"/>
    <w:rsid w:val="005815E6"/>
    <w:rsid w:val="00581E92"/>
    <w:rsid w:val="00583415"/>
    <w:rsid w:val="00585A10"/>
    <w:rsid w:val="00593B2F"/>
    <w:rsid w:val="005A6C67"/>
    <w:rsid w:val="005C1732"/>
    <w:rsid w:val="005C57BB"/>
    <w:rsid w:val="005D080C"/>
    <w:rsid w:val="005D770C"/>
    <w:rsid w:val="005E3208"/>
    <w:rsid w:val="005E33F6"/>
    <w:rsid w:val="005E43A5"/>
    <w:rsid w:val="005E5447"/>
    <w:rsid w:val="005F3E98"/>
    <w:rsid w:val="005F48A2"/>
    <w:rsid w:val="005F6808"/>
    <w:rsid w:val="005F6F31"/>
    <w:rsid w:val="00607AE0"/>
    <w:rsid w:val="006124BA"/>
    <w:rsid w:val="00614A89"/>
    <w:rsid w:val="00620C7D"/>
    <w:rsid w:val="00623208"/>
    <w:rsid w:val="006243A4"/>
    <w:rsid w:val="006303E1"/>
    <w:rsid w:val="00632554"/>
    <w:rsid w:val="00632B02"/>
    <w:rsid w:val="00642B44"/>
    <w:rsid w:val="00643B49"/>
    <w:rsid w:val="00643B70"/>
    <w:rsid w:val="006555C6"/>
    <w:rsid w:val="00664080"/>
    <w:rsid w:val="00666AFF"/>
    <w:rsid w:val="00673288"/>
    <w:rsid w:val="00673807"/>
    <w:rsid w:val="00676693"/>
    <w:rsid w:val="00680E62"/>
    <w:rsid w:val="00687BB6"/>
    <w:rsid w:val="00693A0C"/>
    <w:rsid w:val="00696ABC"/>
    <w:rsid w:val="006B45AE"/>
    <w:rsid w:val="006B5A1E"/>
    <w:rsid w:val="006D0F2F"/>
    <w:rsid w:val="006D1904"/>
    <w:rsid w:val="006E22C1"/>
    <w:rsid w:val="006E65D1"/>
    <w:rsid w:val="006E6D4B"/>
    <w:rsid w:val="006F1677"/>
    <w:rsid w:val="006F70F4"/>
    <w:rsid w:val="00700F82"/>
    <w:rsid w:val="00705263"/>
    <w:rsid w:val="00707B29"/>
    <w:rsid w:val="00715106"/>
    <w:rsid w:val="00720127"/>
    <w:rsid w:val="00722E48"/>
    <w:rsid w:val="00732F41"/>
    <w:rsid w:val="00733A2E"/>
    <w:rsid w:val="00734DD5"/>
    <w:rsid w:val="0074148F"/>
    <w:rsid w:val="0074351D"/>
    <w:rsid w:val="00754EBA"/>
    <w:rsid w:val="00765274"/>
    <w:rsid w:val="00765339"/>
    <w:rsid w:val="00770B3E"/>
    <w:rsid w:val="0077692C"/>
    <w:rsid w:val="007820E8"/>
    <w:rsid w:val="007846E1"/>
    <w:rsid w:val="00787851"/>
    <w:rsid w:val="00790274"/>
    <w:rsid w:val="00796F2A"/>
    <w:rsid w:val="007B3870"/>
    <w:rsid w:val="007D0D69"/>
    <w:rsid w:val="007D429B"/>
    <w:rsid w:val="007D50A9"/>
    <w:rsid w:val="007E523D"/>
    <w:rsid w:val="007F2818"/>
    <w:rsid w:val="007F6349"/>
    <w:rsid w:val="008055BC"/>
    <w:rsid w:val="008137F1"/>
    <w:rsid w:val="00820EBF"/>
    <w:rsid w:val="00820F84"/>
    <w:rsid w:val="00830948"/>
    <w:rsid w:val="00830BA1"/>
    <w:rsid w:val="00843636"/>
    <w:rsid w:val="00845DB3"/>
    <w:rsid w:val="008568B5"/>
    <w:rsid w:val="008627AA"/>
    <w:rsid w:val="0086303C"/>
    <w:rsid w:val="00873915"/>
    <w:rsid w:val="00893E0F"/>
    <w:rsid w:val="0089553E"/>
    <w:rsid w:val="00895980"/>
    <w:rsid w:val="008A0937"/>
    <w:rsid w:val="008A216C"/>
    <w:rsid w:val="008B0C6E"/>
    <w:rsid w:val="008D0A1A"/>
    <w:rsid w:val="008D0D76"/>
    <w:rsid w:val="008D388C"/>
    <w:rsid w:val="008E3BBC"/>
    <w:rsid w:val="008F2F79"/>
    <w:rsid w:val="00905CB0"/>
    <w:rsid w:val="009109DC"/>
    <w:rsid w:val="00920D7E"/>
    <w:rsid w:val="00924537"/>
    <w:rsid w:val="00931B66"/>
    <w:rsid w:val="00937E94"/>
    <w:rsid w:val="009450CE"/>
    <w:rsid w:val="00946C48"/>
    <w:rsid w:val="00953251"/>
    <w:rsid w:val="00953876"/>
    <w:rsid w:val="00954EAE"/>
    <w:rsid w:val="00962527"/>
    <w:rsid w:val="00963FB1"/>
    <w:rsid w:val="00964E03"/>
    <w:rsid w:val="00971C29"/>
    <w:rsid w:val="00974ACA"/>
    <w:rsid w:val="009802C6"/>
    <w:rsid w:val="009856A9"/>
    <w:rsid w:val="009A2EDE"/>
    <w:rsid w:val="009A6155"/>
    <w:rsid w:val="009B6CDE"/>
    <w:rsid w:val="009C476E"/>
    <w:rsid w:val="009D5C94"/>
    <w:rsid w:val="009D6003"/>
    <w:rsid w:val="009E04C5"/>
    <w:rsid w:val="009E6F30"/>
    <w:rsid w:val="009E7826"/>
    <w:rsid w:val="009F3367"/>
    <w:rsid w:val="009F4D76"/>
    <w:rsid w:val="009F5DC8"/>
    <w:rsid w:val="00A01C45"/>
    <w:rsid w:val="00A15DAF"/>
    <w:rsid w:val="00A167E0"/>
    <w:rsid w:val="00A23E90"/>
    <w:rsid w:val="00A257A2"/>
    <w:rsid w:val="00A26A49"/>
    <w:rsid w:val="00A34388"/>
    <w:rsid w:val="00A35C2D"/>
    <w:rsid w:val="00A368D1"/>
    <w:rsid w:val="00A45957"/>
    <w:rsid w:val="00A5293D"/>
    <w:rsid w:val="00A52E7E"/>
    <w:rsid w:val="00A5347D"/>
    <w:rsid w:val="00A54276"/>
    <w:rsid w:val="00A5465E"/>
    <w:rsid w:val="00A57CF8"/>
    <w:rsid w:val="00A66195"/>
    <w:rsid w:val="00A67270"/>
    <w:rsid w:val="00A67FA4"/>
    <w:rsid w:val="00A71014"/>
    <w:rsid w:val="00A817F9"/>
    <w:rsid w:val="00A83A6C"/>
    <w:rsid w:val="00A85B65"/>
    <w:rsid w:val="00A92E76"/>
    <w:rsid w:val="00A970B9"/>
    <w:rsid w:val="00A972B9"/>
    <w:rsid w:val="00AA05E1"/>
    <w:rsid w:val="00AA10E4"/>
    <w:rsid w:val="00AA2EFE"/>
    <w:rsid w:val="00AA74CE"/>
    <w:rsid w:val="00AB1CEC"/>
    <w:rsid w:val="00AB2CEC"/>
    <w:rsid w:val="00AB3B5A"/>
    <w:rsid w:val="00AB6B6C"/>
    <w:rsid w:val="00AC7919"/>
    <w:rsid w:val="00AD25B7"/>
    <w:rsid w:val="00AE66D1"/>
    <w:rsid w:val="00AF085E"/>
    <w:rsid w:val="00AF7B3E"/>
    <w:rsid w:val="00B12314"/>
    <w:rsid w:val="00B1420B"/>
    <w:rsid w:val="00B158D4"/>
    <w:rsid w:val="00B177A2"/>
    <w:rsid w:val="00B26658"/>
    <w:rsid w:val="00B3089F"/>
    <w:rsid w:val="00B30ADB"/>
    <w:rsid w:val="00B31082"/>
    <w:rsid w:val="00B33A2B"/>
    <w:rsid w:val="00B344EC"/>
    <w:rsid w:val="00B46490"/>
    <w:rsid w:val="00B46BC9"/>
    <w:rsid w:val="00B57A92"/>
    <w:rsid w:val="00B642D0"/>
    <w:rsid w:val="00B8086A"/>
    <w:rsid w:val="00B80D09"/>
    <w:rsid w:val="00B85DB8"/>
    <w:rsid w:val="00B90808"/>
    <w:rsid w:val="00B95D99"/>
    <w:rsid w:val="00B97E62"/>
    <w:rsid w:val="00BA097D"/>
    <w:rsid w:val="00BA44AD"/>
    <w:rsid w:val="00BA4601"/>
    <w:rsid w:val="00BA4D44"/>
    <w:rsid w:val="00BB50C1"/>
    <w:rsid w:val="00BC17B4"/>
    <w:rsid w:val="00BD1A86"/>
    <w:rsid w:val="00BD4127"/>
    <w:rsid w:val="00BE0067"/>
    <w:rsid w:val="00BE1565"/>
    <w:rsid w:val="00BE2AC8"/>
    <w:rsid w:val="00BE37D0"/>
    <w:rsid w:val="00BE4B0A"/>
    <w:rsid w:val="00BE5A5F"/>
    <w:rsid w:val="00BE5A9E"/>
    <w:rsid w:val="00BE6161"/>
    <w:rsid w:val="00BF0813"/>
    <w:rsid w:val="00C11946"/>
    <w:rsid w:val="00C152F4"/>
    <w:rsid w:val="00C17EF2"/>
    <w:rsid w:val="00C2171B"/>
    <w:rsid w:val="00C26499"/>
    <w:rsid w:val="00C349EF"/>
    <w:rsid w:val="00C353A6"/>
    <w:rsid w:val="00C462EF"/>
    <w:rsid w:val="00C519F4"/>
    <w:rsid w:val="00C56C9D"/>
    <w:rsid w:val="00C61A44"/>
    <w:rsid w:val="00C622B9"/>
    <w:rsid w:val="00C63215"/>
    <w:rsid w:val="00C702A4"/>
    <w:rsid w:val="00C71527"/>
    <w:rsid w:val="00C821F7"/>
    <w:rsid w:val="00C908B1"/>
    <w:rsid w:val="00C95A6B"/>
    <w:rsid w:val="00C973AB"/>
    <w:rsid w:val="00CA4DDF"/>
    <w:rsid w:val="00CB51E5"/>
    <w:rsid w:val="00CB53D3"/>
    <w:rsid w:val="00CB7474"/>
    <w:rsid w:val="00CC42BE"/>
    <w:rsid w:val="00CD1D5C"/>
    <w:rsid w:val="00CD1D80"/>
    <w:rsid w:val="00CD4CF5"/>
    <w:rsid w:val="00CF2DB0"/>
    <w:rsid w:val="00CF37CE"/>
    <w:rsid w:val="00CF43A3"/>
    <w:rsid w:val="00CF7852"/>
    <w:rsid w:val="00D0292A"/>
    <w:rsid w:val="00D06C19"/>
    <w:rsid w:val="00D06D1C"/>
    <w:rsid w:val="00D113E6"/>
    <w:rsid w:val="00D11416"/>
    <w:rsid w:val="00D117CF"/>
    <w:rsid w:val="00D11C29"/>
    <w:rsid w:val="00D21AEA"/>
    <w:rsid w:val="00D30BFB"/>
    <w:rsid w:val="00D34706"/>
    <w:rsid w:val="00D351EB"/>
    <w:rsid w:val="00D606A4"/>
    <w:rsid w:val="00D632AC"/>
    <w:rsid w:val="00D668D2"/>
    <w:rsid w:val="00D75DC7"/>
    <w:rsid w:val="00D76F86"/>
    <w:rsid w:val="00D81F11"/>
    <w:rsid w:val="00D855FD"/>
    <w:rsid w:val="00DA5B8E"/>
    <w:rsid w:val="00DA6393"/>
    <w:rsid w:val="00DC0196"/>
    <w:rsid w:val="00DD275C"/>
    <w:rsid w:val="00DD2D98"/>
    <w:rsid w:val="00DD5E7A"/>
    <w:rsid w:val="00DE2E67"/>
    <w:rsid w:val="00DF2E83"/>
    <w:rsid w:val="00DF7C54"/>
    <w:rsid w:val="00E03938"/>
    <w:rsid w:val="00E040D9"/>
    <w:rsid w:val="00E0452D"/>
    <w:rsid w:val="00E141BB"/>
    <w:rsid w:val="00E14A42"/>
    <w:rsid w:val="00E373AC"/>
    <w:rsid w:val="00E42562"/>
    <w:rsid w:val="00E501CA"/>
    <w:rsid w:val="00E5047F"/>
    <w:rsid w:val="00E57E45"/>
    <w:rsid w:val="00E62B00"/>
    <w:rsid w:val="00E634C0"/>
    <w:rsid w:val="00E66335"/>
    <w:rsid w:val="00E66ED3"/>
    <w:rsid w:val="00E70FF6"/>
    <w:rsid w:val="00E730A3"/>
    <w:rsid w:val="00E740A0"/>
    <w:rsid w:val="00E7573C"/>
    <w:rsid w:val="00E81449"/>
    <w:rsid w:val="00E85E46"/>
    <w:rsid w:val="00E90AEE"/>
    <w:rsid w:val="00E94F79"/>
    <w:rsid w:val="00EA0EB8"/>
    <w:rsid w:val="00EA4E40"/>
    <w:rsid w:val="00EB4B1D"/>
    <w:rsid w:val="00EC0E6D"/>
    <w:rsid w:val="00EC6462"/>
    <w:rsid w:val="00ED0EA1"/>
    <w:rsid w:val="00EE079E"/>
    <w:rsid w:val="00EE0F6D"/>
    <w:rsid w:val="00EE7215"/>
    <w:rsid w:val="00EF2F29"/>
    <w:rsid w:val="00EF4566"/>
    <w:rsid w:val="00EF45A7"/>
    <w:rsid w:val="00F01253"/>
    <w:rsid w:val="00F01B01"/>
    <w:rsid w:val="00F0271E"/>
    <w:rsid w:val="00F12843"/>
    <w:rsid w:val="00F13F93"/>
    <w:rsid w:val="00F1466C"/>
    <w:rsid w:val="00F3351B"/>
    <w:rsid w:val="00F34CC8"/>
    <w:rsid w:val="00F41C37"/>
    <w:rsid w:val="00F45173"/>
    <w:rsid w:val="00F46382"/>
    <w:rsid w:val="00F62648"/>
    <w:rsid w:val="00F720B9"/>
    <w:rsid w:val="00F72A80"/>
    <w:rsid w:val="00F758F3"/>
    <w:rsid w:val="00F842F8"/>
    <w:rsid w:val="00F94CBE"/>
    <w:rsid w:val="00FA5723"/>
    <w:rsid w:val="00FA63A7"/>
    <w:rsid w:val="00FA71A0"/>
    <w:rsid w:val="00FB3E93"/>
    <w:rsid w:val="00FB4416"/>
    <w:rsid w:val="00FB55C4"/>
    <w:rsid w:val="00FB657B"/>
    <w:rsid w:val="00FC5ABF"/>
    <w:rsid w:val="00FE1C15"/>
    <w:rsid w:val="00FE2AB6"/>
    <w:rsid w:val="00FE6077"/>
    <w:rsid w:val="00FF2AF8"/>
    <w:rsid w:val="00FF502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s>
</file>

<file path=word/stylesWithEffects.xml><?xml version="1.0" encoding="utf-8"?>
<w:styles xmlns:w="http://schemas.openxmlformats.org/wordprocessingml/2006/main" xmlns:mc="http://schemas.openxmlformats.org/markup-compatibility/2006" xmlns:m="http://schemas.openxmlformats.org/officeDocument/2006/math" xmlns:o="urn:schemas-microsoft-com:office:office" xmlns:r="http://schemas.openxmlformats.org/officeDocument/2006/relationships" xmlns:v="urn:schemas-microsoft-com:vml"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docDefaults>
    <w:rPrDefault>
      <w:rPr>
        <w:rFonts w:ascii="Times New Roman" w:cs="Times New Roman" w:eastAsia="Times New Roman" w:hAnsi="Times New Roman"/>
        <w:lang w:bidi="en-GB" w:eastAsia="en-GB" w:val="en-GB"/>
      </w:rPr>
    </w:rPrDefault>
    <w:pPrDefault/>
  </w:docDefaults>
  <w:latentStyles w:count="267" w:defLockedState="0" w:defQFormat="0" w:defSemiHidden="0" w:defUIPriority="0" w:defUnhideWhenUsed="0">
    <w:lsdException w:name="Normal" w:qFormat="1"/>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atentStyles>
  <w:style w:default="1" w:styleId="a" w:type="paragraph">
    <w:name w:val="Normal"/>
    <w:qFormat/>
    <w:rsid w:val="00542351"/>
    <w:rPr>
      <w:sz w:val="24"/>
      <w:szCs w:val="24"/>
    </w:rPr>
  </w:style>
  <w:style w:default="1" w:styleId="a0" w:type="character">
    <w:name w:val="Default Paragraph Font"/>
    <w:uiPriority w:val="1"/>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Title"/>
    <w:basedOn w:val="a"/>
    <w:link w:val="a4"/>
    <w:qFormat/>
    <w:rsid w:val="00542351"/>
    <w:pPr>
      <w:jc w:val="center"/>
    </w:pPr>
    <w:rPr>
      <w:b/>
      <w:color w:val="0000FF"/>
      <w:szCs w:val="20"/>
    </w:rPr>
  </w:style>
  <w:style w:styleId="a5" w:type="paragraph">
    <w:name w:val="Body Text Indent"/>
    <w:basedOn w:val="a"/>
    <w:link w:val="a6"/>
    <w:rsid w:val="00542351"/>
    <w:pPr>
      <w:ind w:firstLine="708"/>
      <w:jc w:val="both"/>
    </w:pPr>
    <w:rPr>
      <w:color w:val="000000"/>
      <w:szCs w:val="20"/>
    </w:rPr>
  </w:style>
  <w:style w:styleId="a7" w:type="paragraph">
    <w:name w:val="Body Text"/>
    <w:basedOn w:val="a"/>
    <w:link w:val="a8"/>
    <w:rsid w:val="00542351"/>
    <w:pPr>
      <w:spacing w:line="320" w:lineRule="exact"/>
      <w:jc w:val="both"/>
    </w:pPr>
    <w:rPr>
      <w:color w:val="000000"/>
      <w:szCs w:val="20"/>
    </w:rPr>
  </w:style>
  <w:style w:styleId="2" w:type="paragraph">
    <w:name w:val="Body Text Indent 2"/>
    <w:basedOn w:val="a"/>
    <w:link w:val="20"/>
    <w:rsid w:val="00542351"/>
    <w:pPr>
      <w:spacing w:line="320" w:lineRule="exact"/>
      <w:ind w:firstLine="720"/>
      <w:jc w:val="both"/>
    </w:pPr>
    <w:rPr>
      <w:color w:val="0000FF"/>
      <w:szCs w:val="20"/>
    </w:rPr>
  </w:style>
  <w:style w:styleId="21" w:type="paragraph">
    <w:name w:val="Body Text 2"/>
    <w:basedOn w:val="a"/>
    <w:link w:val="22"/>
    <w:rsid w:val="00542351"/>
    <w:pPr>
      <w:spacing w:line="320" w:lineRule="exact"/>
      <w:jc w:val="both"/>
    </w:pPr>
    <w:rPr>
      <w:color w:val="0000FF"/>
      <w:szCs w:val="20"/>
    </w:rPr>
  </w:style>
  <w:style w:styleId="3" w:type="paragraph">
    <w:name w:val="Body Text Indent 3"/>
    <w:basedOn w:val="a"/>
    <w:link w:val="30"/>
    <w:rsid w:val="00542351"/>
    <w:pPr>
      <w:spacing w:line="320" w:lineRule="exact"/>
      <w:ind w:firstLine="708"/>
      <w:jc w:val="both"/>
    </w:pPr>
    <w:rPr>
      <w:szCs w:val="20"/>
    </w:rPr>
  </w:style>
  <w:style w:styleId="31" w:type="paragraph">
    <w:name w:val="Body Text 3"/>
    <w:basedOn w:val="a"/>
    <w:link w:val="32"/>
    <w:rsid w:val="00542351"/>
    <w:pPr>
      <w:spacing w:line="320" w:lineRule="exact"/>
      <w:jc w:val="both"/>
    </w:pPr>
    <w:rPr>
      <w:szCs w:val="20"/>
    </w:rPr>
  </w:style>
  <w:style w:styleId="a9" w:type="paragraph">
    <w:name w:val="header"/>
    <w:basedOn w:val="a"/>
    <w:link w:val="aa"/>
    <w:rsid w:val="00542351"/>
    <w:pPr>
      <w:tabs>
        <w:tab w:pos="4677" w:val="center"/>
        <w:tab w:pos="9355" w:val="right"/>
      </w:tabs>
    </w:pPr>
  </w:style>
  <w:style w:styleId="ab" w:type="character">
    <w:name w:val="page number"/>
    <w:basedOn w:val="a0"/>
    <w:rsid w:val="00542351"/>
  </w:style>
  <w:style w:styleId="ac" w:type="table">
    <w:name w:val="Table Grid"/>
    <w:basedOn w:val="a1"/>
    <w:rsid w:val="0054235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d" w:type="paragraph">
    <w:name w:val="Знак"/>
    <w:basedOn w:val="a"/>
    <w:rsid w:val="00542351"/>
    <w:pPr>
      <w:tabs>
        <w:tab w:pos="360" w:val="num"/>
      </w:tabs>
      <w:spacing w:after="160" w:line="240" w:lineRule="exact"/>
    </w:pPr>
    <w:rPr>
      <w:noProof/>
    </w:rPr>
  </w:style>
  <w:style w:styleId="ae" w:type="paragraph">
    <w:name w:val="Document Map"/>
    <w:basedOn w:val="a"/>
    <w:link w:val="af"/>
    <w:semiHidden/>
    <w:rsid w:val="0077692C"/>
    <w:pPr>
      <w:shd w:color="auto" w:fill="000080" w:val="clear"/>
    </w:pPr>
    <w:rPr>
      <w:rFonts w:ascii="Tahoma" w:cs="Tahoma" w:hAnsi="Tahoma"/>
      <w:sz w:val="20"/>
      <w:szCs w:val="20"/>
    </w:rPr>
  </w:style>
  <w:style w:styleId="af0" w:type="paragraph">
    <w:name w:val="Balloon Text"/>
    <w:basedOn w:val="a"/>
    <w:link w:val="af1"/>
    <w:semiHidden/>
    <w:rsid w:val="00140292"/>
    <w:rPr>
      <w:rFonts w:ascii="Tahoma" w:cs="Tahoma" w:hAnsi="Tahoma"/>
      <w:sz w:val="16"/>
      <w:szCs w:val="16"/>
    </w:rPr>
  </w:style>
  <w:style w:styleId="af2" w:type="character">
    <w:name w:val="annotation reference"/>
    <w:basedOn w:val="a0"/>
    <w:rsid w:val="00140292"/>
    <w:rPr>
      <w:sz w:val="16"/>
      <w:szCs w:val="16"/>
    </w:rPr>
  </w:style>
  <w:style w:styleId="af3" w:type="paragraph">
    <w:name w:val="annotation text"/>
    <w:basedOn w:val="a"/>
    <w:link w:val="af4"/>
    <w:rsid w:val="00140292"/>
    <w:rPr>
      <w:sz w:val="20"/>
      <w:szCs w:val="20"/>
    </w:rPr>
  </w:style>
  <w:style w:styleId="af5" w:type="paragraph">
    <w:name w:val="annotation subject"/>
    <w:basedOn w:val="af3"/>
    <w:next w:val="af3"/>
    <w:link w:val="af6"/>
    <w:semiHidden/>
    <w:rsid w:val="00140292"/>
    <w:rPr>
      <w:b/>
      <w:bCs/>
    </w:rPr>
  </w:style>
  <w:style w:customStyle="1" w:styleId="ConsPlusNonformat" w:type="paragraph">
    <w:name w:val="ConsPlusNonformat"/>
    <w:rsid w:val="0027645F"/>
    <w:pPr>
      <w:widowControl w:val="0"/>
      <w:autoSpaceDE w:val="0"/>
      <w:autoSpaceDN w:val="0"/>
      <w:adjustRightInd w:val="0"/>
    </w:pPr>
    <w:rPr>
      <w:rFonts w:ascii="Courier New" w:cs="Courier New" w:hAnsi="Courier New"/>
    </w:rPr>
  </w:style>
  <w:style w:styleId="af7" w:type="paragraph">
    <w:name w:val="footnote text"/>
    <w:basedOn w:val="a"/>
    <w:link w:val="af8"/>
    <w:semiHidden/>
    <w:rsid w:val="008A216C"/>
    <w:rPr>
      <w:sz w:val="20"/>
      <w:szCs w:val="20"/>
    </w:rPr>
  </w:style>
  <w:style w:styleId="af9" w:type="character">
    <w:name w:val="footnote reference"/>
    <w:basedOn w:val="a0"/>
    <w:semiHidden/>
    <w:rsid w:val="008A216C"/>
    <w:rPr>
      <w:vertAlign w:val="superscript"/>
    </w:rPr>
  </w:style>
  <w:style w:styleId="afa" w:type="paragraph">
    <w:name w:val="footer"/>
    <w:basedOn w:val="a"/>
    <w:link w:val="afb"/>
    <w:rsid w:val="00E90AEE"/>
    <w:pPr>
      <w:tabs>
        <w:tab w:pos="4677" w:val="center"/>
        <w:tab w:pos="9355" w:val="right"/>
      </w:tabs>
    </w:pPr>
  </w:style>
  <w:style w:styleId="afc" w:type="character">
    <w:name w:val="Hyperlink"/>
    <w:basedOn w:val="a0"/>
    <w:rsid w:val="004D6A41"/>
    <w:rPr>
      <w:color w:val="0000FF"/>
      <w:u w:val="single"/>
    </w:rPr>
  </w:style>
  <w:style w:customStyle="1" w:styleId="af4" w:type="character">
    <w:name w:val="Текст примечания Знак"/>
    <w:basedOn w:val="a0"/>
    <w:link w:val="af3"/>
    <w:rsid w:val="006E65D1"/>
  </w:style>
  <w:style w:customStyle="1" w:styleId="a4" w:type="character">
    <w:name w:val="Название Знак"/>
    <w:basedOn w:val="a0"/>
    <w:link w:val="a3"/>
    <w:rsid w:val="00B642D0"/>
    <w:rPr>
      <w:b/>
      <w:color w:val="0000FF"/>
      <w:sz w:val="24"/>
    </w:rPr>
  </w:style>
  <w:style w:customStyle="1" w:styleId="a6" w:type="character">
    <w:name w:val="Основной текст с отступом Знак"/>
    <w:basedOn w:val="a0"/>
    <w:link w:val="a5"/>
    <w:rsid w:val="00B642D0"/>
    <w:rPr>
      <w:color w:val="000000"/>
      <w:sz w:val="24"/>
    </w:rPr>
  </w:style>
  <w:style w:customStyle="1" w:styleId="a8" w:type="character">
    <w:name w:val="Основной текст Знак"/>
    <w:basedOn w:val="a0"/>
    <w:link w:val="a7"/>
    <w:rsid w:val="00B642D0"/>
    <w:rPr>
      <w:color w:val="000000"/>
      <w:sz w:val="24"/>
    </w:rPr>
  </w:style>
  <w:style w:customStyle="1" w:styleId="20" w:type="character">
    <w:name w:val="Основной текст с отступом 2 Знак"/>
    <w:basedOn w:val="a0"/>
    <w:link w:val="2"/>
    <w:rsid w:val="00B642D0"/>
    <w:rPr>
      <w:color w:val="0000FF"/>
      <w:sz w:val="24"/>
    </w:rPr>
  </w:style>
  <w:style w:customStyle="1" w:styleId="22" w:type="character">
    <w:name w:val="Основной текст 2 Знак"/>
    <w:basedOn w:val="a0"/>
    <w:link w:val="21"/>
    <w:rsid w:val="00B642D0"/>
    <w:rPr>
      <w:color w:val="0000FF"/>
      <w:sz w:val="24"/>
    </w:rPr>
  </w:style>
  <w:style w:customStyle="1" w:styleId="30" w:type="character">
    <w:name w:val="Основной текст с отступом 3 Знак"/>
    <w:basedOn w:val="a0"/>
    <w:link w:val="3"/>
    <w:rsid w:val="00B642D0"/>
    <w:rPr>
      <w:sz w:val="24"/>
    </w:rPr>
  </w:style>
  <w:style w:customStyle="1" w:styleId="32" w:type="character">
    <w:name w:val="Основной текст 3 Знак"/>
    <w:basedOn w:val="a0"/>
    <w:link w:val="31"/>
    <w:rsid w:val="00B642D0"/>
    <w:rPr>
      <w:sz w:val="24"/>
    </w:rPr>
  </w:style>
  <w:style w:customStyle="1" w:styleId="aa" w:type="character">
    <w:name w:val="Верхний колонтитул Знак"/>
    <w:basedOn w:val="a0"/>
    <w:link w:val="a9"/>
    <w:rsid w:val="00B642D0"/>
    <w:rPr>
      <w:sz w:val="24"/>
      <w:szCs w:val="24"/>
    </w:rPr>
  </w:style>
  <w:style w:customStyle="1" w:styleId="af" w:type="character">
    <w:name w:val="Схема документа Знак"/>
    <w:basedOn w:val="a0"/>
    <w:link w:val="ae"/>
    <w:semiHidden/>
    <w:rsid w:val="00B642D0"/>
    <w:rPr>
      <w:rFonts w:ascii="Tahoma" w:cs="Tahoma" w:hAnsi="Tahoma"/>
      <w:shd w:color="auto" w:fill="000080" w:val="clear"/>
    </w:rPr>
  </w:style>
  <w:style w:customStyle="1" w:styleId="af1" w:type="character">
    <w:name w:val="Текст выноски Знак"/>
    <w:basedOn w:val="a0"/>
    <w:link w:val="af0"/>
    <w:semiHidden/>
    <w:rsid w:val="00B642D0"/>
    <w:rPr>
      <w:rFonts w:ascii="Tahoma" w:cs="Tahoma" w:hAnsi="Tahoma"/>
      <w:sz w:val="16"/>
      <w:szCs w:val="16"/>
    </w:rPr>
  </w:style>
  <w:style w:customStyle="1" w:styleId="af6" w:type="character">
    <w:name w:val="Тема примечания Знак"/>
    <w:basedOn w:val="af4"/>
    <w:link w:val="af5"/>
    <w:semiHidden/>
    <w:rsid w:val="00B642D0"/>
    <w:rPr>
      <w:b/>
      <w:bCs/>
    </w:rPr>
  </w:style>
  <w:style w:customStyle="1" w:styleId="af8" w:type="character">
    <w:name w:val="Текст сноски Знак"/>
    <w:basedOn w:val="a0"/>
    <w:link w:val="af7"/>
    <w:semiHidden/>
    <w:rsid w:val="00B642D0"/>
  </w:style>
  <w:style w:customStyle="1" w:styleId="afb" w:type="character">
    <w:name w:val="Нижний колонтитул Знак"/>
    <w:basedOn w:val="a0"/>
    <w:link w:val="afa"/>
    <w:rsid w:val="00B642D0"/>
    <w:rPr>
      <w:sz w:val="24"/>
      <w:szCs w:val="24"/>
    </w:rPr>
  </w:style>
  <w:style w:styleId="afd" w:type="paragraph">
    <w:name w:val="List Paragraph"/>
    <w:basedOn w:val="a"/>
    <w:uiPriority w:val="34"/>
    <w:qFormat/>
    <w:rsid w:val="00B642D0"/>
    <w:pPr>
      <w:ind w:left="720"/>
      <w:contextualSpacing/>
    </w:pPr>
    <w:rPr>
      <w:lang w:bidi="ar-SA" w:eastAsia="ru-RU" w:val="ru-RU"/>
    </w:rPr>
  </w:style>
  <w:style w:styleId="afe" w:type="paragraph">
    <w:name w:val="Revision"/>
    <w:hidden/>
    <w:uiPriority w:val="99"/>
    <w:semiHidden/>
    <w:rsid w:val="004631F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508976">
      <w:bodyDiv w:val="1"/>
      <w:marLeft w:val="0"/>
      <w:marRight w:val="0"/>
      <w:marTop w:val="0"/>
      <w:marBottom w:val="0"/>
      <w:divBdr>
        <w:top w:val="none" w:sz="0" w:space="0" w:color="auto"/>
        <w:left w:val="none" w:sz="0" w:space="0" w:color="auto"/>
        <w:bottom w:val="none" w:sz="0" w:space="0" w:color="auto"/>
        <w:right w:val="none" w:sz="0" w:space="0" w:color="auto"/>
      </w:divBdr>
    </w:div>
    <w:div w:id="304817119">
      <w:bodyDiv w:val="1"/>
      <w:marLeft w:val="0"/>
      <w:marRight w:val="0"/>
      <w:marTop w:val="0"/>
      <w:marBottom w:val="0"/>
      <w:divBdr>
        <w:top w:val="none" w:sz="0" w:space="0" w:color="auto"/>
        <w:left w:val="none" w:sz="0" w:space="0" w:color="auto"/>
        <w:bottom w:val="none" w:sz="0" w:space="0" w:color="auto"/>
        <w:right w:val="none" w:sz="0" w:space="0" w:color="auto"/>
      </w:divBdr>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
    <w:div w:id="1812674157">
      <w:bodyDiv w:val="1"/>
      <w:marLeft w:val="0"/>
      <w:marRight w:val="0"/>
      <w:marTop w:val="0"/>
      <w:marBottom w:val="0"/>
      <w:divBdr>
        <w:top w:val="none" w:sz="0" w:space="0" w:color="auto"/>
        <w:left w:val="none" w:sz="0" w:space="0" w:color="auto"/>
        <w:bottom w:val="none" w:sz="0" w:space="0" w:color="auto"/>
        <w:right w:val="none" w:sz="0" w:space="0" w:color="auto"/>
      </w:divBdr>
    </w:div>
    <w:div w:id="194656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8" Type="http://schemas.openxmlformats.org/officeDocument/2006/relationships/hyperlink" Target="http://www.hse.ru" TargetMode="External"/>
    <Relationship Id="rId13" Type="http://schemas.openxmlformats.org/officeDocument/2006/relationships/hyperlink" Target="http://www.hse.ru" TargetMode="External"/>
    <Relationship Id="rId18" Type="http://schemas.openxmlformats.org/officeDocument/2006/relationships/fontTable" Target="fontTable.xml"/>
    <Relationship Id="rId3" Type="http://schemas.microsoft.com/office/2007/relationships/stylesWithEffects" Target="stylesWithEffects.xml"/>
    <Relationship Id="rId7" Type="http://schemas.openxmlformats.org/officeDocument/2006/relationships/endnotes" Target="endnotes.xml"/>
    <Relationship Id="rId12" Type="http://schemas.openxmlformats.org/officeDocument/2006/relationships/hyperlink" Target="consultantplus://offline/ref=79F917D3EA3EB308329A3996424B0732405DA0C6D4D34F6D328AC9BF0DB6B25C3A21DAD2203D92CBT1Z7L" TargetMode="External"/>
    <Relationship Id="rId17" Type="http://schemas.openxmlformats.org/officeDocument/2006/relationships/footer" Target="footer1.xml"/>
    <Relationship Id="rId2" Type="http://schemas.openxmlformats.org/officeDocument/2006/relationships/styles" Target="styles.xml"/>
    <Relationship Id="rId16" Type="http://schemas.openxmlformats.org/officeDocument/2006/relationships/header" Target="header2.xml"/>
    <Relationship Id="rId1"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hyperlink" Target="http://www.hse.ru" TargetMode="External"/>
    <Relationship Id="rId5" Type="http://schemas.openxmlformats.org/officeDocument/2006/relationships/webSettings" Target="webSettings.xml"/>
    <Relationship Id="rId15" Type="http://schemas.openxmlformats.org/officeDocument/2006/relationships/header" Target="header1.xml"/>
    <Relationship Id="rId10" Type="http://schemas.openxmlformats.org/officeDocument/2006/relationships/hyperlink" Target="http://www.hse.ru" TargetMode="External"/>
    <Relationship Id="rId19"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hyperlink" Target="http://www.hse.ru" TargetMode="External"/>
    <Relationship Id="rId14" Type="http://schemas.openxmlformats.org/officeDocument/2006/relationships/hyperlink" Target="http://www.hse.ru"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8142</Words>
  <Characters>46412</Characters>
  <Application>Microsoft Office Word</Application>
  <DocSecurity>0</DocSecurity>
  <Lines>386</Lines>
  <Paragraphs>108</Paragraphs>
  <ScaleCrop>false</ScaleCrop>
  <HeadingPairs>
    <vt:vector size="2" baseType="variant">
      <vt:variant>
        <vt:lpstr>Название</vt:lpstr>
      </vt:variant>
      <vt:variant>
        <vt:i4>1</vt:i4>
      </vt:variant>
    </vt:vector>
  </HeadingPairs>
  <TitlesOfParts>
    <vt:vector size="1" baseType="lpstr">
      <vt:lpstr>Договор № 062-2007-КЭ</vt:lpstr>
    </vt:vector>
  </TitlesOfParts>
  <Company>HSE</Company>
  <LinksUpToDate>false</LinksUpToDate>
  <CharactersWithSpaces>544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ор № 062-2007-КЭ</dc:title>
  <dc:creator>shevchenko</dc:creator>
  <cp:lastModifiedBy>Кострикина Ольга</cp:lastModifiedBy>
  <cp:revision>4</cp:revision>
  <dcterms:created xsi:type="dcterms:W3CDTF">2018-04-27T12:51:00Z</dcterms:created>
  <dcterms:modified xsi:type="dcterms:W3CDTF">2018-05-04T08:55:00Z</dcterms:modified>
</cp:coreProperties>
</file>

<file path=docProps/custom.xml><?xml version="1.0" encoding="utf-8"?>
<prop:Properties xmlns:vt="http://schemas.openxmlformats.org/officeDocument/2006/docPropsVTypes" xmlns:prop="http://schemas.openxmlformats.org/officeDocument/2006/custom-properties">
  <prop:property name="creator" pid="2" fmtid="{D5CDD505-2E9C-101B-9397-08002B2CF9AE}">
    <vt:lpwstr>Кострикина О.Ю.</vt:lpwstr>
  </prop:property>
  <prop:property name="signerIof" pid="3" fmtid="{D5CDD505-2E9C-101B-9397-08002B2CF9AE}">
    <vt:lpwstr>Я. И. Кузьминов</vt:lpwstr>
  </prop:property>
  <prop:property name="creatorDepartment" pid="4" fmtid="{D5CDD505-2E9C-101B-9397-08002B2CF9AE}">
    <vt:lpwstr>Договорно-правовой отдел</vt:lpwstr>
  </prop:property>
  <prop:property name="accessLevel" pid="5" fmtid="{D5CDD505-2E9C-101B-9397-08002B2CF9AE}">
    <vt:lpwstr>Ограниченный</vt:lpwstr>
  </prop:property>
  <prop:property name="actuality" pid="6" fmtid="{D5CDD505-2E9C-101B-9397-08002B2CF9AE}">
    <vt:lpwstr>Проект</vt:lpwstr>
  </prop:property>
  <prop:property name="documentType" pid="7" fmtid="{D5CDD505-2E9C-101B-9397-08002B2CF9AE}">
    <vt:lpwstr>По основной деятельности</vt:lpwstr>
  </prop:property>
  <prop:property name="regnumProj" pid="8" fmtid="{D5CDD505-2E9C-101B-9397-08002B2CF9AE}">
    <vt:lpwstr>М 2018/4/28-77</vt:lpwstr>
  </prop:property>
  <prop:property name="stateValue" pid="9" fmtid="{D5CDD505-2E9C-101B-9397-08002B2CF9AE}">
    <vt:lpwstr>На доработке</vt:lpwstr>
  </prop:property>
  <prop:property name="docTitle" pid="10" fmtid="{D5CDD505-2E9C-101B-9397-08002B2CF9AE}">
    <vt:lpwstr>Приказ</vt:lpwstr>
  </prop:property>
  <prop:property name="signerLabel" pid="11" fmtid="{D5CDD505-2E9C-101B-9397-08002B2CF9AE}">
    <vt:lpwstr> Ректор Кузьминов Я.И.</vt:lpwstr>
  </prop:property>
  <prop:property name="documentContent" pid="12" fmtid="{D5CDD505-2E9C-101B-9397-08002B2CF9AE}">
    <vt:lpwstr>Об утверждении типовых форм договоров об оказании платных образовательных услуг иностранным гражданам на двух языках </vt:lpwstr>
  </prop:property>
  <prop:property name="creatorPost" pid="13" fmtid="{D5CDD505-2E9C-101B-9397-08002B2CF9AE}">
    <vt:lpwstr>Начальник отдела</vt:lpwstr>
  </prop:property>
  <prop:property name="signerName" pid="14" fmtid="{D5CDD505-2E9C-101B-9397-08002B2CF9AE}">
    <vt:lpwstr>Кузьминов Я.И.</vt:lpwstr>
  </prop:property>
  <prop:property name="signerNameAndPostName" pid="15" fmtid="{D5CDD505-2E9C-101B-9397-08002B2CF9AE}">
    <vt:lpwstr>Кузьминов Я.И., Ректор</vt:lpwstr>
  </prop:property>
  <prop:property name="signerPost" pid="16" fmtid="{D5CDD505-2E9C-101B-9397-08002B2CF9AE}">
    <vt:lpwstr>Ректор</vt:lpwstr>
  </prop:property>
  <prop:property name="documentSubtype" pid="17" fmtid="{D5CDD505-2E9C-101B-9397-08002B2CF9AE}">
    <vt:lpwstr>По основной деятельности</vt:lpwstr>
  </prop:property>
  <prop:property name="docStatus" pid="18" fmtid="{D5CDD505-2E9C-101B-9397-08002B2CF9AE}">
    <vt:lpwstr>NOT_CONTROLLED</vt:lpwstr>
  </prop:property>
  <prop:property name="signerExtraDelegates" pid="19" fmtid="{D5CDD505-2E9C-101B-9397-08002B2CF9AE}">
    <vt:lpwstr> Ректор</vt:lpwstr>
  </prop:property>
  <prop:property name="mainDocSheetsCount" pid="20" fmtid="{D5CDD505-2E9C-101B-9397-08002B2CF9AE}">
    <vt:lpwstr>1</vt:lpwstr>
  </prop:property>
  <prop:property name="controlLabel" pid="21" fmtid="{D5CDD505-2E9C-101B-9397-08002B2CF9AE}">
    <vt:lpwstr>не осуществляется</vt:lpwstr>
  </prop:property>
  <prop:property name="signerDelegates" pid="22" fmtid="{D5CDD505-2E9C-101B-9397-08002B2CF9AE}">
    <vt:lpwstr>Кузьминов Я.И.</vt:lpwstr>
  </prop:property>
</prop:Properties>
</file>